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7E7F94" w14:textId="77777777" w:rsidR="0044674C" w:rsidRPr="0044674C" w:rsidRDefault="005403AE" w:rsidP="0044674C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5403AE">
        <w:rPr>
          <w:rFonts w:ascii="Times New Roman" w:eastAsia="Times New Roman" w:hAnsi="Times New Roman" w:cs="Times New Roman" w:hint="eastAsia"/>
          <w:sz w:val="24"/>
          <w:szCs w:val="24"/>
        </w:rPr>
        <w:t>(T13)</w:t>
      </w:r>
      <w:r w:rsidRPr="005403AE">
        <w:rPr>
          <w:rFonts w:ascii="新細明體" w:eastAsia="新細明體" w:hAnsi="新細明體" w:cs="新細明體" w:hint="eastAsia"/>
          <w:sz w:val="24"/>
          <w:szCs w:val="24"/>
        </w:rPr>
        <w:t>實做類似</w:t>
      </w:r>
      <w:r w:rsidRPr="005403AE">
        <w:rPr>
          <w:rFonts w:ascii="Times New Roman" w:eastAsia="Times New Roman" w:hAnsi="Times New Roman" w:cs="Times New Roman" w:hint="eastAsia"/>
          <w:sz w:val="24"/>
          <w:szCs w:val="24"/>
        </w:rPr>
        <w:t>GridView</w:t>
      </w:r>
      <w:r w:rsidRPr="005403AE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5403AE">
        <w:rPr>
          <w:rFonts w:ascii="Times New Roman" w:eastAsia="Times New Roman" w:hAnsi="Times New Roman" w:cs="Times New Roman" w:hint="eastAsia"/>
          <w:sz w:val="24"/>
          <w:szCs w:val="24"/>
        </w:rPr>
        <w:t>SearchBar(</w:t>
      </w:r>
      <w:r w:rsidRPr="005403AE">
        <w:rPr>
          <w:rFonts w:ascii="新細明體" w:eastAsia="新細明體" w:hAnsi="新細明體" w:cs="新細明體" w:hint="eastAsia"/>
          <w:sz w:val="24"/>
          <w:szCs w:val="24"/>
        </w:rPr>
        <w:t>搜尋引擎</w:t>
      </w:r>
      <w:r w:rsidRPr="005403AE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Pr="005403AE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5403AE">
        <w:rPr>
          <w:rFonts w:ascii="Times New Roman" w:eastAsia="Times New Roman" w:hAnsi="Times New Roman" w:cs="Times New Roman" w:hint="eastAsia"/>
          <w:sz w:val="24"/>
          <w:szCs w:val="24"/>
        </w:rPr>
        <w:t>Pagging(</w:t>
      </w:r>
      <w:r w:rsidRPr="005403AE">
        <w:rPr>
          <w:rFonts w:ascii="新細明體" w:eastAsia="新細明體" w:hAnsi="新細明體" w:cs="新細明體" w:hint="eastAsia"/>
          <w:sz w:val="24"/>
          <w:szCs w:val="24"/>
        </w:rPr>
        <w:t>分頁</w:t>
      </w:r>
      <w:r w:rsidRPr="005403AE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Pr="005403AE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5403AE">
        <w:rPr>
          <w:rFonts w:ascii="Times New Roman" w:eastAsia="Times New Roman" w:hAnsi="Times New Roman" w:cs="Times New Roman" w:hint="eastAsia"/>
          <w:sz w:val="24"/>
          <w:szCs w:val="24"/>
        </w:rPr>
        <w:t>Sorting(</w:t>
      </w:r>
      <w:r w:rsidRPr="005403AE">
        <w:rPr>
          <w:rFonts w:ascii="新細明體" w:eastAsia="新細明體" w:hAnsi="新細明體" w:cs="新細明體" w:hint="eastAsia"/>
          <w:sz w:val="24"/>
          <w:szCs w:val="24"/>
        </w:rPr>
        <w:t>排序</w:t>
      </w:r>
      <w:r w:rsidRPr="005403AE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Pr="005403AE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5403AE">
        <w:rPr>
          <w:rFonts w:ascii="Times New Roman" w:eastAsia="Times New Roman" w:hAnsi="Times New Roman" w:cs="Times New Roman" w:hint="eastAsia"/>
          <w:sz w:val="24"/>
          <w:szCs w:val="24"/>
        </w:rPr>
        <w:t>DeleteMultipleRows(</w:t>
      </w:r>
      <w:r w:rsidRPr="005403AE">
        <w:rPr>
          <w:rFonts w:ascii="新細明體" w:eastAsia="新細明體" w:hAnsi="新細明體" w:cs="新細明體" w:hint="eastAsia"/>
          <w:sz w:val="24"/>
          <w:szCs w:val="24"/>
        </w:rPr>
        <w:t>執行多筆移除</w:t>
      </w:r>
      <w:r w:rsidRPr="005403AE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Pr="005403AE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5403AE">
        <w:rPr>
          <w:rFonts w:ascii="Times New Roman" w:eastAsia="Times New Roman" w:hAnsi="Times New Roman" w:cs="Times New Roman" w:hint="eastAsia"/>
          <w:sz w:val="24"/>
          <w:szCs w:val="24"/>
        </w:rPr>
        <w:t>SelectAll,UnSelectAll(</w:t>
      </w:r>
      <w:r w:rsidRPr="005403AE">
        <w:rPr>
          <w:rFonts w:ascii="新細明體" w:eastAsia="新細明體" w:hAnsi="新細明體" w:cs="新細明體" w:hint="eastAsia"/>
          <w:sz w:val="24"/>
          <w:szCs w:val="24"/>
        </w:rPr>
        <w:t>全選</w:t>
      </w:r>
      <w:r w:rsidRPr="005403AE">
        <w:rPr>
          <w:rFonts w:ascii="Times New Roman" w:eastAsia="Times New Roman" w:hAnsi="Times New Roman" w:cs="Times New Roman" w:hint="eastAsia"/>
          <w:sz w:val="24"/>
          <w:szCs w:val="24"/>
        </w:rPr>
        <w:t>,</w:t>
      </w:r>
      <w:r w:rsidRPr="005403AE">
        <w:rPr>
          <w:rFonts w:ascii="新細明體" w:eastAsia="新細明體" w:hAnsi="新細明體" w:cs="新細明體" w:hint="eastAsia"/>
          <w:sz w:val="24"/>
          <w:szCs w:val="24"/>
        </w:rPr>
        <w:t>全不選</w:t>
      </w:r>
      <w:r w:rsidRPr="005403AE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="007F5E78">
        <w:rPr>
          <w:rFonts w:ascii="Times New Roman" w:eastAsia="Times New Roman" w:hAnsi="Times New Roman" w:cs="Times New Roman"/>
          <w:sz w:val="24"/>
          <w:szCs w:val="24"/>
        </w:rPr>
        <w:br/>
        <w:t>CourseGUID: 8503b39c-5887-4634-8291-facfb3117924</w:t>
      </w:r>
      <w:r w:rsidR="007F5E78">
        <w:rPr>
          <w:rFonts w:ascii="Times New Roman" w:eastAsia="Times New Roman" w:hAnsi="Times New Roman" w:cs="Times New Roman"/>
          <w:sz w:val="24"/>
          <w:szCs w:val="24"/>
        </w:rPr>
        <w:br/>
      </w:r>
      <w:r w:rsidR="007F5E78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7F5E78">
        <w:rPr>
          <w:rFonts w:ascii="Times New Roman" w:eastAsia="Times New Roman" w:hAnsi="Times New Roman" w:cs="Times New Roman"/>
          <w:sz w:val="24"/>
          <w:szCs w:val="24"/>
        </w:rPr>
        <w:br/>
      </w:r>
      <w:r w:rsidR="0044674C" w:rsidRPr="0044674C">
        <w:rPr>
          <w:rFonts w:ascii="Times New Roman" w:eastAsia="Times New Roman" w:hAnsi="Times New Roman" w:cs="Times New Roman" w:hint="eastAsia"/>
          <w:sz w:val="24"/>
          <w:szCs w:val="24"/>
        </w:rPr>
        <w:t>(T13)</w:t>
      </w:r>
      <w:r w:rsidR="0044674C" w:rsidRPr="0044674C">
        <w:rPr>
          <w:rFonts w:ascii="新細明體" w:eastAsia="新細明體" w:hAnsi="新細明體" w:cs="新細明體" w:hint="eastAsia"/>
          <w:sz w:val="24"/>
          <w:szCs w:val="24"/>
        </w:rPr>
        <w:t>實做類似</w:t>
      </w:r>
      <w:r w:rsidR="0044674C" w:rsidRPr="0044674C">
        <w:rPr>
          <w:rFonts w:ascii="Times New Roman" w:eastAsia="Times New Roman" w:hAnsi="Times New Roman" w:cs="Times New Roman" w:hint="eastAsia"/>
          <w:sz w:val="24"/>
          <w:szCs w:val="24"/>
        </w:rPr>
        <w:t>GridView</w:t>
      </w:r>
      <w:r w:rsidR="0044674C" w:rsidRPr="0044674C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="0044674C" w:rsidRPr="0044674C">
        <w:rPr>
          <w:rFonts w:ascii="Times New Roman" w:eastAsia="Times New Roman" w:hAnsi="Times New Roman" w:cs="Times New Roman" w:hint="eastAsia"/>
          <w:sz w:val="24"/>
          <w:szCs w:val="24"/>
        </w:rPr>
        <w:t>SearchBar(</w:t>
      </w:r>
      <w:r w:rsidR="0044674C" w:rsidRPr="0044674C">
        <w:rPr>
          <w:rFonts w:ascii="新細明體" w:eastAsia="新細明體" w:hAnsi="新細明體" w:cs="新細明體" w:hint="eastAsia"/>
          <w:sz w:val="24"/>
          <w:szCs w:val="24"/>
        </w:rPr>
        <w:t>搜尋引擎</w:t>
      </w:r>
      <w:r w:rsidR="0044674C" w:rsidRPr="0044674C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="0044674C" w:rsidRPr="0044674C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="0044674C" w:rsidRPr="0044674C">
        <w:rPr>
          <w:rFonts w:ascii="Times New Roman" w:eastAsia="Times New Roman" w:hAnsi="Times New Roman" w:cs="Times New Roman" w:hint="eastAsia"/>
          <w:sz w:val="24"/>
          <w:szCs w:val="24"/>
        </w:rPr>
        <w:t>Pagging(</w:t>
      </w:r>
      <w:r w:rsidR="0044674C" w:rsidRPr="0044674C">
        <w:rPr>
          <w:rFonts w:ascii="新細明體" w:eastAsia="新細明體" w:hAnsi="新細明體" w:cs="新細明體" w:hint="eastAsia"/>
          <w:sz w:val="24"/>
          <w:szCs w:val="24"/>
        </w:rPr>
        <w:t>分頁</w:t>
      </w:r>
      <w:r w:rsidR="0044674C" w:rsidRPr="0044674C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="0044674C" w:rsidRPr="0044674C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="0044674C" w:rsidRPr="0044674C">
        <w:rPr>
          <w:rFonts w:ascii="Times New Roman" w:eastAsia="Times New Roman" w:hAnsi="Times New Roman" w:cs="Times New Roman" w:hint="eastAsia"/>
          <w:sz w:val="24"/>
          <w:szCs w:val="24"/>
        </w:rPr>
        <w:t>Sorting(</w:t>
      </w:r>
      <w:r w:rsidR="0044674C" w:rsidRPr="0044674C">
        <w:rPr>
          <w:rFonts w:ascii="新細明體" w:eastAsia="新細明體" w:hAnsi="新細明體" w:cs="新細明體" w:hint="eastAsia"/>
          <w:sz w:val="24"/>
          <w:szCs w:val="24"/>
        </w:rPr>
        <w:t>排序</w:t>
      </w:r>
      <w:r w:rsidR="0044674C" w:rsidRPr="0044674C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="0044674C" w:rsidRPr="0044674C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="0044674C" w:rsidRPr="0044674C">
        <w:rPr>
          <w:rFonts w:ascii="Times New Roman" w:eastAsia="Times New Roman" w:hAnsi="Times New Roman" w:cs="Times New Roman" w:hint="eastAsia"/>
          <w:sz w:val="24"/>
          <w:szCs w:val="24"/>
        </w:rPr>
        <w:t>DeleteMultipleRows(</w:t>
      </w:r>
      <w:r w:rsidR="0044674C" w:rsidRPr="0044674C">
        <w:rPr>
          <w:rFonts w:ascii="新細明體" w:eastAsia="新細明體" w:hAnsi="新細明體" w:cs="新細明體" w:hint="eastAsia"/>
          <w:sz w:val="24"/>
          <w:szCs w:val="24"/>
        </w:rPr>
        <w:t>執行多筆移除</w:t>
      </w:r>
      <w:r w:rsidR="0044674C" w:rsidRPr="0044674C">
        <w:rPr>
          <w:rFonts w:ascii="Times New Roman" w:eastAsia="Times New Roman" w:hAnsi="Times New Roman" w:cs="Times New Roman" w:hint="eastAsia"/>
          <w:sz w:val="24"/>
          <w:szCs w:val="24"/>
        </w:rPr>
        <w:t>)</w:t>
      </w:r>
      <w:r w:rsidR="0044674C" w:rsidRPr="0044674C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="0044674C" w:rsidRPr="0044674C">
        <w:rPr>
          <w:rFonts w:ascii="Times New Roman" w:eastAsia="Times New Roman" w:hAnsi="Times New Roman" w:cs="Times New Roman" w:hint="eastAsia"/>
          <w:sz w:val="24"/>
          <w:szCs w:val="24"/>
        </w:rPr>
        <w:t>SelectAll,UnSelectAll(</w:t>
      </w:r>
      <w:r w:rsidR="0044674C" w:rsidRPr="0044674C">
        <w:rPr>
          <w:rFonts w:ascii="新細明體" w:eastAsia="新細明體" w:hAnsi="新細明體" w:cs="新細明體" w:hint="eastAsia"/>
          <w:sz w:val="24"/>
          <w:szCs w:val="24"/>
        </w:rPr>
        <w:t>全選</w:t>
      </w:r>
      <w:r w:rsidR="0044674C" w:rsidRPr="0044674C">
        <w:rPr>
          <w:rFonts w:ascii="Times New Roman" w:eastAsia="Times New Roman" w:hAnsi="Times New Roman" w:cs="Times New Roman" w:hint="eastAsia"/>
          <w:sz w:val="24"/>
          <w:szCs w:val="24"/>
        </w:rPr>
        <w:t>,</w:t>
      </w:r>
      <w:r w:rsidR="0044674C" w:rsidRPr="0044674C">
        <w:rPr>
          <w:rFonts w:ascii="新細明體" w:eastAsia="新細明體" w:hAnsi="新細明體" w:cs="新細明體" w:hint="eastAsia"/>
          <w:sz w:val="24"/>
          <w:szCs w:val="24"/>
        </w:rPr>
        <w:t>全不選</w:t>
      </w:r>
      <w:r w:rsidR="0044674C" w:rsidRPr="0044674C">
        <w:rPr>
          <w:rFonts w:ascii="Times New Roman" w:eastAsia="Times New Roman" w:hAnsi="Times New Roman" w:cs="Times New Roman" w:hint="eastAsia"/>
          <w:sz w:val="24"/>
          <w:szCs w:val="24"/>
        </w:rPr>
        <w:t>)</w:t>
      </w:r>
    </w:p>
    <w:p w14:paraId="59F13013" w14:textId="77777777" w:rsidR="0044674C" w:rsidRPr="0044674C" w:rsidRDefault="0044674C" w:rsidP="0044674C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44674C">
        <w:rPr>
          <w:rFonts w:ascii="Times New Roman" w:eastAsia="Times New Roman" w:hAnsi="Times New Roman" w:cs="Times New Roman" w:hint="eastAsia"/>
          <w:sz w:val="24"/>
          <w:szCs w:val="24"/>
        </w:rPr>
        <w:t>(T13-1)</w:t>
      </w:r>
      <w:r w:rsidRPr="0044674C">
        <w:rPr>
          <w:rFonts w:ascii="新細明體" w:eastAsia="新細明體" w:hAnsi="新細明體" w:cs="新細明體" w:hint="eastAsia"/>
          <w:sz w:val="24"/>
          <w:szCs w:val="24"/>
        </w:rPr>
        <w:t>實做類似</w:t>
      </w:r>
      <w:r w:rsidRPr="0044674C">
        <w:rPr>
          <w:rFonts w:ascii="Times New Roman" w:eastAsia="Times New Roman" w:hAnsi="Times New Roman" w:cs="Times New Roman" w:hint="eastAsia"/>
          <w:sz w:val="24"/>
          <w:szCs w:val="24"/>
        </w:rPr>
        <w:t>GridView</w:t>
      </w:r>
      <w:r w:rsidRPr="0044674C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44674C">
        <w:rPr>
          <w:rFonts w:ascii="Times New Roman" w:eastAsia="Times New Roman" w:hAnsi="Times New Roman" w:cs="Times New Roman" w:hint="eastAsia"/>
          <w:sz w:val="24"/>
          <w:szCs w:val="24"/>
        </w:rPr>
        <w:t>SearchBar(</w:t>
      </w:r>
      <w:r w:rsidRPr="0044674C">
        <w:rPr>
          <w:rFonts w:ascii="新細明體" w:eastAsia="新細明體" w:hAnsi="新細明體" w:cs="新細明體" w:hint="eastAsia"/>
          <w:sz w:val="24"/>
          <w:szCs w:val="24"/>
        </w:rPr>
        <w:t>搜尋引擎</w:t>
      </w:r>
      <w:r w:rsidRPr="0044674C">
        <w:rPr>
          <w:rFonts w:ascii="Times New Roman" w:eastAsia="Times New Roman" w:hAnsi="Times New Roman" w:cs="Times New Roman" w:hint="eastAsia"/>
          <w:sz w:val="24"/>
          <w:szCs w:val="24"/>
        </w:rPr>
        <w:t>)   (1. to 4.)</w:t>
      </w:r>
    </w:p>
    <w:p w14:paraId="14CE248B" w14:textId="77777777" w:rsidR="0044674C" w:rsidRPr="0044674C" w:rsidRDefault="0044674C" w:rsidP="0044674C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44674C">
        <w:rPr>
          <w:rFonts w:ascii="Times New Roman" w:eastAsia="Times New Roman" w:hAnsi="Times New Roman" w:cs="Times New Roman" w:hint="eastAsia"/>
          <w:sz w:val="24"/>
          <w:szCs w:val="24"/>
        </w:rPr>
        <w:t>(T13-2)</w:t>
      </w:r>
      <w:r w:rsidRPr="0044674C">
        <w:rPr>
          <w:rFonts w:ascii="新細明體" w:eastAsia="新細明體" w:hAnsi="新細明體" w:cs="新細明體" w:hint="eastAsia"/>
          <w:sz w:val="24"/>
          <w:szCs w:val="24"/>
        </w:rPr>
        <w:t>實做類似</w:t>
      </w:r>
      <w:r w:rsidRPr="0044674C">
        <w:rPr>
          <w:rFonts w:ascii="Times New Roman" w:eastAsia="Times New Roman" w:hAnsi="Times New Roman" w:cs="Times New Roman" w:hint="eastAsia"/>
          <w:sz w:val="24"/>
          <w:szCs w:val="24"/>
        </w:rPr>
        <w:t>GridView</w:t>
      </w:r>
      <w:r w:rsidRPr="0044674C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44674C">
        <w:rPr>
          <w:rFonts w:ascii="Times New Roman" w:eastAsia="Times New Roman" w:hAnsi="Times New Roman" w:cs="Times New Roman" w:hint="eastAsia"/>
          <w:sz w:val="24"/>
          <w:szCs w:val="24"/>
        </w:rPr>
        <w:t>Pagging(</w:t>
      </w:r>
      <w:r w:rsidRPr="0044674C">
        <w:rPr>
          <w:rFonts w:ascii="新細明體" w:eastAsia="新細明體" w:hAnsi="新細明體" w:cs="新細明體" w:hint="eastAsia"/>
          <w:sz w:val="24"/>
          <w:szCs w:val="24"/>
        </w:rPr>
        <w:t>分頁</w:t>
      </w:r>
      <w:r w:rsidRPr="0044674C">
        <w:rPr>
          <w:rFonts w:ascii="Times New Roman" w:eastAsia="Times New Roman" w:hAnsi="Times New Roman" w:cs="Times New Roman" w:hint="eastAsia"/>
          <w:sz w:val="24"/>
          <w:szCs w:val="24"/>
        </w:rPr>
        <w:t>)   (5.)</w:t>
      </w:r>
    </w:p>
    <w:p w14:paraId="435CA197" w14:textId="77777777" w:rsidR="0044674C" w:rsidRPr="0044674C" w:rsidRDefault="0044674C" w:rsidP="0044674C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44674C">
        <w:rPr>
          <w:rFonts w:ascii="Times New Roman" w:eastAsia="Times New Roman" w:hAnsi="Times New Roman" w:cs="Times New Roman" w:hint="eastAsia"/>
          <w:sz w:val="24"/>
          <w:szCs w:val="24"/>
        </w:rPr>
        <w:t>(T13-3)</w:t>
      </w:r>
      <w:r w:rsidRPr="0044674C">
        <w:rPr>
          <w:rFonts w:ascii="新細明體" w:eastAsia="新細明體" w:hAnsi="新細明體" w:cs="新細明體" w:hint="eastAsia"/>
          <w:sz w:val="24"/>
          <w:szCs w:val="24"/>
        </w:rPr>
        <w:t>實做類似</w:t>
      </w:r>
      <w:r w:rsidRPr="0044674C">
        <w:rPr>
          <w:rFonts w:ascii="Times New Roman" w:eastAsia="Times New Roman" w:hAnsi="Times New Roman" w:cs="Times New Roman" w:hint="eastAsia"/>
          <w:sz w:val="24"/>
          <w:szCs w:val="24"/>
        </w:rPr>
        <w:t>GridView</w:t>
      </w:r>
      <w:r w:rsidRPr="0044674C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44674C">
        <w:rPr>
          <w:rFonts w:ascii="Times New Roman" w:eastAsia="Times New Roman" w:hAnsi="Times New Roman" w:cs="Times New Roman" w:hint="eastAsia"/>
          <w:sz w:val="24"/>
          <w:szCs w:val="24"/>
        </w:rPr>
        <w:t>Sorting(</w:t>
      </w:r>
      <w:r w:rsidRPr="0044674C">
        <w:rPr>
          <w:rFonts w:ascii="新細明體" w:eastAsia="新細明體" w:hAnsi="新細明體" w:cs="新細明體" w:hint="eastAsia"/>
          <w:sz w:val="24"/>
          <w:szCs w:val="24"/>
        </w:rPr>
        <w:t>排序</w:t>
      </w:r>
      <w:r w:rsidRPr="0044674C">
        <w:rPr>
          <w:rFonts w:ascii="Times New Roman" w:eastAsia="Times New Roman" w:hAnsi="Times New Roman" w:cs="Times New Roman" w:hint="eastAsia"/>
          <w:sz w:val="24"/>
          <w:szCs w:val="24"/>
        </w:rPr>
        <w:t>)   (6.)</w:t>
      </w:r>
    </w:p>
    <w:p w14:paraId="53B0076E" w14:textId="77777777" w:rsidR="0044674C" w:rsidRPr="0044674C" w:rsidRDefault="0044674C" w:rsidP="0044674C">
      <w:pPr>
        <w:spacing w:after="0" w:line="240" w:lineRule="auto"/>
        <w:rPr>
          <w:rFonts w:ascii="Times New Roman" w:eastAsia="Times New Roman" w:hAnsi="Times New Roman" w:cs="Times New Roman" w:hint="eastAsia"/>
          <w:sz w:val="24"/>
          <w:szCs w:val="24"/>
        </w:rPr>
      </w:pPr>
      <w:r w:rsidRPr="0044674C">
        <w:rPr>
          <w:rFonts w:ascii="Times New Roman" w:eastAsia="Times New Roman" w:hAnsi="Times New Roman" w:cs="Times New Roman" w:hint="eastAsia"/>
          <w:sz w:val="24"/>
          <w:szCs w:val="24"/>
        </w:rPr>
        <w:t>(T13-4)</w:t>
      </w:r>
      <w:r w:rsidRPr="0044674C">
        <w:rPr>
          <w:rFonts w:ascii="新細明體" w:eastAsia="新細明體" w:hAnsi="新細明體" w:cs="新細明體" w:hint="eastAsia"/>
          <w:sz w:val="24"/>
          <w:szCs w:val="24"/>
        </w:rPr>
        <w:t>實做類似</w:t>
      </w:r>
      <w:r w:rsidRPr="0044674C">
        <w:rPr>
          <w:rFonts w:ascii="Times New Roman" w:eastAsia="Times New Roman" w:hAnsi="Times New Roman" w:cs="Times New Roman" w:hint="eastAsia"/>
          <w:sz w:val="24"/>
          <w:szCs w:val="24"/>
        </w:rPr>
        <w:t>GridView</w:t>
      </w:r>
      <w:r w:rsidRPr="0044674C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44674C">
        <w:rPr>
          <w:rFonts w:ascii="Times New Roman" w:eastAsia="Times New Roman" w:hAnsi="Times New Roman" w:cs="Times New Roman" w:hint="eastAsia"/>
          <w:sz w:val="24"/>
          <w:szCs w:val="24"/>
        </w:rPr>
        <w:t>DeleteMultipleRows(</w:t>
      </w:r>
      <w:r w:rsidRPr="0044674C">
        <w:rPr>
          <w:rFonts w:ascii="新細明體" w:eastAsia="新細明體" w:hAnsi="新細明體" w:cs="新細明體" w:hint="eastAsia"/>
          <w:sz w:val="24"/>
          <w:szCs w:val="24"/>
        </w:rPr>
        <w:t>執行多筆移除</w:t>
      </w:r>
      <w:r w:rsidRPr="0044674C">
        <w:rPr>
          <w:rFonts w:ascii="Times New Roman" w:eastAsia="Times New Roman" w:hAnsi="Times New Roman" w:cs="Times New Roman" w:hint="eastAsia"/>
          <w:sz w:val="24"/>
          <w:szCs w:val="24"/>
        </w:rPr>
        <w:t>)   (7.)</w:t>
      </w:r>
    </w:p>
    <w:p w14:paraId="4EB2A970" w14:textId="2319DE2E" w:rsidR="007F5E78" w:rsidRPr="007F5E78" w:rsidRDefault="0044674C" w:rsidP="0044674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4674C">
        <w:rPr>
          <w:rFonts w:ascii="Times New Roman" w:eastAsia="Times New Roman" w:hAnsi="Times New Roman" w:cs="Times New Roman" w:hint="eastAsia"/>
          <w:sz w:val="24"/>
          <w:szCs w:val="24"/>
        </w:rPr>
        <w:t>(T13-5)</w:t>
      </w:r>
      <w:r w:rsidRPr="0044674C">
        <w:rPr>
          <w:rFonts w:ascii="新細明體" w:eastAsia="新細明體" w:hAnsi="新細明體" w:cs="新細明體" w:hint="eastAsia"/>
          <w:sz w:val="24"/>
          <w:szCs w:val="24"/>
        </w:rPr>
        <w:t>實做類似</w:t>
      </w:r>
      <w:r w:rsidRPr="0044674C">
        <w:rPr>
          <w:rFonts w:ascii="Times New Roman" w:eastAsia="Times New Roman" w:hAnsi="Times New Roman" w:cs="Times New Roman" w:hint="eastAsia"/>
          <w:sz w:val="24"/>
          <w:szCs w:val="24"/>
        </w:rPr>
        <w:t>GridView</w:t>
      </w:r>
      <w:r w:rsidRPr="0044674C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44674C">
        <w:rPr>
          <w:rFonts w:ascii="Times New Roman" w:eastAsia="Times New Roman" w:hAnsi="Times New Roman" w:cs="Times New Roman" w:hint="eastAsia"/>
          <w:sz w:val="24"/>
          <w:szCs w:val="24"/>
        </w:rPr>
        <w:t>SelectAll,UnSelectAll(</w:t>
      </w:r>
      <w:r w:rsidRPr="0044674C">
        <w:rPr>
          <w:rFonts w:ascii="新細明體" w:eastAsia="新細明體" w:hAnsi="新細明體" w:cs="新細明體" w:hint="eastAsia"/>
          <w:sz w:val="24"/>
          <w:szCs w:val="24"/>
        </w:rPr>
        <w:t>全選</w:t>
      </w:r>
      <w:r w:rsidRPr="0044674C">
        <w:rPr>
          <w:rFonts w:ascii="Times New Roman" w:eastAsia="Times New Roman" w:hAnsi="Times New Roman" w:cs="Times New Roman" w:hint="eastAsia"/>
          <w:sz w:val="24"/>
          <w:szCs w:val="24"/>
        </w:rPr>
        <w:t>,</w:t>
      </w:r>
      <w:r w:rsidRPr="0044674C">
        <w:rPr>
          <w:rFonts w:ascii="新細明體" w:eastAsia="新細明體" w:hAnsi="新細明體" w:cs="新細明體" w:hint="eastAsia"/>
          <w:sz w:val="24"/>
          <w:szCs w:val="24"/>
        </w:rPr>
        <w:t>全不選</w:t>
      </w:r>
      <w:r w:rsidRPr="0044674C">
        <w:rPr>
          <w:rFonts w:ascii="Times New Roman" w:eastAsia="Times New Roman" w:hAnsi="Times New Roman" w:cs="Times New Roman" w:hint="eastAsia"/>
          <w:sz w:val="24"/>
          <w:szCs w:val="24"/>
        </w:rPr>
        <w:t>)   (8.)</w:t>
      </w:r>
      <w:r w:rsidR="007F5E78">
        <w:rPr>
          <w:rFonts w:ascii="新細明體" w:eastAsia="新細明體" w:hAnsi="新細明體" w:cs="新細明體"/>
          <w:sz w:val="24"/>
          <w:szCs w:val="24"/>
        </w:rPr>
        <w:br/>
      </w:r>
      <w:r w:rsidR="007F5E78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7F5E78">
        <w:rPr>
          <w:rFonts w:ascii="Times New Roman" w:eastAsia="Times New Roman" w:hAnsi="Times New Roman" w:cs="Times New Roman"/>
          <w:sz w:val="24"/>
          <w:szCs w:val="24"/>
        </w:rPr>
        <w:br/>
      </w:r>
      <w:r w:rsidR="007F5E78" w:rsidRPr="007F5E78">
        <w:rPr>
          <w:rFonts w:ascii="Times New Roman" w:eastAsia="Times New Roman" w:hAnsi="Times New Roman" w:cs="Times New Roman"/>
          <w:sz w:val="24"/>
          <w:szCs w:val="24"/>
        </w:rPr>
        <w:t>0. What to learn</w:t>
      </w:r>
    </w:p>
    <w:p w14:paraId="371B0D86" w14:textId="77777777" w:rsidR="007F5E78" w:rsidRPr="007F5E78" w:rsidRDefault="007F5E78" w:rsidP="00E71C3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5E78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23E28D5F" w14:textId="77777777" w:rsidR="007F5E78" w:rsidRPr="007F5E78" w:rsidRDefault="007F5E78" w:rsidP="00E71C3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5E78">
        <w:rPr>
          <w:rFonts w:ascii="Times New Roman" w:eastAsia="Times New Roman" w:hAnsi="Times New Roman" w:cs="Times New Roman"/>
          <w:sz w:val="24"/>
          <w:szCs w:val="24"/>
        </w:rPr>
        <w:t>1. OnlineGame DB</w:t>
      </w:r>
    </w:p>
    <w:p w14:paraId="4556381F" w14:textId="77777777" w:rsidR="007F5E78" w:rsidRPr="007F5E78" w:rsidRDefault="007F5E78" w:rsidP="00E71C3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5E78">
        <w:rPr>
          <w:rFonts w:ascii="Times New Roman" w:eastAsia="Times New Roman" w:hAnsi="Times New Roman" w:cs="Times New Roman"/>
          <w:sz w:val="24"/>
          <w:szCs w:val="24"/>
        </w:rPr>
        <w:t>1.1. TSQL</w:t>
      </w:r>
    </w:p>
    <w:p w14:paraId="17B3E976" w14:textId="77777777" w:rsidR="007F5E78" w:rsidRPr="007F5E78" w:rsidRDefault="007F5E78" w:rsidP="00E71C3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5E78">
        <w:rPr>
          <w:rFonts w:ascii="Times New Roman" w:eastAsia="Times New Roman" w:hAnsi="Times New Roman" w:cs="Times New Roman"/>
          <w:sz w:val="24"/>
          <w:szCs w:val="24"/>
        </w:rPr>
        <w:t>1.2. Security login</w:t>
      </w:r>
    </w:p>
    <w:p w14:paraId="6C10126E" w14:textId="77777777" w:rsidR="007F5E78" w:rsidRPr="007F5E78" w:rsidRDefault="007F5E78" w:rsidP="00E71C3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5E78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3F9FF980" w14:textId="77777777" w:rsidR="007F5E78" w:rsidRPr="007F5E78" w:rsidRDefault="007F5E78" w:rsidP="00E71C3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5E78">
        <w:rPr>
          <w:rFonts w:ascii="Times New Roman" w:eastAsia="Times New Roman" w:hAnsi="Times New Roman" w:cs="Times New Roman"/>
          <w:sz w:val="24"/>
          <w:szCs w:val="24"/>
        </w:rPr>
        <w:t>2. New Project - OnlineGame</w:t>
      </w:r>
    </w:p>
    <w:p w14:paraId="773380EF" w14:textId="77777777" w:rsidR="007F5E78" w:rsidRPr="007F5E78" w:rsidRDefault="007F5E78" w:rsidP="00E71C3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5E78">
        <w:rPr>
          <w:rFonts w:ascii="Times New Roman" w:eastAsia="Times New Roman" w:hAnsi="Times New Roman" w:cs="Times New Roman"/>
          <w:sz w:val="24"/>
          <w:szCs w:val="24"/>
        </w:rPr>
        <w:t>2.1. New Project - OnlineGame.Web</w:t>
      </w:r>
    </w:p>
    <w:p w14:paraId="0DE63E13" w14:textId="77777777" w:rsidR="007F5E78" w:rsidRPr="007F5E78" w:rsidRDefault="007F5E78" w:rsidP="00E71C3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5E78">
        <w:rPr>
          <w:rFonts w:ascii="Times New Roman" w:eastAsia="Times New Roman" w:hAnsi="Times New Roman" w:cs="Times New Roman"/>
          <w:sz w:val="24"/>
          <w:szCs w:val="24"/>
        </w:rPr>
        <w:t>2.1.1. Global.asax.cs</w:t>
      </w:r>
    </w:p>
    <w:p w14:paraId="54E80C15" w14:textId="77777777" w:rsidR="007F5E78" w:rsidRPr="007F5E78" w:rsidRDefault="007F5E78" w:rsidP="00E71C3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5E78">
        <w:rPr>
          <w:rFonts w:ascii="Times New Roman" w:eastAsia="Times New Roman" w:hAnsi="Times New Roman" w:cs="Times New Roman"/>
          <w:sz w:val="24"/>
          <w:szCs w:val="24"/>
        </w:rPr>
        <w:t>2.1.2. App_Start/RouteConfig.cs</w:t>
      </w:r>
    </w:p>
    <w:p w14:paraId="65246FC6" w14:textId="77777777" w:rsidR="007F5E78" w:rsidRPr="007F5E78" w:rsidRDefault="007F5E78" w:rsidP="00E71C3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5E78">
        <w:rPr>
          <w:rFonts w:ascii="Times New Roman" w:eastAsia="Times New Roman" w:hAnsi="Times New Roman" w:cs="Times New Roman"/>
          <w:sz w:val="24"/>
          <w:szCs w:val="24"/>
        </w:rPr>
        <w:t>2.1.3. Web.config</w:t>
      </w:r>
    </w:p>
    <w:p w14:paraId="41E0D938" w14:textId="77777777" w:rsidR="007F5E78" w:rsidRPr="007F5E78" w:rsidRDefault="007F5E78" w:rsidP="00E71C3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5E78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69FA0E76" w14:textId="77777777" w:rsidR="007F5E78" w:rsidRPr="007F5E78" w:rsidRDefault="007F5E78" w:rsidP="00E71C3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5E78">
        <w:rPr>
          <w:rFonts w:ascii="Times New Roman" w:eastAsia="Times New Roman" w:hAnsi="Times New Roman" w:cs="Times New Roman"/>
          <w:sz w:val="24"/>
          <w:szCs w:val="24"/>
        </w:rPr>
        <w:t>3. OnlineGame.Web</w:t>
      </w:r>
    </w:p>
    <w:p w14:paraId="3909ABE5" w14:textId="77777777" w:rsidR="007F5E78" w:rsidRPr="007F5E78" w:rsidRDefault="007F5E78" w:rsidP="00E71C3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5E78">
        <w:rPr>
          <w:rFonts w:ascii="Times New Roman" w:eastAsia="Times New Roman" w:hAnsi="Times New Roman" w:cs="Times New Roman"/>
          <w:sz w:val="24"/>
          <w:szCs w:val="24"/>
        </w:rPr>
        <w:t>3.1. ADO.Net Entity Data Model - Entity Framework</w:t>
      </w:r>
    </w:p>
    <w:p w14:paraId="431440AA" w14:textId="77777777" w:rsidR="007F5E78" w:rsidRPr="007F5E78" w:rsidRDefault="007F5E78" w:rsidP="00E71C3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5E78">
        <w:rPr>
          <w:rFonts w:ascii="Times New Roman" w:eastAsia="Times New Roman" w:hAnsi="Times New Roman" w:cs="Times New Roman"/>
          <w:sz w:val="24"/>
          <w:szCs w:val="24"/>
        </w:rPr>
        <w:t>3.2. Controllers/GamersController.cs</w:t>
      </w:r>
    </w:p>
    <w:p w14:paraId="7B0196BE" w14:textId="77777777" w:rsidR="007F5E78" w:rsidRPr="007F5E78" w:rsidRDefault="007F5E78" w:rsidP="00E71C3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5E78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0700E0D3" w14:textId="77777777" w:rsidR="007F5E78" w:rsidRPr="007F5E78" w:rsidRDefault="007F5E78" w:rsidP="00E71C3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5E78">
        <w:rPr>
          <w:rFonts w:ascii="Times New Roman" w:eastAsia="Times New Roman" w:hAnsi="Times New Roman" w:cs="Times New Roman"/>
          <w:sz w:val="24"/>
          <w:szCs w:val="24"/>
        </w:rPr>
        <w:t>4. OnlineGame.Web - Search Bar</w:t>
      </w:r>
    </w:p>
    <w:p w14:paraId="47BDC469" w14:textId="77777777" w:rsidR="007F5E78" w:rsidRPr="007F5E78" w:rsidRDefault="007F5E78" w:rsidP="00E71C3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5E78">
        <w:rPr>
          <w:rFonts w:ascii="Times New Roman" w:eastAsia="Times New Roman" w:hAnsi="Times New Roman" w:cs="Times New Roman"/>
          <w:sz w:val="24"/>
          <w:szCs w:val="24"/>
        </w:rPr>
        <w:t>4.1. Views/Gamer/Index.cshtml</w:t>
      </w:r>
    </w:p>
    <w:p w14:paraId="5624CE1B" w14:textId="77777777" w:rsidR="007F5E78" w:rsidRPr="007F5E78" w:rsidRDefault="007F5E78" w:rsidP="00E71C3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5E78">
        <w:rPr>
          <w:rFonts w:ascii="Times New Roman" w:eastAsia="Times New Roman" w:hAnsi="Times New Roman" w:cs="Times New Roman"/>
          <w:sz w:val="24"/>
          <w:szCs w:val="24"/>
        </w:rPr>
        <w:t>4.2. Controllers/GamerController.cs</w:t>
      </w:r>
    </w:p>
    <w:p w14:paraId="5D03B31B" w14:textId="77777777" w:rsidR="007F5E78" w:rsidRPr="007F5E78" w:rsidRDefault="007F5E78" w:rsidP="00E71C3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5E78">
        <w:rPr>
          <w:rFonts w:ascii="Times New Roman" w:eastAsia="Times New Roman" w:hAnsi="Times New Roman" w:cs="Times New Roman"/>
          <w:sz w:val="24"/>
          <w:szCs w:val="24"/>
        </w:rPr>
        <w:t>4.3. Run Search Bar</w:t>
      </w:r>
    </w:p>
    <w:p w14:paraId="71FAEFB8" w14:textId="77777777" w:rsidR="007F5E78" w:rsidRPr="007F5E78" w:rsidRDefault="007F5E78" w:rsidP="00E71C3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5E78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42CB48AD" w14:textId="77777777" w:rsidR="007F5E78" w:rsidRPr="007F5E78" w:rsidRDefault="007F5E78" w:rsidP="00E71C3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5E78">
        <w:rPr>
          <w:rFonts w:ascii="Times New Roman" w:eastAsia="Times New Roman" w:hAnsi="Times New Roman" w:cs="Times New Roman"/>
          <w:sz w:val="24"/>
          <w:szCs w:val="24"/>
        </w:rPr>
        <w:t>5. OnlineGame.Web - PagedList, PagedList.Mvc</w:t>
      </w:r>
    </w:p>
    <w:p w14:paraId="0BAFDECE" w14:textId="77777777" w:rsidR="007F5E78" w:rsidRPr="007F5E78" w:rsidRDefault="007F5E78" w:rsidP="00E71C3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5E78">
        <w:rPr>
          <w:rFonts w:ascii="Times New Roman" w:eastAsia="Times New Roman" w:hAnsi="Times New Roman" w:cs="Times New Roman"/>
          <w:sz w:val="24"/>
          <w:szCs w:val="24"/>
        </w:rPr>
        <w:t>5.1. Install NuGet Package</w:t>
      </w:r>
    </w:p>
    <w:p w14:paraId="75034306" w14:textId="77777777" w:rsidR="007F5E78" w:rsidRPr="007F5E78" w:rsidRDefault="007F5E78" w:rsidP="00E71C3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5E78">
        <w:rPr>
          <w:rFonts w:ascii="Times New Roman" w:eastAsia="Times New Roman" w:hAnsi="Times New Roman" w:cs="Times New Roman"/>
          <w:sz w:val="24"/>
          <w:szCs w:val="24"/>
        </w:rPr>
        <w:t>5.2. Controllers/GamerController.cs</w:t>
      </w:r>
    </w:p>
    <w:p w14:paraId="192F343E" w14:textId="77777777" w:rsidR="007F5E78" w:rsidRPr="007F5E78" w:rsidRDefault="007F5E78" w:rsidP="00E71C3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5E78">
        <w:rPr>
          <w:rFonts w:ascii="Times New Roman" w:eastAsia="Times New Roman" w:hAnsi="Times New Roman" w:cs="Times New Roman"/>
          <w:sz w:val="24"/>
          <w:szCs w:val="24"/>
        </w:rPr>
        <w:t>5.3. Views/Gamer/Index.cshtml</w:t>
      </w:r>
    </w:p>
    <w:p w14:paraId="42F3FA20" w14:textId="77777777" w:rsidR="007F5E78" w:rsidRPr="007F5E78" w:rsidRDefault="007F5E78" w:rsidP="00E71C3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5E78">
        <w:rPr>
          <w:rFonts w:ascii="Times New Roman" w:eastAsia="Times New Roman" w:hAnsi="Times New Roman" w:cs="Times New Roman"/>
          <w:sz w:val="24"/>
          <w:szCs w:val="24"/>
        </w:rPr>
        <w:t>5.4. Run Search Bar with paging</w:t>
      </w:r>
    </w:p>
    <w:p w14:paraId="24CF8208" w14:textId="77777777" w:rsidR="007F5E78" w:rsidRPr="007F5E78" w:rsidRDefault="007F5E78" w:rsidP="00E71C3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5E78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47BC2FAB" w14:textId="77777777" w:rsidR="007F5E78" w:rsidRPr="007F5E78" w:rsidRDefault="007F5E78" w:rsidP="00E71C3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5E78">
        <w:rPr>
          <w:rFonts w:ascii="Times New Roman" w:eastAsia="Times New Roman" w:hAnsi="Times New Roman" w:cs="Times New Roman"/>
          <w:sz w:val="24"/>
          <w:szCs w:val="24"/>
        </w:rPr>
        <w:t>6. OnlineGame.Web - Sorting</w:t>
      </w:r>
    </w:p>
    <w:p w14:paraId="197D86E5" w14:textId="77777777" w:rsidR="007F5E78" w:rsidRPr="007F5E78" w:rsidRDefault="007F5E78" w:rsidP="00E71C3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5E78">
        <w:rPr>
          <w:rFonts w:ascii="Times New Roman" w:eastAsia="Times New Roman" w:hAnsi="Times New Roman" w:cs="Times New Roman"/>
          <w:sz w:val="24"/>
          <w:szCs w:val="24"/>
        </w:rPr>
        <w:t>6.1. Controllers/GamerController.cs</w:t>
      </w:r>
    </w:p>
    <w:p w14:paraId="7FACB583" w14:textId="77777777" w:rsidR="007F5E78" w:rsidRPr="007F5E78" w:rsidRDefault="007F5E78" w:rsidP="00E71C3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5E78">
        <w:rPr>
          <w:rFonts w:ascii="Times New Roman" w:eastAsia="Times New Roman" w:hAnsi="Times New Roman" w:cs="Times New Roman"/>
          <w:sz w:val="24"/>
          <w:szCs w:val="24"/>
        </w:rPr>
        <w:t>6.2. Views/Gamer/Index.cshtml</w:t>
      </w:r>
    </w:p>
    <w:p w14:paraId="1FBC56E1" w14:textId="77777777" w:rsidR="007F5E78" w:rsidRPr="007F5E78" w:rsidRDefault="007F5E78" w:rsidP="00E71C3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5E78">
        <w:rPr>
          <w:rFonts w:ascii="Times New Roman" w:eastAsia="Times New Roman" w:hAnsi="Times New Roman" w:cs="Times New Roman"/>
          <w:sz w:val="24"/>
          <w:szCs w:val="24"/>
        </w:rPr>
        <w:t>6.3. Run Search Bar, paging, and Sorting</w:t>
      </w:r>
    </w:p>
    <w:p w14:paraId="175DCBFC" w14:textId="77777777" w:rsidR="007F5E78" w:rsidRPr="007F5E78" w:rsidRDefault="007F5E78" w:rsidP="00E71C3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5E78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046738A6" w14:textId="77777777" w:rsidR="007F5E78" w:rsidRPr="007F5E78" w:rsidRDefault="007F5E78" w:rsidP="00E71C3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5E78">
        <w:rPr>
          <w:rFonts w:ascii="Times New Roman" w:eastAsia="Times New Roman" w:hAnsi="Times New Roman" w:cs="Times New Roman"/>
          <w:sz w:val="24"/>
          <w:szCs w:val="24"/>
        </w:rPr>
        <w:t>7. OnlineGame.Web - Check box delete All</w:t>
      </w:r>
    </w:p>
    <w:p w14:paraId="06F4F154" w14:textId="77777777" w:rsidR="007F5E78" w:rsidRPr="007F5E78" w:rsidRDefault="007F5E78" w:rsidP="00E71C3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5E78">
        <w:rPr>
          <w:rFonts w:ascii="Times New Roman" w:eastAsia="Times New Roman" w:hAnsi="Times New Roman" w:cs="Times New Roman"/>
          <w:sz w:val="24"/>
          <w:szCs w:val="24"/>
        </w:rPr>
        <w:t>7.1. Controllers/GamerController.cs</w:t>
      </w:r>
    </w:p>
    <w:p w14:paraId="7DDADFC1" w14:textId="77777777" w:rsidR="007F5E78" w:rsidRPr="007F5E78" w:rsidRDefault="007F5E78" w:rsidP="00E71C3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5E78">
        <w:rPr>
          <w:rFonts w:ascii="Times New Roman" w:eastAsia="Times New Roman" w:hAnsi="Times New Roman" w:cs="Times New Roman"/>
          <w:sz w:val="24"/>
          <w:szCs w:val="24"/>
        </w:rPr>
        <w:t>7.2. Views/Gamer/Index.cshtml</w:t>
      </w:r>
    </w:p>
    <w:p w14:paraId="50C6F0D0" w14:textId="77777777" w:rsidR="007F5E78" w:rsidRPr="007F5E78" w:rsidRDefault="007F5E78" w:rsidP="00E71C3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5E78">
        <w:rPr>
          <w:rFonts w:ascii="Times New Roman" w:eastAsia="Times New Roman" w:hAnsi="Times New Roman" w:cs="Times New Roman"/>
          <w:sz w:val="24"/>
          <w:szCs w:val="24"/>
        </w:rPr>
        <w:t>7.3. Run Search Bar, paging, and Sorting</w:t>
      </w:r>
    </w:p>
    <w:p w14:paraId="7B114595" w14:textId="77777777" w:rsidR="007F5E78" w:rsidRPr="007F5E78" w:rsidRDefault="007F5E78" w:rsidP="00E71C3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5E78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60A76627" w14:textId="77777777" w:rsidR="007F5E78" w:rsidRPr="007F5E78" w:rsidRDefault="007F5E78" w:rsidP="00E71C3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F5E78">
        <w:rPr>
          <w:rFonts w:ascii="Times New Roman" w:eastAsia="Times New Roman" w:hAnsi="Times New Roman" w:cs="Times New Roman"/>
          <w:sz w:val="24"/>
          <w:szCs w:val="24"/>
        </w:rPr>
        <w:t>8. OnlineGame.Web - Check box delete All</w:t>
      </w:r>
    </w:p>
    <w:p w14:paraId="356DB1E4" w14:textId="45771961" w:rsidR="000B2AB9" w:rsidRDefault="007F5E78" w:rsidP="00E71C38">
      <w:pPr>
        <w:spacing w:after="0"/>
      </w:pPr>
      <w:r w:rsidRPr="007F5E78">
        <w:rPr>
          <w:rFonts w:ascii="Times New Roman" w:eastAsia="Times New Roman" w:hAnsi="Times New Roman" w:cs="Times New Roman"/>
          <w:sz w:val="24"/>
          <w:szCs w:val="24"/>
        </w:rPr>
        <w:t>8.1. Views/Gamer/Index.cshtml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>
        <w:br/>
      </w:r>
      <w:r>
        <w:lastRenderedPageBreak/>
        <w:br/>
      </w:r>
    </w:p>
    <w:p w14:paraId="4C4E3BF0" w14:textId="77777777" w:rsidR="000B2AB9" w:rsidRDefault="000B2AB9" w:rsidP="00E71C38">
      <w:pPr>
        <w:spacing w:after="0"/>
      </w:pPr>
      <w:r>
        <w:rPr>
          <w:sz w:val="48"/>
          <w:szCs w:val="48"/>
        </w:rPr>
        <w:t>0. What to learn</w:t>
      </w:r>
    </w:p>
    <w:p w14:paraId="705E444B" w14:textId="77777777" w:rsidR="000B2AB9" w:rsidRDefault="000B2AB9" w:rsidP="00E71C38">
      <w:pPr>
        <w:spacing w:after="0"/>
      </w:pPr>
    </w:p>
    <w:p w14:paraId="6B6EF6D7" w14:textId="77777777" w:rsidR="000B2AB9" w:rsidRDefault="000B2AB9" w:rsidP="00E71C38">
      <w:pPr>
        <w:spacing w:after="0"/>
      </w:pPr>
    </w:p>
    <w:p w14:paraId="1B009137" w14:textId="77777777" w:rsidR="000B2AB9" w:rsidRDefault="000B2AB9" w:rsidP="00E71C38">
      <w:pPr>
        <w:spacing w:after="0"/>
      </w:pPr>
    </w:p>
    <w:p w14:paraId="7FCFAF3D" w14:textId="77777777" w:rsidR="000B2AB9" w:rsidRDefault="000B2AB9" w:rsidP="00E71C38">
      <w:pPr>
        <w:spacing w:after="0"/>
      </w:pPr>
      <w:r>
        <w:t xml:space="preserve">* </w:t>
      </w:r>
      <w:r>
        <w:t>哪尼</w:t>
      </w:r>
      <w:r>
        <w:t>?</w:t>
      </w:r>
      <w:r>
        <w:t>手寫搜尋引擎</w:t>
      </w:r>
      <w:r>
        <w:t>Search Bar</w:t>
      </w:r>
      <w:r>
        <w:t>搭配</w:t>
      </w:r>
      <w:r>
        <w:t>MVC</w:t>
      </w:r>
      <w:r>
        <w:t>實現有分頁的</w:t>
      </w:r>
      <w:r>
        <w:t>GridView</w:t>
      </w:r>
      <w:r>
        <w:t>，還可</w:t>
      </w:r>
      <w:r>
        <w:t>Sorting</w:t>
      </w:r>
      <w:r>
        <w:t>，可全選取</w:t>
      </w:r>
      <w:r>
        <w:t>On/Off</w:t>
      </w:r>
      <w:r>
        <w:t>並執行多筆移除</w:t>
      </w:r>
      <w:r>
        <w:rPr>
          <w:rFonts w:ascii="新細明體" w:eastAsia="新細明體" w:hAnsi="新細明體" w:cs="新細明體" w:hint="eastAsia"/>
        </w:rPr>
        <w:t>。</w:t>
      </w:r>
    </w:p>
    <w:p w14:paraId="5D82A335" w14:textId="77777777" w:rsidR="000B2AB9" w:rsidRDefault="000B2AB9" w:rsidP="00E71C38">
      <w:pPr>
        <w:spacing w:after="0"/>
      </w:pPr>
      <w:r>
        <w:t xml:space="preserve">* </w:t>
      </w:r>
      <w:r>
        <w:t>完全手寫一個</w:t>
      </w:r>
      <w:r>
        <w:t>Search Bar</w:t>
      </w:r>
      <w:r>
        <w:t>搜尋引擎</w:t>
      </w:r>
      <w:r>
        <w:rPr>
          <w:rFonts w:ascii="新細明體" w:eastAsia="新細明體" w:hAnsi="新細明體" w:cs="新細明體" w:hint="eastAsia"/>
        </w:rPr>
        <w:t>。</w:t>
      </w:r>
    </w:p>
    <w:p w14:paraId="77BBFF64" w14:textId="77777777" w:rsidR="000B2AB9" w:rsidRDefault="000B2AB9" w:rsidP="00E71C38">
      <w:pPr>
        <w:spacing w:after="0"/>
      </w:pPr>
      <w:r>
        <w:t xml:space="preserve">* </w:t>
      </w:r>
      <w:r>
        <w:t>使用</w:t>
      </w:r>
      <w:r>
        <w:t>MVC</w:t>
      </w:r>
      <w:r>
        <w:t>實現像是</w:t>
      </w:r>
      <w:r>
        <w:t>Web Form</w:t>
      </w:r>
      <w:r>
        <w:t>的無敵</w:t>
      </w:r>
      <w:r>
        <w:t>GridView</w:t>
      </w:r>
      <w:r>
        <w:rPr>
          <w:rFonts w:ascii="新細明體" w:eastAsia="新細明體" w:hAnsi="新細明體" w:cs="新細明體" w:hint="eastAsia"/>
        </w:rPr>
        <w:t>。</w:t>
      </w:r>
    </w:p>
    <w:p w14:paraId="0241A90D" w14:textId="77777777" w:rsidR="000B2AB9" w:rsidRDefault="000B2AB9" w:rsidP="00E71C38">
      <w:pPr>
        <w:spacing w:after="0"/>
      </w:pPr>
      <w:r>
        <w:t xml:space="preserve">* </w:t>
      </w:r>
      <w:r>
        <w:t>實現</w:t>
      </w:r>
      <w:r>
        <w:t>GridView</w:t>
      </w:r>
      <w:r>
        <w:t>分業，排序，可全選</w:t>
      </w:r>
      <w:r>
        <w:t>On/Off</w:t>
      </w:r>
      <w:r>
        <w:t>，並執行多筆移除</w:t>
      </w:r>
      <w:r>
        <w:rPr>
          <w:rFonts w:ascii="新細明體" w:eastAsia="新細明體" w:hAnsi="新細明體" w:cs="新細明體" w:hint="eastAsia"/>
        </w:rPr>
        <w:t>。</w:t>
      </w:r>
    </w:p>
    <w:p w14:paraId="2BFF05CE" w14:textId="77777777" w:rsidR="000B2AB9" w:rsidRDefault="000B2AB9" w:rsidP="00E71C38">
      <w:pPr>
        <w:spacing w:after="0"/>
      </w:pPr>
    </w:p>
    <w:p w14:paraId="718E7E83" w14:textId="77777777" w:rsidR="000B2AB9" w:rsidRDefault="000B2AB9" w:rsidP="00E71C38">
      <w:pPr>
        <w:spacing w:after="0"/>
      </w:pPr>
    </w:p>
    <w:p w14:paraId="02984DCC" w14:textId="77777777" w:rsidR="000B2AB9" w:rsidRDefault="000B2AB9" w:rsidP="00E71C38">
      <w:pPr>
        <w:spacing w:after="0"/>
      </w:pPr>
      <w:r>
        <w:rPr>
          <w:shd w:val="clear" w:color="auto" w:fill="FFFAA5"/>
        </w:rPr>
        <w:t>其他參考資</w:t>
      </w:r>
      <w:r>
        <w:rPr>
          <w:rFonts w:ascii="新細明體" w:eastAsia="新細明體" w:hAnsi="新細明體" w:cs="新細明體" w:hint="eastAsia"/>
          <w:shd w:val="clear" w:color="auto" w:fill="FFFAA5"/>
        </w:rPr>
        <w:t>料</w:t>
      </w:r>
    </w:p>
    <w:p w14:paraId="27ED354C" w14:textId="77777777" w:rsidR="000B2AB9" w:rsidRDefault="000B2AB9" w:rsidP="00E71C38">
      <w:pPr>
        <w:spacing w:after="0"/>
      </w:pPr>
      <w:r>
        <w:rPr>
          <w:shd w:val="clear" w:color="auto" w:fill="FFFAA5"/>
        </w:rPr>
        <w:t>MVC</w:t>
      </w:r>
      <w:r>
        <w:rPr>
          <w:shd w:val="clear" w:color="auto" w:fill="FFFAA5"/>
        </w:rPr>
        <w:t>這裡我教了分</w:t>
      </w:r>
      <w:r>
        <w:rPr>
          <w:rFonts w:ascii="新細明體" w:eastAsia="新細明體" w:hAnsi="新細明體" w:cs="新細明體" w:hint="eastAsia"/>
          <w:shd w:val="clear" w:color="auto" w:fill="FFFAA5"/>
        </w:rPr>
        <w:t>頁</w:t>
      </w:r>
    </w:p>
    <w:p w14:paraId="52226234" w14:textId="77777777" w:rsidR="000B2AB9" w:rsidRDefault="00000000" w:rsidP="00E71C38">
      <w:pPr>
        <w:spacing w:after="0"/>
      </w:pPr>
      <w:hyperlink r:id="rId9" w:history="1">
        <w:r w:rsidR="000B2AB9">
          <w:rPr>
            <w:rStyle w:val="Hyperlink"/>
            <w:shd w:val="clear" w:color="auto" w:fill="FFFAA5"/>
          </w:rPr>
          <w:t>http://kevintsengtw.blogspot.com/2014/11/pagedlistmvc-pager.html</w:t>
        </w:r>
      </w:hyperlink>
    </w:p>
    <w:p w14:paraId="0C1E3B36" w14:textId="77777777" w:rsidR="000B2AB9" w:rsidRDefault="000B2AB9" w:rsidP="00E71C38">
      <w:pPr>
        <w:spacing w:after="0"/>
      </w:pPr>
      <w:r>
        <w:rPr>
          <w:shd w:val="clear" w:color="auto" w:fill="FFFAA5"/>
        </w:rPr>
        <w:t>請把這個當作補充教材，這邊是把</w:t>
      </w:r>
      <w:r>
        <w:rPr>
          <w:shd w:val="clear" w:color="auto" w:fill="FFFAA5"/>
        </w:rPr>
        <w:t>pagelist</w:t>
      </w:r>
      <w:r>
        <w:rPr>
          <w:shd w:val="clear" w:color="auto" w:fill="FFFAA5"/>
        </w:rPr>
        <w:t>中文</w:t>
      </w:r>
      <w:r>
        <w:rPr>
          <w:rFonts w:ascii="新細明體" w:eastAsia="新細明體" w:hAnsi="新細明體" w:cs="新細明體" w:hint="eastAsia"/>
          <w:shd w:val="clear" w:color="auto" w:fill="FFFAA5"/>
        </w:rPr>
        <w:t>化</w:t>
      </w:r>
    </w:p>
    <w:p w14:paraId="7ED243AE" w14:textId="77777777" w:rsidR="000B2AB9" w:rsidRDefault="000B2AB9" w:rsidP="00E71C38">
      <w:pPr>
        <w:spacing w:after="0"/>
      </w:pPr>
    </w:p>
    <w:p w14:paraId="637B6BD6" w14:textId="7D3343AA" w:rsidR="000B2AB9" w:rsidRDefault="000B2AB9" w:rsidP="00E71C38">
      <w:pPr>
        <w:spacing w:after="0"/>
      </w:pPr>
      <w:r>
        <w:rPr>
          <w:noProof/>
        </w:rPr>
        <w:drawing>
          <wp:inline distT="0" distB="0" distL="0" distR="0" wp14:anchorId="60815262" wp14:editId="198778D5">
            <wp:extent cx="4229100" cy="4122420"/>
            <wp:effectExtent l="0" t="0" r="0" b="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100" cy="4122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E4D3E0" w14:textId="77777777" w:rsidR="000B2AB9" w:rsidRDefault="000B2AB9" w:rsidP="00E71C38">
      <w:pPr>
        <w:spacing w:after="0"/>
      </w:pPr>
    </w:p>
    <w:p w14:paraId="35A0F7C4" w14:textId="77777777" w:rsidR="000B2AB9" w:rsidRDefault="000B2AB9" w:rsidP="00E71C38">
      <w:pPr>
        <w:spacing w:after="0"/>
      </w:pPr>
    </w:p>
    <w:p w14:paraId="7B4DE74D" w14:textId="77777777" w:rsidR="000B2AB9" w:rsidRDefault="000B2AB9" w:rsidP="00E71C38">
      <w:pPr>
        <w:spacing w:after="0"/>
      </w:pPr>
      <w:r>
        <w:rPr>
          <w:sz w:val="48"/>
          <w:szCs w:val="48"/>
        </w:rPr>
        <w:t>1. OnlineGame DB</w:t>
      </w:r>
    </w:p>
    <w:p w14:paraId="76AF71A6" w14:textId="77777777" w:rsidR="000B2AB9" w:rsidRDefault="000B2AB9" w:rsidP="00E71C38">
      <w:pPr>
        <w:spacing w:after="0"/>
        <w:rPr>
          <w:sz w:val="27"/>
          <w:szCs w:val="27"/>
        </w:rPr>
      </w:pPr>
    </w:p>
    <w:p w14:paraId="43A7F719" w14:textId="77777777" w:rsidR="000B2AB9" w:rsidRDefault="000B2AB9" w:rsidP="00E71C38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36"/>
          <w:szCs w:val="36"/>
        </w:rPr>
        <w:t>1.1. TSQL</w:t>
      </w:r>
    </w:p>
    <w:p w14:paraId="1DBF556C" w14:textId="77777777" w:rsidR="000B2AB9" w:rsidRDefault="000B2AB9" w:rsidP="00E71C38">
      <w:pPr>
        <w:spacing w:after="0"/>
        <w:rPr>
          <w:sz w:val="27"/>
          <w:szCs w:val="27"/>
        </w:rPr>
      </w:pPr>
    </w:p>
    <w:p w14:paraId="503CD3D2" w14:textId="77777777" w:rsidR="000B2AB9" w:rsidRDefault="000B2AB9" w:rsidP="00E71C38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In SQL server Management Studio (SSMS)</w:t>
      </w:r>
    </w:p>
    <w:p w14:paraId="4896F2FC" w14:textId="77777777" w:rsidR="000B2AB9" w:rsidRDefault="000B2AB9" w:rsidP="00E71C38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Database --&gt; Right Click --&gt; New Database --&gt; </w:t>
      </w:r>
    </w:p>
    <w:p w14:paraId="61F48343" w14:textId="77777777" w:rsidR="000B2AB9" w:rsidRDefault="000B2AB9" w:rsidP="00E71C38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lastRenderedPageBreak/>
        <w:t>In General Tab --&gt; </w:t>
      </w:r>
    </w:p>
    <w:p w14:paraId="7C5C99BF" w14:textId="77777777" w:rsidR="000B2AB9" w:rsidRDefault="000B2AB9" w:rsidP="00E71C38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Name: </w:t>
      </w:r>
      <w:r>
        <w:rPr>
          <w:rFonts w:ascii="Tahoma" w:hAnsi="Tahoma" w:cs="Tahoma"/>
          <w:b/>
          <w:bCs/>
          <w:color w:val="000000"/>
          <w:sz w:val="27"/>
          <w:szCs w:val="27"/>
        </w:rPr>
        <w:t>OnlineGame</w:t>
      </w:r>
    </w:p>
    <w:p w14:paraId="0783309F" w14:textId="77777777" w:rsidR="000B2AB9" w:rsidRDefault="000B2AB9" w:rsidP="00E71C38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In options Tab --&gt; Recovery model :</w:t>
      </w:r>
      <w:r>
        <w:rPr>
          <w:rFonts w:ascii="Tahoma" w:hAnsi="Tahoma" w:cs="Tahoma"/>
          <w:color w:val="000000"/>
          <w:sz w:val="27"/>
          <w:szCs w:val="27"/>
        </w:rPr>
        <w:t> </w:t>
      </w:r>
      <w:r>
        <w:rPr>
          <w:rFonts w:ascii="Tahoma" w:hAnsi="Tahoma" w:cs="Tahoma"/>
          <w:b/>
          <w:bCs/>
          <w:color w:val="000000"/>
          <w:sz w:val="18"/>
          <w:szCs w:val="18"/>
        </w:rPr>
        <w:t>Simple</w:t>
      </w:r>
    </w:p>
    <w:p w14:paraId="4EECFD88" w14:textId="77777777" w:rsidR="000B2AB9" w:rsidRDefault="000B2AB9" w:rsidP="00E71C38">
      <w:pPr>
        <w:spacing w:after="0"/>
        <w:rPr>
          <w:sz w:val="27"/>
          <w:szCs w:val="27"/>
        </w:rPr>
      </w:pPr>
    </w:p>
    <w:p w14:paraId="74C725F7" w14:textId="6748AEE2" w:rsidR="000B2AB9" w:rsidRDefault="000B2AB9" w:rsidP="00E71C38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5C426FE9" wp14:editId="090A32BA">
            <wp:extent cx="2506980" cy="1798320"/>
            <wp:effectExtent l="0" t="0" r="7620" b="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6980" cy="179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087396" w14:textId="77777777" w:rsidR="000B2AB9" w:rsidRDefault="000B2AB9" w:rsidP="00E71C38">
      <w:pPr>
        <w:spacing w:after="0"/>
        <w:rPr>
          <w:sz w:val="27"/>
          <w:szCs w:val="27"/>
        </w:rPr>
      </w:pPr>
    </w:p>
    <w:p w14:paraId="3A4708E6" w14:textId="77777777" w:rsidR="000B2AB9" w:rsidRDefault="000B2AB9" w:rsidP="00E71C38">
      <w:pPr>
        <w:spacing w:after="0"/>
        <w:rPr>
          <w:sz w:val="27"/>
          <w:szCs w:val="27"/>
        </w:rPr>
      </w:pPr>
    </w:p>
    <w:p w14:paraId="522D3D5D" w14:textId="74DC9394" w:rsidR="000B2AB9" w:rsidRDefault="000B2AB9" w:rsidP="00E71C38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7BCC3693" wp14:editId="37D4AC23">
            <wp:extent cx="4754880" cy="1737360"/>
            <wp:effectExtent l="0" t="0" r="7620" b="0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4880" cy="1737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980283" w14:textId="77777777" w:rsidR="000B2AB9" w:rsidRDefault="000B2AB9" w:rsidP="00E71C38">
      <w:pPr>
        <w:spacing w:after="0"/>
        <w:rPr>
          <w:sz w:val="27"/>
          <w:szCs w:val="27"/>
        </w:rPr>
      </w:pPr>
    </w:p>
    <w:p w14:paraId="5EA51A61" w14:textId="77777777" w:rsidR="000B2AB9" w:rsidRDefault="000B2AB9" w:rsidP="00E71C38">
      <w:pPr>
        <w:spacing w:after="0"/>
        <w:rPr>
          <w:sz w:val="27"/>
          <w:szCs w:val="27"/>
        </w:rPr>
      </w:pPr>
    </w:p>
    <w:p w14:paraId="7EF1DD51" w14:textId="0FED2DF2" w:rsidR="000B2AB9" w:rsidRDefault="000B2AB9" w:rsidP="00E71C38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6456AC0C" wp14:editId="49850A69">
            <wp:extent cx="4732020" cy="1348740"/>
            <wp:effectExtent l="0" t="0" r="0" b="3810"/>
            <wp:docPr id="80" name="Picture 8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 80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2020" cy="1348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C463B7" w14:textId="77777777" w:rsidR="000B2AB9" w:rsidRDefault="000B2AB9" w:rsidP="00E71C38">
      <w:pPr>
        <w:spacing w:after="0"/>
        <w:rPr>
          <w:sz w:val="24"/>
          <w:szCs w:val="24"/>
        </w:rPr>
      </w:pPr>
    </w:p>
    <w:p w14:paraId="4C321D8D" w14:textId="77777777" w:rsidR="000B2AB9" w:rsidRDefault="000B2AB9" w:rsidP="00E71C38">
      <w:pPr>
        <w:spacing w:after="0"/>
      </w:pPr>
    </w:p>
    <w:p w14:paraId="39A47B4C" w14:textId="77777777" w:rsidR="000B2AB9" w:rsidRDefault="000B2AB9" w:rsidP="00E71C3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. Drop if it exists</w:t>
      </w:r>
    </w:p>
    <w:p w14:paraId="761ADA9D" w14:textId="77777777" w:rsidR="000B2AB9" w:rsidRDefault="000B2AB9" w:rsidP="00E71C3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Table if it exists.</w:t>
      </w:r>
    </w:p>
    <w:p w14:paraId="7F41A83A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4DFA831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634421A9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7CC43A2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24B85A2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6523AEB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BAB2383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F7E36C7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8083022" w14:textId="77777777" w:rsidR="000B2AB9" w:rsidRDefault="000B2AB9" w:rsidP="00E71C3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. Create Table</w:t>
      </w:r>
    </w:p>
    <w:p w14:paraId="0D2B58E7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52FE5382" w14:textId="77777777" w:rsidR="000B2AB9" w:rsidRDefault="000B2AB9" w:rsidP="00E71C38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01D687E9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1E28956B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5F8DDF4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76786FA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 [Name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9B1D42D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 Gen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,</w:t>
      </w:r>
    </w:p>
    <w:p w14:paraId="26259465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 EmailAddres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,</w:t>
      </w:r>
    </w:p>
    <w:p w14:paraId="0ABABC90" w14:textId="77777777" w:rsidR="000B2AB9" w:rsidRDefault="000B2AB9" w:rsidP="00E71C38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</w:t>
      </w:r>
    </w:p>
    <w:p w14:paraId="38E099EF" w14:textId="77777777" w:rsidR="000B2AB9" w:rsidRDefault="000B2AB9" w:rsidP="00E71C3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3. Insert Data</w:t>
      </w:r>
    </w:p>
    <w:p w14:paraId="1B7E3374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5388A382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1 ABB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14" w:history="1">
        <w:r>
          <w:rPr>
            <w:rStyle w:val="Hyperlink"/>
            <w:rFonts w:ascii="Consolas" w:hAnsi="Consolas"/>
            <w:sz w:val="18"/>
            <w:szCs w:val="18"/>
          </w:rPr>
          <w:t>1@AAA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BF59F2C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58E838DE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2 CDD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15" w:history="1">
        <w:r>
          <w:rPr>
            <w:rStyle w:val="Hyperlink"/>
            <w:rFonts w:ascii="Consolas" w:hAnsi="Consolas"/>
            <w:sz w:val="18"/>
            <w:szCs w:val="18"/>
          </w:rPr>
          <w:t>2@BBB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FDA8D57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5E6D23A3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3 FIJK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16" w:history="1">
        <w:r>
          <w:rPr>
            <w:rStyle w:val="Hyperlink"/>
            <w:rFonts w:ascii="Consolas" w:hAnsi="Consolas"/>
            <w:sz w:val="18"/>
            <w:szCs w:val="18"/>
          </w:rPr>
          <w:t>3@CCCC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BFD06AC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54F5C1E2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4 LMOPPQ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17" w:history="1">
        <w:r>
          <w:rPr>
            <w:rStyle w:val="Hyperlink"/>
            <w:rFonts w:ascii="Consolas" w:hAnsi="Consolas"/>
            <w:sz w:val="18"/>
            <w:szCs w:val="18"/>
          </w:rPr>
          <w:t>4@DD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31BED4A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116B2932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5 QRSTT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18" w:history="1">
        <w:r>
          <w:rPr>
            <w:rStyle w:val="Hyperlink"/>
            <w:rFonts w:ascii="Consolas" w:hAnsi="Consolas"/>
            <w:sz w:val="18"/>
            <w:szCs w:val="18"/>
          </w:rPr>
          <w:t>5@EEE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71819A3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529C5E13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6 TUVVX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19" w:history="1">
        <w:r>
          <w:rPr>
            <w:rStyle w:val="Hyperlink"/>
            <w:rFonts w:ascii="Consolas" w:hAnsi="Consolas"/>
            <w:sz w:val="18"/>
            <w:szCs w:val="18"/>
          </w:rPr>
          <w:t>6@FF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3D1F344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386E54EA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7 XYZZXX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20" w:history="1">
        <w:r>
          <w:rPr>
            <w:rStyle w:val="Hyperlink"/>
            <w:rFonts w:ascii="Consolas" w:hAnsi="Consolas"/>
            <w:sz w:val="18"/>
            <w:szCs w:val="18"/>
          </w:rPr>
          <w:t>7@GGGG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BBC6D58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06BBCF18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8 ABBCD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21" w:history="1">
        <w:r>
          <w:rPr>
            <w:rStyle w:val="Hyperlink"/>
            <w:rFonts w:ascii="Consolas" w:hAnsi="Consolas"/>
            <w:sz w:val="18"/>
            <w:szCs w:val="18"/>
          </w:rPr>
          <w:t>8@HH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E048496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3E5F6986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09 QRSTTUVXX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22" w:history="1">
        <w:r>
          <w:rPr>
            <w:rStyle w:val="Hyperlink"/>
            <w:rFonts w:ascii="Consolas" w:hAnsi="Consolas"/>
            <w:sz w:val="18"/>
            <w:szCs w:val="18"/>
          </w:rPr>
          <w:t>9@IIII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D601D68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1B5515EB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10 GGAAE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23" w:history="1">
        <w:r>
          <w:rPr>
            <w:rStyle w:val="Hyperlink"/>
            <w:rFonts w:ascii="Consolas" w:hAnsi="Consolas"/>
            <w:sz w:val="18"/>
            <w:szCs w:val="18"/>
          </w:rPr>
          <w:t>10@XXWFFS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A36AB05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0E4B9FB5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11 HFSASER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24" w:history="1">
        <w:r>
          <w:rPr>
            <w:rStyle w:val="Hyperlink"/>
            <w:rFonts w:ascii="Consolas" w:hAnsi="Consolas"/>
            <w:sz w:val="18"/>
            <w:szCs w:val="18"/>
          </w:rPr>
          <w:t>11@AAA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63AA1C6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125CD331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12 ESVSADC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25" w:history="1">
        <w:r>
          <w:rPr>
            <w:rStyle w:val="Hyperlink"/>
            <w:rFonts w:ascii="Consolas" w:hAnsi="Consolas"/>
            <w:sz w:val="18"/>
            <w:szCs w:val="18"/>
          </w:rPr>
          <w:t>12@BBB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E1EC35D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4D3981FA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13 REDSVF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26" w:history="1">
        <w:r>
          <w:rPr>
            <w:rStyle w:val="Hyperlink"/>
            <w:rFonts w:ascii="Consolas" w:hAnsi="Consolas"/>
            <w:sz w:val="18"/>
            <w:szCs w:val="18"/>
          </w:rPr>
          <w:t>13@CCCC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23C40B1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4C8A9D38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14 BBGVDD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27" w:history="1">
        <w:r>
          <w:rPr>
            <w:rStyle w:val="Hyperlink"/>
            <w:rFonts w:ascii="Consolas" w:hAnsi="Consolas"/>
            <w:sz w:val="18"/>
            <w:szCs w:val="18"/>
          </w:rPr>
          <w:t>14@DD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CBE3BCA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2908BB68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15 WWVFSSQ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28" w:history="1">
        <w:r>
          <w:rPr>
            <w:rStyle w:val="Hyperlink"/>
            <w:rFonts w:ascii="Consolas" w:hAnsi="Consolas"/>
            <w:sz w:val="18"/>
            <w:szCs w:val="18"/>
          </w:rPr>
          <w:t>15@EEE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F0A448B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57F47870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16 TTVSS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29" w:history="1">
        <w:r>
          <w:rPr>
            <w:rStyle w:val="Hyperlink"/>
            <w:rFonts w:ascii="Consolas" w:hAnsi="Consolas"/>
            <w:sz w:val="18"/>
            <w:szCs w:val="18"/>
          </w:rPr>
          <w:t>16@FF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8BD48C3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709D4624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17 AAQERR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30" w:history="1">
        <w:r>
          <w:rPr>
            <w:rStyle w:val="Hyperlink"/>
            <w:rFonts w:ascii="Consolas" w:hAnsi="Consolas"/>
            <w:sz w:val="18"/>
            <w:szCs w:val="18"/>
          </w:rPr>
          <w:t>17@GGGG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C98C318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6B815ED6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18 BBFSAQ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31" w:history="1">
        <w:r>
          <w:rPr>
            <w:rStyle w:val="Hyperlink"/>
            <w:rFonts w:ascii="Consolas" w:hAnsi="Consolas"/>
            <w:sz w:val="18"/>
            <w:szCs w:val="18"/>
          </w:rPr>
          <w:t>18@HH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D201FE4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34745A40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19 QRSTTUVXX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32" w:history="1">
        <w:r>
          <w:rPr>
            <w:rStyle w:val="Hyperlink"/>
            <w:rFonts w:ascii="Consolas" w:hAnsi="Consolas"/>
            <w:sz w:val="18"/>
            <w:szCs w:val="18"/>
          </w:rPr>
          <w:t>19@IIII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EB71CB8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 Gamer</w:t>
      </w:r>
    </w:p>
    <w:p w14:paraId="01D5A606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Name20 HHFWSWQ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hyperlink r:id="rId33" w:history="1">
        <w:r>
          <w:rPr>
            <w:rStyle w:val="Hyperlink"/>
            <w:rFonts w:ascii="Consolas" w:hAnsi="Consolas"/>
            <w:sz w:val="18"/>
            <w:szCs w:val="18"/>
          </w:rPr>
          <w:t>20@XXWFFS.com</w:t>
        </w:r>
      </w:hyperlink>
      <w:r>
        <w:rPr>
          <w:rFonts w:ascii="Consolas" w:hAnsi="Consolas"/>
          <w:color w:val="FF0000"/>
          <w:sz w:val="18"/>
          <w:szCs w:val="18"/>
        </w:rPr>
        <w:t>'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C4EEC4C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ACC21AF" w14:textId="77777777" w:rsidR="000B2AB9" w:rsidRDefault="000B2AB9" w:rsidP="00E71C38">
      <w:pPr>
        <w:spacing w:after="0"/>
      </w:pPr>
      <w:r>
        <w:rPr>
          <w:rFonts w:ascii="Tahoma" w:hAnsi="Tahoma" w:cs="Tahoma"/>
          <w:color w:val="000000"/>
          <w:sz w:val="36"/>
          <w:szCs w:val="36"/>
        </w:rPr>
        <w:t>1.2. Security login</w:t>
      </w:r>
    </w:p>
    <w:p w14:paraId="04353415" w14:textId="77777777" w:rsidR="000B2AB9" w:rsidRDefault="000B2AB9" w:rsidP="00E71C38">
      <w:pPr>
        <w:spacing w:after="0"/>
      </w:pPr>
    </w:p>
    <w:p w14:paraId="081BC6B3" w14:textId="77777777" w:rsidR="000B2AB9" w:rsidRDefault="000B2AB9" w:rsidP="00E71C38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In SQL server</w:t>
      </w:r>
    </w:p>
    <w:p w14:paraId="2CA275EE" w14:textId="77777777" w:rsidR="000B2AB9" w:rsidRDefault="000B2AB9" w:rsidP="00E71C38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Object Explorer --&gt; Security --&gt; Logins --&gt; New Logins</w:t>
      </w:r>
    </w:p>
    <w:p w14:paraId="6F92E813" w14:textId="77777777" w:rsidR="000B2AB9" w:rsidRDefault="000B2AB9" w:rsidP="00E71C38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 </w:t>
      </w:r>
    </w:p>
    <w:p w14:paraId="71DE1F14" w14:textId="77777777" w:rsidR="000B2AB9" w:rsidRDefault="000B2AB9" w:rsidP="00E71C38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General Tab</w:t>
      </w:r>
    </w:p>
    <w:p w14:paraId="715B3DF8" w14:textId="77777777" w:rsidR="000B2AB9" w:rsidRDefault="000B2AB9" w:rsidP="00E71C38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Login Name :</w:t>
      </w:r>
    </w:p>
    <w:p w14:paraId="54654F19" w14:textId="77777777" w:rsidR="000B2AB9" w:rsidRDefault="000B2AB9" w:rsidP="00E71C38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27"/>
          <w:szCs w:val="27"/>
        </w:rPr>
        <w:t>Tester</w:t>
      </w:r>
    </w:p>
    <w:p w14:paraId="4D986399" w14:textId="77777777" w:rsidR="000B2AB9" w:rsidRDefault="000B2AB9" w:rsidP="00E71C38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Password:</w:t>
      </w:r>
    </w:p>
    <w:p w14:paraId="6A31C589" w14:textId="77777777" w:rsidR="000B2AB9" w:rsidRDefault="000B2AB9" w:rsidP="00E71C38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27"/>
          <w:szCs w:val="27"/>
        </w:rPr>
        <w:lastRenderedPageBreak/>
        <w:t>1234</w:t>
      </w:r>
    </w:p>
    <w:p w14:paraId="12741AA0" w14:textId="77777777" w:rsidR="000B2AB9" w:rsidRDefault="000B2AB9" w:rsidP="00E71C38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Default Database:</w:t>
      </w:r>
    </w:p>
    <w:p w14:paraId="0B2E174A" w14:textId="77777777" w:rsidR="000B2AB9" w:rsidRDefault="000B2AB9" w:rsidP="00E71C38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27"/>
          <w:szCs w:val="27"/>
        </w:rPr>
        <w:t>OnlineGame</w:t>
      </w:r>
    </w:p>
    <w:p w14:paraId="024016FA" w14:textId="77777777" w:rsidR="000B2AB9" w:rsidRDefault="000B2AB9" w:rsidP="00E71C38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</w:t>
      </w:r>
    </w:p>
    <w:p w14:paraId="6FBE24EC" w14:textId="77777777" w:rsidR="000B2AB9" w:rsidRDefault="000B2AB9" w:rsidP="00E71C38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Server Roles Tab</w:t>
      </w:r>
    </w:p>
    <w:p w14:paraId="6C9B631A" w14:textId="77777777" w:rsidR="000B2AB9" w:rsidRDefault="000B2AB9" w:rsidP="00E71C38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Select</w:t>
      </w:r>
    </w:p>
    <w:p w14:paraId="2035C679" w14:textId="77777777" w:rsidR="000B2AB9" w:rsidRDefault="000B2AB9" w:rsidP="00E71C38">
      <w:pPr>
        <w:spacing w:after="0"/>
        <w:rPr>
          <w:sz w:val="27"/>
          <w:szCs w:val="27"/>
        </w:rPr>
      </w:pPr>
      <w:r>
        <w:rPr>
          <w:rFonts w:ascii="Tahoma" w:hAnsi="Tahoma" w:cs="Tahoma"/>
          <w:b/>
          <w:bCs/>
          <w:color w:val="000000"/>
          <w:sz w:val="18"/>
          <w:szCs w:val="18"/>
        </w:rPr>
        <w:t>sysadmin</w:t>
      </w:r>
    </w:p>
    <w:p w14:paraId="4A0BC455" w14:textId="77777777" w:rsidR="000B2AB9" w:rsidRDefault="000B2AB9" w:rsidP="00E71C38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--&gt;</w:t>
      </w:r>
    </w:p>
    <w:p w14:paraId="4077C972" w14:textId="77777777" w:rsidR="000B2AB9" w:rsidRDefault="000B2AB9" w:rsidP="00E71C38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User Mapping Tab</w:t>
      </w:r>
    </w:p>
    <w:p w14:paraId="4E77E8B7" w14:textId="77777777" w:rsidR="000B2AB9" w:rsidRDefault="000B2AB9" w:rsidP="00E71C38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27"/>
          <w:szCs w:val="27"/>
        </w:rPr>
        <w:t>Select </w:t>
      </w:r>
      <w:r>
        <w:rPr>
          <w:rFonts w:ascii="Tahoma" w:hAnsi="Tahoma" w:cs="Tahoma"/>
          <w:b/>
          <w:bCs/>
          <w:color w:val="000000"/>
          <w:sz w:val="27"/>
          <w:szCs w:val="27"/>
        </w:rPr>
        <w:t>OnlineGame</w:t>
      </w:r>
    </w:p>
    <w:p w14:paraId="69278733" w14:textId="77777777" w:rsidR="000B2AB9" w:rsidRDefault="000B2AB9" w:rsidP="00E71C38">
      <w:pPr>
        <w:spacing w:after="0"/>
        <w:rPr>
          <w:sz w:val="27"/>
          <w:szCs w:val="27"/>
        </w:rPr>
      </w:pPr>
      <w:r>
        <w:rPr>
          <w:rFonts w:ascii="Tahoma" w:hAnsi="Tahoma" w:cs="Tahoma"/>
          <w:color w:val="000000"/>
          <w:sz w:val="18"/>
          <w:szCs w:val="18"/>
        </w:rPr>
        <w:t>Select every single role.</w:t>
      </w:r>
    </w:p>
    <w:p w14:paraId="2C7A9DC0" w14:textId="77777777" w:rsidR="000B2AB9" w:rsidRDefault="000B2AB9" w:rsidP="00E71C38">
      <w:pPr>
        <w:spacing w:after="0"/>
        <w:rPr>
          <w:sz w:val="27"/>
          <w:szCs w:val="27"/>
        </w:rPr>
      </w:pPr>
    </w:p>
    <w:p w14:paraId="770289A4" w14:textId="5474586C" w:rsidR="000B2AB9" w:rsidRDefault="000B2AB9" w:rsidP="00E71C38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6C1331EE" wp14:editId="213A4BA2">
            <wp:extent cx="2369820" cy="1653540"/>
            <wp:effectExtent l="0" t="0" r="0" b="381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9820" cy="1653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674FF1" w14:textId="77777777" w:rsidR="000B2AB9" w:rsidRDefault="000B2AB9" w:rsidP="00E71C38">
      <w:pPr>
        <w:spacing w:after="0"/>
        <w:rPr>
          <w:sz w:val="27"/>
          <w:szCs w:val="27"/>
        </w:rPr>
      </w:pPr>
    </w:p>
    <w:p w14:paraId="117291AB" w14:textId="77777777" w:rsidR="000B2AB9" w:rsidRDefault="000B2AB9" w:rsidP="00E71C38">
      <w:pPr>
        <w:spacing w:after="0"/>
        <w:rPr>
          <w:sz w:val="27"/>
          <w:szCs w:val="27"/>
        </w:rPr>
      </w:pPr>
    </w:p>
    <w:p w14:paraId="734AFAAD" w14:textId="23069AB4" w:rsidR="000B2AB9" w:rsidRDefault="000B2AB9" w:rsidP="00E71C38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drawing>
          <wp:inline distT="0" distB="0" distL="0" distR="0" wp14:anchorId="376F750B" wp14:editId="3E42C82F">
            <wp:extent cx="4876800" cy="4411980"/>
            <wp:effectExtent l="0" t="0" r="0" b="762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411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7FA979" w14:textId="77777777" w:rsidR="000B2AB9" w:rsidRDefault="000B2AB9" w:rsidP="00E71C38">
      <w:pPr>
        <w:spacing w:after="0"/>
        <w:rPr>
          <w:sz w:val="27"/>
          <w:szCs w:val="27"/>
        </w:rPr>
      </w:pPr>
    </w:p>
    <w:p w14:paraId="22954CB8" w14:textId="6460D349" w:rsidR="000B2AB9" w:rsidRDefault="000B2AB9" w:rsidP="00E71C38">
      <w:pPr>
        <w:spacing w:after="0"/>
        <w:rPr>
          <w:sz w:val="27"/>
          <w:szCs w:val="27"/>
        </w:rPr>
      </w:pPr>
      <w:r>
        <w:rPr>
          <w:noProof/>
          <w:sz w:val="27"/>
          <w:szCs w:val="27"/>
        </w:rPr>
        <w:lastRenderedPageBreak/>
        <w:drawing>
          <wp:inline distT="0" distB="0" distL="0" distR="0" wp14:anchorId="49E9EAF5" wp14:editId="0765B86D">
            <wp:extent cx="4724400" cy="4274820"/>
            <wp:effectExtent l="0" t="0" r="0" b="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4274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ACE671" w14:textId="77777777" w:rsidR="000B2AB9" w:rsidRDefault="000B2AB9" w:rsidP="00E71C38">
      <w:pPr>
        <w:spacing w:after="0"/>
        <w:rPr>
          <w:sz w:val="27"/>
          <w:szCs w:val="27"/>
        </w:rPr>
      </w:pPr>
    </w:p>
    <w:p w14:paraId="08114E5A" w14:textId="77777777" w:rsidR="000B2AB9" w:rsidRDefault="000B2AB9" w:rsidP="00E71C38">
      <w:pPr>
        <w:spacing w:after="0"/>
        <w:rPr>
          <w:sz w:val="27"/>
          <w:szCs w:val="27"/>
        </w:rPr>
      </w:pPr>
    </w:p>
    <w:p w14:paraId="1AF7893F" w14:textId="2CDB9D45" w:rsidR="000B2AB9" w:rsidRDefault="000B2AB9" w:rsidP="00E71C38">
      <w:pPr>
        <w:spacing w:after="0"/>
        <w:rPr>
          <w:sz w:val="24"/>
          <w:szCs w:val="24"/>
        </w:rPr>
      </w:pPr>
      <w:r>
        <w:rPr>
          <w:noProof/>
        </w:rPr>
        <w:drawing>
          <wp:inline distT="0" distB="0" distL="0" distR="0" wp14:anchorId="2DE7892E" wp14:editId="52D768C8">
            <wp:extent cx="4975860" cy="4495800"/>
            <wp:effectExtent l="0" t="0" r="0" b="0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5860" cy="449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58F25B" w14:textId="77777777" w:rsidR="000B2AB9" w:rsidRDefault="000B2AB9" w:rsidP="00E71C38">
      <w:pPr>
        <w:spacing w:after="0"/>
      </w:pPr>
    </w:p>
    <w:p w14:paraId="605656F0" w14:textId="77777777" w:rsidR="000B2AB9" w:rsidRDefault="000B2AB9" w:rsidP="00E71C38">
      <w:pPr>
        <w:spacing w:after="0"/>
      </w:pPr>
    </w:p>
    <w:p w14:paraId="6B5212C5" w14:textId="77777777" w:rsidR="000B2AB9" w:rsidRDefault="000B2AB9" w:rsidP="00E71C38">
      <w:pPr>
        <w:spacing w:after="0"/>
      </w:pPr>
      <w:r>
        <w:rPr>
          <w:sz w:val="48"/>
          <w:szCs w:val="48"/>
        </w:rPr>
        <w:lastRenderedPageBreak/>
        <w:t>2. New Project - OnlineGame</w:t>
      </w:r>
    </w:p>
    <w:p w14:paraId="46A70AC0" w14:textId="77777777" w:rsidR="000B2AB9" w:rsidRDefault="000B2AB9" w:rsidP="00E71C38">
      <w:pPr>
        <w:spacing w:after="0"/>
      </w:pPr>
    </w:p>
    <w:p w14:paraId="115432E8" w14:textId="77777777" w:rsidR="000B2AB9" w:rsidRDefault="000B2AB9" w:rsidP="00E71C38">
      <w:pPr>
        <w:spacing w:after="0"/>
      </w:pPr>
      <w:r>
        <w:t>File --&gt; New --&gt; Project... --&gt;</w:t>
      </w:r>
    </w:p>
    <w:p w14:paraId="6631A8E0" w14:textId="77777777" w:rsidR="000B2AB9" w:rsidRDefault="000B2AB9" w:rsidP="00E71C38">
      <w:pPr>
        <w:spacing w:after="0"/>
      </w:pPr>
      <w:r>
        <w:rPr>
          <w:sz w:val="18"/>
          <w:szCs w:val="18"/>
        </w:rPr>
        <w:t>Other Project Types --&gt; Visual Studio Solutions --&gt;  Blank Solution </w:t>
      </w:r>
    </w:p>
    <w:p w14:paraId="1A2874DD" w14:textId="77777777" w:rsidR="000B2AB9" w:rsidRDefault="000B2AB9" w:rsidP="00E71C38">
      <w:pPr>
        <w:spacing w:after="0"/>
      </w:pPr>
      <w:r>
        <w:rPr>
          <w:sz w:val="18"/>
          <w:szCs w:val="18"/>
        </w:rPr>
        <w:t>--&gt;</w:t>
      </w:r>
    </w:p>
    <w:p w14:paraId="1D1813CF" w14:textId="77777777" w:rsidR="000B2AB9" w:rsidRDefault="000B2AB9" w:rsidP="00E71C38">
      <w:pPr>
        <w:spacing w:after="0"/>
      </w:pPr>
      <w:r>
        <w:rPr>
          <w:sz w:val="18"/>
          <w:szCs w:val="18"/>
        </w:rPr>
        <w:t>Name:</w:t>
      </w:r>
      <w:r>
        <w:t> </w:t>
      </w:r>
      <w:r>
        <w:rPr>
          <w:b/>
          <w:bCs/>
          <w:sz w:val="18"/>
          <w:szCs w:val="18"/>
        </w:rPr>
        <w:t>OnlineGame</w:t>
      </w:r>
    </w:p>
    <w:p w14:paraId="3FBCB7A7" w14:textId="77777777" w:rsidR="000B2AB9" w:rsidRDefault="000B2AB9" w:rsidP="00E71C38">
      <w:pPr>
        <w:spacing w:after="0"/>
      </w:pPr>
    </w:p>
    <w:p w14:paraId="45DE5823" w14:textId="7DDE2249" w:rsidR="000B2AB9" w:rsidRDefault="000B2AB9" w:rsidP="00E71C38">
      <w:pPr>
        <w:spacing w:after="0"/>
      </w:pPr>
      <w:r>
        <w:rPr>
          <w:noProof/>
        </w:rPr>
        <w:drawing>
          <wp:inline distT="0" distB="0" distL="0" distR="0" wp14:anchorId="26866AD3" wp14:editId="055A8CF4">
            <wp:extent cx="5274310" cy="2976245"/>
            <wp:effectExtent l="0" t="0" r="2540" b="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76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E801B7" w14:textId="77777777" w:rsidR="000B2AB9" w:rsidRDefault="000B2AB9" w:rsidP="00E71C38">
      <w:pPr>
        <w:spacing w:after="0"/>
      </w:pPr>
    </w:p>
    <w:p w14:paraId="4896C2DD" w14:textId="77777777" w:rsidR="000B2AB9" w:rsidRDefault="000B2AB9" w:rsidP="00E71C38">
      <w:pPr>
        <w:spacing w:after="0"/>
      </w:pPr>
      <w:r>
        <w:rPr>
          <w:sz w:val="36"/>
          <w:szCs w:val="36"/>
        </w:rPr>
        <w:t>2.1. New Project - OnlineGame.Web</w:t>
      </w:r>
    </w:p>
    <w:p w14:paraId="5ABE7C03" w14:textId="77777777" w:rsidR="000B2AB9" w:rsidRDefault="000B2AB9" w:rsidP="00E71C38">
      <w:pPr>
        <w:spacing w:after="0"/>
      </w:pPr>
    </w:p>
    <w:p w14:paraId="58A8763A" w14:textId="77777777" w:rsidR="000B2AB9" w:rsidRDefault="000B2AB9" w:rsidP="00E71C38">
      <w:pPr>
        <w:spacing w:after="0"/>
      </w:pPr>
    </w:p>
    <w:p w14:paraId="51CC6191" w14:textId="77777777" w:rsidR="000B2AB9" w:rsidRDefault="000B2AB9" w:rsidP="00E71C38">
      <w:pPr>
        <w:spacing w:after="0"/>
      </w:pPr>
      <w:r>
        <w:t>Solutions Name --&gt; Add --&gt; New Project --&gt;</w:t>
      </w:r>
    </w:p>
    <w:p w14:paraId="28C7D0FE" w14:textId="77777777" w:rsidR="000B2AB9" w:rsidRDefault="000B2AB9" w:rsidP="00E71C38">
      <w:pPr>
        <w:spacing w:after="0"/>
      </w:pPr>
      <w:r>
        <w:rPr>
          <w:sz w:val="18"/>
          <w:szCs w:val="18"/>
        </w:rPr>
        <w:t>Visual C# --&gt; Web --&gt; </w:t>
      </w:r>
      <w:hyperlink r:id="rId39" w:history="1">
        <w:r>
          <w:rPr>
            <w:rStyle w:val="Hyperlink"/>
          </w:rPr>
          <w:t>ASP.NET</w:t>
        </w:r>
      </w:hyperlink>
      <w:r>
        <w:rPr>
          <w:sz w:val="18"/>
          <w:szCs w:val="18"/>
        </w:rPr>
        <w:t>Web Application (.Net Framework)</w:t>
      </w:r>
    </w:p>
    <w:p w14:paraId="14A96789" w14:textId="77777777" w:rsidR="000B2AB9" w:rsidRDefault="000B2AB9" w:rsidP="00E71C38">
      <w:pPr>
        <w:spacing w:after="0"/>
      </w:pPr>
      <w:r>
        <w:rPr>
          <w:sz w:val="18"/>
          <w:szCs w:val="18"/>
        </w:rPr>
        <w:t>--&gt;</w:t>
      </w:r>
    </w:p>
    <w:p w14:paraId="41F59C48" w14:textId="77777777" w:rsidR="000B2AB9" w:rsidRDefault="000B2AB9" w:rsidP="00E71C38">
      <w:pPr>
        <w:spacing w:after="0"/>
      </w:pPr>
      <w:r>
        <w:rPr>
          <w:sz w:val="18"/>
          <w:szCs w:val="18"/>
        </w:rPr>
        <w:t>Name:</w:t>
      </w:r>
      <w:r>
        <w:t> </w:t>
      </w:r>
      <w:r>
        <w:rPr>
          <w:b/>
          <w:bCs/>
          <w:sz w:val="18"/>
          <w:szCs w:val="18"/>
        </w:rPr>
        <w:t>OnlineGame.Web</w:t>
      </w:r>
    </w:p>
    <w:p w14:paraId="067941C3" w14:textId="77777777" w:rsidR="000B2AB9" w:rsidRDefault="000B2AB9" w:rsidP="00E71C38">
      <w:pPr>
        <w:spacing w:after="0"/>
      </w:pPr>
      <w:r>
        <w:rPr>
          <w:sz w:val="18"/>
          <w:szCs w:val="18"/>
        </w:rPr>
        <w:t>Empty --&gt; Select "MVC" --&gt; OK</w:t>
      </w:r>
    </w:p>
    <w:p w14:paraId="74DC93E1" w14:textId="77777777" w:rsidR="000B2AB9" w:rsidRDefault="000B2AB9" w:rsidP="00E71C38">
      <w:pPr>
        <w:spacing w:after="0"/>
      </w:pPr>
    </w:p>
    <w:p w14:paraId="4D2207DD" w14:textId="77777777" w:rsidR="000B2AB9" w:rsidRDefault="000B2AB9" w:rsidP="00E71C38">
      <w:pPr>
        <w:spacing w:after="0"/>
      </w:pPr>
    </w:p>
    <w:p w14:paraId="2D947D22" w14:textId="7E108D2E" w:rsidR="000B2AB9" w:rsidRDefault="000B2AB9" w:rsidP="00E71C38">
      <w:pPr>
        <w:spacing w:after="0"/>
      </w:pPr>
      <w:r>
        <w:rPr>
          <w:noProof/>
        </w:rPr>
        <w:drawing>
          <wp:inline distT="0" distB="0" distL="0" distR="0" wp14:anchorId="0DBCF493" wp14:editId="670320DC">
            <wp:extent cx="5274310" cy="2672080"/>
            <wp:effectExtent l="0" t="0" r="2540" b="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72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913EA5" w14:textId="77777777" w:rsidR="000B2AB9" w:rsidRDefault="000B2AB9" w:rsidP="00E71C38">
      <w:pPr>
        <w:spacing w:after="0"/>
      </w:pPr>
    </w:p>
    <w:p w14:paraId="431D09BF" w14:textId="705CD221" w:rsidR="000B2AB9" w:rsidRDefault="000B2AB9" w:rsidP="00E71C38">
      <w:pPr>
        <w:spacing w:after="0"/>
      </w:pPr>
      <w:r>
        <w:rPr>
          <w:noProof/>
        </w:rPr>
        <w:lastRenderedPageBreak/>
        <w:drawing>
          <wp:inline distT="0" distB="0" distL="0" distR="0" wp14:anchorId="24FF6FAA" wp14:editId="3020AB6A">
            <wp:extent cx="5274310" cy="3440430"/>
            <wp:effectExtent l="0" t="0" r="2540" b="7620"/>
            <wp:docPr id="73" name="Picture 7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73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440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0BBB01" w14:textId="77777777" w:rsidR="000B2AB9" w:rsidRDefault="000B2AB9" w:rsidP="00E71C38">
      <w:pPr>
        <w:spacing w:after="0"/>
      </w:pPr>
    </w:p>
    <w:p w14:paraId="7911EE4D" w14:textId="77777777" w:rsidR="000B2AB9" w:rsidRDefault="000B2AB9" w:rsidP="00E71C38">
      <w:pPr>
        <w:spacing w:after="0"/>
      </w:pPr>
      <w:r>
        <w:rPr>
          <w:sz w:val="32"/>
          <w:szCs w:val="32"/>
        </w:rPr>
        <w:t>2.1.1. Global.asax.cs</w:t>
      </w:r>
    </w:p>
    <w:p w14:paraId="3FEFF11D" w14:textId="77777777" w:rsidR="000B2AB9" w:rsidRDefault="000B2AB9" w:rsidP="00E71C38">
      <w:pPr>
        <w:spacing w:after="0"/>
      </w:pPr>
    </w:p>
    <w:p w14:paraId="7301CA29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Mvc;</w:t>
      </w:r>
    </w:p>
    <w:p w14:paraId="26B584ED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Routing;</w:t>
      </w:r>
    </w:p>
    <w:p w14:paraId="1CB93FA8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OnlineGame.Web</w:t>
      </w:r>
    </w:p>
    <w:p w14:paraId="09CBD56B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6BC724FD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MvcApplication</w:t>
      </w:r>
      <w:r>
        <w:t> </w:t>
      </w:r>
      <w:r>
        <w:rPr>
          <w:rFonts w:ascii="Consolas" w:hAnsi="Consolas"/>
          <w:sz w:val="18"/>
          <w:szCs w:val="18"/>
        </w:rPr>
        <w:t>: System.Web.</w:t>
      </w:r>
      <w:r>
        <w:rPr>
          <w:rFonts w:ascii="Consolas" w:hAnsi="Consolas"/>
          <w:color w:val="2B91AF"/>
          <w:sz w:val="18"/>
          <w:szCs w:val="18"/>
        </w:rPr>
        <w:t>HttpApplication</w:t>
      </w:r>
    </w:p>
    <w:p w14:paraId="51E2E3D0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084A7D9B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Application_Start() is the magic start point of this application</w:t>
      </w:r>
    </w:p>
    <w:p w14:paraId="2CC14B06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otect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Application_Start()</w:t>
      </w:r>
    </w:p>
    <w:p w14:paraId="0E67E300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427C24DB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AreaRegistration</w:t>
      </w:r>
      <w:r>
        <w:rPr>
          <w:rFonts w:ascii="Consolas" w:hAnsi="Consolas"/>
          <w:sz w:val="18"/>
          <w:szCs w:val="18"/>
        </w:rPr>
        <w:t>.RegisterAllAreas();</w:t>
      </w:r>
    </w:p>
    <w:p w14:paraId="2F9EC5B1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1.</w:t>
      </w:r>
    </w:p>
    <w:p w14:paraId="7912F2DC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Register Route Configure in RouteConfig.cs</w:t>
      </w:r>
    </w:p>
    <w:p w14:paraId="66FBE0C6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If you want to see route configuration,</w:t>
      </w:r>
    </w:p>
    <w:p w14:paraId="67EAF9B3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you may find it in RouteConfig.cs</w:t>
      </w:r>
    </w:p>
    <w:p w14:paraId="3C7A25D7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2.</w:t>
      </w:r>
    </w:p>
    <w:p w14:paraId="350A6C78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System.Web.Routing.RouteCollection Routes { get; }</w:t>
      </w:r>
    </w:p>
    <w:p w14:paraId="6BEFF662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Gets a collection of objects that derive from the System.Web.Routing.RouteBase class.</w:t>
      </w:r>
    </w:p>
    <w:p w14:paraId="6FCBEFAE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RouteConfig</w:t>
      </w:r>
      <w:r>
        <w:rPr>
          <w:rFonts w:ascii="Consolas" w:hAnsi="Consolas"/>
          <w:sz w:val="18"/>
          <w:szCs w:val="18"/>
        </w:rPr>
        <w:t>.RegisterRoutes(</w:t>
      </w:r>
      <w:r>
        <w:rPr>
          <w:rFonts w:ascii="Consolas" w:hAnsi="Consolas"/>
          <w:color w:val="2B91AF"/>
          <w:sz w:val="18"/>
          <w:szCs w:val="18"/>
        </w:rPr>
        <w:t>RouteTable</w:t>
      </w:r>
      <w:r>
        <w:rPr>
          <w:rFonts w:ascii="Consolas" w:hAnsi="Consolas"/>
          <w:sz w:val="18"/>
          <w:szCs w:val="18"/>
        </w:rPr>
        <w:t>.Routes);</w:t>
      </w:r>
    </w:p>
    <w:p w14:paraId="7DB6DD91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6B5F1183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392FC8F3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793CDD94" w14:textId="77777777" w:rsidR="000B2AB9" w:rsidRDefault="000B2AB9" w:rsidP="00E71C38">
      <w:pPr>
        <w:spacing w:after="0"/>
      </w:pPr>
    </w:p>
    <w:p w14:paraId="2F0D65A9" w14:textId="77777777" w:rsidR="000B2AB9" w:rsidRDefault="000B2AB9" w:rsidP="00E71C38">
      <w:pPr>
        <w:spacing w:after="0"/>
      </w:pPr>
      <w:r>
        <w:rPr>
          <w:sz w:val="32"/>
          <w:szCs w:val="32"/>
        </w:rPr>
        <w:t>2.1.2. App_Start/RouteConfig.cs</w:t>
      </w:r>
    </w:p>
    <w:p w14:paraId="3001D7A4" w14:textId="77777777" w:rsidR="000B2AB9" w:rsidRDefault="000B2AB9" w:rsidP="00E71C38">
      <w:pPr>
        <w:spacing w:after="0"/>
      </w:pPr>
    </w:p>
    <w:p w14:paraId="51BA80D9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Mvc;</w:t>
      </w:r>
    </w:p>
    <w:p w14:paraId="7AEDEF9A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System.Web.Routing;</w:t>
      </w:r>
    </w:p>
    <w:p w14:paraId="150DE0EE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OnlineGame.Web</w:t>
      </w:r>
    </w:p>
    <w:p w14:paraId="507AD936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13EBC2CA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RouteConfig</w:t>
      </w:r>
    </w:p>
    <w:p w14:paraId="569C6E83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4A487B18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RegisterRoutes(</w:t>
      </w:r>
      <w:r>
        <w:rPr>
          <w:rFonts w:ascii="Consolas" w:hAnsi="Consolas"/>
          <w:color w:val="2B91AF"/>
          <w:sz w:val="18"/>
          <w:szCs w:val="18"/>
        </w:rPr>
        <w:t>RouteCollection</w:t>
      </w:r>
      <w:r>
        <w:t> </w:t>
      </w:r>
      <w:r>
        <w:rPr>
          <w:rFonts w:ascii="Consolas" w:hAnsi="Consolas"/>
          <w:sz w:val="18"/>
          <w:szCs w:val="18"/>
        </w:rPr>
        <w:t>routes)</w:t>
      </w:r>
    </w:p>
    <w:p w14:paraId="59A729F3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7D012E22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Handle the Route of the axd request file.</w:t>
      </w:r>
    </w:p>
    <w:p w14:paraId="3153CCE8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E.g.</w:t>
      </w:r>
      <w:r>
        <w:t> </w:t>
      </w:r>
      <w:hyperlink r:id="rId42" w:history="1">
        <w:r>
          <w:rPr>
            <w:rStyle w:val="Hyperlink"/>
            <w:rFonts w:ascii="Consolas" w:hAnsi="Consolas"/>
            <w:sz w:val="18"/>
            <w:szCs w:val="18"/>
          </w:rPr>
          <w:t>ASP.Net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>Tracing</w:t>
      </w:r>
    </w:p>
    <w:p w14:paraId="76E8B22D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 routes.IgnoreRoute(</w:t>
      </w:r>
      <w:r>
        <w:rPr>
          <w:rFonts w:ascii="Consolas" w:hAnsi="Consolas"/>
          <w:color w:val="A31515"/>
          <w:sz w:val="18"/>
          <w:szCs w:val="18"/>
        </w:rPr>
        <w:t>"{resource}.axd/{*pathInfo}"</w:t>
      </w:r>
      <w:r>
        <w:rPr>
          <w:rFonts w:ascii="Consolas" w:hAnsi="Consolas"/>
          <w:sz w:val="18"/>
          <w:szCs w:val="18"/>
        </w:rPr>
        <w:t>);</w:t>
      </w:r>
    </w:p>
    <w:p w14:paraId="580856A4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Handle the Route called "Default".</w:t>
      </w:r>
    </w:p>
    <w:p w14:paraId="52F0B9CD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 mapping URL is "{controller}/{action}/{id}"</w:t>
      </w:r>
    </w:p>
    <w:p w14:paraId="7814E0B6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et the default value of Controller, action, and id.</w:t>
      </w:r>
    </w:p>
    <w:p w14:paraId="53FD8DE4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routes.MapRoute(</w:t>
      </w:r>
    </w:p>
    <w:p w14:paraId="413953B2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name: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Default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</w:p>
    <w:p w14:paraId="4F4CB4C5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url: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{controller}/{action}/{id}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</w:p>
    <w:p w14:paraId="4CBFD2FD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defaults: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{ controller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Gamer"</w:t>
      </w:r>
      <w:r>
        <w:rPr>
          <w:rFonts w:ascii="Consolas" w:hAnsi="Consolas"/>
          <w:sz w:val="18"/>
          <w:szCs w:val="18"/>
          <w:shd w:val="clear" w:color="auto" w:fill="FFFAA5"/>
        </w:rPr>
        <w:t>, action 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Index"</w:t>
      </w:r>
      <w:r>
        <w:rPr>
          <w:rFonts w:ascii="Consolas" w:hAnsi="Consolas"/>
          <w:sz w:val="18"/>
          <w:szCs w:val="18"/>
          <w:shd w:val="clear" w:color="auto" w:fill="FFFAA5"/>
        </w:rPr>
        <w:t>, id =</w:t>
      </w:r>
      <w:r>
        <w:t> </w:t>
      </w:r>
      <w:r>
        <w:rPr>
          <w:rFonts w:ascii="Consolas" w:hAnsi="Consolas"/>
          <w:color w:val="2B91AF"/>
          <w:sz w:val="18"/>
          <w:szCs w:val="18"/>
          <w:shd w:val="clear" w:color="auto" w:fill="FFFAA5"/>
        </w:rPr>
        <w:t>UrlParameter</w:t>
      </w:r>
      <w:r>
        <w:rPr>
          <w:rFonts w:ascii="Consolas" w:hAnsi="Consolas"/>
          <w:sz w:val="18"/>
          <w:szCs w:val="18"/>
          <w:shd w:val="clear" w:color="auto" w:fill="FFFAA5"/>
        </w:rPr>
        <w:t>.Optional }</w:t>
      </w:r>
    </w:p>
    <w:p w14:paraId="760E238D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);</w:t>
      </w:r>
    </w:p>
    <w:p w14:paraId="1776CACA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34E76E2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34338B3A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387102B8" w14:textId="77777777" w:rsidR="000B2AB9" w:rsidRDefault="000B2AB9" w:rsidP="00E71C3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2820DBB" w14:textId="77777777" w:rsidR="000B2AB9" w:rsidRDefault="000B2AB9" w:rsidP="00E71C3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3255A450" w14:textId="77777777" w:rsidR="000B2AB9" w:rsidRDefault="000B2AB9" w:rsidP="00E71C3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routes.MapRoute(</w:t>
      </w:r>
    </w:p>
    <w:p w14:paraId="1A8D61B0" w14:textId="77777777" w:rsidR="000B2AB9" w:rsidRDefault="000B2AB9" w:rsidP="00E71C3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name: "Default",</w:t>
      </w:r>
    </w:p>
    <w:p w14:paraId="3CE9617F" w14:textId="77777777" w:rsidR="000B2AB9" w:rsidRDefault="000B2AB9" w:rsidP="00E71C3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url: "{controller}/{action}/{id}",</w:t>
      </w:r>
    </w:p>
    <w:p w14:paraId="604E26B1" w14:textId="77777777" w:rsidR="000B2AB9" w:rsidRDefault="000B2AB9" w:rsidP="00E71C3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    defaults: new { controller = "Home", action = "Index", id = UrlParameter.Optional }</w:t>
      </w:r>
    </w:p>
    <w:p w14:paraId="312F412C" w14:textId="77777777" w:rsidR="000B2AB9" w:rsidRDefault="000B2AB9" w:rsidP="00E71C3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);</w:t>
      </w:r>
    </w:p>
    <w:p w14:paraId="7CE40BE6" w14:textId="77777777" w:rsidR="000B2AB9" w:rsidRDefault="000B2AB9" w:rsidP="00E71C3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53A96B5E" w14:textId="77777777" w:rsidR="000B2AB9" w:rsidRDefault="000B2AB9" w:rsidP="00E71C3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a request comes in,</w:t>
      </w:r>
    </w:p>
    <w:p w14:paraId="2588D5E2" w14:textId="77777777" w:rsidR="000B2AB9" w:rsidRDefault="000B2AB9" w:rsidP="00E71C3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's trying to do a pattern match based on</w:t>
      </w:r>
    </w:p>
    <w:p w14:paraId="0D8205B0" w14:textId="77777777" w:rsidR="000B2AB9" w:rsidRDefault="000B2AB9" w:rsidP="00E71C3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ll the templates it sees in these mapped routes.</w:t>
      </w:r>
    </w:p>
    <w:p w14:paraId="5020E875" w14:textId="77777777" w:rsidR="000B2AB9" w:rsidRDefault="000B2AB9" w:rsidP="00E71C3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 route is some instructions for</w:t>
      </w:r>
    </w:p>
    <w:p w14:paraId="1982C133" w14:textId="77777777" w:rsidR="000B2AB9" w:rsidRDefault="000B2AB9" w:rsidP="00E71C3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ow to take a URI coming into a request</w:t>
      </w:r>
    </w:p>
    <w:p w14:paraId="483A7C32" w14:textId="77777777" w:rsidR="000B2AB9" w:rsidRDefault="000B2AB9" w:rsidP="00E71C3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map it to some code,</w:t>
      </w:r>
    </w:p>
    <w:p w14:paraId="06BB6CA0" w14:textId="77777777" w:rsidR="000B2AB9" w:rsidRDefault="000B2AB9" w:rsidP="00E71C3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normally a controller.</w:t>
      </w:r>
    </w:p>
    <w:p w14:paraId="5F42DD29" w14:textId="77777777" w:rsidR="000B2AB9" w:rsidRDefault="000B2AB9" w:rsidP="00E71C3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is case,</w:t>
      </w:r>
    </w:p>
    <w:p w14:paraId="232B6016" w14:textId="77777777" w:rsidR="000B2AB9" w:rsidRDefault="000B2AB9" w:rsidP="00E71C3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look at defaults parameter,</w:t>
      </w:r>
    </w:p>
    <w:p w14:paraId="5211FEF0" w14:textId="77777777" w:rsidR="000B2AB9" w:rsidRDefault="000B2AB9" w:rsidP="00E71C3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user request</w:t>
      </w:r>
      <w:r>
        <w:t> </w:t>
      </w:r>
      <w:hyperlink r:id="rId43" w:history="1">
        <w:r>
          <w:rPr>
            <w:rStyle w:val="Hyperlink"/>
            <w:rFonts w:ascii="Consolas" w:hAnsi="Consolas"/>
            <w:color w:val="008000"/>
            <w:sz w:val="18"/>
            <w:szCs w:val="18"/>
          </w:rPr>
          <w:t>http://localhost:PortNumber/</w:t>
        </w:r>
      </w:hyperlink>
    </w:p>
    <w:p w14:paraId="176E19F4" w14:textId="77777777" w:rsidR="000B2AB9" w:rsidRDefault="000B2AB9" w:rsidP="00E71C3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IS Express will run   </w:t>
      </w:r>
    </w:p>
    <w:p w14:paraId="75E6542B" w14:textId="77777777" w:rsidR="000B2AB9" w:rsidRDefault="000B2AB9" w:rsidP="00E71C3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omeController Index action.</w:t>
      </w:r>
    </w:p>
    <w:p w14:paraId="2037EE1C" w14:textId="77777777" w:rsidR="000B2AB9" w:rsidRDefault="000B2AB9" w:rsidP="00E71C3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will map to Controllers/HomeController.cs    </w:t>
      </w:r>
    </w:p>
    <w:p w14:paraId="1CB65EA6" w14:textId="77777777" w:rsidR="000B2AB9" w:rsidRDefault="000B2AB9" w:rsidP="00E71C3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   map to Index Method</w:t>
      </w:r>
    </w:p>
    <w:p w14:paraId="1B59BBCE" w14:textId="77777777" w:rsidR="000B2AB9" w:rsidRDefault="000B2AB9" w:rsidP="00E71C3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5C869BD6" w14:textId="77777777" w:rsidR="000B2AB9" w:rsidRDefault="000B2AB9" w:rsidP="00E71C3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y convention in MVC.</w:t>
      </w:r>
    </w:p>
    <w:p w14:paraId="33153DF4" w14:textId="77777777" w:rsidR="000B2AB9" w:rsidRDefault="000B2AB9" w:rsidP="00E71C3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ll controllers will have Controller suffix.</w:t>
      </w:r>
    </w:p>
    <w:p w14:paraId="50F691FB" w14:textId="77777777" w:rsidR="000B2AB9" w:rsidRDefault="000B2AB9" w:rsidP="00E71C3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suffix is not required in the URL.</w:t>
      </w:r>
    </w:p>
    <w:p w14:paraId="1E4B29F2" w14:textId="77777777" w:rsidR="000B2AB9" w:rsidRDefault="000B2AB9" w:rsidP="00E71C3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o, if you want to invoke Home controller,</w:t>
      </w:r>
    </w:p>
    <w:p w14:paraId="4494E1A3" w14:textId="77777777" w:rsidR="000B2AB9" w:rsidRDefault="000B2AB9" w:rsidP="00E71C3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you specify /Home and not /HomeController.</w:t>
      </w:r>
    </w:p>
    <w:p w14:paraId="1EA0F0F3" w14:textId="77777777" w:rsidR="000B2AB9" w:rsidRDefault="000B2AB9" w:rsidP="00E71C3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</w:t>
      </w:r>
    </w:p>
    <w:p w14:paraId="1F485FBD" w14:textId="77777777" w:rsidR="000B2AB9" w:rsidRDefault="000B2AB9" w:rsidP="00E71C3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368D97BF" w14:textId="77777777" w:rsidR="000B2AB9" w:rsidRDefault="000B2AB9" w:rsidP="00E71C3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routes.IgnoreRoute("{resource}.axd/{*pathInfo}");</w:t>
      </w:r>
    </w:p>
    <w:p w14:paraId="71035C2A" w14:textId="77777777" w:rsidR="000B2AB9" w:rsidRDefault="000B2AB9" w:rsidP="00E71C3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1.</w:t>
      </w:r>
    </w:p>
    <w:p w14:paraId="28F3B909" w14:textId="77777777" w:rsidR="000B2AB9" w:rsidRDefault="000B2AB9" w:rsidP="00E71C3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290E58D3" w14:textId="77777777" w:rsidR="000B2AB9" w:rsidRDefault="00000000" w:rsidP="00E71C38">
      <w:pPr>
        <w:spacing w:after="0"/>
      </w:pPr>
      <w:hyperlink r:id="rId44" w:history="1">
        <w:r w:rsidR="000B2AB9">
          <w:rPr>
            <w:rStyle w:val="Hyperlink"/>
            <w:rFonts w:ascii="Consolas" w:hAnsi="Consolas"/>
            <w:sz w:val="18"/>
            <w:szCs w:val="18"/>
          </w:rPr>
          <w:t>https://stackoverflow.com/questions/9016650/what-is-routes-ignorerouteresource-axd-pathinfo</w:t>
        </w:r>
      </w:hyperlink>
    </w:p>
    <w:p w14:paraId="2672663A" w14:textId="77777777" w:rsidR="000B2AB9" w:rsidRDefault="000B2AB9" w:rsidP="00E71C3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line can handle the axd file request route,</w:t>
      </w:r>
    </w:p>
    <w:p w14:paraId="0DC8952B" w14:textId="77777777" w:rsidR="000B2AB9" w:rsidRDefault="000B2AB9" w:rsidP="00E71C3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.g. trace.axd</w:t>
      </w:r>
    </w:p>
    <w:p w14:paraId="630F3AC8" w14:textId="77777777" w:rsidR="000B2AB9" w:rsidRDefault="000B2AB9" w:rsidP="00E71C3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.axd files don't exist physically.</w:t>
      </w:r>
    </w:p>
    <w:p w14:paraId="5A4EF248" w14:textId="77777777" w:rsidR="000B2AB9" w:rsidRDefault="00000000" w:rsidP="00E71C38">
      <w:pPr>
        <w:spacing w:after="0"/>
      </w:pPr>
      <w:hyperlink r:id="rId45" w:history="1">
        <w:r w:rsidR="000B2AB9">
          <w:rPr>
            <w:rStyle w:val="Hyperlink"/>
            <w:rFonts w:ascii="Consolas" w:hAnsi="Consolas"/>
            <w:color w:val="008000"/>
            <w:sz w:val="18"/>
            <w:szCs w:val="18"/>
          </w:rPr>
          <w:t>ASP.NET</w:t>
        </w:r>
      </w:hyperlink>
      <w:r w:rsidR="000B2AB9">
        <w:t> </w:t>
      </w:r>
      <w:r w:rsidR="000B2AB9">
        <w:rPr>
          <w:rFonts w:ascii="Consolas" w:hAnsi="Consolas"/>
          <w:color w:val="008000"/>
          <w:sz w:val="18"/>
          <w:szCs w:val="18"/>
        </w:rPr>
        <w:t>uses URLs with .axd extensions</w:t>
      </w:r>
    </w:p>
    <w:p w14:paraId="21B19604" w14:textId="77777777" w:rsidR="000B2AB9" w:rsidRDefault="000B2AB9" w:rsidP="00E71C3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(ScriptResource.axd and WebResource.axd) internally,</w:t>
      </w:r>
    </w:p>
    <w:p w14:paraId="34D4D379" w14:textId="77777777" w:rsidR="000B2AB9" w:rsidRDefault="000B2AB9" w:rsidP="00E71C3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they are handled by an HttpHandler.</w:t>
      </w:r>
    </w:p>
    <w:p w14:paraId="63C18F63" w14:textId="77777777" w:rsidR="000B2AB9" w:rsidRDefault="000B2AB9" w:rsidP="00E71C3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refore, you should keep this rule,</w:t>
      </w:r>
    </w:p>
    <w:p w14:paraId="13A6BF48" w14:textId="77777777" w:rsidR="000B2AB9" w:rsidRDefault="000B2AB9" w:rsidP="00E71C3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o prevent</w:t>
      </w:r>
      <w:r>
        <w:t> </w:t>
      </w:r>
      <w:hyperlink r:id="rId46" w:history="1">
        <w:r>
          <w:rPr>
            <w:rStyle w:val="Hyperlink"/>
            <w:rFonts w:ascii="Consolas" w:hAnsi="Consolas"/>
            <w:sz w:val="18"/>
            <w:szCs w:val="18"/>
          </w:rPr>
          <w:t>ASP.NET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>MVC from trying to handle the request</w:t>
      </w:r>
    </w:p>
    <w:p w14:paraId="7F04D95C" w14:textId="77777777" w:rsidR="000B2AB9" w:rsidRDefault="000B2AB9" w:rsidP="00E71C3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stead of letting the dedicated HttpHandler do it.</w:t>
      </w:r>
    </w:p>
    <w:p w14:paraId="7813A511" w14:textId="77777777" w:rsidR="000B2AB9" w:rsidRDefault="000B2AB9" w:rsidP="00E71C3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2.</w:t>
      </w:r>
    </w:p>
    <w:p w14:paraId="24B066C0" w14:textId="77777777" w:rsidR="000B2AB9" w:rsidRDefault="000B2AB9" w:rsidP="00E71C3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ce.axd</w:t>
      </w:r>
    </w:p>
    <w:p w14:paraId="1E62AB0B" w14:textId="77777777" w:rsidR="000B2AB9" w:rsidRDefault="000B2AB9" w:rsidP="00E71C3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4A488FED" w14:textId="77777777" w:rsidR="000B2AB9" w:rsidRDefault="00000000" w:rsidP="00E71C38">
      <w:pPr>
        <w:spacing w:after="0"/>
      </w:pPr>
      <w:hyperlink r:id="rId47" w:history="1">
        <w:r w:rsidR="000B2AB9">
          <w:rPr>
            <w:rStyle w:val="Hyperlink"/>
            <w:rFonts w:ascii="Consolas" w:hAnsi="Consolas"/>
            <w:sz w:val="18"/>
            <w:szCs w:val="18"/>
          </w:rPr>
          <w:t>https://msdn.microsoft.com/en-us/library/wwh16c6c.aspx</w:t>
        </w:r>
      </w:hyperlink>
    </w:p>
    <w:p w14:paraId="5CC64326" w14:textId="77777777" w:rsidR="000B2AB9" w:rsidRDefault="000B2AB9" w:rsidP="00E71C3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race.axd trace details for a specific request.</w:t>
      </w:r>
    </w:p>
    <w:p w14:paraId="3D0AF0A8" w14:textId="77777777" w:rsidR="000B2AB9" w:rsidRDefault="000B2AB9" w:rsidP="00E71C3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you want to enable trace.axd,</w:t>
      </w:r>
    </w:p>
    <w:p w14:paraId="67BF2D6D" w14:textId="77777777" w:rsidR="000B2AB9" w:rsidRDefault="000B2AB9" w:rsidP="00E71C3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you have to go to Web.config</w:t>
      </w:r>
    </w:p>
    <w:p w14:paraId="2C3EAAFB" w14:textId="77777777" w:rsidR="000B2AB9" w:rsidRDefault="000B2AB9" w:rsidP="00E71C38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Add &lt;trace enabled="true" pageOutput="false"/&gt; under &lt;system.web&gt;</w:t>
      </w:r>
    </w:p>
    <w:p w14:paraId="7B3226BD" w14:textId="77777777" w:rsidR="000B2AB9" w:rsidRDefault="000B2AB9" w:rsidP="00E71C3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run the project, type the following URL</w:t>
      </w:r>
    </w:p>
    <w:p w14:paraId="4E050C68" w14:textId="77777777" w:rsidR="000B2AB9" w:rsidRDefault="00000000" w:rsidP="00E71C38">
      <w:pPr>
        <w:spacing w:after="0"/>
      </w:pPr>
      <w:hyperlink r:id="rId48" w:history="1">
        <w:r w:rsidR="000B2AB9">
          <w:rPr>
            <w:rStyle w:val="Hyperlink"/>
            <w:rFonts w:ascii="Consolas" w:hAnsi="Consolas"/>
            <w:sz w:val="18"/>
            <w:szCs w:val="18"/>
          </w:rPr>
          <w:t>http://localhost/OnlineGame.Web/trace.axd</w:t>
        </w:r>
      </w:hyperlink>
    </w:p>
    <w:p w14:paraId="32B9D36A" w14:textId="77777777" w:rsidR="000B2AB9" w:rsidRDefault="000B2AB9" w:rsidP="00E71C3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will return</w:t>
      </w:r>
      <w:r>
        <w:t> </w:t>
      </w:r>
      <w:hyperlink r:id="rId49" w:history="1">
        <w:r>
          <w:rPr>
            <w:rStyle w:val="Hyperlink"/>
            <w:rFonts w:ascii="Consolas" w:hAnsi="Consolas"/>
            <w:sz w:val="18"/>
            <w:szCs w:val="18"/>
          </w:rPr>
          <w:t>ASP.NET</w:t>
        </w:r>
      </w:hyperlink>
      <w:r>
        <w:t> </w:t>
      </w:r>
      <w:r>
        <w:rPr>
          <w:rFonts w:ascii="Consolas" w:hAnsi="Consolas"/>
          <w:color w:val="008000"/>
          <w:sz w:val="18"/>
          <w:szCs w:val="18"/>
        </w:rPr>
        <w:t>trace, trace.axd.</w:t>
      </w:r>
    </w:p>
    <w:p w14:paraId="1DF056FC" w14:textId="77777777" w:rsidR="000B2AB9" w:rsidRDefault="000B2AB9" w:rsidP="00E71C3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f you do not have</w:t>
      </w:r>
    </w:p>
    <w:p w14:paraId="2845D458" w14:textId="77777777" w:rsidR="000B2AB9" w:rsidRDefault="000B2AB9" w:rsidP="00E71C3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 routes.IgnoreRoute("{resource}.axd/{*pathInfo}");</w:t>
      </w:r>
    </w:p>
    <w:p w14:paraId="19F002CC" w14:textId="77777777" w:rsidR="000B2AB9" w:rsidRDefault="000B2AB9" w:rsidP="00E71C3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n you can not enable the trace.axd.</w:t>
      </w:r>
    </w:p>
    <w:p w14:paraId="27A802E2" w14:textId="77777777" w:rsidR="000B2AB9" w:rsidRDefault="000B2AB9" w:rsidP="00E71C3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73836979" w14:textId="77777777" w:rsidR="000B2AB9" w:rsidRDefault="000B2AB9" w:rsidP="00E71C38">
      <w:pPr>
        <w:spacing w:after="0"/>
      </w:pPr>
    </w:p>
    <w:p w14:paraId="13722AD7" w14:textId="77777777" w:rsidR="000B2AB9" w:rsidRDefault="000B2AB9" w:rsidP="00E71C38">
      <w:pPr>
        <w:spacing w:after="0"/>
      </w:pPr>
    </w:p>
    <w:p w14:paraId="1DE23287" w14:textId="77777777" w:rsidR="000B2AB9" w:rsidRDefault="000B2AB9" w:rsidP="00E71C38">
      <w:pPr>
        <w:spacing w:after="0"/>
      </w:pPr>
      <w:r>
        <w:rPr>
          <w:sz w:val="32"/>
          <w:szCs w:val="32"/>
        </w:rPr>
        <w:t>2.1.3. Web.config</w:t>
      </w:r>
    </w:p>
    <w:p w14:paraId="09B93645" w14:textId="77777777" w:rsidR="000B2AB9" w:rsidRDefault="000B2AB9" w:rsidP="00E71C38">
      <w:pPr>
        <w:spacing w:after="0"/>
      </w:pPr>
    </w:p>
    <w:p w14:paraId="2163A4A6" w14:textId="77777777" w:rsidR="000B2AB9" w:rsidRDefault="000B2AB9" w:rsidP="00E71C38">
      <w:pPr>
        <w:spacing w:after="0"/>
      </w:pPr>
    </w:p>
    <w:p w14:paraId="06B034E6" w14:textId="77777777" w:rsidR="000B2AB9" w:rsidRDefault="000B2AB9" w:rsidP="00E71C38">
      <w:pPr>
        <w:spacing w:after="0"/>
      </w:pPr>
    </w:p>
    <w:p w14:paraId="30E9FEB3" w14:textId="7D642AFD" w:rsidR="000B2AB9" w:rsidRDefault="000B2AB9" w:rsidP="00E71C38">
      <w:pPr>
        <w:spacing w:after="0"/>
      </w:pPr>
      <w:r>
        <w:rPr>
          <w:noProof/>
        </w:rPr>
        <w:drawing>
          <wp:inline distT="0" distB="0" distL="0" distR="0" wp14:anchorId="766B9270" wp14:editId="50EF0A1F">
            <wp:extent cx="5274310" cy="2528570"/>
            <wp:effectExtent l="0" t="0" r="2540" b="5080"/>
            <wp:docPr id="58" name="Picture 5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528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DCD3C6" w14:textId="77777777" w:rsidR="000B2AB9" w:rsidRDefault="000B2AB9" w:rsidP="00E71C38">
      <w:pPr>
        <w:spacing w:after="0"/>
      </w:pPr>
    </w:p>
    <w:p w14:paraId="01B515FF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 &lt;</w:t>
      </w:r>
      <w:r>
        <w:rPr>
          <w:rFonts w:ascii="Consolas" w:hAnsi="Consolas"/>
          <w:color w:val="A31515"/>
          <w:sz w:val="18"/>
          <w:szCs w:val="18"/>
        </w:rPr>
        <w:t>system.web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B197A8E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 &lt;</w:t>
      </w:r>
      <w:r>
        <w:rPr>
          <w:rFonts w:ascii="Consolas" w:hAnsi="Consolas"/>
          <w:color w:val="A31515"/>
          <w:sz w:val="18"/>
          <w:szCs w:val="18"/>
        </w:rPr>
        <w:t>globalization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ulture</w:t>
      </w:r>
      <w:r>
        <w:rPr>
          <w:rFonts w:ascii="Consolas" w:hAnsi="Consolas"/>
          <w:color w:val="0000FF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en-au</w:t>
      </w:r>
      <w:r>
        <w:rPr>
          <w:rFonts w:ascii="Consolas" w:hAnsi="Consolas"/>
          <w:sz w:val="18"/>
          <w:szCs w:val="18"/>
        </w:rPr>
        <w:t>"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3B7F65CA" w14:textId="77777777" w:rsidR="000B2AB9" w:rsidRDefault="000B2AB9" w:rsidP="00E71C38">
      <w:pPr>
        <w:spacing w:after="0"/>
      </w:pPr>
    </w:p>
    <w:p w14:paraId="2170DCD0" w14:textId="77777777" w:rsidR="000B2AB9" w:rsidRDefault="000B2AB9" w:rsidP="00E71C38">
      <w:pPr>
        <w:spacing w:after="0"/>
      </w:pPr>
    </w:p>
    <w:p w14:paraId="01D3D6A8" w14:textId="77777777" w:rsidR="000B2AB9" w:rsidRDefault="000B2AB9" w:rsidP="00E71C38">
      <w:pPr>
        <w:spacing w:after="0"/>
      </w:pPr>
      <w:r>
        <w:rPr>
          <w:sz w:val="48"/>
          <w:szCs w:val="48"/>
        </w:rPr>
        <w:t>3. OnlineGame.Web</w:t>
      </w:r>
    </w:p>
    <w:p w14:paraId="36DE9C43" w14:textId="77777777" w:rsidR="000B2AB9" w:rsidRDefault="000B2AB9" w:rsidP="00E71C38">
      <w:pPr>
        <w:spacing w:after="0"/>
      </w:pPr>
    </w:p>
    <w:p w14:paraId="151D76C9" w14:textId="77777777" w:rsidR="000B2AB9" w:rsidRDefault="000B2AB9" w:rsidP="00E71C38">
      <w:pPr>
        <w:spacing w:after="0"/>
      </w:pPr>
    </w:p>
    <w:p w14:paraId="2662A93B" w14:textId="77777777" w:rsidR="000B2AB9" w:rsidRDefault="000B2AB9" w:rsidP="00E71C38">
      <w:pPr>
        <w:spacing w:after="0"/>
      </w:pPr>
      <w:r>
        <w:rPr>
          <w:sz w:val="36"/>
          <w:szCs w:val="36"/>
        </w:rPr>
        <w:t>3.1. ADO.Net Entity Data Model - Entity Framework</w:t>
      </w:r>
    </w:p>
    <w:p w14:paraId="3202F65B" w14:textId="77777777" w:rsidR="000B2AB9" w:rsidRDefault="000B2AB9" w:rsidP="00E71C38">
      <w:pPr>
        <w:spacing w:after="0"/>
      </w:pPr>
    </w:p>
    <w:p w14:paraId="36B1C432" w14:textId="77777777" w:rsidR="000B2AB9" w:rsidRDefault="000B2AB9" w:rsidP="00E71C38">
      <w:pPr>
        <w:spacing w:after="0"/>
      </w:pPr>
      <w:r>
        <w:t>In Visual Studio 2017</w:t>
      </w:r>
    </w:p>
    <w:p w14:paraId="5CC08269" w14:textId="77777777" w:rsidR="000B2AB9" w:rsidRDefault="000B2AB9" w:rsidP="00E71C38">
      <w:pPr>
        <w:spacing w:after="0"/>
      </w:pPr>
      <w:r>
        <w:rPr>
          <w:b/>
          <w:bCs/>
        </w:rPr>
        <w:t>Models</w:t>
      </w:r>
      <w:r>
        <w:t> folder --&gt; Right Click --&gt; Add --&gt; New Item</w:t>
      </w:r>
    </w:p>
    <w:p w14:paraId="6057E496" w14:textId="77777777" w:rsidR="000B2AB9" w:rsidRDefault="000B2AB9" w:rsidP="00E71C38">
      <w:pPr>
        <w:spacing w:after="0"/>
      </w:pPr>
      <w:r>
        <w:t>--&gt; Visual C# --&gt; Data  --&gt;  ADO.Net Entity Data Model</w:t>
      </w:r>
    </w:p>
    <w:p w14:paraId="26E944A8" w14:textId="77777777" w:rsidR="000B2AB9" w:rsidRDefault="000B2AB9" w:rsidP="00E71C38">
      <w:pPr>
        <w:spacing w:after="0"/>
      </w:pPr>
      <w:r>
        <w:t>Name:</w:t>
      </w:r>
    </w:p>
    <w:p w14:paraId="5DFBA5AA" w14:textId="77777777" w:rsidR="000B2AB9" w:rsidRDefault="000B2AB9" w:rsidP="00E71C38">
      <w:pPr>
        <w:spacing w:after="0"/>
      </w:pPr>
      <w:r>
        <w:rPr>
          <w:b/>
          <w:bCs/>
        </w:rPr>
        <w:t>OnlineGameDataModel</w:t>
      </w:r>
    </w:p>
    <w:p w14:paraId="1A0F5349" w14:textId="77777777" w:rsidR="000B2AB9" w:rsidRDefault="000B2AB9" w:rsidP="00E71C38">
      <w:pPr>
        <w:spacing w:after="0"/>
      </w:pPr>
    </w:p>
    <w:p w14:paraId="58FAD9E8" w14:textId="77777777" w:rsidR="000B2AB9" w:rsidRDefault="000B2AB9" w:rsidP="00E71C38">
      <w:pPr>
        <w:spacing w:after="0"/>
      </w:pPr>
      <w:r>
        <w:t>--&gt;</w:t>
      </w:r>
    </w:p>
    <w:p w14:paraId="2A867093" w14:textId="77777777" w:rsidR="000B2AB9" w:rsidRDefault="000B2AB9" w:rsidP="00E71C38">
      <w:pPr>
        <w:spacing w:after="0"/>
      </w:pPr>
      <w:r>
        <w:t>EF Designer from database</w:t>
      </w:r>
    </w:p>
    <w:p w14:paraId="02998256" w14:textId="77777777" w:rsidR="000B2AB9" w:rsidRDefault="000B2AB9" w:rsidP="00E71C38">
      <w:pPr>
        <w:spacing w:after="0"/>
      </w:pPr>
      <w:r>
        <w:t>....</w:t>
      </w:r>
    </w:p>
    <w:p w14:paraId="5629C2EE" w14:textId="77777777" w:rsidR="000B2AB9" w:rsidRDefault="000B2AB9" w:rsidP="00E71C38">
      <w:pPr>
        <w:spacing w:after="0"/>
      </w:pPr>
    </w:p>
    <w:p w14:paraId="1B280C51" w14:textId="77777777" w:rsidR="000B2AB9" w:rsidRDefault="000B2AB9" w:rsidP="00E71C38">
      <w:pPr>
        <w:spacing w:after="0"/>
      </w:pPr>
      <w:r>
        <w:t>--&gt;</w:t>
      </w:r>
    </w:p>
    <w:p w14:paraId="6A6D4076" w14:textId="77777777" w:rsidR="000B2AB9" w:rsidRDefault="000B2AB9" w:rsidP="00E71C38">
      <w:pPr>
        <w:spacing w:after="0"/>
      </w:pPr>
      <w:r>
        <w:t>Save Connection settings in Web.Config as:</w:t>
      </w:r>
    </w:p>
    <w:p w14:paraId="7C4EE22E" w14:textId="77777777" w:rsidR="000B2AB9" w:rsidRDefault="000B2AB9" w:rsidP="00E71C38">
      <w:pPr>
        <w:spacing w:after="0"/>
      </w:pPr>
      <w:r>
        <w:rPr>
          <w:b/>
          <w:bCs/>
        </w:rPr>
        <w:t>OnlineGameContext</w:t>
      </w:r>
    </w:p>
    <w:p w14:paraId="7947ED74" w14:textId="77777777" w:rsidR="000B2AB9" w:rsidRDefault="000B2AB9" w:rsidP="00E71C38">
      <w:pPr>
        <w:spacing w:after="0"/>
      </w:pPr>
    </w:p>
    <w:p w14:paraId="576D66F6" w14:textId="77777777" w:rsidR="000B2AB9" w:rsidRDefault="000B2AB9" w:rsidP="00E71C38">
      <w:pPr>
        <w:spacing w:after="0"/>
      </w:pPr>
    </w:p>
    <w:p w14:paraId="1B13D3E5" w14:textId="3C4F9971" w:rsidR="000B2AB9" w:rsidRDefault="000B2AB9" w:rsidP="00E71C38">
      <w:pPr>
        <w:spacing w:after="0"/>
      </w:pPr>
      <w:r>
        <w:rPr>
          <w:noProof/>
        </w:rPr>
        <w:drawing>
          <wp:inline distT="0" distB="0" distL="0" distR="0" wp14:anchorId="17DDD00C" wp14:editId="620A32E6">
            <wp:extent cx="5274310" cy="2931795"/>
            <wp:effectExtent l="0" t="0" r="2540" b="190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31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B4BA93" w14:textId="77777777" w:rsidR="000B2AB9" w:rsidRDefault="000B2AB9" w:rsidP="00E71C38">
      <w:pPr>
        <w:spacing w:after="0"/>
      </w:pPr>
    </w:p>
    <w:p w14:paraId="4A66970F" w14:textId="77777777" w:rsidR="000B2AB9" w:rsidRDefault="000B2AB9" w:rsidP="00E71C38">
      <w:pPr>
        <w:spacing w:after="0"/>
      </w:pPr>
    </w:p>
    <w:p w14:paraId="5CBDE560" w14:textId="5EC69CAF" w:rsidR="000B2AB9" w:rsidRDefault="000B2AB9" w:rsidP="00E71C38">
      <w:pPr>
        <w:spacing w:after="0"/>
      </w:pPr>
      <w:r>
        <w:rPr>
          <w:noProof/>
        </w:rPr>
        <w:drawing>
          <wp:inline distT="0" distB="0" distL="0" distR="0" wp14:anchorId="33830B7E" wp14:editId="0E9755E3">
            <wp:extent cx="4846320" cy="4914900"/>
            <wp:effectExtent l="0" t="0" r="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6320" cy="491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15864A" w14:textId="77777777" w:rsidR="000B2AB9" w:rsidRDefault="000B2AB9" w:rsidP="00E71C38">
      <w:pPr>
        <w:spacing w:after="0"/>
      </w:pPr>
    </w:p>
    <w:p w14:paraId="60CDACBB" w14:textId="77777777" w:rsidR="000B2AB9" w:rsidRDefault="000B2AB9" w:rsidP="00E71C38">
      <w:pPr>
        <w:spacing w:after="0"/>
      </w:pPr>
    </w:p>
    <w:p w14:paraId="4D6878D8" w14:textId="7BC9E13B" w:rsidR="000B2AB9" w:rsidRDefault="000B2AB9" w:rsidP="00E71C38">
      <w:pPr>
        <w:spacing w:after="0"/>
      </w:pPr>
      <w:r>
        <w:rPr>
          <w:noProof/>
        </w:rPr>
        <w:lastRenderedPageBreak/>
        <w:drawing>
          <wp:inline distT="0" distB="0" distL="0" distR="0" wp14:anchorId="455C9DEA" wp14:editId="47C215C4">
            <wp:extent cx="5274310" cy="5334000"/>
            <wp:effectExtent l="0" t="0" r="254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33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F0DA6C" w14:textId="77777777" w:rsidR="000B2AB9" w:rsidRDefault="000B2AB9" w:rsidP="00E71C38">
      <w:pPr>
        <w:spacing w:after="0"/>
      </w:pPr>
    </w:p>
    <w:p w14:paraId="21F846EA" w14:textId="77777777" w:rsidR="000B2AB9" w:rsidRDefault="000B2AB9" w:rsidP="00E71C38">
      <w:pPr>
        <w:spacing w:after="0"/>
      </w:pPr>
    </w:p>
    <w:p w14:paraId="4CC54524" w14:textId="4740CD50" w:rsidR="000B2AB9" w:rsidRDefault="000B2AB9" w:rsidP="00E71C38">
      <w:pPr>
        <w:spacing w:after="0"/>
      </w:pPr>
      <w:r>
        <w:rPr>
          <w:noProof/>
        </w:rPr>
        <w:lastRenderedPageBreak/>
        <w:drawing>
          <wp:inline distT="0" distB="0" distL="0" distR="0" wp14:anchorId="0D22FC3E" wp14:editId="7B2EA36F">
            <wp:extent cx="5143500" cy="6027420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6027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FA5084" w14:textId="77777777" w:rsidR="000B2AB9" w:rsidRDefault="000B2AB9" w:rsidP="00E71C38">
      <w:pPr>
        <w:spacing w:after="0"/>
      </w:pPr>
    </w:p>
    <w:p w14:paraId="0BEFBB03" w14:textId="77777777" w:rsidR="000B2AB9" w:rsidRDefault="000B2AB9" w:rsidP="00E71C38">
      <w:pPr>
        <w:spacing w:after="0"/>
      </w:pPr>
    </w:p>
    <w:p w14:paraId="06E61A84" w14:textId="06DC29AB" w:rsidR="000B2AB9" w:rsidRDefault="000B2AB9" w:rsidP="00E71C38">
      <w:pPr>
        <w:spacing w:after="0"/>
      </w:pPr>
      <w:r>
        <w:rPr>
          <w:noProof/>
        </w:rPr>
        <w:lastRenderedPageBreak/>
        <w:drawing>
          <wp:inline distT="0" distB="0" distL="0" distR="0" wp14:anchorId="12338F06" wp14:editId="219C5E58">
            <wp:extent cx="5274310" cy="5343525"/>
            <wp:effectExtent l="0" t="0" r="2540" b="952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343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93E4D0" w14:textId="77777777" w:rsidR="000B2AB9" w:rsidRDefault="000B2AB9" w:rsidP="00E71C38">
      <w:pPr>
        <w:spacing w:after="0"/>
      </w:pPr>
    </w:p>
    <w:p w14:paraId="78BDD581" w14:textId="77777777" w:rsidR="000B2AB9" w:rsidRDefault="000B2AB9" w:rsidP="00E71C38">
      <w:pPr>
        <w:spacing w:after="0"/>
      </w:pPr>
    </w:p>
    <w:p w14:paraId="25B49CD1" w14:textId="569A437D" w:rsidR="000B2AB9" w:rsidRDefault="000B2AB9" w:rsidP="00E71C38">
      <w:pPr>
        <w:spacing w:after="0"/>
      </w:pPr>
      <w:r>
        <w:rPr>
          <w:noProof/>
        </w:rPr>
        <w:lastRenderedPageBreak/>
        <w:drawing>
          <wp:inline distT="0" distB="0" distL="0" distR="0" wp14:anchorId="5F028B01" wp14:editId="78A7C0BE">
            <wp:extent cx="5074920" cy="5143500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4920" cy="514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F0C795" w14:textId="77777777" w:rsidR="000B2AB9" w:rsidRDefault="000B2AB9" w:rsidP="00E71C38">
      <w:pPr>
        <w:spacing w:after="0"/>
      </w:pPr>
    </w:p>
    <w:p w14:paraId="5C2567CF" w14:textId="77777777" w:rsidR="000B2AB9" w:rsidRDefault="000B2AB9" w:rsidP="00E71C38">
      <w:pPr>
        <w:spacing w:after="0"/>
      </w:pPr>
    </w:p>
    <w:p w14:paraId="220C5162" w14:textId="2CE7957A" w:rsidR="000B2AB9" w:rsidRDefault="000B2AB9" w:rsidP="00E71C38">
      <w:pPr>
        <w:spacing w:after="0"/>
      </w:pPr>
      <w:r>
        <w:rPr>
          <w:noProof/>
        </w:rPr>
        <w:lastRenderedPageBreak/>
        <w:drawing>
          <wp:inline distT="0" distB="0" distL="0" distR="0" wp14:anchorId="7F9B9D8B" wp14:editId="786DF1F1">
            <wp:extent cx="5250180" cy="5318760"/>
            <wp:effectExtent l="0" t="0" r="7620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0180" cy="5318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9AE6A1" w14:textId="77777777" w:rsidR="000B2AB9" w:rsidRDefault="000B2AB9" w:rsidP="00E71C38">
      <w:pPr>
        <w:spacing w:after="0"/>
      </w:pPr>
    </w:p>
    <w:p w14:paraId="4A8E9A03" w14:textId="77777777" w:rsidR="000B2AB9" w:rsidRDefault="000B2AB9" w:rsidP="00E71C38">
      <w:pPr>
        <w:spacing w:after="0"/>
      </w:pPr>
    </w:p>
    <w:p w14:paraId="5BB731AA" w14:textId="40198833" w:rsidR="000B2AB9" w:rsidRDefault="000B2AB9" w:rsidP="00E71C38">
      <w:pPr>
        <w:spacing w:after="0"/>
      </w:pPr>
      <w:r>
        <w:rPr>
          <w:noProof/>
        </w:rPr>
        <w:drawing>
          <wp:inline distT="0" distB="0" distL="0" distR="0" wp14:anchorId="0FF7EB30" wp14:editId="328F576C">
            <wp:extent cx="4572000" cy="1897380"/>
            <wp:effectExtent l="0" t="0" r="0" b="762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897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F93907" w14:textId="77777777" w:rsidR="000B2AB9" w:rsidRDefault="000B2AB9" w:rsidP="00E71C38">
      <w:pPr>
        <w:spacing w:after="0"/>
      </w:pPr>
    </w:p>
    <w:p w14:paraId="7D0D7517" w14:textId="77777777" w:rsidR="000B2AB9" w:rsidRDefault="000B2AB9" w:rsidP="00E71C38">
      <w:pPr>
        <w:spacing w:after="0"/>
      </w:pPr>
    </w:p>
    <w:p w14:paraId="0851F25D" w14:textId="4AF6ED7A" w:rsidR="000B2AB9" w:rsidRDefault="000B2AB9" w:rsidP="00E71C38">
      <w:pPr>
        <w:spacing w:after="0"/>
      </w:pPr>
      <w:r>
        <w:rPr>
          <w:noProof/>
        </w:rPr>
        <w:lastRenderedPageBreak/>
        <w:drawing>
          <wp:inline distT="0" distB="0" distL="0" distR="0" wp14:anchorId="3506567F" wp14:editId="65FA3603">
            <wp:extent cx="3116580" cy="2407920"/>
            <wp:effectExtent l="0" t="0" r="762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6580" cy="2407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CB88C4" w14:textId="77777777" w:rsidR="000B2AB9" w:rsidRDefault="000B2AB9" w:rsidP="00E71C38">
      <w:pPr>
        <w:spacing w:after="0"/>
      </w:pPr>
    </w:p>
    <w:p w14:paraId="7D4A9CC5" w14:textId="77777777" w:rsidR="000B2AB9" w:rsidRDefault="000B2AB9" w:rsidP="00E71C38">
      <w:pPr>
        <w:spacing w:after="0"/>
      </w:pPr>
    </w:p>
    <w:p w14:paraId="326D1C0A" w14:textId="77777777" w:rsidR="000B2AB9" w:rsidRDefault="000B2AB9" w:rsidP="00E71C38">
      <w:pPr>
        <w:spacing w:after="0"/>
      </w:pPr>
      <w:r>
        <w:rPr>
          <w:sz w:val="36"/>
          <w:szCs w:val="36"/>
        </w:rPr>
        <w:t>3.2.</w:t>
      </w:r>
      <w:r>
        <w:t> </w:t>
      </w:r>
      <w:r>
        <w:rPr>
          <w:sz w:val="36"/>
          <w:szCs w:val="36"/>
        </w:rPr>
        <w:t>Controllers/GamersController.cs</w:t>
      </w:r>
    </w:p>
    <w:p w14:paraId="1ED989D2" w14:textId="77777777" w:rsidR="000B2AB9" w:rsidRDefault="000B2AB9" w:rsidP="00E71C38">
      <w:pPr>
        <w:spacing w:after="0"/>
      </w:pPr>
    </w:p>
    <w:p w14:paraId="1A88FD21" w14:textId="77777777" w:rsidR="000B2AB9" w:rsidRDefault="000B2AB9" w:rsidP="00E71C38">
      <w:pPr>
        <w:spacing w:after="0"/>
      </w:pPr>
    </w:p>
    <w:p w14:paraId="1463AB8A" w14:textId="77777777" w:rsidR="000B2AB9" w:rsidRDefault="000B2AB9" w:rsidP="00E71C38">
      <w:pPr>
        <w:spacing w:after="0"/>
      </w:pPr>
      <w:r>
        <w:t>Controllers --&gt; Right click --&gt; Add --&gt; Controller</w:t>
      </w:r>
    </w:p>
    <w:p w14:paraId="4EB88AB9" w14:textId="77777777" w:rsidR="000B2AB9" w:rsidRDefault="000B2AB9" w:rsidP="00E71C38">
      <w:pPr>
        <w:spacing w:after="0"/>
      </w:pPr>
      <w:r>
        <w:t>--&gt;</w:t>
      </w:r>
    </w:p>
    <w:p w14:paraId="18AEC0E3" w14:textId="77777777" w:rsidR="000B2AB9" w:rsidRDefault="000B2AB9" w:rsidP="00E71C38">
      <w:pPr>
        <w:spacing w:after="0"/>
      </w:pPr>
      <w:r>
        <w:rPr>
          <w:b/>
          <w:bCs/>
        </w:rPr>
        <w:t>MVC 5 Controller with views, using Entity Framework</w:t>
      </w:r>
    </w:p>
    <w:p w14:paraId="032A8A9A" w14:textId="77777777" w:rsidR="000B2AB9" w:rsidRDefault="000B2AB9" w:rsidP="00E71C38">
      <w:pPr>
        <w:spacing w:after="0"/>
      </w:pPr>
    </w:p>
    <w:p w14:paraId="1213EA06" w14:textId="77777777" w:rsidR="000B2AB9" w:rsidRDefault="000B2AB9" w:rsidP="00E71C38">
      <w:pPr>
        <w:spacing w:after="0"/>
      </w:pPr>
    </w:p>
    <w:p w14:paraId="2105A4E0" w14:textId="77777777" w:rsidR="000B2AB9" w:rsidRDefault="000B2AB9" w:rsidP="00E71C38">
      <w:pPr>
        <w:spacing w:after="0"/>
      </w:pPr>
    </w:p>
    <w:p w14:paraId="7092F4CC" w14:textId="77777777" w:rsidR="000B2AB9" w:rsidRDefault="000B2AB9" w:rsidP="00E71C38">
      <w:pPr>
        <w:spacing w:after="0"/>
      </w:pPr>
    </w:p>
    <w:p w14:paraId="50C624A1" w14:textId="126CF415" w:rsidR="000B2AB9" w:rsidRDefault="000B2AB9" w:rsidP="00E71C38">
      <w:pPr>
        <w:spacing w:after="0"/>
      </w:pPr>
      <w:r>
        <w:rPr>
          <w:noProof/>
        </w:rPr>
        <w:drawing>
          <wp:inline distT="0" distB="0" distL="0" distR="0" wp14:anchorId="4F31199B" wp14:editId="34EA0FCD">
            <wp:extent cx="5274310" cy="818515"/>
            <wp:effectExtent l="0" t="0" r="2540" b="63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818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780B54" w14:textId="77777777" w:rsidR="000B2AB9" w:rsidRDefault="000B2AB9" w:rsidP="00E71C38">
      <w:pPr>
        <w:spacing w:after="0"/>
      </w:pPr>
    </w:p>
    <w:p w14:paraId="0457835D" w14:textId="77777777" w:rsidR="000B2AB9" w:rsidRDefault="000B2AB9" w:rsidP="00E71C38">
      <w:pPr>
        <w:spacing w:after="0"/>
      </w:pPr>
    </w:p>
    <w:p w14:paraId="2C574534" w14:textId="1D7A6558" w:rsidR="000B2AB9" w:rsidRDefault="000B2AB9" w:rsidP="00E71C38">
      <w:pPr>
        <w:spacing w:after="0"/>
      </w:pPr>
      <w:r>
        <w:rPr>
          <w:noProof/>
        </w:rPr>
        <w:drawing>
          <wp:inline distT="0" distB="0" distL="0" distR="0" wp14:anchorId="29B0367D" wp14:editId="18FC2DEC">
            <wp:extent cx="5274310" cy="2904490"/>
            <wp:effectExtent l="0" t="0" r="254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044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069B22" w14:textId="77777777" w:rsidR="000B2AB9" w:rsidRDefault="000B2AB9" w:rsidP="00E71C38">
      <w:pPr>
        <w:spacing w:after="0"/>
      </w:pPr>
    </w:p>
    <w:p w14:paraId="377A2684" w14:textId="77777777" w:rsidR="000B2AB9" w:rsidRDefault="000B2AB9" w:rsidP="00E71C38">
      <w:pPr>
        <w:spacing w:after="0"/>
      </w:pPr>
    </w:p>
    <w:p w14:paraId="64247483" w14:textId="77777777" w:rsidR="000B2AB9" w:rsidRDefault="000B2AB9" w:rsidP="00E71C38">
      <w:pPr>
        <w:spacing w:after="0"/>
      </w:pPr>
    </w:p>
    <w:p w14:paraId="6596A845" w14:textId="6BCAF6FA" w:rsidR="000B2AB9" w:rsidRDefault="000B2AB9" w:rsidP="00E71C38">
      <w:pPr>
        <w:spacing w:after="0"/>
      </w:pPr>
      <w:r>
        <w:rPr>
          <w:noProof/>
        </w:rPr>
        <w:lastRenderedPageBreak/>
        <w:drawing>
          <wp:inline distT="0" distB="0" distL="0" distR="0" wp14:anchorId="68271174" wp14:editId="41E791A3">
            <wp:extent cx="5274310" cy="3521710"/>
            <wp:effectExtent l="0" t="0" r="2540" b="2540"/>
            <wp:docPr id="46" name="Picture 4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21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C2415F" w14:textId="77777777" w:rsidR="000B2AB9" w:rsidRDefault="000B2AB9" w:rsidP="00E71C38">
      <w:pPr>
        <w:spacing w:after="0"/>
      </w:pPr>
    </w:p>
    <w:p w14:paraId="3A52BF57" w14:textId="77777777" w:rsidR="000B2AB9" w:rsidRDefault="000B2AB9" w:rsidP="00E71C38">
      <w:pPr>
        <w:spacing w:after="0"/>
      </w:pPr>
    </w:p>
    <w:p w14:paraId="138340AE" w14:textId="77777777" w:rsidR="000B2AB9" w:rsidRDefault="000B2AB9" w:rsidP="00E71C38">
      <w:pPr>
        <w:spacing w:after="0"/>
      </w:pPr>
      <w:r>
        <w:t>If you see the following error message, then you have to re-build solution before you create the controller.</w:t>
      </w:r>
    </w:p>
    <w:p w14:paraId="2D54FF0C" w14:textId="77777777" w:rsidR="000B2AB9" w:rsidRDefault="000B2AB9" w:rsidP="00E71C38">
      <w:pPr>
        <w:spacing w:after="0"/>
      </w:pPr>
    </w:p>
    <w:p w14:paraId="30C92CCD" w14:textId="2E9F3376" w:rsidR="000B2AB9" w:rsidRDefault="000B2AB9" w:rsidP="00E71C38">
      <w:pPr>
        <w:spacing w:after="0"/>
      </w:pPr>
      <w:r>
        <w:rPr>
          <w:noProof/>
        </w:rPr>
        <w:drawing>
          <wp:inline distT="0" distB="0" distL="0" distR="0" wp14:anchorId="3DD58A40" wp14:editId="54FDFB51">
            <wp:extent cx="3451860" cy="1798320"/>
            <wp:effectExtent l="0" t="0" r="0" b="0"/>
            <wp:docPr id="45" name="Picture 45" descr="Graphical user interface, text,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Graphical user interface, text, application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1860" cy="179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C88C37" w14:textId="77777777" w:rsidR="000B2AB9" w:rsidRDefault="000B2AB9" w:rsidP="00E71C38">
      <w:pPr>
        <w:spacing w:after="0"/>
      </w:pPr>
    </w:p>
    <w:p w14:paraId="18B7E85C" w14:textId="77777777" w:rsidR="000B2AB9" w:rsidRDefault="000B2AB9" w:rsidP="00E71C38">
      <w:pPr>
        <w:spacing w:after="0"/>
      </w:pPr>
    </w:p>
    <w:p w14:paraId="6259C4BF" w14:textId="77777777" w:rsidR="000B2AB9" w:rsidRDefault="000B2AB9" w:rsidP="00E71C38">
      <w:pPr>
        <w:spacing w:after="0"/>
      </w:pPr>
      <w:r>
        <w:t>It will automatically generate the controller, views, and several javascript and css files.</w:t>
      </w:r>
    </w:p>
    <w:p w14:paraId="28DDBD7D" w14:textId="77777777" w:rsidR="000B2AB9" w:rsidRDefault="000B2AB9" w:rsidP="00E71C38">
      <w:pPr>
        <w:spacing w:after="0"/>
      </w:pPr>
    </w:p>
    <w:p w14:paraId="5DBB1FAD" w14:textId="77777777" w:rsidR="000B2AB9" w:rsidRDefault="000B2AB9" w:rsidP="00E71C38">
      <w:pPr>
        <w:spacing w:after="0"/>
      </w:pPr>
    </w:p>
    <w:p w14:paraId="6EBB23AF" w14:textId="27FF56FC" w:rsidR="000B2AB9" w:rsidRDefault="000B2AB9" w:rsidP="00E71C38">
      <w:pPr>
        <w:spacing w:after="0"/>
      </w:pPr>
      <w:r>
        <w:rPr>
          <w:noProof/>
        </w:rPr>
        <w:lastRenderedPageBreak/>
        <w:drawing>
          <wp:inline distT="0" distB="0" distL="0" distR="0" wp14:anchorId="44257D6F" wp14:editId="5C7FA58F">
            <wp:extent cx="3649980" cy="3154680"/>
            <wp:effectExtent l="0" t="0" r="7620" b="762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9980" cy="3154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54E9BC" w14:textId="77777777" w:rsidR="000B2AB9" w:rsidRDefault="000B2AB9" w:rsidP="00E71C38">
      <w:pPr>
        <w:spacing w:after="0"/>
      </w:pPr>
    </w:p>
    <w:p w14:paraId="0097A033" w14:textId="77777777" w:rsidR="000B2AB9" w:rsidRDefault="000B2AB9" w:rsidP="00E71C38">
      <w:pPr>
        <w:spacing w:after="0"/>
      </w:pPr>
    </w:p>
    <w:p w14:paraId="53E98244" w14:textId="77777777" w:rsidR="000B2AB9" w:rsidRDefault="000B2AB9" w:rsidP="00E71C38">
      <w:pPr>
        <w:spacing w:after="0"/>
      </w:pPr>
      <w:r>
        <w:rPr>
          <w:sz w:val="48"/>
          <w:szCs w:val="48"/>
        </w:rPr>
        <w:t>4. OnlineGame.Web - Search Bar</w:t>
      </w:r>
    </w:p>
    <w:p w14:paraId="40375E52" w14:textId="77777777" w:rsidR="000B2AB9" w:rsidRDefault="000B2AB9" w:rsidP="00E71C38">
      <w:pPr>
        <w:spacing w:after="0"/>
      </w:pPr>
    </w:p>
    <w:p w14:paraId="272A3925" w14:textId="77777777" w:rsidR="000B2AB9" w:rsidRDefault="000B2AB9" w:rsidP="00E71C38">
      <w:pPr>
        <w:spacing w:after="0"/>
      </w:pPr>
    </w:p>
    <w:p w14:paraId="19DF139D" w14:textId="77777777" w:rsidR="000B2AB9" w:rsidRDefault="000B2AB9" w:rsidP="00E71C38">
      <w:pPr>
        <w:spacing w:after="0"/>
      </w:pPr>
      <w:r>
        <w:rPr>
          <w:sz w:val="36"/>
          <w:szCs w:val="36"/>
        </w:rPr>
        <w:t>4.1. Views/Gamer/Index.cshtml</w:t>
      </w:r>
    </w:p>
    <w:p w14:paraId="1E003957" w14:textId="77777777" w:rsidR="000B2AB9" w:rsidRDefault="000B2AB9" w:rsidP="00E71C38">
      <w:pPr>
        <w:spacing w:after="0"/>
      </w:pPr>
    </w:p>
    <w:p w14:paraId="09A48724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model</w:t>
      </w:r>
      <w:r>
        <w:t> </w:t>
      </w:r>
      <w:r>
        <w:rPr>
          <w:rFonts w:ascii="Consolas" w:hAnsi="Consolas"/>
          <w:sz w:val="18"/>
          <w:szCs w:val="18"/>
        </w:rPr>
        <w:t>IEnumerable&lt;OnlineGame.Web.Models.Gamer&gt;</w:t>
      </w:r>
    </w:p>
    <w:p w14:paraId="07E11CF7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6220DBA3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amer Index"</w:t>
      </w:r>
      <w:r>
        <w:rPr>
          <w:rFonts w:ascii="Consolas" w:hAnsi="Consolas"/>
          <w:sz w:val="18"/>
          <w:szCs w:val="18"/>
        </w:rPr>
        <w:t>;</w:t>
      </w:r>
    </w:p>
    <w:p w14:paraId="2196E6FD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35284B88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h2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  <w:r>
        <w:rPr>
          <w:rFonts w:ascii="Consolas" w:hAnsi="Consolas"/>
          <w:sz w:val="18"/>
          <w:szCs w:val="18"/>
          <w:shd w:val="clear" w:color="auto" w:fill="FFFAA5"/>
        </w:rPr>
        <w:t>@ViewBag.Titl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h2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65E66F27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p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44327B3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Create New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reate"</w:t>
      </w:r>
      <w:r>
        <w:rPr>
          <w:rFonts w:ascii="Consolas" w:hAnsi="Consolas"/>
          <w:sz w:val="18"/>
          <w:szCs w:val="18"/>
        </w:rPr>
        <w:t>)</w:t>
      </w:r>
    </w:p>
    <w:p w14:paraId="2F56D386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p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0FD78D3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p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0710F286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using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(Html.BeginForm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Index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Gamer"</w:t>
      </w:r>
      <w:r>
        <w:rPr>
          <w:rFonts w:ascii="Consolas" w:hAnsi="Consolas"/>
          <w:sz w:val="18"/>
          <w:szCs w:val="18"/>
          <w:shd w:val="clear" w:color="auto" w:fill="FFFAA5"/>
        </w:rPr>
        <w:t>, FormMethod.Get))</w:t>
      </w:r>
    </w:p>
    <w:p w14:paraId="3034B72D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 {</w:t>
      </w:r>
    </w:p>
    <w:p w14:paraId="71641189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b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  <w:r>
        <w:rPr>
          <w:rFonts w:ascii="Consolas" w:hAnsi="Consolas"/>
          <w:sz w:val="18"/>
          <w:szCs w:val="18"/>
          <w:shd w:val="clear" w:color="auto" w:fill="FFFAA5"/>
        </w:rPr>
        <w:t>Search By: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b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2701ACF5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Html.RadioButton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searchBy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Name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true</w:t>
      </w:r>
      <w:r>
        <w:rPr>
          <w:rFonts w:ascii="Consolas" w:hAnsi="Consolas"/>
          <w:sz w:val="18"/>
          <w:szCs w:val="18"/>
          <w:shd w:val="clear" w:color="auto" w:fill="FFFAA5"/>
        </w:rPr>
        <w:t>)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&lt;text&gt;Name&lt;/text&gt;</w:t>
      </w:r>
    </w:p>
    <w:p w14:paraId="0654F3F8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Html.RadioButton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searchBy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Gender"</w:t>
      </w:r>
      <w:r>
        <w:rPr>
          <w:rFonts w:ascii="Consolas" w:hAnsi="Consolas"/>
          <w:sz w:val="18"/>
          <w:szCs w:val="18"/>
          <w:shd w:val="clear" w:color="auto" w:fill="FFFAA5"/>
        </w:rPr>
        <w:t>)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&lt;text&gt;Gender&lt;/text&gt;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04203715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Html.TextBox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searchText"</w:t>
      </w:r>
      <w:r>
        <w:rPr>
          <w:rFonts w:ascii="Consolas" w:hAnsi="Consolas"/>
          <w:sz w:val="18"/>
          <w:szCs w:val="18"/>
          <w:shd w:val="clear" w:color="auto" w:fill="FFFAA5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62EDC6C4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input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typ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submit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valu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Go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56EF3880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 }</w:t>
      </w:r>
    </w:p>
    <w:p w14:paraId="32576489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p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5DB8B409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abl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table"&gt;</w:t>
      </w:r>
    </w:p>
    <w:p w14:paraId="11DF9610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98CA0A7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2FC1364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Name)</w:t>
      </w:r>
    </w:p>
    <w:p w14:paraId="0B80AC50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25F2964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7C3C13C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Gender)</w:t>
      </w:r>
    </w:p>
    <w:p w14:paraId="2BD907D2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00DC1DB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AD2BBBC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EmailAddress)</w:t>
      </w:r>
    </w:p>
    <w:p w14:paraId="3178F895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8E54B84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th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5F8EC332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Action</w:t>
      </w:r>
    </w:p>
    <w:p w14:paraId="02E33081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th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60C88872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827777A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if</w:t>
      </w:r>
      <w:r>
        <w:rPr>
          <w:shd w:val="clear" w:color="auto" w:fill="FFFAA5"/>
        </w:rP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(!Model.Any())</w:t>
      </w:r>
    </w:p>
    <w:p w14:paraId="6D1F49AD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 {</w:t>
      </w:r>
    </w:p>
    <w:p w14:paraId="645A6130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tr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7A4F6BA4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td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colspan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4"&gt;</w:t>
      </w:r>
    </w:p>
    <w:p w14:paraId="53E1606C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No matched records.</w:t>
      </w:r>
    </w:p>
    <w:p w14:paraId="083CF42B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td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256FBC70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tr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4A9CCB9C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 }</w:t>
      </w:r>
    </w:p>
    <w:p w14:paraId="7C3BFEFA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var ite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Model)</w:t>
      </w:r>
    </w:p>
    <w:p w14:paraId="24B1BED3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51F25DD2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A0631D5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AB28B7A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Item =&gt; item.Name)</w:t>
      </w:r>
    </w:p>
    <w:p w14:paraId="6E9D8BA7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D0378AF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939A484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Item =&gt; item.Gender)</w:t>
      </w:r>
    </w:p>
    <w:p w14:paraId="33695F14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C71574F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32F51C2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Item =&gt; item.EmailAddress)</w:t>
      </w:r>
    </w:p>
    <w:p w14:paraId="59605438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F8BD2E4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22659E9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Edit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Edit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id = item.Id }) |</w:t>
      </w:r>
    </w:p>
    <w:p w14:paraId="6453F464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Details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etails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id = item.Id }) |</w:t>
      </w:r>
    </w:p>
    <w:p w14:paraId="03D39BBD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Delet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elet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id = item.Id })</w:t>
      </w:r>
    </w:p>
    <w:p w14:paraId="680A5B5A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05F86A6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BBD9148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527B3E1D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abl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D0AB8E6" w14:textId="77777777" w:rsidR="000B2AB9" w:rsidRDefault="000B2AB9" w:rsidP="00E71C38">
      <w:pPr>
        <w:spacing w:after="0"/>
      </w:pPr>
    </w:p>
    <w:p w14:paraId="7F642BA3" w14:textId="77777777" w:rsidR="000B2AB9" w:rsidRDefault="000B2AB9" w:rsidP="00E71C38">
      <w:pPr>
        <w:spacing w:after="0"/>
      </w:pPr>
    </w:p>
    <w:p w14:paraId="40EB157C" w14:textId="77777777" w:rsidR="000B2AB9" w:rsidRDefault="000B2AB9" w:rsidP="00E71C38">
      <w:pPr>
        <w:spacing w:after="0"/>
      </w:pPr>
      <w:r>
        <w:rPr>
          <w:rFonts w:ascii="Tahoma" w:hAnsi="Tahoma" w:cs="Tahoma"/>
          <w:color w:val="000000"/>
          <w:sz w:val="36"/>
          <w:szCs w:val="36"/>
        </w:rPr>
        <w:t>4.2. Controllers/GamerController.cs</w:t>
      </w:r>
    </w:p>
    <w:p w14:paraId="15A406E6" w14:textId="77777777" w:rsidR="000B2AB9" w:rsidRDefault="000B2AB9" w:rsidP="00E71C38">
      <w:pPr>
        <w:spacing w:after="0"/>
      </w:pPr>
    </w:p>
    <w:p w14:paraId="50A958A8" w14:textId="77777777" w:rsidR="000B2AB9" w:rsidRDefault="000B2AB9" w:rsidP="00E71C38">
      <w:pPr>
        <w:spacing w:after="0"/>
      </w:pPr>
    </w:p>
    <w:p w14:paraId="0BBAFA3A" w14:textId="77777777" w:rsidR="000B2AB9" w:rsidRDefault="000B2AB9" w:rsidP="00E71C38">
      <w:pPr>
        <w:spacing w:after="0"/>
      </w:pPr>
      <w:r>
        <w:t>Modify the index action</w:t>
      </w:r>
    </w:p>
    <w:p w14:paraId="1F1E4AB4" w14:textId="77777777" w:rsidR="000B2AB9" w:rsidRDefault="000B2AB9" w:rsidP="00E71C38">
      <w:pPr>
        <w:spacing w:after="0"/>
      </w:pPr>
    </w:p>
    <w:p w14:paraId="6824A7BE" w14:textId="77777777" w:rsidR="000B2AB9" w:rsidRDefault="000B2AB9" w:rsidP="00E71C38">
      <w:pPr>
        <w:spacing w:after="0"/>
      </w:pPr>
    </w:p>
    <w:p w14:paraId="61440162" w14:textId="77777777" w:rsidR="000B2AB9" w:rsidRDefault="000B2AB9" w:rsidP="00E71C3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 GET: Gamer</w:t>
      </w:r>
    </w:p>
    <w:p w14:paraId="08F5F2E2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[HttpGet]</w:t>
      </w:r>
    </w:p>
    <w:p w14:paraId="5E737941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Index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searchBy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searchText)</w:t>
      </w:r>
    </w:p>
    <w:p w14:paraId="0EFF9273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7DA20577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 List&lt;Gamer&gt; gamer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db.Gamers.ToListAsync();</w:t>
      </w:r>
    </w:p>
    <w:p w14:paraId="4BB88F34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searchBy =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ender"</w:t>
      </w:r>
      <w:r>
        <w:rPr>
          <w:rFonts w:ascii="Consolas" w:hAnsi="Consolas"/>
          <w:sz w:val="18"/>
          <w:szCs w:val="18"/>
        </w:rPr>
        <w:t>)</w:t>
      </w:r>
    </w:p>
    <w:p w14:paraId="025AAA2B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6B3ED2CA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 gamer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db.Gamers</w:t>
      </w:r>
    </w:p>
    <w:p w14:paraId="64297ECD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 .Where(x =&gt; x.Gender == searchText || searchText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26F27323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 .ToListAsync();</w:t>
      </w:r>
    </w:p>
    <w:p w14:paraId="3E37D870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7F77088A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searchBy =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>)</w:t>
      </w:r>
    </w:p>
    <w:p w14:paraId="148F9DC2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64A3C642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 gamer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db.Gamers</w:t>
      </w:r>
    </w:p>
    <w:p w14:paraId="79F9C750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 .Where(x =&gt; x.Name.Contains(searchText) || searchText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7E603322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 .ToListAsync();</w:t>
      </w:r>
    </w:p>
    <w:p w14:paraId="4B968EEB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69F5B90A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gamers);</w:t>
      </w:r>
    </w:p>
    <w:p w14:paraId="12C8B583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38E82640" w14:textId="77777777" w:rsidR="000B2AB9" w:rsidRDefault="000B2AB9" w:rsidP="00E71C38">
      <w:pPr>
        <w:spacing w:after="0"/>
      </w:pPr>
    </w:p>
    <w:p w14:paraId="3D103FEA" w14:textId="77777777" w:rsidR="000B2AB9" w:rsidRDefault="000B2AB9" w:rsidP="00E71C38">
      <w:pPr>
        <w:spacing w:after="0"/>
      </w:pPr>
    </w:p>
    <w:p w14:paraId="3370C59B" w14:textId="77777777" w:rsidR="000B2AB9" w:rsidRDefault="000B2AB9" w:rsidP="00E71C38">
      <w:pPr>
        <w:spacing w:after="0"/>
      </w:pPr>
    </w:p>
    <w:p w14:paraId="08599DBC" w14:textId="77777777" w:rsidR="000B2AB9" w:rsidRDefault="000B2AB9" w:rsidP="00E71C38">
      <w:pPr>
        <w:spacing w:after="0"/>
      </w:pPr>
      <w:r>
        <w:rPr>
          <w:rFonts w:ascii="Tahoma" w:hAnsi="Tahoma" w:cs="Tahoma"/>
          <w:color w:val="000000"/>
          <w:sz w:val="36"/>
          <w:szCs w:val="36"/>
        </w:rPr>
        <w:t>4.3. Run Search Bar</w:t>
      </w:r>
    </w:p>
    <w:p w14:paraId="7104E147" w14:textId="77777777" w:rsidR="000B2AB9" w:rsidRDefault="000B2AB9" w:rsidP="00E71C38">
      <w:pPr>
        <w:spacing w:after="0"/>
      </w:pPr>
    </w:p>
    <w:p w14:paraId="63435288" w14:textId="77777777" w:rsidR="000B2AB9" w:rsidRDefault="000B2AB9" w:rsidP="00E71C38">
      <w:pPr>
        <w:spacing w:after="0"/>
      </w:pPr>
    </w:p>
    <w:p w14:paraId="28C2216C" w14:textId="77777777" w:rsidR="000B2AB9" w:rsidRDefault="000B2AB9" w:rsidP="00E71C38">
      <w:pPr>
        <w:spacing w:after="0"/>
      </w:pPr>
    </w:p>
    <w:p w14:paraId="3A88E2EF" w14:textId="77777777" w:rsidR="000B2AB9" w:rsidRDefault="00000000" w:rsidP="00E71C38">
      <w:pPr>
        <w:spacing w:after="0"/>
      </w:pPr>
      <w:hyperlink r:id="rId65" w:history="1">
        <w:r w:rsidR="000B2AB9">
          <w:rPr>
            <w:rStyle w:val="Hyperlink"/>
          </w:rPr>
          <w:t>http://localhost:52319/</w:t>
        </w:r>
      </w:hyperlink>
      <w:hyperlink r:id="rId66" w:history="1">
        <w:r w:rsidR="000B2AB9">
          <w:rPr>
            <w:rStyle w:val="Hyperlink"/>
            <w:shd w:val="clear" w:color="auto" w:fill="FFFAA5"/>
          </w:rPr>
          <w:t>?searchBy=Name&amp;searchText=01</w:t>
        </w:r>
      </w:hyperlink>
    </w:p>
    <w:p w14:paraId="3076B53B" w14:textId="23CFCF8C" w:rsidR="000B2AB9" w:rsidRDefault="000B2AB9" w:rsidP="00E71C38">
      <w:pPr>
        <w:spacing w:after="0"/>
      </w:pPr>
      <w:r>
        <w:rPr>
          <w:noProof/>
        </w:rPr>
        <w:drawing>
          <wp:inline distT="0" distB="0" distL="0" distR="0" wp14:anchorId="6D49F066" wp14:editId="287B78A3">
            <wp:extent cx="4823460" cy="1889760"/>
            <wp:effectExtent l="0" t="0" r="0" b="0"/>
            <wp:docPr id="43" name="Picture 43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Graphical user interface, application, 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3460" cy="1889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135A12" w14:textId="77777777" w:rsidR="000B2AB9" w:rsidRDefault="000B2AB9" w:rsidP="00E71C38">
      <w:pPr>
        <w:spacing w:after="0"/>
      </w:pPr>
    </w:p>
    <w:p w14:paraId="627342DF" w14:textId="77777777" w:rsidR="000B2AB9" w:rsidRDefault="000B2AB9" w:rsidP="00E71C38">
      <w:pPr>
        <w:spacing w:after="0"/>
      </w:pPr>
    </w:p>
    <w:p w14:paraId="7AD95926" w14:textId="77777777" w:rsidR="000B2AB9" w:rsidRDefault="000B2AB9" w:rsidP="00E71C38">
      <w:pPr>
        <w:spacing w:after="0"/>
      </w:pPr>
    </w:p>
    <w:p w14:paraId="7F3DF578" w14:textId="77777777" w:rsidR="000B2AB9" w:rsidRDefault="00000000" w:rsidP="00E71C38">
      <w:pPr>
        <w:spacing w:after="0"/>
      </w:pPr>
      <w:hyperlink r:id="rId68" w:history="1">
        <w:r w:rsidR="000B2AB9">
          <w:rPr>
            <w:rStyle w:val="Hyperlink"/>
          </w:rPr>
          <w:t>http://localhost:52319/</w:t>
        </w:r>
      </w:hyperlink>
      <w:hyperlink r:id="rId69" w:history="1">
        <w:r w:rsidR="000B2AB9">
          <w:rPr>
            <w:rStyle w:val="Hyperlink"/>
            <w:shd w:val="clear" w:color="auto" w:fill="FFFAA5"/>
          </w:rPr>
          <w:t>?searchBy=Gender&amp;searchText=Male</w:t>
        </w:r>
      </w:hyperlink>
    </w:p>
    <w:p w14:paraId="06FF07BD" w14:textId="77777777" w:rsidR="000B2AB9" w:rsidRDefault="000B2AB9" w:rsidP="00E71C38">
      <w:pPr>
        <w:spacing w:after="0"/>
      </w:pPr>
    </w:p>
    <w:p w14:paraId="00D89CFB" w14:textId="0E88D274" w:rsidR="000B2AB9" w:rsidRDefault="000B2AB9" w:rsidP="00E71C38">
      <w:pPr>
        <w:spacing w:after="0"/>
      </w:pPr>
      <w:r>
        <w:rPr>
          <w:noProof/>
        </w:rPr>
        <w:drawing>
          <wp:inline distT="0" distB="0" distL="0" distR="0" wp14:anchorId="48987A88" wp14:editId="3586C6E3">
            <wp:extent cx="5274310" cy="3157220"/>
            <wp:effectExtent l="0" t="0" r="2540" b="508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157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0AE8F5" w14:textId="77777777" w:rsidR="000B2AB9" w:rsidRDefault="000B2AB9" w:rsidP="00E71C38">
      <w:pPr>
        <w:spacing w:after="0"/>
      </w:pPr>
    </w:p>
    <w:p w14:paraId="6A97B314" w14:textId="77777777" w:rsidR="000B2AB9" w:rsidRDefault="000B2AB9" w:rsidP="00E71C38">
      <w:pPr>
        <w:spacing w:after="0"/>
      </w:pPr>
    </w:p>
    <w:p w14:paraId="58BDF4D2" w14:textId="77777777" w:rsidR="000B2AB9" w:rsidRDefault="000B2AB9" w:rsidP="00E71C38">
      <w:pPr>
        <w:spacing w:after="0"/>
      </w:pPr>
    </w:p>
    <w:p w14:paraId="0A6609B0" w14:textId="77777777" w:rsidR="000B2AB9" w:rsidRDefault="000B2AB9" w:rsidP="00E71C38">
      <w:pPr>
        <w:spacing w:after="0"/>
      </w:pPr>
    </w:p>
    <w:p w14:paraId="078E5FE9" w14:textId="77777777" w:rsidR="000B2AB9" w:rsidRDefault="000B2AB9" w:rsidP="00E71C38">
      <w:pPr>
        <w:spacing w:after="0"/>
      </w:pPr>
    </w:p>
    <w:p w14:paraId="7C021F3E" w14:textId="77777777" w:rsidR="000B2AB9" w:rsidRDefault="000B2AB9" w:rsidP="00E71C38">
      <w:pPr>
        <w:spacing w:after="0"/>
      </w:pPr>
    </w:p>
    <w:p w14:paraId="7875972A" w14:textId="77777777" w:rsidR="000B2AB9" w:rsidRDefault="000B2AB9" w:rsidP="00E71C38">
      <w:pPr>
        <w:spacing w:after="0"/>
      </w:pPr>
      <w:r>
        <w:rPr>
          <w:sz w:val="48"/>
          <w:szCs w:val="48"/>
        </w:rPr>
        <w:t>5. OnlineGame.Web - PagedList, PagedList.Mvc</w:t>
      </w:r>
    </w:p>
    <w:p w14:paraId="52351A05" w14:textId="77777777" w:rsidR="000B2AB9" w:rsidRDefault="000B2AB9" w:rsidP="00E71C38">
      <w:pPr>
        <w:spacing w:after="0"/>
      </w:pPr>
    </w:p>
    <w:p w14:paraId="5A342415" w14:textId="77777777" w:rsidR="000B2AB9" w:rsidRDefault="000B2AB9" w:rsidP="00E71C38">
      <w:pPr>
        <w:spacing w:after="0"/>
      </w:pPr>
    </w:p>
    <w:p w14:paraId="1D59138C" w14:textId="77777777" w:rsidR="000B2AB9" w:rsidRDefault="000B2AB9" w:rsidP="00E71C38">
      <w:pPr>
        <w:spacing w:after="0"/>
      </w:pPr>
      <w:r>
        <w:rPr>
          <w:sz w:val="36"/>
          <w:szCs w:val="36"/>
        </w:rPr>
        <w:t>5.1. Install NuGet Package</w:t>
      </w:r>
    </w:p>
    <w:p w14:paraId="7D4F9422" w14:textId="77777777" w:rsidR="000B2AB9" w:rsidRDefault="000B2AB9" w:rsidP="00E71C38">
      <w:pPr>
        <w:spacing w:after="0"/>
      </w:pPr>
    </w:p>
    <w:p w14:paraId="70F2D7FB" w14:textId="77777777" w:rsidR="000B2AB9" w:rsidRDefault="000B2AB9" w:rsidP="00E71C38">
      <w:pPr>
        <w:spacing w:after="0"/>
      </w:pPr>
      <w:r>
        <w:t>When we install "</w:t>
      </w:r>
      <w:r>
        <w:rPr>
          <w:b/>
          <w:bCs/>
        </w:rPr>
        <w:t>PagedList.Mvc</w:t>
      </w:r>
      <w:r>
        <w:t>", it will automatically install "</w:t>
      </w:r>
      <w:r>
        <w:rPr>
          <w:b/>
          <w:bCs/>
        </w:rPr>
        <w:t>PagedList</w:t>
      </w:r>
      <w:r>
        <w:t>".</w:t>
      </w:r>
    </w:p>
    <w:p w14:paraId="2F54AD4C" w14:textId="77777777" w:rsidR="000B2AB9" w:rsidRDefault="000B2AB9" w:rsidP="00E71C38">
      <w:pPr>
        <w:spacing w:after="0"/>
      </w:pPr>
    </w:p>
    <w:p w14:paraId="5E8912DA" w14:textId="77777777" w:rsidR="000B2AB9" w:rsidRDefault="000B2AB9" w:rsidP="00E71C38">
      <w:pPr>
        <w:spacing w:after="0"/>
      </w:pPr>
    </w:p>
    <w:p w14:paraId="4BA511A8" w14:textId="77777777" w:rsidR="000B2AB9" w:rsidRDefault="000B2AB9" w:rsidP="00E71C38">
      <w:pPr>
        <w:spacing w:after="0"/>
      </w:pPr>
    </w:p>
    <w:p w14:paraId="16A3396B" w14:textId="49476C07" w:rsidR="000B2AB9" w:rsidRDefault="000B2AB9" w:rsidP="00E71C38">
      <w:pPr>
        <w:spacing w:after="0"/>
      </w:pPr>
      <w:r>
        <w:rPr>
          <w:noProof/>
        </w:rPr>
        <w:drawing>
          <wp:inline distT="0" distB="0" distL="0" distR="0" wp14:anchorId="1CA18874" wp14:editId="0FDDC125">
            <wp:extent cx="5274310" cy="1431925"/>
            <wp:effectExtent l="0" t="0" r="2540" b="0"/>
            <wp:docPr id="41" name="Picture 4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431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DE7A1E" w14:textId="77777777" w:rsidR="000B2AB9" w:rsidRDefault="000B2AB9" w:rsidP="00E71C38">
      <w:pPr>
        <w:spacing w:after="0"/>
      </w:pPr>
    </w:p>
    <w:p w14:paraId="07FF85E0" w14:textId="77777777" w:rsidR="000B2AB9" w:rsidRDefault="000B2AB9" w:rsidP="00E71C38">
      <w:pPr>
        <w:spacing w:after="0"/>
      </w:pPr>
    </w:p>
    <w:p w14:paraId="70BFA5F5" w14:textId="77777777" w:rsidR="000B2AB9" w:rsidRDefault="000B2AB9" w:rsidP="00E71C38">
      <w:pPr>
        <w:spacing w:after="0"/>
      </w:pPr>
      <w:r>
        <w:rPr>
          <w:rFonts w:ascii="Tahoma" w:hAnsi="Tahoma" w:cs="Tahoma"/>
          <w:color w:val="000000"/>
          <w:sz w:val="36"/>
          <w:szCs w:val="36"/>
        </w:rPr>
        <w:t>5.2. Controllers/GamerController.cs</w:t>
      </w:r>
    </w:p>
    <w:p w14:paraId="034EA211" w14:textId="77777777" w:rsidR="000B2AB9" w:rsidRDefault="000B2AB9" w:rsidP="00E71C38">
      <w:pPr>
        <w:spacing w:after="0"/>
      </w:pPr>
    </w:p>
    <w:p w14:paraId="7AAC159A" w14:textId="77777777" w:rsidR="000B2AB9" w:rsidRDefault="000B2AB9" w:rsidP="00E71C3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 GET: Gamer</w:t>
      </w:r>
    </w:p>
    <w:p w14:paraId="36C5B454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[HttpGet]</w:t>
      </w:r>
    </w:p>
    <w:p w14:paraId="59A3BCFA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Index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searchBy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searchText,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int</w:t>
      </w:r>
      <w:r>
        <w:rPr>
          <w:rFonts w:ascii="Consolas" w:hAnsi="Consolas"/>
          <w:sz w:val="18"/>
          <w:szCs w:val="18"/>
          <w:shd w:val="clear" w:color="auto" w:fill="FFFAA5"/>
        </w:rPr>
        <w:t>? pageNumber</w:t>
      </w:r>
      <w:r>
        <w:rPr>
          <w:rFonts w:ascii="Consolas" w:hAnsi="Consolas"/>
          <w:sz w:val="18"/>
          <w:szCs w:val="18"/>
        </w:rPr>
        <w:t>)</w:t>
      </w:r>
    </w:p>
    <w:p w14:paraId="7995A114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7C51696F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 List&lt;Gamer&gt; gamer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db.Gamers.ToListAsync();</w:t>
      </w:r>
    </w:p>
    <w:p w14:paraId="5A46BA30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searchBy =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ender"</w:t>
      </w:r>
      <w:r>
        <w:rPr>
          <w:rFonts w:ascii="Consolas" w:hAnsi="Consolas"/>
          <w:sz w:val="18"/>
          <w:szCs w:val="18"/>
        </w:rPr>
        <w:t>)</w:t>
      </w:r>
    </w:p>
    <w:p w14:paraId="6661AECF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4C7C2034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 gamer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db.Gamers</w:t>
      </w:r>
    </w:p>
    <w:p w14:paraId="50EC3F09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 .Where(x =&gt; x.Gender == searchText || searchText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123B1570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 .ToListAsync();</w:t>
      </w:r>
    </w:p>
    <w:p w14:paraId="7FB22301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6FF5DBD7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searchBy =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>)</w:t>
      </w:r>
    </w:p>
    <w:p w14:paraId="45FFB852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7E4F0D4F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 gamer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db.Gamers</w:t>
      </w:r>
    </w:p>
    <w:p w14:paraId="39BE82A4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 .Where(x =&gt; x.Name.Contains(searchText) || searchText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5CA699A1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 .ToListAsync();</w:t>
      </w:r>
    </w:p>
    <w:p w14:paraId="7E609D56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5B80E301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turn View(gamers);</w:t>
      </w:r>
    </w:p>
    <w:p w14:paraId="7A917374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1.</w:t>
      </w:r>
    </w:p>
    <w:p w14:paraId="39071E08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The first parameter is pagenumber</w:t>
      </w:r>
    </w:p>
    <w:p w14:paraId="6117DA2B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pageNumber ?? 1 means if the pageNumber==null, then pageNumber==1</w:t>
      </w:r>
    </w:p>
    <w:p w14:paraId="6B19857A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2.</w:t>
      </w:r>
    </w:p>
    <w:p w14:paraId="4D227BB3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The 2nd parameter is page size.</w:t>
      </w:r>
    </w:p>
    <w:p w14:paraId="3EF06EE6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We set page size is 5.</w:t>
      </w:r>
    </w:p>
    <w:p w14:paraId="28DB4479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 IPagedList&lt;Gamer&gt; gamerPagedList = gamers.ToPagedList(pageNumber ?? 1, 5);</w:t>
      </w:r>
    </w:p>
    <w:p w14:paraId="7EDEA467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return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View(gamerPagedList);</w:t>
      </w:r>
    </w:p>
    <w:p w14:paraId="3E560A70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05DB50D2" w14:textId="77777777" w:rsidR="000B2AB9" w:rsidRDefault="000B2AB9" w:rsidP="00E71C38">
      <w:pPr>
        <w:spacing w:after="0"/>
      </w:pPr>
    </w:p>
    <w:p w14:paraId="49B82B81" w14:textId="77777777" w:rsidR="000B2AB9" w:rsidRDefault="000B2AB9" w:rsidP="00E71C38">
      <w:pPr>
        <w:spacing w:after="0"/>
      </w:pPr>
    </w:p>
    <w:p w14:paraId="3969DBF0" w14:textId="77777777" w:rsidR="000B2AB9" w:rsidRDefault="000B2AB9" w:rsidP="00E71C38">
      <w:pPr>
        <w:spacing w:after="0"/>
      </w:pPr>
    </w:p>
    <w:p w14:paraId="2D276B7E" w14:textId="77777777" w:rsidR="000B2AB9" w:rsidRDefault="000B2AB9" w:rsidP="00E71C38">
      <w:pPr>
        <w:spacing w:after="0"/>
      </w:pPr>
      <w:r>
        <w:rPr>
          <w:sz w:val="36"/>
          <w:szCs w:val="36"/>
        </w:rPr>
        <w:t>5.3. Views/Gamer/Index.cshtml</w:t>
      </w:r>
    </w:p>
    <w:p w14:paraId="5C538A6D" w14:textId="77777777" w:rsidR="000B2AB9" w:rsidRDefault="000B2AB9" w:rsidP="00E71C38">
      <w:pPr>
        <w:spacing w:after="0"/>
      </w:pPr>
    </w:p>
    <w:p w14:paraId="0BF266A5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@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using</w:t>
      </w:r>
      <w:r>
        <w:rPr>
          <w:shd w:val="clear" w:color="auto" w:fill="FFFAA5"/>
        </w:rP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OnlineGame.Web.Models</w:t>
      </w:r>
    </w:p>
    <w:p w14:paraId="6D5882C2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lastRenderedPageBreak/>
        <w:t>@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using</w:t>
      </w:r>
      <w:r>
        <w:rPr>
          <w:shd w:val="clear" w:color="auto" w:fill="FFFAA5"/>
        </w:rP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PagedList</w:t>
      </w:r>
    </w:p>
    <w:p w14:paraId="779D3CDE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@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using</w:t>
      </w:r>
      <w:r>
        <w:rPr>
          <w:shd w:val="clear" w:color="auto" w:fill="FFFAA5"/>
        </w:rP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PagedList.Mvc</w:t>
      </w:r>
    </w:p>
    <w:p w14:paraId="6634FC2B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@*</w:t>
      </w: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@model IEnumerable&lt;Gamer&gt;</w:t>
      </w:r>
      <w:r>
        <w:rPr>
          <w:rFonts w:ascii="Consolas" w:hAnsi="Consolas"/>
          <w:sz w:val="18"/>
          <w:szCs w:val="18"/>
          <w:shd w:val="clear" w:color="auto" w:fill="FFFAA5"/>
        </w:rPr>
        <w:t>*@</w:t>
      </w:r>
    </w:p>
    <w:p w14:paraId="19BAF0A4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@model</w:t>
      </w:r>
      <w:r>
        <w:rPr>
          <w:shd w:val="clear" w:color="auto" w:fill="FFFAA5"/>
        </w:rP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IPagedList&lt;Gamer&gt;</w:t>
      </w:r>
    </w:p>
    <w:p w14:paraId="33AE7016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460ED1C9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amer Index"</w:t>
      </w:r>
      <w:r>
        <w:rPr>
          <w:rFonts w:ascii="Consolas" w:hAnsi="Consolas"/>
          <w:sz w:val="18"/>
          <w:szCs w:val="18"/>
        </w:rPr>
        <w:t>;</w:t>
      </w:r>
    </w:p>
    <w:p w14:paraId="4192E509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3B695C04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ViewBag.Title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3FBE5CF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p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1AC26AC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Create New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reate"</w:t>
      </w:r>
      <w:r>
        <w:rPr>
          <w:rFonts w:ascii="Consolas" w:hAnsi="Consolas"/>
          <w:sz w:val="18"/>
          <w:szCs w:val="18"/>
        </w:rPr>
        <w:t>)</w:t>
      </w:r>
    </w:p>
    <w:p w14:paraId="44543A40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p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E4B71B5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p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F561008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Html.BeginForm(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amer"</w:t>
      </w:r>
      <w:r>
        <w:rPr>
          <w:rFonts w:ascii="Consolas" w:hAnsi="Consolas"/>
          <w:sz w:val="18"/>
          <w:szCs w:val="18"/>
        </w:rPr>
        <w:t>, FormMethod.Get))</w:t>
      </w:r>
    </w:p>
    <w:p w14:paraId="03B1F6AD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5D50F04F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Search By: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b</w:t>
      </w:r>
      <w:r>
        <w:rPr>
          <w:rFonts w:ascii="Consolas" w:hAnsi="Consolas"/>
          <w:color w:val="0000FF"/>
          <w:sz w:val="18"/>
          <w:szCs w:val="18"/>
        </w:rPr>
        <w:t>&gt;&lt;</w:t>
      </w:r>
      <w:r>
        <w:rPr>
          <w:rFonts w:ascii="Consolas" w:hAnsi="Consolas"/>
          <w:color w:val="800000"/>
          <w:sz w:val="18"/>
          <w:szCs w:val="18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05200003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RadioButton(</w:t>
      </w:r>
      <w:r>
        <w:rPr>
          <w:rFonts w:ascii="Consolas" w:hAnsi="Consolas"/>
          <w:color w:val="A31515"/>
          <w:sz w:val="18"/>
          <w:szCs w:val="18"/>
        </w:rPr>
        <w:t>"searchBy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e</w:t>
      </w:r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&lt;text&gt;</w:t>
      </w:r>
      <w:r>
        <w:rPr>
          <w:rFonts w:ascii="Consolas" w:hAnsi="Consolas"/>
          <w:sz w:val="18"/>
          <w:szCs w:val="18"/>
        </w:rPr>
        <w:t>Name</w:t>
      </w:r>
      <w:r>
        <w:rPr>
          <w:rFonts w:ascii="Consolas" w:hAnsi="Consolas"/>
          <w:sz w:val="18"/>
          <w:szCs w:val="18"/>
          <w:shd w:val="clear" w:color="auto" w:fill="FFFF00"/>
        </w:rPr>
        <w:t>&lt;/text&gt;</w:t>
      </w:r>
    </w:p>
    <w:p w14:paraId="37AD297D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RadioButton(</w:t>
      </w:r>
      <w:r>
        <w:rPr>
          <w:rFonts w:ascii="Consolas" w:hAnsi="Consolas"/>
          <w:color w:val="A31515"/>
          <w:sz w:val="18"/>
          <w:szCs w:val="18"/>
        </w:rPr>
        <w:t>"searchBy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ender"</w:t>
      </w:r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&lt;text&gt;</w:t>
      </w:r>
      <w:r>
        <w:rPr>
          <w:rFonts w:ascii="Consolas" w:hAnsi="Consolas"/>
          <w:sz w:val="18"/>
          <w:szCs w:val="18"/>
        </w:rPr>
        <w:t>Gender</w:t>
      </w:r>
      <w:r>
        <w:rPr>
          <w:rFonts w:ascii="Consolas" w:hAnsi="Consolas"/>
          <w:sz w:val="18"/>
          <w:szCs w:val="18"/>
          <w:shd w:val="clear" w:color="auto" w:fill="FFFF00"/>
        </w:rPr>
        <w:t>&lt;/text&gt;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091D754F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TextBox(</w:t>
      </w:r>
      <w:r>
        <w:rPr>
          <w:rFonts w:ascii="Consolas" w:hAnsi="Consolas"/>
          <w:color w:val="A31515"/>
          <w:sz w:val="18"/>
          <w:szCs w:val="18"/>
        </w:rPr>
        <w:t>"searchText"</w:t>
      </w:r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4A2A0375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inpu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submit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alue</w:t>
      </w:r>
      <w:r>
        <w:rPr>
          <w:rFonts w:ascii="Consolas" w:hAnsi="Consolas"/>
          <w:color w:val="0000FF"/>
          <w:sz w:val="18"/>
          <w:szCs w:val="18"/>
        </w:rPr>
        <w:t>="Go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48D37C57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7455F177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p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01D5699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abl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table"&gt;</w:t>
      </w:r>
    </w:p>
    <w:p w14:paraId="208FE282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AF14E2C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th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2650C9A0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*</w:t>
      </w: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@Html.DisplayNameFor(model =&gt; model.Name)</w:t>
      </w:r>
      <w:r>
        <w:rPr>
          <w:rFonts w:ascii="Consolas" w:hAnsi="Consolas"/>
          <w:sz w:val="18"/>
          <w:szCs w:val="18"/>
          <w:shd w:val="clear" w:color="auto" w:fill="FFFAA5"/>
        </w:rPr>
        <w:t>*@</w:t>
      </w:r>
    </w:p>
    <w:p w14:paraId="0453B839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Html.DisplayNameFor(model =&gt; model.First().Name)</w:t>
      </w:r>
    </w:p>
    <w:p w14:paraId="1ACF25EC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th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17EE7F97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th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33A187D1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*</w:t>
      </w: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@Html.DisplayNameFor(model =&gt; model.Gender)</w:t>
      </w:r>
      <w:r>
        <w:rPr>
          <w:rFonts w:ascii="Consolas" w:hAnsi="Consolas"/>
          <w:sz w:val="18"/>
          <w:szCs w:val="18"/>
          <w:shd w:val="clear" w:color="auto" w:fill="FFFAA5"/>
        </w:rPr>
        <w:t>*@</w:t>
      </w:r>
    </w:p>
    <w:p w14:paraId="56E42D19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Html.DisplayNameFor(model =&gt; model.First().Gender)</w:t>
      </w:r>
    </w:p>
    <w:p w14:paraId="0AA2FF90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th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2A32E4DF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th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7D830345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*</w:t>
      </w: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@Html.DisplayNameFor(model =&gt; model.EmailAddress)</w:t>
      </w:r>
      <w:r>
        <w:rPr>
          <w:rFonts w:ascii="Consolas" w:hAnsi="Consolas"/>
          <w:sz w:val="18"/>
          <w:szCs w:val="18"/>
          <w:shd w:val="clear" w:color="auto" w:fill="FFFAA5"/>
        </w:rPr>
        <w:t>*@</w:t>
      </w:r>
    </w:p>
    <w:p w14:paraId="26215A1D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Html.DisplayNameFor(model =&gt; model.First().EmailAddress)</w:t>
      </w:r>
    </w:p>
    <w:p w14:paraId="688AE1AD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th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33008D34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735D830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 Action</w:t>
      </w:r>
    </w:p>
    <w:p w14:paraId="27B36A2D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8FD17CA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0867940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!Model.Any())</w:t>
      </w:r>
    </w:p>
    <w:p w14:paraId="11E65010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4B9A380C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6651413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olspan</w:t>
      </w:r>
      <w:r>
        <w:rPr>
          <w:rFonts w:ascii="Consolas" w:hAnsi="Consolas"/>
          <w:color w:val="0000FF"/>
          <w:sz w:val="18"/>
          <w:szCs w:val="18"/>
        </w:rPr>
        <w:t>="4"&gt;</w:t>
      </w:r>
    </w:p>
    <w:p w14:paraId="1EC01670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     No matched records.</w:t>
      </w:r>
    </w:p>
    <w:p w14:paraId="4A299224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7D8458C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EF0D6DC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786FAF4D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var ite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Model)</w:t>
      </w:r>
    </w:p>
    <w:p w14:paraId="6FA52710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2DD88806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6E727B8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CEB9A01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Item =&gt; item.Name)</w:t>
      </w:r>
    </w:p>
    <w:p w14:paraId="0580023E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AE2AAE4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4C2A04F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Item =&gt; item.Gender)</w:t>
      </w:r>
    </w:p>
    <w:p w14:paraId="398CA202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330001D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3814D20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Item =&gt; item.EmailAddress)</w:t>
      </w:r>
    </w:p>
    <w:p w14:paraId="52789060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647A536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59A0FDD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Edit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Edit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id = item.Id }) |</w:t>
      </w:r>
    </w:p>
    <w:p w14:paraId="725F65E0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Details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etails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id = item.Id }) |</w:t>
      </w:r>
    </w:p>
    <w:p w14:paraId="50D44559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Delet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elet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id = item.Id })</w:t>
      </w:r>
    </w:p>
    <w:p w14:paraId="7A7554A6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23D6509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859C026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762D15EB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abl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AAEDE56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@*</w:t>
      </w: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@Html.PagedListPager(Model, pageNumber =&gt; Url.Action("Index",</w:t>
      </w:r>
    </w:p>
    <w:p w14:paraId="61944B41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    new</w:t>
      </w:r>
    </w:p>
    <w:p w14:paraId="1117D76E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    {</w:t>
      </w:r>
    </w:p>
    <w:p w14:paraId="5AB05021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        //pageNumber = pageNumber,</w:t>
      </w:r>
    </w:p>
    <w:p w14:paraId="38FEF288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        pageNumber,</w:t>
      </w:r>
    </w:p>
    <w:p w14:paraId="27AB1E81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        searchBy = Request.QueryString["searchBy"],</w:t>
      </w:r>
    </w:p>
    <w:p w14:paraId="6ABDFF32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        searchText = Request.QueryString["searchText"]</w:t>
      </w:r>
    </w:p>
    <w:p w14:paraId="15F4142F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    }))</w:t>
      </w:r>
      <w:r>
        <w:rPr>
          <w:rFonts w:ascii="Consolas" w:hAnsi="Consolas"/>
          <w:sz w:val="18"/>
          <w:szCs w:val="18"/>
          <w:shd w:val="clear" w:color="auto" w:fill="FFFAA5"/>
        </w:rPr>
        <w:t>*@</w:t>
      </w:r>
    </w:p>
    <w:p w14:paraId="4FB6FB95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@*</w:t>
      </w: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@Html.PagedListPager(Model, pageNumber =&gt; Url.Action("Index",</w:t>
      </w:r>
    </w:p>
    <w:p w14:paraId="39DE58EC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    new</w:t>
      </w:r>
    </w:p>
    <w:p w14:paraId="22062EC0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    {</w:t>
      </w:r>
    </w:p>
    <w:p w14:paraId="623C4D7F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        //pageNumber = pageNumber,</w:t>
      </w:r>
    </w:p>
    <w:p w14:paraId="3E75E17F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        pageNumber,</w:t>
      </w:r>
    </w:p>
    <w:p w14:paraId="4B588F3E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        searchBy = Request.QueryString["searchBy"],</w:t>
      </w:r>
    </w:p>
    <w:p w14:paraId="1F7C09A7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        searchText = Request.QueryString["searchText"]</w:t>
      </w:r>
    </w:p>
    <w:p w14:paraId="748B141F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    }),</w:t>
      </w:r>
    </w:p>
    <w:p w14:paraId="168FDBE8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    new PagedListRenderOptions{ Display = PagedListDisplayMode.IfNeeded })</w:t>
      </w:r>
      <w:r>
        <w:rPr>
          <w:rFonts w:ascii="Consolas" w:hAnsi="Consolas"/>
          <w:sz w:val="18"/>
          <w:szCs w:val="18"/>
          <w:shd w:val="clear" w:color="auto" w:fill="FFFAA5"/>
        </w:rPr>
        <w:t>*@</w:t>
      </w:r>
    </w:p>
    <w:p w14:paraId="27F40376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@*</w:t>
      </w: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@Html.PagedListPager(Model, pageNumber =&gt; Url.Action("Index",</w:t>
      </w:r>
    </w:p>
    <w:p w14:paraId="573597D6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    new</w:t>
      </w:r>
    </w:p>
    <w:p w14:paraId="3E0EE201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    {</w:t>
      </w:r>
    </w:p>
    <w:p w14:paraId="5C012477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        //pageNumber = pageNumber,</w:t>
      </w:r>
    </w:p>
    <w:p w14:paraId="32E0DCD9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        pageNumber,</w:t>
      </w:r>
    </w:p>
    <w:p w14:paraId="77852EB8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        searchBy = Request.QueryString["searchBy"],</w:t>
      </w:r>
    </w:p>
    <w:p w14:paraId="4B5E4A65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        searchText = Request.QueryString["searchText"]</w:t>
      </w:r>
    </w:p>
    <w:p w14:paraId="7B58E0C6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    }),</w:t>
      </w:r>
    </w:p>
    <w:p w14:paraId="1BB41533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    new PagedListRenderOptions</w:t>
      </w:r>
    </w:p>
    <w:p w14:paraId="669E165F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    {</w:t>
      </w:r>
    </w:p>
    <w:p w14:paraId="59CD3A57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        Display = PagedListDisplayMode.IfNeeded,</w:t>
      </w:r>
    </w:p>
    <w:p w14:paraId="3143F0CD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        DisplayPageCountAndCurrentLocation = true</w:t>
      </w:r>
    </w:p>
    <w:p w14:paraId="1679B01B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    })</w:t>
      </w:r>
      <w:r>
        <w:rPr>
          <w:rFonts w:ascii="Consolas" w:hAnsi="Consolas"/>
          <w:sz w:val="18"/>
          <w:szCs w:val="18"/>
          <w:shd w:val="clear" w:color="auto" w:fill="FFFAA5"/>
        </w:rPr>
        <w:t>*@</w:t>
      </w:r>
    </w:p>
    <w:p w14:paraId="5565C829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@Html.PagedListPager(Model, pageNumber =&gt; Url.Action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Index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</w:p>
    <w:p w14:paraId="3CBCAA41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</w:p>
    <w:p w14:paraId="2CDC65E4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 {</w:t>
      </w:r>
    </w:p>
    <w:p w14:paraId="1E3DB359" w14:textId="77777777" w:rsidR="000B2AB9" w:rsidRDefault="000B2AB9" w:rsidP="00E71C38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pageNumber = pageNumber,</w:t>
      </w:r>
    </w:p>
    <w:p w14:paraId="401616CD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pageNumber,</w:t>
      </w:r>
    </w:p>
    <w:p w14:paraId="2A759C87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searchBy = Request.QueryString[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searchBy"</w:t>
      </w:r>
      <w:r>
        <w:rPr>
          <w:rFonts w:ascii="Consolas" w:hAnsi="Consolas"/>
          <w:sz w:val="18"/>
          <w:szCs w:val="18"/>
          <w:shd w:val="clear" w:color="auto" w:fill="FFFAA5"/>
        </w:rPr>
        <w:t>],</w:t>
      </w:r>
    </w:p>
    <w:p w14:paraId="7D02A9A7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searchText = Request.QueryString[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searchText"</w:t>
      </w:r>
      <w:r>
        <w:rPr>
          <w:rFonts w:ascii="Consolas" w:hAnsi="Consolas"/>
          <w:sz w:val="18"/>
          <w:szCs w:val="18"/>
          <w:shd w:val="clear" w:color="auto" w:fill="FFFAA5"/>
        </w:rPr>
        <w:t>]</w:t>
      </w:r>
    </w:p>
    <w:p w14:paraId="6A3357DD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 }),</w:t>
      </w:r>
    </w:p>
    <w:p w14:paraId="4EBE9E37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PagedListRenderOptions</w:t>
      </w:r>
    </w:p>
    <w:p w14:paraId="01C87129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 {</w:t>
      </w:r>
    </w:p>
    <w:p w14:paraId="01A9E8D2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Display = PagedListDisplayMode.IfNeeded,</w:t>
      </w:r>
    </w:p>
    <w:p w14:paraId="6E55793C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DisplayPageCountAndCurrentLocation =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true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</w:p>
    <w:p w14:paraId="6018E56E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DisplayItemSliceAndTotal =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true</w:t>
      </w:r>
    </w:p>
    <w:p w14:paraId="362696B0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 })</w:t>
      </w:r>
    </w:p>
    <w:p w14:paraId="016F9CBB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*</w:t>
      </w:r>
    </w:p>
    <w:p w14:paraId="31DC6DA7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</w:t>
      </w:r>
    </w:p>
    <w:p w14:paraId="70677097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PagedListPager(Model, pageNumber =&gt; Url.Action("Index",</w:t>
      </w:r>
    </w:p>
    <w:p w14:paraId="4B573CCA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new {</w:t>
      </w:r>
    </w:p>
    <w:p w14:paraId="6CC3F137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//pageNumber = pageNumber,</w:t>
      </w:r>
    </w:p>
    <w:p w14:paraId="3409B109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pageNumber,</w:t>
      </w:r>
    </w:p>
    <w:p w14:paraId="72D96907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searchBy = Request.QueryString["searchBy"],</w:t>
      </w:r>
    </w:p>
    <w:p w14:paraId="199F2BAE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searchText = Request.QueryString["searchText"] }))</w:t>
      </w:r>
    </w:p>
    <w:p w14:paraId="0A5B68B0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1.</w:t>
      </w:r>
    </w:p>
    <w:p w14:paraId="6FCBDD6F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lastRenderedPageBreak/>
        <w:t>The PagedListPager() 1st parameter is IPagedList</w:t>
      </w:r>
    </w:p>
    <w:p w14:paraId="7AFADFAF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which is the collection of gamers of current page.</w:t>
      </w:r>
    </w:p>
    <w:p w14:paraId="0564403A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2.</w:t>
      </w:r>
    </w:p>
    <w:p w14:paraId="7200AA17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e PagedListPager() 2nd parameter is Func&lt;int,string&gt; generatePageURL</w:t>
      </w:r>
    </w:p>
    <w:p w14:paraId="1E8A16F7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which we use Url.Action() to generate the Func&lt;int,string&gt;.</w:t>
      </w:r>
    </w:p>
    <w:p w14:paraId="329FB6B5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n this case, Func&lt;int,string&gt; means that</w:t>
      </w:r>
    </w:p>
    <w:p w14:paraId="34310157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e input parameter is int, and the output is a string.</w:t>
      </w:r>
    </w:p>
    <w:p w14:paraId="570D3A4D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2.1.</w:t>
      </w:r>
    </w:p>
    <w:p w14:paraId="318271B1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e input parameter is the pageNumber which comes from the query string.</w:t>
      </w:r>
    </w:p>
    <w:p w14:paraId="74506558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2.2.</w:t>
      </w:r>
    </w:p>
    <w:p w14:paraId="4B4CDD33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e output is a string which is the generatePageURL.</w:t>
      </w:r>
    </w:p>
    <w:p w14:paraId="5ECECDA9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n this case, it is Url.Action().</w:t>
      </w:r>
    </w:p>
    <w:p w14:paraId="3EB4A7F5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2.2.1.</w:t>
      </w:r>
    </w:p>
    <w:p w14:paraId="339C3A7F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e Url.Action() 1st parameter is action name which is "Index" action.</w:t>
      </w:r>
    </w:p>
    <w:p w14:paraId="0B7CE179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2.2.2.</w:t>
      </w:r>
    </w:p>
    <w:p w14:paraId="50E28F6F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e Url.Action() 2nd parameter is the route value.</w:t>
      </w:r>
    </w:p>
    <w:p w14:paraId="1EA5832C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2.2.2.1.</w:t>
      </w:r>
    </w:p>
    <w:p w14:paraId="4EA5ED66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searchBy parameter should come from the query string, Request.QueryString["searchBy"].</w:t>
      </w:r>
    </w:p>
    <w:p w14:paraId="4E9147A8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2.2.2.2.</w:t>
      </w:r>
    </w:p>
    <w:p w14:paraId="3676DD8F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searchText parameter should come from the query string, Request.QueryString["searchText"].</w:t>
      </w:r>
    </w:p>
    <w:p w14:paraId="091E9583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3.</w:t>
      </w:r>
    </w:p>
    <w:p w14:paraId="755A7EE7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display the page number even there is only one page.</w:t>
      </w:r>
    </w:p>
    <w:p w14:paraId="2BC36C97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---------------------------------------</w:t>
      </w:r>
    </w:p>
    <w:p w14:paraId="03299C53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2.</w:t>
      </w:r>
    </w:p>
    <w:p w14:paraId="6E5EC9DB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PagedListPager(Model, pageNumber =&gt; Url.Action("Index",</w:t>
      </w:r>
    </w:p>
    <w:p w14:paraId="4572CF1F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new</w:t>
      </w:r>
    </w:p>
    <w:p w14:paraId="6080ACB4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{</w:t>
      </w:r>
    </w:p>
    <w:p w14:paraId="436E6A6E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//pageNumber = pageNumber,</w:t>
      </w:r>
    </w:p>
    <w:p w14:paraId="7DF5CD28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pageNumber,</w:t>
      </w:r>
    </w:p>
    <w:p w14:paraId="59CC7782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searchBy = Request.QueryString["searchBy"],</w:t>
      </w:r>
    </w:p>
    <w:p w14:paraId="1411995C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searchText = Request.QueryString["searchText"]</w:t>
      </w:r>
    </w:p>
    <w:p w14:paraId="02351DD1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}),</w:t>
      </w:r>
    </w:p>
    <w:p w14:paraId="4AC581AA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new PagedListRenderOptions{ Display = PagedListDisplayMode.IfNeeded })</w:t>
      </w:r>
    </w:p>
    <w:p w14:paraId="160C2D15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2.1.</w:t>
      </w:r>
    </w:p>
    <w:p w14:paraId="6C2A2C55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Display = PagedListDisplayMode.IfNeeded,</w:t>
      </w:r>
    </w:p>
    <w:p w14:paraId="28F3B171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hide the page number when there is only one page,</w:t>
      </w:r>
    </w:p>
    <w:p w14:paraId="27EAF992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because only one page means no need paging.</w:t>
      </w:r>
    </w:p>
    <w:p w14:paraId="7C750E62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---------------------------------------</w:t>
      </w:r>
    </w:p>
    <w:p w14:paraId="31B5B638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3.</w:t>
      </w:r>
    </w:p>
    <w:p w14:paraId="231C5C7C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PagedListPager(Model, pageNumber =&gt; Url.Action("Index",</w:t>
      </w:r>
    </w:p>
    <w:p w14:paraId="1214C83B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new</w:t>
      </w:r>
    </w:p>
    <w:p w14:paraId="42524857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{</w:t>
      </w:r>
    </w:p>
    <w:p w14:paraId="69AE0154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//pageNumber = pageNumber,</w:t>
      </w:r>
    </w:p>
    <w:p w14:paraId="5375D78B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pageNumber,</w:t>
      </w:r>
    </w:p>
    <w:p w14:paraId="6ADADC24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searchBy = Request.QueryString["searchBy"],</w:t>
      </w:r>
    </w:p>
    <w:p w14:paraId="693C3973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searchText = Request.QueryString["searchText"]</w:t>
      </w:r>
    </w:p>
    <w:p w14:paraId="4674F207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}),</w:t>
      </w:r>
    </w:p>
    <w:p w14:paraId="0F75DD0C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new PagedListRenderOptions</w:t>
      </w:r>
    </w:p>
    <w:p w14:paraId="37ADDB6B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{</w:t>
      </w:r>
    </w:p>
    <w:p w14:paraId="23C76B58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Display = PagedListDisplayMode.IfNeeded,</w:t>
      </w:r>
    </w:p>
    <w:p w14:paraId="346DCFC8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DisplayPageCountAndCurrentLocation = true</w:t>
      </w:r>
    </w:p>
    <w:p w14:paraId="73C90A10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})</w:t>
      </w:r>
    </w:p>
    <w:p w14:paraId="029402EC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3.1.</w:t>
      </w:r>
    </w:p>
    <w:p w14:paraId="0340DC00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Display = PagedListDisplayMode.IfNeeded,</w:t>
      </w:r>
    </w:p>
    <w:p w14:paraId="6A448B52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hide the page number when there is only one page,</w:t>
      </w:r>
    </w:p>
    <w:p w14:paraId="62A1B6C7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because only one page means no need paging.</w:t>
      </w:r>
    </w:p>
    <w:p w14:paraId="70EDDB5D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3.2.</w:t>
      </w:r>
    </w:p>
    <w:p w14:paraId="70056E47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DisplayPageCountAndCurrentLocation = true</w:t>
      </w:r>
    </w:p>
    <w:p w14:paraId="1B647E6D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display "Page 1 of 3"</w:t>
      </w:r>
    </w:p>
    <w:p w14:paraId="7952CCF9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---------------------------------------</w:t>
      </w:r>
    </w:p>
    <w:p w14:paraId="788E6131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4.</w:t>
      </w:r>
    </w:p>
    <w:p w14:paraId="09339502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PagedListPager(Model, pageNumber =&gt; Url.Action("Index",</w:t>
      </w:r>
    </w:p>
    <w:p w14:paraId="1AE8191D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new</w:t>
      </w:r>
    </w:p>
    <w:p w14:paraId="55182787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{</w:t>
      </w:r>
    </w:p>
    <w:p w14:paraId="1AB15683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//pageNumber = pageNumber,</w:t>
      </w:r>
    </w:p>
    <w:p w14:paraId="2050ABB8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pageNumber,</w:t>
      </w:r>
    </w:p>
    <w:p w14:paraId="51D87A4C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searchBy = Request.QueryString["searchBy"],</w:t>
      </w:r>
    </w:p>
    <w:p w14:paraId="78D8A83F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lastRenderedPageBreak/>
        <w:t>//        searchText = Request.QueryString["searchText"]</w:t>
      </w:r>
    </w:p>
    <w:p w14:paraId="2ABB75A5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}),</w:t>
      </w:r>
    </w:p>
    <w:p w14:paraId="749CFF0C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new PagedListRenderOptions</w:t>
      </w:r>
    </w:p>
    <w:p w14:paraId="45F173D5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{</w:t>
      </w:r>
    </w:p>
    <w:p w14:paraId="5AF5919D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Display = PagedListDisplayMode.IfNeeded,</w:t>
      </w:r>
    </w:p>
    <w:p w14:paraId="19E008B5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DisplayPageCountAndCurrentLocation = true,</w:t>
      </w:r>
    </w:p>
    <w:p w14:paraId="42BAC4F8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DisplayItemSliceAndTotal = true</w:t>
      </w:r>
    </w:p>
    <w:p w14:paraId="1223474C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})</w:t>
      </w:r>
    </w:p>
    <w:p w14:paraId="6E72E2FB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4.1.</w:t>
      </w:r>
    </w:p>
    <w:p w14:paraId="487AB61D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//Display = PagedListDisplayMode.IfNeeded,</w:t>
      </w:r>
    </w:p>
    <w:p w14:paraId="26A944FD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It will hide the page number when there is only one page,</w:t>
      </w:r>
    </w:p>
    <w:p w14:paraId="46C85834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because only one page means no need paging.</w:t>
      </w:r>
    </w:p>
    <w:p w14:paraId="0EECA8DF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4.2.</w:t>
      </w:r>
    </w:p>
    <w:p w14:paraId="28172EA8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//DisplayPageCountAndCurrentLocation = true</w:t>
      </w:r>
    </w:p>
    <w:p w14:paraId="1C65ACFD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It will display "Page 1 of 3"</w:t>
      </w:r>
    </w:p>
    <w:p w14:paraId="03AA241B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4.3.</w:t>
      </w:r>
    </w:p>
    <w:p w14:paraId="3137CA25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//DisplayItemSliceAndTotal = true</w:t>
      </w:r>
    </w:p>
    <w:p w14:paraId="4452B8F8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It will display "Showing items 6 through 7 of 7"</w:t>
      </w:r>
    </w:p>
    <w:p w14:paraId="348EDF88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68222B49" w14:textId="77777777" w:rsidR="000B2AB9" w:rsidRDefault="000B2AB9" w:rsidP="00E71C38">
      <w:pPr>
        <w:spacing w:after="0"/>
      </w:pPr>
    </w:p>
    <w:p w14:paraId="01E38948" w14:textId="77777777" w:rsidR="000B2AB9" w:rsidRDefault="000B2AB9" w:rsidP="00E71C38">
      <w:pPr>
        <w:spacing w:after="0"/>
      </w:pPr>
    </w:p>
    <w:p w14:paraId="11164901" w14:textId="77777777" w:rsidR="000B2AB9" w:rsidRDefault="000B2AB9" w:rsidP="00E71C38">
      <w:pPr>
        <w:spacing w:after="0"/>
      </w:pPr>
      <w:r>
        <w:rPr>
          <w:rFonts w:ascii="Tahoma" w:hAnsi="Tahoma" w:cs="Tahoma"/>
          <w:color w:val="000000"/>
          <w:sz w:val="36"/>
          <w:szCs w:val="36"/>
        </w:rPr>
        <w:t>5.4. Run Search Bar with paging</w:t>
      </w:r>
    </w:p>
    <w:p w14:paraId="1EFB6789" w14:textId="77777777" w:rsidR="000B2AB9" w:rsidRDefault="000B2AB9" w:rsidP="00E71C38">
      <w:pPr>
        <w:spacing w:after="0"/>
      </w:pPr>
    </w:p>
    <w:p w14:paraId="2DBFB7C8" w14:textId="77777777" w:rsidR="000B2AB9" w:rsidRDefault="000B2AB9" w:rsidP="00E71C38">
      <w:pPr>
        <w:spacing w:after="0"/>
      </w:pPr>
    </w:p>
    <w:p w14:paraId="2EFA324C" w14:textId="77777777" w:rsidR="000B2AB9" w:rsidRDefault="00000000" w:rsidP="00E71C38">
      <w:pPr>
        <w:spacing w:after="0"/>
      </w:pPr>
      <w:hyperlink r:id="rId72" w:history="1">
        <w:r w:rsidR="000B2AB9">
          <w:rPr>
            <w:rStyle w:val="Hyperlink"/>
          </w:rPr>
          <w:t>http://localhost:52319/?</w:t>
        </w:r>
      </w:hyperlink>
      <w:hyperlink r:id="rId73" w:history="1">
        <w:r w:rsidR="000B2AB9">
          <w:rPr>
            <w:rStyle w:val="Hyperlink"/>
            <w:shd w:val="clear" w:color="auto" w:fill="FFFAA5"/>
          </w:rPr>
          <w:t>pageNumber=2&amp;searchBy=Name&amp;searchText=A</w:t>
        </w:r>
      </w:hyperlink>
    </w:p>
    <w:p w14:paraId="4F6861C1" w14:textId="482D8CD3" w:rsidR="000B2AB9" w:rsidRDefault="000B2AB9" w:rsidP="00E71C38">
      <w:pPr>
        <w:spacing w:after="0"/>
      </w:pPr>
      <w:r>
        <w:rPr>
          <w:noProof/>
        </w:rPr>
        <w:drawing>
          <wp:inline distT="0" distB="0" distL="0" distR="0" wp14:anchorId="7BFC83D5" wp14:editId="005E9959">
            <wp:extent cx="4526280" cy="3352800"/>
            <wp:effectExtent l="0" t="0" r="762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6280" cy="335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7B0246" w14:textId="77777777" w:rsidR="000B2AB9" w:rsidRDefault="000B2AB9" w:rsidP="00E71C38">
      <w:pPr>
        <w:spacing w:after="0"/>
      </w:pPr>
    </w:p>
    <w:p w14:paraId="74133D79" w14:textId="77777777" w:rsidR="000B2AB9" w:rsidRDefault="000B2AB9" w:rsidP="00E71C38">
      <w:pPr>
        <w:spacing w:after="0"/>
      </w:pPr>
    </w:p>
    <w:p w14:paraId="212A4983" w14:textId="77777777" w:rsidR="000B2AB9" w:rsidRDefault="00000000" w:rsidP="00E71C38">
      <w:pPr>
        <w:spacing w:after="0"/>
      </w:pPr>
      <w:hyperlink r:id="rId75" w:history="1">
        <w:r w:rsidR="000B2AB9">
          <w:rPr>
            <w:rStyle w:val="Hyperlink"/>
          </w:rPr>
          <w:t>http://localhost:52319/?</w:t>
        </w:r>
      </w:hyperlink>
      <w:hyperlink r:id="rId76" w:history="1">
        <w:r w:rsidR="000B2AB9">
          <w:rPr>
            <w:rStyle w:val="Hyperlink"/>
            <w:shd w:val="clear" w:color="auto" w:fill="FFFAA5"/>
          </w:rPr>
          <w:t>searchBy=Name&amp;searchText=B</w:t>
        </w:r>
      </w:hyperlink>
    </w:p>
    <w:p w14:paraId="6E52F87C" w14:textId="77777777" w:rsidR="000B2AB9" w:rsidRDefault="000B2AB9" w:rsidP="00E71C38">
      <w:pPr>
        <w:spacing w:after="0"/>
      </w:pPr>
    </w:p>
    <w:p w14:paraId="00139B58" w14:textId="408615E6" w:rsidR="000B2AB9" w:rsidRDefault="000B2AB9" w:rsidP="00E71C38">
      <w:pPr>
        <w:spacing w:after="0"/>
      </w:pPr>
      <w:r>
        <w:rPr>
          <w:noProof/>
        </w:rPr>
        <w:lastRenderedPageBreak/>
        <w:drawing>
          <wp:inline distT="0" distB="0" distL="0" distR="0" wp14:anchorId="215A7D57" wp14:editId="2C0E6D5B">
            <wp:extent cx="5274310" cy="3790315"/>
            <wp:effectExtent l="0" t="0" r="2540" b="63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790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3B40D6" w14:textId="77777777" w:rsidR="000B2AB9" w:rsidRDefault="000B2AB9" w:rsidP="00E71C38">
      <w:pPr>
        <w:spacing w:after="0"/>
      </w:pPr>
    </w:p>
    <w:p w14:paraId="7B32F841" w14:textId="77777777" w:rsidR="000B2AB9" w:rsidRDefault="000B2AB9" w:rsidP="00E71C38">
      <w:pPr>
        <w:spacing w:after="0"/>
      </w:pPr>
    </w:p>
    <w:p w14:paraId="6D6ACB0B" w14:textId="77777777" w:rsidR="000B2AB9" w:rsidRDefault="000B2AB9" w:rsidP="00E71C38">
      <w:pPr>
        <w:spacing w:after="0"/>
      </w:pPr>
    </w:p>
    <w:p w14:paraId="34FC4F52" w14:textId="77777777" w:rsidR="000B2AB9" w:rsidRDefault="000B2AB9" w:rsidP="00E71C38">
      <w:pPr>
        <w:spacing w:after="0"/>
      </w:pPr>
      <w:r>
        <w:rPr>
          <w:sz w:val="48"/>
          <w:szCs w:val="48"/>
        </w:rPr>
        <w:t>6. OnlineGame.Web - Sorting</w:t>
      </w:r>
    </w:p>
    <w:p w14:paraId="4E7BCD09" w14:textId="77777777" w:rsidR="000B2AB9" w:rsidRDefault="000B2AB9" w:rsidP="00E71C38">
      <w:pPr>
        <w:spacing w:after="0"/>
      </w:pPr>
    </w:p>
    <w:p w14:paraId="7E75C0B6" w14:textId="77777777" w:rsidR="000B2AB9" w:rsidRDefault="000B2AB9" w:rsidP="00E71C38">
      <w:pPr>
        <w:spacing w:after="0"/>
      </w:pPr>
    </w:p>
    <w:p w14:paraId="066EFC48" w14:textId="77777777" w:rsidR="000B2AB9" w:rsidRDefault="000B2AB9" w:rsidP="00E71C38">
      <w:pPr>
        <w:spacing w:after="0"/>
      </w:pPr>
      <w:r>
        <w:rPr>
          <w:rFonts w:ascii="Tahoma" w:hAnsi="Tahoma" w:cs="Tahoma"/>
          <w:color w:val="000000"/>
          <w:sz w:val="36"/>
          <w:szCs w:val="36"/>
        </w:rPr>
        <w:t>6.1. Controllers/GamerController.cs</w:t>
      </w:r>
    </w:p>
    <w:p w14:paraId="6AD11ADD" w14:textId="77777777" w:rsidR="000B2AB9" w:rsidRDefault="000B2AB9" w:rsidP="00E71C38">
      <w:pPr>
        <w:spacing w:after="0"/>
      </w:pPr>
    </w:p>
    <w:p w14:paraId="73007FC7" w14:textId="77777777" w:rsidR="000B2AB9" w:rsidRDefault="000B2AB9" w:rsidP="00E71C38">
      <w:pPr>
        <w:spacing w:after="0"/>
      </w:pPr>
    </w:p>
    <w:p w14:paraId="7532D9EB" w14:textId="77777777" w:rsidR="000B2AB9" w:rsidRDefault="000B2AB9" w:rsidP="00E71C3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 GET: Gamer</w:t>
      </w:r>
    </w:p>
    <w:p w14:paraId="3ADF0A7A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[HttpGet]</w:t>
      </w:r>
    </w:p>
    <w:p w14:paraId="19A1B8C6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ync</w:t>
      </w:r>
      <w:r>
        <w:t> </w:t>
      </w:r>
      <w:r>
        <w:rPr>
          <w:rFonts w:ascii="Consolas" w:hAnsi="Consolas"/>
          <w:sz w:val="18"/>
          <w:szCs w:val="18"/>
        </w:rPr>
        <w:t>Task&lt;ActionResult&gt; Index(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searchBy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searchText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rPr>
          <w:rFonts w:ascii="Consolas" w:hAnsi="Consolas"/>
          <w:sz w:val="18"/>
          <w:szCs w:val="18"/>
        </w:rPr>
        <w:t>? pageNumber,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tring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sortBy</w:t>
      </w:r>
      <w:r>
        <w:rPr>
          <w:rFonts w:ascii="Consolas" w:hAnsi="Consolas"/>
          <w:sz w:val="18"/>
          <w:szCs w:val="18"/>
        </w:rPr>
        <w:t>)</w:t>
      </w:r>
    </w:p>
    <w:p w14:paraId="6C3A3E39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1171F6B0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</w:t>
      </w:r>
      <w:r>
        <w:rPr>
          <w:rFonts w:ascii="Consolas" w:hAnsi="Consolas"/>
          <w:sz w:val="18"/>
          <w:szCs w:val="18"/>
          <w:shd w:val="clear" w:color="auto" w:fill="FFFAA5"/>
        </w:rPr>
        <w:t>ViewBag.NameSort = String.IsNullOrEmpty(sortBy) ?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Name desc"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: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"</w:t>
      </w:r>
      <w:r>
        <w:rPr>
          <w:rFonts w:ascii="Consolas" w:hAnsi="Consolas"/>
          <w:sz w:val="18"/>
          <w:szCs w:val="18"/>
          <w:shd w:val="clear" w:color="auto" w:fill="FFFAA5"/>
        </w:rPr>
        <w:t>;</w:t>
      </w:r>
    </w:p>
    <w:p w14:paraId="5C1179A7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 ViewBag.GenderSort = sortBy ==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Gender"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?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Gender desc"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: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Gender"</w:t>
      </w:r>
      <w:r>
        <w:rPr>
          <w:rFonts w:ascii="Consolas" w:hAnsi="Consolas"/>
          <w:sz w:val="18"/>
          <w:szCs w:val="18"/>
          <w:shd w:val="clear" w:color="auto" w:fill="FFFAA5"/>
        </w:rPr>
        <w:t>;</w:t>
      </w:r>
    </w:p>
    <w:p w14:paraId="2574F2F5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</w:p>
    <w:p w14:paraId="12995B14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 List&lt;Gamer&gt; gamer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db.Gamers.ToListAsync();</w:t>
      </w:r>
    </w:p>
    <w:p w14:paraId="2047B8FA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searchBy =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ender"</w:t>
      </w:r>
      <w:r>
        <w:rPr>
          <w:rFonts w:ascii="Consolas" w:hAnsi="Consolas"/>
          <w:sz w:val="18"/>
          <w:szCs w:val="18"/>
        </w:rPr>
        <w:t>)</w:t>
      </w:r>
    </w:p>
    <w:p w14:paraId="7A9016D3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04C88BDA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 gamer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db.Gamers</w:t>
      </w:r>
    </w:p>
    <w:p w14:paraId="1CA9CC97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 .Where(x =&gt; x.Gender == searchText || searchText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391A7EA5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 .ToListAsync();</w:t>
      </w:r>
    </w:p>
    <w:p w14:paraId="487945D9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6F7981BA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searchBy =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>)</w:t>
      </w:r>
    </w:p>
    <w:p w14:paraId="2372ABFE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013CE6A6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 gamers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wait</w:t>
      </w:r>
      <w:r>
        <w:t> </w:t>
      </w:r>
      <w:r>
        <w:rPr>
          <w:rFonts w:ascii="Consolas" w:hAnsi="Consolas"/>
          <w:sz w:val="18"/>
          <w:szCs w:val="18"/>
        </w:rPr>
        <w:t>db.Gamers</w:t>
      </w:r>
    </w:p>
    <w:p w14:paraId="18692AB3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 .Where(x =&gt; x.Name.Contains(searchText) || searchText =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ull</w:t>
      </w:r>
      <w:r>
        <w:rPr>
          <w:rFonts w:ascii="Consolas" w:hAnsi="Consolas"/>
          <w:sz w:val="18"/>
          <w:szCs w:val="18"/>
        </w:rPr>
        <w:t>)</w:t>
      </w:r>
    </w:p>
    <w:p w14:paraId="1597D7F1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 .ToListAsync();</w:t>
      </w:r>
    </w:p>
    <w:p w14:paraId="7D43FF64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34A9A8C9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</w:t>
      </w:r>
      <w:r>
        <w:rPr>
          <w:rFonts w:ascii="Consolas" w:hAnsi="Consolas"/>
          <w:sz w:val="18"/>
          <w:szCs w:val="18"/>
          <w:shd w:val="clear" w:color="auto" w:fill="FFFAA5"/>
        </w:rPr>
        <w:t>IOrderedEnumerable&lt;Gamer&gt; gamersOrderedEnumerable;</w:t>
      </w:r>
    </w:p>
    <w:p w14:paraId="6BBCF637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witch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(sortBy)</w:t>
      </w:r>
    </w:p>
    <w:p w14:paraId="4B3E9BF5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 {</w:t>
      </w:r>
    </w:p>
    <w:p w14:paraId="3BF1E922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case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Name desc"</w:t>
      </w:r>
      <w:r>
        <w:rPr>
          <w:rFonts w:ascii="Consolas" w:hAnsi="Consolas"/>
          <w:sz w:val="18"/>
          <w:szCs w:val="18"/>
          <w:shd w:val="clear" w:color="auto" w:fill="FFFAA5"/>
        </w:rPr>
        <w:t>:</w:t>
      </w:r>
    </w:p>
    <w:p w14:paraId="4A89A31B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lastRenderedPageBreak/>
        <w:t>            gamersOrderedEnumerable = gamers.OrderByDescending(x =&gt; x.Name);</w:t>
      </w:r>
    </w:p>
    <w:p w14:paraId="1D430FEA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break</w:t>
      </w:r>
      <w:r>
        <w:rPr>
          <w:rFonts w:ascii="Consolas" w:hAnsi="Consolas"/>
          <w:sz w:val="18"/>
          <w:szCs w:val="18"/>
          <w:shd w:val="clear" w:color="auto" w:fill="FFFAA5"/>
        </w:rPr>
        <w:t>;</w:t>
      </w:r>
    </w:p>
    <w:p w14:paraId="30C633F7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case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Gender desc"</w:t>
      </w:r>
      <w:r>
        <w:rPr>
          <w:rFonts w:ascii="Consolas" w:hAnsi="Consolas"/>
          <w:sz w:val="18"/>
          <w:szCs w:val="18"/>
          <w:shd w:val="clear" w:color="auto" w:fill="FFFAA5"/>
        </w:rPr>
        <w:t>:</w:t>
      </w:r>
    </w:p>
    <w:p w14:paraId="3EC447CC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gamersOrderedEnumerable = gamers.OrderByDescending(x =&gt; x.Gender);</w:t>
      </w:r>
    </w:p>
    <w:p w14:paraId="0B033860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break</w:t>
      </w:r>
      <w:r>
        <w:rPr>
          <w:rFonts w:ascii="Consolas" w:hAnsi="Consolas"/>
          <w:sz w:val="18"/>
          <w:szCs w:val="18"/>
          <w:shd w:val="clear" w:color="auto" w:fill="FFFAA5"/>
        </w:rPr>
        <w:t>;</w:t>
      </w:r>
    </w:p>
    <w:p w14:paraId="1596777F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case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Gender"</w:t>
      </w:r>
      <w:r>
        <w:rPr>
          <w:rFonts w:ascii="Consolas" w:hAnsi="Consolas"/>
          <w:sz w:val="18"/>
          <w:szCs w:val="18"/>
          <w:shd w:val="clear" w:color="auto" w:fill="FFFAA5"/>
        </w:rPr>
        <w:t>:</w:t>
      </w:r>
    </w:p>
    <w:p w14:paraId="4872F497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gamersOrderedEnumerable = gamers.OrderBy(x =&gt; x.Gender);</w:t>
      </w:r>
    </w:p>
    <w:p w14:paraId="7D1E1A32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break</w:t>
      </w:r>
      <w:r>
        <w:rPr>
          <w:rFonts w:ascii="Consolas" w:hAnsi="Consolas"/>
          <w:sz w:val="18"/>
          <w:szCs w:val="18"/>
          <w:shd w:val="clear" w:color="auto" w:fill="FFFAA5"/>
        </w:rPr>
        <w:t>;</w:t>
      </w:r>
    </w:p>
    <w:p w14:paraId="06DFEC19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default</w:t>
      </w:r>
      <w:r>
        <w:rPr>
          <w:rFonts w:ascii="Consolas" w:hAnsi="Consolas"/>
          <w:sz w:val="18"/>
          <w:szCs w:val="18"/>
          <w:shd w:val="clear" w:color="auto" w:fill="FFFAA5"/>
        </w:rPr>
        <w:t>:</w:t>
      </w:r>
    </w:p>
    <w:p w14:paraId="57713F57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gamersOrderedEnumerable = gamers.OrderBy(x =&gt; x.Name);</w:t>
      </w:r>
    </w:p>
    <w:p w14:paraId="2E97D8A7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break</w:t>
      </w:r>
      <w:r>
        <w:rPr>
          <w:rFonts w:ascii="Consolas" w:hAnsi="Consolas"/>
          <w:sz w:val="18"/>
          <w:szCs w:val="18"/>
          <w:shd w:val="clear" w:color="auto" w:fill="FFFAA5"/>
        </w:rPr>
        <w:t>;</w:t>
      </w:r>
    </w:p>
    <w:p w14:paraId="125F55AA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 }</w:t>
      </w:r>
    </w:p>
    <w:p w14:paraId="6E6609CF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1.</w:t>
      </w:r>
    </w:p>
    <w:p w14:paraId="5B934D19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 first parameter is pagenumber</w:t>
      </w:r>
    </w:p>
    <w:p w14:paraId="3D019E82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ageNumber ?? 1 means if the pageNumber==null, then pageNumber==1</w:t>
      </w:r>
    </w:p>
    <w:p w14:paraId="022AC6AF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2.</w:t>
      </w:r>
    </w:p>
    <w:p w14:paraId="3E14D8CD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The 2nd parameter is page size.</w:t>
      </w:r>
    </w:p>
    <w:p w14:paraId="40CE1747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We set page size is 5.</w:t>
      </w:r>
    </w:p>
    <w:p w14:paraId="3D5FD15D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IPagedList&lt;Gamer&gt; gamerPagedList = gamers.ToPagedList(pageNumber ?? 1, 5);</w:t>
      </w:r>
    </w:p>
    <w:p w14:paraId="1FEFBD12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 IPagedList&lt;Gamer&gt; gamerPagedList = </w:t>
      </w:r>
      <w:r>
        <w:rPr>
          <w:rFonts w:ascii="Consolas" w:hAnsi="Consolas"/>
          <w:sz w:val="18"/>
          <w:szCs w:val="18"/>
          <w:shd w:val="clear" w:color="auto" w:fill="FFFAA5"/>
        </w:rPr>
        <w:t>gamersOrderedEnumerable.ToPagedList(pageNumber ?? 1, 5);</w:t>
      </w:r>
    </w:p>
    <w:p w14:paraId="4B351EAD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View(gamerPagedList);</w:t>
      </w:r>
    </w:p>
    <w:p w14:paraId="4FE6A318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5E0BBE29" w14:textId="77777777" w:rsidR="000B2AB9" w:rsidRDefault="000B2AB9" w:rsidP="00E71C38">
      <w:pPr>
        <w:spacing w:after="0"/>
      </w:pPr>
    </w:p>
    <w:p w14:paraId="038B210F" w14:textId="77777777" w:rsidR="000B2AB9" w:rsidRDefault="000B2AB9" w:rsidP="00E71C38">
      <w:pPr>
        <w:spacing w:after="0"/>
      </w:pPr>
    </w:p>
    <w:p w14:paraId="0B800116" w14:textId="77777777" w:rsidR="000B2AB9" w:rsidRDefault="000B2AB9" w:rsidP="00E71C38">
      <w:pPr>
        <w:spacing w:after="0"/>
      </w:pPr>
      <w:r>
        <w:rPr>
          <w:sz w:val="36"/>
          <w:szCs w:val="36"/>
        </w:rPr>
        <w:t>6.2. Views/Gamer/Index.cshtml</w:t>
      </w:r>
    </w:p>
    <w:p w14:paraId="48B66B27" w14:textId="77777777" w:rsidR="000B2AB9" w:rsidRDefault="000B2AB9" w:rsidP="00E71C38">
      <w:pPr>
        <w:spacing w:after="0"/>
      </w:pPr>
    </w:p>
    <w:p w14:paraId="19399FEC" w14:textId="77777777" w:rsidR="000B2AB9" w:rsidRDefault="000B2AB9" w:rsidP="00E71C38">
      <w:pPr>
        <w:spacing w:after="0"/>
      </w:pPr>
    </w:p>
    <w:p w14:paraId="52B8D1A9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OnlineGame.Web.Models</w:t>
      </w:r>
    </w:p>
    <w:p w14:paraId="175031B0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PagedList</w:t>
      </w:r>
    </w:p>
    <w:p w14:paraId="7A8EF8FD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PagedList.Mvc</w:t>
      </w:r>
    </w:p>
    <w:p w14:paraId="59F2E9C2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*</w:t>
      </w:r>
      <w:r>
        <w:rPr>
          <w:rFonts w:ascii="Consolas" w:hAnsi="Consolas"/>
          <w:color w:val="006400"/>
          <w:sz w:val="18"/>
          <w:szCs w:val="18"/>
        </w:rPr>
        <w:t>@model IEnumerable&lt;Gamer&gt;</w:t>
      </w: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56FEAE63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model</w:t>
      </w:r>
      <w:r>
        <w:t> </w:t>
      </w:r>
      <w:r>
        <w:rPr>
          <w:rFonts w:ascii="Consolas" w:hAnsi="Consolas"/>
          <w:sz w:val="18"/>
          <w:szCs w:val="18"/>
        </w:rPr>
        <w:t>IPagedList&lt;Gamer&gt;</w:t>
      </w:r>
    </w:p>
    <w:p w14:paraId="0374EFEC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3824F00D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amer Index"</w:t>
      </w:r>
      <w:r>
        <w:rPr>
          <w:rFonts w:ascii="Consolas" w:hAnsi="Consolas"/>
          <w:sz w:val="18"/>
          <w:szCs w:val="18"/>
        </w:rPr>
        <w:t>;</w:t>
      </w:r>
    </w:p>
    <w:p w14:paraId="7C19E8DA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0906F400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ViewBag.Title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ACB60C4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p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74C24F5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Create New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reate"</w:t>
      </w:r>
      <w:r>
        <w:rPr>
          <w:rFonts w:ascii="Consolas" w:hAnsi="Consolas"/>
          <w:sz w:val="18"/>
          <w:szCs w:val="18"/>
        </w:rPr>
        <w:t>)</w:t>
      </w:r>
    </w:p>
    <w:p w14:paraId="5F329841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p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307D9DE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p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F3DF4D6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Html.BeginForm(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amer"</w:t>
      </w:r>
      <w:r>
        <w:rPr>
          <w:rFonts w:ascii="Consolas" w:hAnsi="Consolas"/>
          <w:sz w:val="18"/>
          <w:szCs w:val="18"/>
        </w:rPr>
        <w:t>, FormMethod.Get))</w:t>
      </w:r>
    </w:p>
    <w:p w14:paraId="16E691C2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2672750D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Search By: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b</w:t>
      </w:r>
      <w:r>
        <w:rPr>
          <w:rFonts w:ascii="Consolas" w:hAnsi="Consolas"/>
          <w:color w:val="0000FF"/>
          <w:sz w:val="18"/>
          <w:szCs w:val="18"/>
        </w:rPr>
        <w:t>&gt;&lt;</w:t>
      </w:r>
      <w:r>
        <w:rPr>
          <w:rFonts w:ascii="Consolas" w:hAnsi="Consolas"/>
          <w:color w:val="800000"/>
          <w:sz w:val="18"/>
          <w:szCs w:val="18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100148B2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RadioButton(</w:t>
      </w:r>
      <w:r>
        <w:rPr>
          <w:rFonts w:ascii="Consolas" w:hAnsi="Consolas"/>
          <w:color w:val="A31515"/>
          <w:sz w:val="18"/>
          <w:szCs w:val="18"/>
        </w:rPr>
        <w:t>"searchBy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e</w:t>
      </w:r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&lt;text&gt;</w:t>
      </w:r>
      <w:r>
        <w:rPr>
          <w:rFonts w:ascii="Consolas" w:hAnsi="Consolas"/>
          <w:sz w:val="18"/>
          <w:szCs w:val="18"/>
        </w:rPr>
        <w:t>Name</w:t>
      </w:r>
      <w:r>
        <w:rPr>
          <w:rFonts w:ascii="Consolas" w:hAnsi="Consolas"/>
          <w:sz w:val="18"/>
          <w:szCs w:val="18"/>
          <w:shd w:val="clear" w:color="auto" w:fill="FFFF00"/>
        </w:rPr>
        <w:t>&lt;/text&gt;</w:t>
      </w:r>
    </w:p>
    <w:p w14:paraId="1C4E8765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RadioButton(</w:t>
      </w:r>
      <w:r>
        <w:rPr>
          <w:rFonts w:ascii="Consolas" w:hAnsi="Consolas"/>
          <w:color w:val="A31515"/>
          <w:sz w:val="18"/>
          <w:szCs w:val="18"/>
        </w:rPr>
        <w:t>"searchBy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ender"</w:t>
      </w:r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&lt;text&gt;</w:t>
      </w:r>
      <w:r>
        <w:rPr>
          <w:rFonts w:ascii="Consolas" w:hAnsi="Consolas"/>
          <w:sz w:val="18"/>
          <w:szCs w:val="18"/>
        </w:rPr>
        <w:t>Gender</w:t>
      </w:r>
      <w:r>
        <w:rPr>
          <w:rFonts w:ascii="Consolas" w:hAnsi="Consolas"/>
          <w:sz w:val="18"/>
          <w:szCs w:val="18"/>
          <w:shd w:val="clear" w:color="auto" w:fill="FFFF00"/>
        </w:rPr>
        <w:t>&lt;/text&gt;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0BACE00C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TextBox(</w:t>
      </w:r>
      <w:r>
        <w:rPr>
          <w:rFonts w:ascii="Consolas" w:hAnsi="Consolas"/>
          <w:color w:val="A31515"/>
          <w:sz w:val="18"/>
          <w:szCs w:val="18"/>
        </w:rPr>
        <w:t>"searchText"</w:t>
      </w:r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021BE23D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inpu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submit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alue</w:t>
      </w:r>
      <w:r>
        <w:rPr>
          <w:rFonts w:ascii="Consolas" w:hAnsi="Consolas"/>
          <w:color w:val="0000FF"/>
          <w:sz w:val="18"/>
          <w:szCs w:val="18"/>
        </w:rPr>
        <w:t>="Go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02C2E248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096F8668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p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683E845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abl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table"&gt;</w:t>
      </w:r>
    </w:p>
    <w:p w14:paraId="5D725C86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75476F0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E6398EC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*</w:t>
      </w:r>
      <w:r>
        <w:rPr>
          <w:rFonts w:ascii="Consolas" w:hAnsi="Consolas"/>
          <w:color w:val="006400"/>
          <w:sz w:val="18"/>
          <w:szCs w:val="18"/>
        </w:rPr>
        <w:t>@Html.DisplayNameFor(model =&gt; model.Name)</w:t>
      </w: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5DEE775D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*</w:t>
      </w:r>
      <w:r>
        <w:rPr>
          <w:rFonts w:ascii="Consolas" w:hAnsi="Consolas"/>
          <w:color w:val="006400"/>
          <w:sz w:val="18"/>
          <w:szCs w:val="18"/>
        </w:rPr>
        <w:t>@Html.DisplayNameFor(model =&gt; model.First().Name)</w:t>
      </w: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20661EA0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</w:p>
    <w:p w14:paraId="08B1B2ED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rPr>
          <w:rFonts w:ascii="Consolas" w:hAnsi="Consolas"/>
          <w:sz w:val="18"/>
          <w:szCs w:val="18"/>
          <w:shd w:val="clear" w:color="auto" w:fill="FFFAA5"/>
        </w:rPr>
        <w:t>{</w:t>
      </w:r>
    </w:p>
    <w:p w14:paraId="2429D690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lastRenderedPageBreak/>
        <w:t>                sortBy = ViewBag.NameSort,</w:t>
      </w:r>
    </w:p>
    <w:p w14:paraId="74190915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searchBy = Request.QueryString[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searchBy"</w:t>
      </w:r>
      <w:r>
        <w:rPr>
          <w:rFonts w:ascii="Consolas" w:hAnsi="Consolas"/>
          <w:sz w:val="18"/>
          <w:szCs w:val="18"/>
          <w:shd w:val="clear" w:color="auto" w:fill="FFFAA5"/>
        </w:rPr>
        <w:t>],</w:t>
      </w:r>
    </w:p>
    <w:p w14:paraId="7F7E625C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searchText = Request.QueryString[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searchText"</w:t>
      </w:r>
      <w:r>
        <w:rPr>
          <w:rFonts w:ascii="Consolas" w:hAnsi="Consolas"/>
          <w:sz w:val="18"/>
          <w:szCs w:val="18"/>
          <w:shd w:val="clear" w:color="auto" w:fill="FFFAA5"/>
        </w:rPr>
        <w:t>],</w:t>
      </w:r>
    </w:p>
    <w:p w14:paraId="2E906DD1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})</w:t>
      </w:r>
    </w:p>
    <w:p w14:paraId="75D1B148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*</w:t>
      </w: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&lt;a href="/?sortBy=Name%20desc"&gt;Name&lt;/a&gt;</w:t>
      </w:r>
      <w:r>
        <w:rPr>
          <w:rFonts w:ascii="Consolas" w:hAnsi="Consolas"/>
          <w:sz w:val="18"/>
          <w:szCs w:val="18"/>
          <w:shd w:val="clear" w:color="auto" w:fill="FFFAA5"/>
        </w:rPr>
        <w:t>*@</w:t>
      </w:r>
    </w:p>
    <w:p w14:paraId="088B0681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8853357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90F7E74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*</w:t>
      </w:r>
      <w:r>
        <w:rPr>
          <w:rFonts w:ascii="Consolas" w:hAnsi="Consolas"/>
          <w:color w:val="006400"/>
          <w:sz w:val="18"/>
          <w:szCs w:val="18"/>
        </w:rPr>
        <w:t>@Html.DisplayNameFor(model =&gt; model.Gender)</w:t>
      </w: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3272E68F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*</w:t>
      </w:r>
      <w:r>
        <w:rPr>
          <w:rFonts w:ascii="Consolas" w:hAnsi="Consolas"/>
          <w:color w:val="006400"/>
          <w:sz w:val="18"/>
          <w:szCs w:val="18"/>
        </w:rPr>
        <w:t>@Html.DisplayNameFor(model =&gt; model.First().Gender)</w:t>
      </w: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7D03BB2F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Html.ActionLink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Gender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Index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</w:p>
    <w:p w14:paraId="133105F8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{</w:t>
      </w:r>
    </w:p>
    <w:p w14:paraId="5ABEB35D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sortBy = ViewBag.GenderSort,</w:t>
      </w:r>
    </w:p>
    <w:p w14:paraId="60F3E06F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searchBy = Request.QueryString[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searchBy"</w:t>
      </w:r>
      <w:r>
        <w:rPr>
          <w:rFonts w:ascii="Consolas" w:hAnsi="Consolas"/>
          <w:sz w:val="18"/>
          <w:szCs w:val="18"/>
          <w:shd w:val="clear" w:color="auto" w:fill="FFFAA5"/>
        </w:rPr>
        <w:t>],</w:t>
      </w:r>
    </w:p>
    <w:p w14:paraId="06F5E083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searchText = Request.QueryString[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searchText"</w:t>
      </w:r>
      <w:r>
        <w:rPr>
          <w:rFonts w:ascii="Consolas" w:hAnsi="Consolas"/>
          <w:sz w:val="18"/>
          <w:szCs w:val="18"/>
          <w:shd w:val="clear" w:color="auto" w:fill="FFFAA5"/>
        </w:rPr>
        <w:t>],</w:t>
      </w:r>
    </w:p>
    <w:p w14:paraId="21B2C16E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})</w:t>
      </w:r>
    </w:p>
    <w:p w14:paraId="61B36982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@*</w:t>
      </w: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&lt;a href="/?sortBy=Gender"&gt;Gender&lt;/a&gt;</w:t>
      </w:r>
      <w:r>
        <w:rPr>
          <w:rFonts w:ascii="Consolas" w:hAnsi="Consolas"/>
          <w:sz w:val="18"/>
          <w:szCs w:val="18"/>
          <w:shd w:val="clear" w:color="auto" w:fill="FFFAA5"/>
        </w:rPr>
        <w:t>*@</w:t>
      </w:r>
    </w:p>
    <w:p w14:paraId="3AE3842E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552BE63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25EC877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*</w:t>
      </w:r>
      <w:r>
        <w:rPr>
          <w:rFonts w:ascii="Consolas" w:hAnsi="Consolas"/>
          <w:color w:val="006400"/>
          <w:sz w:val="18"/>
          <w:szCs w:val="18"/>
        </w:rPr>
        <w:t>@Html.DisplayNameFor(model =&gt; model.EmailAddress)</w:t>
      </w: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593D314E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First().EmailAddress)</w:t>
      </w:r>
    </w:p>
    <w:p w14:paraId="1B996065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613BB1C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DFE18C3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 Action</w:t>
      </w:r>
    </w:p>
    <w:p w14:paraId="3808A06C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DFF0FD3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D0EDB27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!Model.Any())</w:t>
      </w:r>
    </w:p>
    <w:p w14:paraId="3DFA6EA4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4B734CA3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14FF8DC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olspan</w:t>
      </w:r>
      <w:r>
        <w:rPr>
          <w:rFonts w:ascii="Consolas" w:hAnsi="Consolas"/>
          <w:color w:val="0000FF"/>
          <w:sz w:val="18"/>
          <w:szCs w:val="18"/>
        </w:rPr>
        <w:t>="4"&gt;</w:t>
      </w:r>
    </w:p>
    <w:p w14:paraId="140ADC21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     No matched records.</w:t>
      </w:r>
    </w:p>
    <w:p w14:paraId="7FAB870C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268C5E0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87C1F95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0CD45EB0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var ite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Model)</w:t>
      </w:r>
    </w:p>
    <w:p w14:paraId="4A414B52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45F36A45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640BEF9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CEB0B22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Item =&gt; item.Name)</w:t>
      </w:r>
    </w:p>
    <w:p w14:paraId="0016E56E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96C6AC8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F492884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Item =&gt; item.Gender)</w:t>
      </w:r>
    </w:p>
    <w:p w14:paraId="54A41761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621BA2F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6F05DAA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Item =&gt; item.EmailAddress)</w:t>
      </w:r>
    </w:p>
    <w:p w14:paraId="0E460C44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0514773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92EC9D7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Edit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Edit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id = item.Id }) |</w:t>
      </w:r>
    </w:p>
    <w:p w14:paraId="53020662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Details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etails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id = item.Id }) |</w:t>
      </w:r>
    </w:p>
    <w:p w14:paraId="0FBBD02C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Delet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elet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id = item.Id })</w:t>
      </w:r>
    </w:p>
    <w:p w14:paraId="332DD10C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FB98183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AAA7BB9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495928DF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abl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C81C37B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*</w:t>
      </w:r>
      <w:r>
        <w:rPr>
          <w:rFonts w:ascii="Consolas" w:hAnsi="Consolas"/>
          <w:color w:val="006400"/>
          <w:sz w:val="18"/>
          <w:szCs w:val="18"/>
        </w:rPr>
        <w:t>@Html.PagedListPager(Model, pageNumber =&gt; Url.Action("Index",</w:t>
      </w:r>
    </w:p>
    <w:p w14:paraId="19354909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 new</w:t>
      </w:r>
    </w:p>
    <w:p w14:paraId="2C3FA1C8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 {</w:t>
      </w:r>
    </w:p>
    <w:p w14:paraId="202E4263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//pageNumber = pageNumber,</w:t>
      </w:r>
    </w:p>
    <w:p w14:paraId="29B58371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lastRenderedPageBreak/>
        <w:t>        pageNumber,</w:t>
      </w:r>
    </w:p>
    <w:p w14:paraId="338057B9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searchBy = Request.QueryString["searchBy"],</w:t>
      </w:r>
    </w:p>
    <w:p w14:paraId="5DB22D98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searchText = Request.QueryString["searchText"]</w:t>
      </w:r>
    </w:p>
    <w:p w14:paraId="178C14CF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 }))</w:t>
      </w: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740714F3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*</w:t>
      </w:r>
      <w:r>
        <w:rPr>
          <w:rFonts w:ascii="Consolas" w:hAnsi="Consolas"/>
          <w:color w:val="006400"/>
          <w:sz w:val="18"/>
          <w:szCs w:val="18"/>
        </w:rPr>
        <w:t>@Html.PagedListPager(Model, pageNumber =&gt; Url.Action("Index",</w:t>
      </w:r>
    </w:p>
    <w:p w14:paraId="4EBBA09E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 new</w:t>
      </w:r>
    </w:p>
    <w:p w14:paraId="0F0DAE6F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 {</w:t>
      </w:r>
    </w:p>
    <w:p w14:paraId="1AE9946B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//pageNumber = pageNumber,</w:t>
      </w:r>
    </w:p>
    <w:p w14:paraId="0DEF9A47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pageNumber,</w:t>
      </w:r>
    </w:p>
    <w:p w14:paraId="3BFE3B42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searchBy = Request.QueryString["searchBy"],</w:t>
      </w:r>
    </w:p>
    <w:p w14:paraId="233425ED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searchText = Request.QueryString["searchText"]</w:t>
      </w:r>
    </w:p>
    <w:p w14:paraId="229FAB7F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 }),</w:t>
      </w:r>
    </w:p>
    <w:p w14:paraId="6282FC07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 new PagedListRenderOptions{ Display = PagedListDisplayMode.IfNeeded })</w:t>
      </w: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560B9107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*</w:t>
      </w:r>
      <w:r>
        <w:rPr>
          <w:rFonts w:ascii="Consolas" w:hAnsi="Consolas"/>
          <w:color w:val="006400"/>
          <w:sz w:val="18"/>
          <w:szCs w:val="18"/>
        </w:rPr>
        <w:t>@Html.PagedListPager(Model, pageNumber =&gt; Url.Action("Index",</w:t>
      </w:r>
    </w:p>
    <w:p w14:paraId="14C79662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 new</w:t>
      </w:r>
    </w:p>
    <w:p w14:paraId="47E0E31A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 {</w:t>
      </w:r>
    </w:p>
    <w:p w14:paraId="19752A73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//pageNumber = pageNumber,</w:t>
      </w:r>
    </w:p>
    <w:p w14:paraId="3EEA34A0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pageNumber,</w:t>
      </w:r>
    </w:p>
    <w:p w14:paraId="39F1B677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searchBy = Request.QueryString["searchBy"],</w:t>
      </w:r>
    </w:p>
    <w:p w14:paraId="08F1D2FE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searchText = Request.QueryString["searchText"]</w:t>
      </w:r>
    </w:p>
    <w:p w14:paraId="403812FF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 }),</w:t>
      </w:r>
    </w:p>
    <w:p w14:paraId="423D875F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 new PagedListRenderOptions</w:t>
      </w:r>
    </w:p>
    <w:p w14:paraId="4D7F0CF8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 {</w:t>
      </w:r>
    </w:p>
    <w:p w14:paraId="1E216E8C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Display = PagedListDisplayMode.IfNeeded,</w:t>
      </w:r>
    </w:p>
    <w:p w14:paraId="039AAC48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DisplayPageCountAndCurrentLocation = true</w:t>
      </w:r>
    </w:p>
    <w:p w14:paraId="5FCFFB34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 })</w:t>
      </w: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48E4EACF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PagedListPager(Model, pageNumber =&gt; Url.Action(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>,</w:t>
      </w:r>
    </w:p>
    <w:p w14:paraId="1110D6C7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</w:p>
    <w:p w14:paraId="4E0C4006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4700F4B4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pageNumber = pageNumber,</w:t>
      </w:r>
    </w:p>
    <w:p w14:paraId="0AB88505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 pageNumber,</w:t>
      </w:r>
    </w:p>
    <w:p w14:paraId="63D3CC4F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 searchBy = Request.QueryString[</w:t>
      </w:r>
      <w:r>
        <w:rPr>
          <w:rFonts w:ascii="Consolas" w:hAnsi="Consolas"/>
          <w:color w:val="A31515"/>
          <w:sz w:val="18"/>
          <w:szCs w:val="18"/>
        </w:rPr>
        <w:t>"searchBy"</w:t>
      </w:r>
      <w:r>
        <w:rPr>
          <w:rFonts w:ascii="Consolas" w:hAnsi="Consolas"/>
          <w:sz w:val="18"/>
          <w:szCs w:val="18"/>
        </w:rPr>
        <w:t>],</w:t>
      </w:r>
    </w:p>
    <w:p w14:paraId="4F51D514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 searchText = Request.QueryString[</w:t>
      </w:r>
      <w:r>
        <w:rPr>
          <w:rFonts w:ascii="Consolas" w:hAnsi="Consolas"/>
          <w:color w:val="A31515"/>
          <w:sz w:val="18"/>
          <w:szCs w:val="18"/>
        </w:rPr>
        <w:t>"searchText"</w:t>
      </w:r>
      <w:r>
        <w:rPr>
          <w:rFonts w:ascii="Consolas" w:hAnsi="Consolas"/>
          <w:sz w:val="18"/>
          <w:szCs w:val="18"/>
        </w:rPr>
        <w:t>],</w:t>
      </w:r>
    </w:p>
    <w:p w14:paraId="11684D11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rPr>
          <w:rFonts w:ascii="Consolas" w:hAnsi="Consolas"/>
          <w:sz w:val="18"/>
          <w:szCs w:val="18"/>
          <w:shd w:val="clear" w:color="auto" w:fill="FFFAA5"/>
        </w:rPr>
        <w:t>sortBy = Request[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sortBy"</w:t>
      </w:r>
      <w:r>
        <w:rPr>
          <w:rFonts w:ascii="Consolas" w:hAnsi="Consolas"/>
          <w:sz w:val="18"/>
          <w:szCs w:val="18"/>
          <w:shd w:val="clear" w:color="auto" w:fill="FFFAA5"/>
        </w:rPr>
        <w:t>]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Request from ViewBag</w:t>
      </w:r>
    </w:p>
    <w:p w14:paraId="69612EC2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 }),</w:t>
      </w:r>
    </w:p>
    <w:p w14:paraId="504BC169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PagedListRenderOptions</w:t>
      </w:r>
    </w:p>
    <w:p w14:paraId="0547B96E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2BA17419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 Display = PagedListDisplayMode.IfNeeded,</w:t>
      </w:r>
    </w:p>
    <w:p w14:paraId="6BEFB354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 DisplayPageCountAndCurrentLocation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e</w:t>
      </w:r>
      <w:r>
        <w:rPr>
          <w:rFonts w:ascii="Consolas" w:hAnsi="Consolas"/>
          <w:sz w:val="18"/>
          <w:szCs w:val="18"/>
        </w:rPr>
        <w:t>,</w:t>
      </w:r>
    </w:p>
    <w:p w14:paraId="65BF8BF5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 DisplayItemSliceAndTotal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e</w:t>
      </w:r>
    </w:p>
    <w:p w14:paraId="00692C52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 })</w:t>
      </w:r>
    </w:p>
    <w:p w14:paraId="5DD5F1FF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*</w:t>
      </w:r>
    </w:p>
    <w:p w14:paraId="73B1A3EB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</w:t>
      </w:r>
    </w:p>
    <w:p w14:paraId="00EA6643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PagedListPager(Model, pageNumber =&gt; Url.Action("Index",</w:t>
      </w:r>
    </w:p>
    <w:p w14:paraId="3B61BD6E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new {</w:t>
      </w:r>
    </w:p>
    <w:p w14:paraId="2FACFB6E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//pageNumber = pageNumber,</w:t>
      </w:r>
    </w:p>
    <w:p w14:paraId="1A36816E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pageNumber,</w:t>
      </w:r>
    </w:p>
    <w:p w14:paraId="381023F7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searchBy = Request.QueryString["searchBy"],</w:t>
      </w:r>
    </w:p>
    <w:p w14:paraId="5E408DC0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searchText = Request.QueryString["searchText"] }))</w:t>
      </w:r>
    </w:p>
    <w:p w14:paraId="6D8AE27A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1.</w:t>
      </w:r>
    </w:p>
    <w:p w14:paraId="041F5976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e PagedListPager() 1st parameter is IPagedList</w:t>
      </w:r>
    </w:p>
    <w:p w14:paraId="41B7B026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which is the collection of gamers of current page.</w:t>
      </w:r>
    </w:p>
    <w:p w14:paraId="3EED890E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2.</w:t>
      </w:r>
    </w:p>
    <w:p w14:paraId="39AFC377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e PagedListPager() 2nd parameter is Func&lt;int,string&gt; generatePageURL</w:t>
      </w:r>
    </w:p>
    <w:p w14:paraId="26EA7CDB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which we use Url.Action() to generate the Func&lt;int,string&gt;.</w:t>
      </w:r>
    </w:p>
    <w:p w14:paraId="0CC4A21F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n this case, Func&lt;int,string&gt; means that</w:t>
      </w:r>
    </w:p>
    <w:p w14:paraId="6E8C3A74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e input parameter is int, and the output is a string.</w:t>
      </w:r>
    </w:p>
    <w:p w14:paraId="14AB6104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2.1.</w:t>
      </w:r>
    </w:p>
    <w:p w14:paraId="0DB58716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e input parameter is the pageNumber which comes from the query string.</w:t>
      </w:r>
    </w:p>
    <w:p w14:paraId="080C060D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2.2.</w:t>
      </w:r>
    </w:p>
    <w:p w14:paraId="5050D6E5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e output is a string which is the generatePageURL.</w:t>
      </w:r>
    </w:p>
    <w:p w14:paraId="4850F58B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n this case, it is Url.Action().</w:t>
      </w:r>
    </w:p>
    <w:p w14:paraId="64E8B3FB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2.2.1.</w:t>
      </w:r>
    </w:p>
    <w:p w14:paraId="4E4D7FE5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e Url.Action() 1st parameter is action name which is "Index" action.</w:t>
      </w:r>
    </w:p>
    <w:p w14:paraId="0E305A9F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2.2.2.</w:t>
      </w:r>
    </w:p>
    <w:p w14:paraId="701144D9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e Url.Action() 2nd parameter is the route value.</w:t>
      </w:r>
    </w:p>
    <w:p w14:paraId="618B36C9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lastRenderedPageBreak/>
        <w:t>1.2.2.2.1.</w:t>
      </w:r>
    </w:p>
    <w:p w14:paraId="34C1A3E6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searchBy parameter should come from the query string, Request.QueryString["searchBy"].</w:t>
      </w:r>
    </w:p>
    <w:p w14:paraId="03B97118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2.2.2.2.</w:t>
      </w:r>
    </w:p>
    <w:p w14:paraId="7C346495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searchText parameter should come from the query string, Request.QueryString["searchText"].</w:t>
      </w:r>
    </w:p>
    <w:p w14:paraId="0103912F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3.</w:t>
      </w:r>
    </w:p>
    <w:p w14:paraId="00E55EAB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display the page number even there is only one page.</w:t>
      </w:r>
    </w:p>
    <w:p w14:paraId="7A6D6823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---------------------------------------</w:t>
      </w:r>
    </w:p>
    <w:p w14:paraId="5240FDE3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2.</w:t>
      </w:r>
    </w:p>
    <w:p w14:paraId="2258BFAA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PagedListPager(Model, pageNumber =&gt; Url.Action("Index",</w:t>
      </w:r>
    </w:p>
    <w:p w14:paraId="41BD9A33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new</w:t>
      </w:r>
    </w:p>
    <w:p w14:paraId="21D16E45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{</w:t>
      </w:r>
    </w:p>
    <w:p w14:paraId="7A801B70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//pageNumber = pageNumber,</w:t>
      </w:r>
    </w:p>
    <w:p w14:paraId="1FA997BE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pageNumber,</w:t>
      </w:r>
    </w:p>
    <w:p w14:paraId="482F17D5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searchBy = Request.QueryString["searchBy"],</w:t>
      </w:r>
    </w:p>
    <w:p w14:paraId="51B22EFA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searchText = Request.QueryString["searchText"]</w:t>
      </w:r>
    </w:p>
    <w:p w14:paraId="3BC11C8A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}),</w:t>
      </w:r>
    </w:p>
    <w:p w14:paraId="7A70AD4D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new PagedListRenderOptions{ Display = PagedListDisplayMode.IfNeeded })</w:t>
      </w:r>
    </w:p>
    <w:p w14:paraId="4FB554A3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2.1.</w:t>
      </w:r>
    </w:p>
    <w:p w14:paraId="7A7CE02E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Display = PagedListDisplayMode.IfNeeded,</w:t>
      </w:r>
    </w:p>
    <w:p w14:paraId="23B1454A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hide the page number when there is only one page,</w:t>
      </w:r>
    </w:p>
    <w:p w14:paraId="62BBF608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because only one page means no need paging.</w:t>
      </w:r>
    </w:p>
    <w:p w14:paraId="5FDA7C0D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---------------------------------------</w:t>
      </w:r>
    </w:p>
    <w:p w14:paraId="5BD5F52F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3.</w:t>
      </w:r>
    </w:p>
    <w:p w14:paraId="3A2BEC95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PagedListPager(Model, pageNumber =&gt; Url.Action("Index",</w:t>
      </w:r>
    </w:p>
    <w:p w14:paraId="421FE82B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new</w:t>
      </w:r>
    </w:p>
    <w:p w14:paraId="5D1AA3DE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{</w:t>
      </w:r>
    </w:p>
    <w:p w14:paraId="620D6B37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//pageNumber = pageNumber,</w:t>
      </w:r>
    </w:p>
    <w:p w14:paraId="37D70894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pageNumber,</w:t>
      </w:r>
    </w:p>
    <w:p w14:paraId="4F70E94F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searchBy = Request.QueryString["searchBy"],</w:t>
      </w:r>
    </w:p>
    <w:p w14:paraId="39B369D8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searchText = Request.QueryString["searchText"]</w:t>
      </w:r>
    </w:p>
    <w:p w14:paraId="32F05DC2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}),</w:t>
      </w:r>
    </w:p>
    <w:p w14:paraId="4A49B098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new PagedListRenderOptions</w:t>
      </w:r>
    </w:p>
    <w:p w14:paraId="08089E40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{</w:t>
      </w:r>
    </w:p>
    <w:p w14:paraId="4DABA75C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Display = PagedListDisplayMode.IfNeeded,</w:t>
      </w:r>
    </w:p>
    <w:p w14:paraId="4D405168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DisplayPageCountAndCurrentLocation = true</w:t>
      </w:r>
    </w:p>
    <w:p w14:paraId="377FEC95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})</w:t>
      </w:r>
    </w:p>
    <w:p w14:paraId="41A3D5E3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3.1.</w:t>
      </w:r>
    </w:p>
    <w:p w14:paraId="4551436D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Display = PagedListDisplayMode.IfNeeded,</w:t>
      </w:r>
    </w:p>
    <w:p w14:paraId="59947DE5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hide the page number when there is only one page,</w:t>
      </w:r>
    </w:p>
    <w:p w14:paraId="30AE971B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because only one page means no need paging.</w:t>
      </w:r>
    </w:p>
    <w:p w14:paraId="34E7A347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3.2.</w:t>
      </w:r>
    </w:p>
    <w:p w14:paraId="356FA4AC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DisplayPageCountAndCurrentLocation = true</w:t>
      </w:r>
    </w:p>
    <w:p w14:paraId="170D3813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display "Page 1 of 3"</w:t>
      </w:r>
    </w:p>
    <w:p w14:paraId="712CDF5B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---------------------------------------</w:t>
      </w:r>
    </w:p>
    <w:p w14:paraId="61819793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4.</w:t>
      </w:r>
    </w:p>
    <w:p w14:paraId="43A0C36F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PagedListPager(Model, pageNumber =&gt; Url.Action("Index",</w:t>
      </w:r>
    </w:p>
    <w:p w14:paraId="09765BC9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new</w:t>
      </w:r>
    </w:p>
    <w:p w14:paraId="1CABD50F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{</w:t>
      </w:r>
    </w:p>
    <w:p w14:paraId="07196C48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//pageNumber = pageNumber,</w:t>
      </w:r>
    </w:p>
    <w:p w14:paraId="755BB2BC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pageNumber,</w:t>
      </w:r>
    </w:p>
    <w:p w14:paraId="59E4D96C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searchBy = Request.QueryString["searchBy"],</w:t>
      </w:r>
    </w:p>
    <w:p w14:paraId="3B75D947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searchText = Request.QueryString["searchText"]</w:t>
      </w:r>
    </w:p>
    <w:p w14:paraId="331D58DA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}),</w:t>
      </w:r>
    </w:p>
    <w:p w14:paraId="07E677CB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new PagedListRenderOptions</w:t>
      </w:r>
    </w:p>
    <w:p w14:paraId="2F8E5CFF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{</w:t>
      </w:r>
    </w:p>
    <w:p w14:paraId="03926999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Display = PagedListDisplayMode.IfNeeded,</w:t>
      </w:r>
    </w:p>
    <w:p w14:paraId="22E9C696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DisplayPageCountAndCurrentLocation = true,</w:t>
      </w:r>
    </w:p>
    <w:p w14:paraId="7D741E36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DisplayItemSliceAndTotal = true</w:t>
      </w:r>
    </w:p>
    <w:p w14:paraId="6AB806E2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})</w:t>
      </w:r>
    </w:p>
    <w:p w14:paraId="30ED0350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4.1.</w:t>
      </w:r>
    </w:p>
    <w:p w14:paraId="0FA4ED88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Display = PagedListDisplayMode.IfNeeded,</w:t>
      </w:r>
    </w:p>
    <w:p w14:paraId="4539293D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hide the page number when there is only one page,</w:t>
      </w:r>
    </w:p>
    <w:p w14:paraId="3CEFD0CB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because only one page means no need paging.</w:t>
      </w:r>
    </w:p>
    <w:p w14:paraId="5729C819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4.2.</w:t>
      </w:r>
    </w:p>
    <w:p w14:paraId="78EE4471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DisplayPageCountAndCurrentLocation = true</w:t>
      </w:r>
    </w:p>
    <w:p w14:paraId="67C48953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display "Page 1 of 3"</w:t>
      </w:r>
    </w:p>
    <w:p w14:paraId="79D5331B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4.3.</w:t>
      </w:r>
    </w:p>
    <w:p w14:paraId="0316799D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lastRenderedPageBreak/>
        <w:t>//DisplayItemSliceAndTotal = true</w:t>
      </w:r>
    </w:p>
    <w:p w14:paraId="1044379B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display "Showing items 6 through 7 of 7"</w:t>
      </w:r>
    </w:p>
    <w:p w14:paraId="2415F84D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---------------------------------------</w:t>
      </w:r>
    </w:p>
    <w:p w14:paraId="79E354EC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5.</w:t>
      </w:r>
    </w:p>
    <w:p w14:paraId="213DCF5B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//@Html.ActionLink("Name", "Index", new</w:t>
      </w:r>
    </w:p>
    <w:p w14:paraId="5B48A601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//    {</w:t>
      </w:r>
    </w:p>
    <w:p w14:paraId="0D156D4D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//        sortBy = ViewBag.NameSort,</w:t>
      </w:r>
    </w:p>
    <w:p w14:paraId="0A0EDCE5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//        searchBy = Request.QueryString["searchBy"],</w:t>
      </w:r>
    </w:p>
    <w:p w14:paraId="773D0053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//        searchText = Request.QueryString["searchText"],</w:t>
      </w:r>
    </w:p>
    <w:p w14:paraId="7A4266C3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//    })</w:t>
      </w:r>
    </w:p>
    <w:p w14:paraId="606D355C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...</w:t>
      </w:r>
    </w:p>
    <w:p w14:paraId="58A4E143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//@Html.ActionLink("Gender", "Index", new</w:t>
      </w:r>
    </w:p>
    <w:p w14:paraId="4862B52F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//    {</w:t>
      </w:r>
    </w:p>
    <w:p w14:paraId="0DCDB0DB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//        sortBy = ViewBag.GenderSort,</w:t>
      </w:r>
    </w:p>
    <w:p w14:paraId="270680CD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//        searchBy = Request.QueryString["searchBy"],</w:t>
      </w:r>
    </w:p>
    <w:p w14:paraId="3F87F7A3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//        searchText = Request.QueryString["searchText"],</w:t>
      </w:r>
    </w:p>
    <w:p w14:paraId="5E3406C6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//    })</w:t>
      </w:r>
    </w:p>
    <w:p w14:paraId="0CF4BC9D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5.1.</w:t>
      </w:r>
    </w:p>
    <w:p w14:paraId="23F48EFB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When </w:t>
      </w:r>
      <w:hyperlink r:id="rId78" w:history="1">
        <w:r>
          <w:rPr>
            <w:rStyle w:val="Hyperlink"/>
            <w:rFonts w:ascii="Consolas" w:hAnsi="Consolas"/>
            <w:sz w:val="18"/>
            <w:szCs w:val="18"/>
            <w:shd w:val="clear" w:color="auto" w:fill="FFFAA5"/>
          </w:rPr>
          <w:t>http://localhost:52319/Gamer/Index</w:t>
        </w:r>
      </w:hyperlink>
    </w:p>
    <w:p w14:paraId="781DF2A5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//&lt;a href="/?sortBy=Name%20desc"&gt;Name&lt;/a&gt; </w:t>
      </w:r>
    </w:p>
    <w:p w14:paraId="2FF29E60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//&lt;a href="/?sortBy=Gender"&gt;Gender&lt;/a&gt;</w:t>
      </w:r>
    </w:p>
    <w:p w14:paraId="09B29B3A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5.2.</w:t>
      </w:r>
    </w:p>
    <w:p w14:paraId="23F9A516" w14:textId="77777777" w:rsidR="000B2AB9" w:rsidRDefault="00000000" w:rsidP="00E71C38">
      <w:pPr>
        <w:spacing w:after="0"/>
      </w:pPr>
      <w:hyperlink r:id="rId79" w:history="1">
        <w:r w:rsidR="000B2AB9">
          <w:rPr>
            <w:rStyle w:val="Hyperlink"/>
            <w:rFonts w:ascii="Consolas" w:hAnsi="Consolas"/>
            <w:sz w:val="18"/>
            <w:szCs w:val="18"/>
            <w:shd w:val="clear" w:color="auto" w:fill="FFFAA5"/>
          </w:rPr>
          <w:t>http://localhost:52319/?searchBy=Gender&amp;searchText=Male</w:t>
        </w:r>
      </w:hyperlink>
    </w:p>
    <w:p w14:paraId="3B3F0C7E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//&lt;a href="/?sortBy=Name%20desc"&gt;Name&lt;/a&gt;</w:t>
      </w:r>
    </w:p>
    <w:p w14:paraId="7CCF0CE5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//&lt;a href="/?sortBy=Gender"&gt;Gender&lt;/a&gt;</w:t>
      </w:r>
    </w:p>
    <w:p w14:paraId="2E2EA634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5.3.</w:t>
      </w:r>
    </w:p>
    <w:p w14:paraId="4EAAD9DA" w14:textId="77777777" w:rsidR="000B2AB9" w:rsidRDefault="00000000" w:rsidP="00E71C38">
      <w:pPr>
        <w:spacing w:after="0"/>
      </w:pPr>
      <w:hyperlink r:id="rId80" w:history="1">
        <w:r w:rsidR="000B2AB9">
          <w:rPr>
            <w:rStyle w:val="Hyperlink"/>
            <w:rFonts w:ascii="Consolas" w:hAnsi="Consolas"/>
            <w:sz w:val="18"/>
            <w:szCs w:val="18"/>
            <w:shd w:val="clear" w:color="auto" w:fill="FFFAA5"/>
          </w:rPr>
          <w:t>http://localhost:52319/?sortBy=Name%20desc&amp;searchBy=Gender&amp;searchText=Male</w:t>
        </w:r>
      </w:hyperlink>
    </w:p>
    <w:p w14:paraId="0B746C8C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//&lt;a href="/?searchBy=Gender&amp;amp;searchText=Male"&gt;Name&lt;/a&gt;</w:t>
      </w:r>
    </w:p>
    <w:p w14:paraId="0C74DD00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  <w:shd w:val="clear" w:color="auto" w:fill="FFFAA5"/>
        </w:rPr>
        <w:t>//&lt;a href="/?sortBy=Gender&amp;amp;searchBy=Gender&amp;amp;searchText=Male"&gt;Gender&lt;/a&gt;</w:t>
      </w:r>
    </w:p>
    <w:p w14:paraId="7A4F0DEE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45D667DC" w14:textId="77777777" w:rsidR="000B2AB9" w:rsidRDefault="000B2AB9" w:rsidP="00E71C38">
      <w:pPr>
        <w:spacing w:after="0"/>
      </w:pPr>
    </w:p>
    <w:p w14:paraId="4D5B3B43" w14:textId="77777777" w:rsidR="000B2AB9" w:rsidRDefault="000B2AB9" w:rsidP="00E71C38">
      <w:pPr>
        <w:spacing w:after="0"/>
      </w:pPr>
    </w:p>
    <w:p w14:paraId="3FFD5919" w14:textId="77777777" w:rsidR="000B2AB9" w:rsidRDefault="000B2AB9" w:rsidP="00E71C38">
      <w:pPr>
        <w:spacing w:after="0"/>
      </w:pPr>
      <w:r>
        <w:rPr>
          <w:rFonts w:ascii="Tahoma" w:hAnsi="Tahoma" w:cs="Tahoma"/>
          <w:color w:val="000000"/>
          <w:sz w:val="36"/>
          <w:szCs w:val="36"/>
        </w:rPr>
        <w:t>6.3. Run Search Bar, paging, and Sorting</w:t>
      </w:r>
    </w:p>
    <w:p w14:paraId="754FF32A" w14:textId="77777777" w:rsidR="000B2AB9" w:rsidRDefault="000B2AB9" w:rsidP="00E71C38">
      <w:pPr>
        <w:spacing w:after="0"/>
      </w:pPr>
    </w:p>
    <w:p w14:paraId="17307F5B" w14:textId="77777777" w:rsidR="000B2AB9" w:rsidRDefault="000B2AB9" w:rsidP="00E71C38">
      <w:pPr>
        <w:spacing w:after="0"/>
      </w:pPr>
    </w:p>
    <w:p w14:paraId="3A928B85" w14:textId="77777777" w:rsidR="000B2AB9" w:rsidRDefault="000B2AB9" w:rsidP="00E71C38">
      <w:pPr>
        <w:spacing w:after="0"/>
      </w:pPr>
      <w:r>
        <w:t>When </w:t>
      </w:r>
    </w:p>
    <w:p w14:paraId="22FF2F68" w14:textId="77777777" w:rsidR="000B2AB9" w:rsidRDefault="00000000" w:rsidP="00E71C38">
      <w:pPr>
        <w:spacing w:after="0"/>
      </w:pPr>
      <w:hyperlink r:id="rId81" w:history="1">
        <w:r w:rsidR="000B2AB9">
          <w:rPr>
            <w:rStyle w:val="Hyperlink"/>
          </w:rPr>
          <w:t>http://localhost:52319/Gamer/Index</w:t>
        </w:r>
      </w:hyperlink>
    </w:p>
    <w:p w14:paraId="32CA6433" w14:textId="77777777" w:rsidR="000B2AB9" w:rsidRDefault="000B2AB9" w:rsidP="00E71C38">
      <w:pPr>
        <w:spacing w:after="0"/>
      </w:pPr>
      <w:r>
        <w:t>//&lt;a href="/?sortBy=Name%20desc"&gt;Name&lt;/a&gt;</w:t>
      </w:r>
    </w:p>
    <w:p w14:paraId="1972D3F1" w14:textId="77777777" w:rsidR="000B2AB9" w:rsidRDefault="000B2AB9" w:rsidP="00E71C38">
      <w:pPr>
        <w:spacing w:after="0"/>
      </w:pPr>
      <w:r>
        <w:t>//&lt;a href="/?sortBy=Gender"&gt;Gender&lt;/a&gt;</w:t>
      </w:r>
    </w:p>
    <w:p w14:paraId="65398F1A" w14:textId="77777777" w:rsidR="000B2AB9" w:rsidRDefault="000B2AB9" w:rsidP="00E71C38">
      <w:pPr>
        <w:spacing w:after="0"/>
      </w:pPr>
    </w:p>
    <w:p w14:paraId="6C33CE61" w14:textId="22A83756" w:rsidR="000B2AB9" w:rsidRDefault="000B2AB9" w:rsidP="00E71C38">
      <w:pPr>
        <w:spacing w:after="0"/>
      </w:pPr>
      <w:r>
        <w:rPr>
          <w:noProof/>
        </w:rPr>
        <w:drawing>
          <wp:inline distT="0" distB="0" distL="0" distR="0" wp14:anchorId="278728EE" wp14:editId="4841E2D7">
            <wp:extent cx="4434840" cy="3284220"/>
            <wp:effectExtent l="0" t="0" r="381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4840" cy="3284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815BB2" w14:textId="77777777" w:rsidR="000B2AB9" w:rsidRDefault="000B2AB9" w:rsidP="00E71C38">
      <w:pPr>
        <w:spacing w:after="0"/>
      </w:pPr>
    </w:p>
    <w:p w14:paraId="6FA78A43" w14:textId="77777777" w:rsidR="000B2AB9" w:rsidRDefault="000B2AB9" w:rsidP="00E71C38">
      <w:pPr>
        <w:spacing w:after="0"/>
      </w:pPr>
    </w:p>
    <w:p w14:paraId="09701AF0" w14:textId="77777777" w:rsidR="000B2AB9" w:rsidRDefault="000B2AB9" w:rsidP="00E71C38">
      <w:pPr>
        <w:spacing w:after="0"/>
      </w:pPr>
      <w:r>
        <w:t>-----------------------------------------------------------------</w:t>
      </w:r>
    </w:p>
    <w:p w14:paraId="2CC62090" w14:textId="77777777" w:rsidR="000B2AB9" w:rsidRDefault="000B2AB9" w:rsidP="00E71C38">
      <w:pPr>
        <w:spacing w:after="0"/>
      </w:pPr>
    </w:p>
    <w:p w14:paraId="47DBF0B4" w14:textId="77777777" w:rsidR="000B2AB9" w:rsidRDefault="000B2AB9" w:rsidP="00E71C38">
      <w:pPr>
        <w:spacing w:after="0"/>
      </w:pPr>
      <w:r>
        <w:t>When </w:t>
      </w:r>
    </w:p>
    <w:p w14:paraId="5BAE12AA" w14:textId="77777777" w:rsidR="000B2AB9" w:rsidRDefault="00000000" w:rsidP="00E71C38">
      <w:pPr>
        <w:spacing w:after="0"/>
      </w:pPr>
      <w:hyperlink r:id="rId83" w:history="1">
        <w:r w:rsidR="000B2AB9">
          <w:rPr>
            <w:rStyle w:val="Hyperlink"/>
          </w:rPr>
          <w:t>http://localhost:52319/?searchBy=Gender&amp;searchText=Male</w:t>
        </w:r>
      </w:hyperlink>
    </w:p>
    <w:p w14:paraId="400EE577" w14:textId="77777777" w:rsidR="000B2AB9" w:rsidRDefault="000B2AB9" w:rsidP="00E71C38">
      <w:pPr>
        <w:spacing w:after="0"/>
      </w:pPr>
      <w:r>
        <w:t>//&lt;a href="/?sortBy=Name%20desc"&gt;Name&lt;/a&gt;</w:t>
      </w:r>
    </w:p>
    <w:p w14:paraId="1685DAAD" w14:textId="77777777" w:rsidR="000B2AB9" w:rsidRDefault="000B2AB9" w:rsidP="00E71C38">
      <w:pPr>
        <w:spacing w:after="0"/>
      </w:pPr>
      <w:r>
        <w:t>//&lt;a href="/?sortBy=Gender"&gt;Gender&lt;/a&gt;</w:t>
      </w:r>
    </w:p>
    <w:p w14:paraId="2822ED86" w14:textId="77777777" w:rsidR="000B2AB9" w:rsidRDefault="000B2AB9" w:rsidP="00E71C38">
      <w:pPr>
        <w:spacing w:after="0"/>
      </w:pPr>
    </w:p>
    <w:p w14:paraId="5EFEFCE1" w14:textId="05EF6DD6" w:rsidR="000B2AB9" w:rsidRDefault="000B2AB9" w:rsidP="00E71C38">
      <w:pPr>
        <w:spacing w:after="0"/>
      </w:pPr>
      <w:r>
        <w:rPr>
          <w:noProof/>
        </w:rPr>
        <w:drawing>
          <wp:inline distT="0" distB="0" distL="0" distR="0" wp14:anchorId="073A0064" wp14:editId="5F096187">
            <wp:extent cx="4846320" cy="358902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6320" cy="3589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381D59" w14:textId="77777777" w:rsidR="000B2AB9" w:rsidRDefault="000B2AB9" w:rsidP="00E71C38">
      <w:pPr>
        <w:spacing w:after="0"/>
      </w:pPr>
    </w:p>
    <w:p w14:paraId="3ECAE8D3" w14:textId="77777777" w:rsidR="000B2AB9" w:rsidRDefault="000B2AB9" w:rsidP="00E71C38">
      <w:pPr>
        <w:spacing w:after="0"/>
      </w:pPr>
    </w:p>
    <w:p w14:paraId="0952CC7C" w14:textId="77777777" w:rsidR="000B2AB9" w:rsidRDefault="000B2AB9" w:rsidP="00E71C38">
      <w:pPr>
        <w:spacing w:after="0"/>
      </w:pPr>
      <w:r>
        <w:t>-----------------------------------------------------------------</w:t>
      </w:r>
    </w:p>
    <w:p w14:paraId="487B5EC1" w14:textId="77777777" w:rsidR="000B2AB9" w:rsidRDefault="000B2AB9" w:rsidP="00E71C38">
      <w:pPr>
        <w:spacing w:after="0"/>
      </w:pPr>
    </w:p>
    <w:p w14:paraId="3FEEE44F" w14:textId="77777777" w:rsidR="000B2AB9" w:rsidRDefault="000B2AB9" w:rsidP="00E71C38">
      <w:pPr>
        <w:spacing w:after="0"/>
      </w:pPr>
      <w:r>
        <w:t>When </w:t>
      </w:r>
    </w:p>
    <w:p w14:paraId="4AB98E81" w14:textId="77777777" w:rsidR="000B2AB9" w:rsidRDefault="00000000" w:rsidP="00E71C38">
      <w:pPr>
        <w:spacing w:after="0"/>
      </w:pPr>
      <w:hyperlink r:id="rId85" w:history="1">
        <w:r w:rsidR="000B2AB9">
          <w:rPr>
            <w:rStyle w:val="Hyperlink"/>
          </w:rPr>
          <w:t>http://localhost:52319/?sortBy=Name%20desc&amp;searchBy=Gender&amp;searchText=Male</w:t>
        </w:r>
      </w:hyperlink>
    </w:p>
    <w:p w14:paraId="4B9CC29B" w14:textId="77777777" w:rsidR="000B2AB9" w:rsidRDefault="000B2AB9" w:rsidP="00E71C38">
      <w:pPr>
        <w:spacing w:after="0"/>
      </w:pPr>
      <w:r>
        <w:t>//&lt;a href="/?searchBy=Gender&amp;amp;searchText=Male"&gt;Name&lt;/a&gt;</w:t>
      </w:r>
    </w:p>
    <w:p w14:paraId="57E282AF" w14:textId="77777777" w:rsidR="000B2AB9" w:rsidRDefault="000B2AB9" w:rsidP="00E71C38">
      <w:pPr>
        <w:spacing w:after="0"/>
      </w:pPr>
      <w:r>
        <w:t>//&lt;a href="/?sortBy=Gender&amp;amp;searchBy=Gender&amp;amp;searchText=Male"&gt;Gender&lt;/a&gt;</w:t>
      </w:r>
    </w:p>
    <w:p w14:paraId="27BC4D44" w14:textId="77777777" w:rsidR="000B2AB9" w:rsidRDefault="000B2AB9" w:rsidP="00E71C38">
      <w:pPr>
        <w:spacing w:after="0"/>
      </w:pPr>
    </w:p>
    <w:p w14:paraId="7DECED6F" w14:textId="58344C10" w:rsidR="000B2AB9" w:rsidRDefault="000B2AB9" w:rsidP="00E71C38">
      <w:pPr>
        <w:spacing w:after="0"/>
      </w:pPr>
      <w:r>
        <w:rPr>
          <w:noProof/>
        </w:rPr>
        <w:lastRenderedPageBreak/>
        <w:drawing>
          <wp:inline distT="0" distB="0" distL="0" distR="0" wp14:anchorId="572DAC35" wp14:editId="3F3465DB">
            <wp:extent cx="4914900" cy="3505200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4900" cy="350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5DC353" w14:textId="77777777" w:rsidR="000B2AB9" w:rsidRDefault="000B2AB9" w:rsidP="00E71C38">
      <w:pPr>
        <w:spacing w:after="0"/>
      </w:pPr>
    </w:p>
    <w:p w14:paraId="791AEE56" w14:textId="77777777" w:rsidR="000B2AB9" w:rsidRDefault="000B2AB9" w:rsidP="00E71C38">
      <w:pPr>
        <w:spacing w:after="0"/>
      </w:pPr>
    </w:p>
    <w:p w14:paraId="1936595F" w14:textId="77777777" w:rsidR="000B2AB9" w:rsidRDefault="000B2AB9" w:rsidP="00E71C38">
      <w:pPr>
        <w:spacing w:after="0"/>
      </w:pPr>
      <w:r>
        <w:rPr>
          <w:sz w:val="48"/>
          <w:szCs w:val="48"/>
        </w:rPr>
        <w:t>7. OnlineGame.Web - Check box delete All</w:t>
      </w:r>
    </w:p>
    <w:p w14:paraId="550F5C5D" w14:textId="77777777" w:rsidR="000B2AB9" w:rsidRDefault="000B2AB9" w:rsidP="00E71C38">
      <w:pPr>
        <w:spacing w:after="0"/>
      </w:pPr>
    </w:p>
    <w:p w14:paraId="4957473B" w14:textId="77777777" w:rsidR="000B2AB9" w:rsidRDefault="000B2AB9" w:rsidP="00E71C38">
      <w:pPr>
        <w:spacing w:after="0"/>
      </w:pPr>
    </w:p>
    <w:p w14:paraId="34548E68" w14:textId="77777777" w:rsidR="000B2AB9" w:rsidRDefault="000B2AB9" w:rsidP="00E71C38">
      <w:pPr>
        <w:spacing w:after="0"/>
      </w:pPr>
    </w:p>
    <w:p w14:paraId="2AE7FBCE" w14:textId="77777777" w:rsidR="000B2AB9" w:rsidRDefault="000B2AB9" w:rsidP="00E71C38">
      <w:pPr>
        <w:spacing w:after="0"/>
      </w:pPr>
      <w:r>
        <w:rPr>
          <w:rFonts w:ascii="Tahoma" w:hAnsi="Tahoma" w:cs="Tahoma"/>
          <w:color w:val="000000"/>
          <w:sz w:val="36"/>
          <w:szCs w:val="36"/>
        </w:rPr>
        <w:t>7.1. Controllers/GamerController.cs</w:t>
      </w:r>
    </w:p>
    <w:p w14:paraId="20B3E761" w14:textId="77777777" w:rsidR="000B2AB9" w:rsidRDefault="000B2AB9" w:rsidP="00E71C38">
      <w:pPr>
        <w:spacing w:after="0"/>
      </w:pPr>
    </w:p>
    <w:p w14:paraId="30C02A0A" w14:textId="77777777" w:rsidR="000B2AB9" w:rsidRDefault="000B2AB9" w:rsidP="00E71C38">
      <w:pPr>
        <w:spacing w:after="0"/>
      </w:pPr>
    </w:p>
    <w:p w14:paraId="57198524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[HttpPost]</w:t>
      </w:r>
    </w:p>
    <w:p w14:paraId="0915A92C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async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Task&lt;ActionResult&gt; DeleteMultiple(IEnumerable&lt;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int</w:t>
      </w:r>
      <w:r>
        <w:rPr>
          <w:rFonts w:ascii="Consolas" w:hAnsi="Consolas"/>
          <w:sz w:val="18"/>
          <w:szCs w:val="18"/>
          <w:shd w:val="clear" w:color="auto" w:fill="FFFAA5"/>
        </w:rPr>
        <w:t>&gt; GamerIdsToDelete,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tring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searchBy,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tring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searchText,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int</w:t>
      </w:r>
      <w:r>
        <w:rPr>
          <w:rFonts w:ascii="Consolas" w:hAnsi="Consolas"/>
          <w:sz w:val="18"/>
          <w:szCs w:val="18"/>
          <w:shd w:val="clear" w:color="auto" w:fill="FFFAA5"/>
        </w:rPr>
        <w:t>? pageNumber,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string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sortBy)</w:t>
      </w:r>
    </w:p>
    <w:p w14:paraId="1F07B076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0509708B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Delete a list of gamers</w:t>
      </w:r>
    </w:p>
    <w:p w14:paraId="562F3785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 List&lt;Gamer&gt; gamers =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await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db.Gamers.Where(g=&gt; GamerIdsToDelete.Contains(g.Id)).ToListAsync();</w:t>
      </w:r>
    </w:p>
    <w:p w14:paraId="6C71DDE7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 gamers.ForEach(g =&gt; db.Gamers.Remove(g));</w:t>
      </w:r>
    </w:p>
    <w:p w14:paraId="675AD908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await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db.SaveChangesAsync();</w:t>
      </w:r>
    </w:p>
    <w:p w14:paraId="2344FA53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r>
        <w:t> </w:t>
      </w:r>
      <w:r>
        <w:rPr>
          <w:rFonts w:ascii="Consolas" w:hAnsi="Consolas"/>
          <w:sz w:val="18"/>
          <w:szCs w:val="18"/>
        </w:rPr>
        <w:t>RedirectToAction(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rPr>
          <w:rFonts w:ascii="Consolas" w:hAnsi="Consolas"/>
          <w:sz w:val="18"/>
          <w:szCs w:val="18"/>
        </w:rPr>
        <w:t>{ searchBy, searchText, pageNumber, sortBy });</w:t>
      </w:r>
    </w:p>
    <w:p w14:paraId="284403A4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544C7AFA" w14:textId="77777777" w:rsidR="000B2AB9" w:rsidRDefault="000B2AB9" w:rsidP="00E71C38">
      <w:pPr>
        <w:spacing w:after="0"/>
      </w:pPr>
    </w:p>
    <w:p w14:paraId="15169ED7" w14:textId="77777777" w:rsidR="000B2AB9" w:rsidRDefault="000B2AB9" w:rsidP="00E71C38">
      <w:pPr>
        <w:spacing w:after="0"/>
      </w:pPr>
    </w:p>
    <w:p w14:paraId="1FD865AA" w14:textId="77777777" w:rsidR="000B2AB9" w:rsidRDefault="000B2AB9" w:rsidP="00E71C38">
      <w:pPr>
        <w:spacing w:after="0"/>
      </w:pPr>
    </w:p>
    <w:p w14:paraId="4BC0F024" w14:textId="77777777" w:rsidR="000B2AB9" w:rsidRDefault="000B2AB9" w:rsidP="00E71C38">
      <w:pPr>
        <w:spacing w:after="0"/>
      </w:pPr>
      <w:r>
        <w:rPr>
          <w:sz w:val="36"/>
          <w:szCs w:val="36"/>
        </w:rPr>
        <w:t>7.2. Views/Gamer/Index.cshtml</w:t>
      </w:r>
    </w:p>
    <w:p w14:paraId="43C9768F" w14:textId="77777777" w:rsidR="000B2AB9" w:rsidRDefault="000B2AB9" w:rsidP="00E71C38">
      <w:pPr>
        <w:spacing w:after="0"/>
      </w:pPr>
    </w:p>
    <w:p w14:paraId="22D631DB" w14:textId="77777777" w:rsidR="000B2AB9" w:rsidRDefault="000B2AB9" w:rsidP="00E71C38">
      <w:pPr>
        <w:spacing w:after="0"/>
      </w:pPr>
    </w:p>
    <w:p w14:paraId="0E43533D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OnlineGame.Web.Models</w:t>
      </w:r>
    </w:p>
    <w:p w14:paraId="47DCF2DF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PagedList</w:t>
      </w:r>
    </w:p>
    <w:p w14:paraId="025E3932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PagedList.Mvc</w:t>
      </w:r>
    </w:p>
    <w:p w14:paraId="73C4E104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*</w:t>
      </w:r>
      <w:r>
        <w:rPr>
          <w:rFonts w:ascii="Consolas" w:hAnsi="Consolas"/>
          <w:color w:val="006400"/>
          <w:sz w:val="18"/>
          <w:szCs w:val="18"/>
        </w:rPr>
        <w:t>@model IEnumerable&lt;Gamer&gt;</w:t>
      </w: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62F95CF3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model</w:t>
      </w:r>
      <w:r>
        <w:t> </w:t>
      </w:r>
      <w:r>
        <w:rPr>
          <w:rFonts w:ascii="Consolas" w:hAnsi="Consolas"/>
          <w:sz w:val="18"/>
          <w:szCs w:val="18"/>
        </w:rPr>
        <w:t>IPagedList&lt;Gamer&gt;</w:t>
      </w:r>
    </w:p>
    <w:p w14:paraId="136FC8D9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4278D5E5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amer Index"</w:t>
      </w:r>
      <w:r>
        <w:rPr>
          <w:rFonts w:ascii="Consolas" w:hAnsi="Consolas"/>
          <w:sz w:val="18"/>
          <w:szCs w:val="18"/>
        </w:rPr>
        <w:t>;</w:t>
      </w:r>
    </w:p>
    <w:p w14:paraId="30B27A59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4A0C7F19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ViewBag.Title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C74C8F5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p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74E47E8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Create New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reate"</w:t>
      </w:r>
      <w:r>
        <w:rPr>
          <w:rFonts w:ascii="Consolas" w:hAnsi="Consolas"/>
          <w:sz w:val="18"/>
          <w:szCs w:val="18"/>
        </w:rPr>
        <w:t>)</w:t>
      </w:r>
    </w:p>
    <w:p w14:paraId="61294E25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p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8A7CA7F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p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8101094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Html.BeginForm(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amer"</w:t>
      </w:r>
      <w:r>
        <w:rPr>
          <w:rFonts w:ascii="Consolas" w:hAnsi="Consolas"/>
          <w:sz w:val="18"/>
          <w:szCs w:val="18"/>
        </w:rPr>
        <w:t>, FormMethod.Get))</w:t>
      </w:r>
    </w:p>
    <w:p w14:paraId="0B58B837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659FBD2A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Search By: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b</w:t>
      </w:r>
      <w:r>
        <w:rPr>
          <w:rFonts w:ascii="Consolas" w:hAnsi="Consolas"/>
          <w:color w:val="0000FF"/>
          <w:sz w:val="18"/>
          <w:szCs w:val="18"/>
        </w:rPr>
        <w:t>&gt;&lt;</w:t>
      </w:r>
      <w:r>
        <w:rPr>
          <w:rFonts w:ascii="Consolas" w:hAnsi="Consolas"/>
          <w:color w:val="800000"/>
          <w:sz w:val="18"/>
          <w:szCs w:val="18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3C28F463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RadioButton(</w:t>
      </w:r>
      <w:r>
        <w:rPr>
          <w:rFonts w:ascii="Consolas" w:hAnsi="Consolas"/>
          <w:color w:val="A31515"/>
          <w:sz w:val="18"/>
          <w:szCs w:val="18"/>
        </w:rPr>
        <w:t>"searchBy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e</w:t>
      </w:r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&lt;text&gt;</w:t>
      </w:r>
      <w:r>
        <w:rPr>
          <w:rFonts w:ascii="Consolas" w:hAnsi="Consolas"/>
          <w:sz w:val="18"/>
          <w:szCs w:val="18"/>
        </w:rPr>
        <w:t>Name</w:t>
      </w:r>
      <w:r>
        <w:rPr>
          <w:rFonts w:ascii="Consolas" w:hAnsi="Consolas"/>
          <w:sz w:val="18"/>
          <w:szCs w:val="18"/>
          <w:shd w:val="clear" w:color="auto" w:fill="FFFF00"/>
        </w:rPr>
        <w:t>&lt;/text&gt;</w:t>
      </w:r>
    </w:p>
    <w:p w14:paraId="0A3444AC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RadioButton(</w:t>
      </w:r>
      <w:r>
        <w:rPr>
          <w:rFonts w:ascii="Consolas" w:hAnsi="Consolas"/>
          <w:color w:val="A31515"/>
          <w:sz w:val="18"/>
          <w:szCs w:val="18"/>
        </w:rPr>
        <w:t>"searchBy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ender"</w:t>
      </w:r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&lt;text&gt;</w:t>
      </w:r>
      <w:r>
        <w:rPr>
          <w:rFonts w:ascii="Consolas" w:hAnsi="Consolas"/>
          <w:sz w:val="18"/>
          <w:szCs w:val="18"/>
        </w:rPr>
        <w:t>Gender</w:t>
      </w:r>
      <w:r>
        <w:rPr>
          <w:rFonts w:ascii="Consolas" w:hAnsi="Consolas"/>
          <w:sz w:val="18"/>
          <w:szCs w:val="18"/>
          <w:shd w:val="clear" w:color="auto" w:fill="FFFF00"/>
        </w:rPr>
        <w:t>&lt;/text&gt;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123B31A2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TextBox(</w:t>
      </w:r>
      <w:r>
        <w:rPr>
          <w:rFonts w:ascii="Consolas" w:hAnsi="Consolas"/>
          <w:color w:val="A31515"/>
          <w:sz w:val="18"/>
          <w:szCs w:val="18"/>
        </w:rPr>
        <w:t>"searchText"</w:t>
      </w:r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03EBE1B5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inpu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submit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alue</w:t>
      </w:r>
      <w:r>
        <w:rPr>
          <w:rFonts w:ascii="Consolas" w:hAnsi="Consolas"/>
          <w:color w:val="0000FF"/>
          <w:sz w:val="18"/>
          <w:szCs w:val="18"/>
        </w:rPr>
        <w:t>="Go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0B3E85AB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789AAB56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p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0AC079D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@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using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(Html.BeginForm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DeleteMultiple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Gamer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new</w:t>
      </w:r>
    </w:p>
    <w:p w14:paraId="42ACF82A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{</w:t>
      </w:r>
    </w:p>
    <w:p w14:paraId="00B92CD7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 searchBy = Request.QueryString[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searchBy"</w:t>
      </w:r>
      <w:r>
        <w:rPr>
          <w:rFonts w:ascii="Consolas" w:hAnsi="Consolas"/>
          <w:sz w:val="18"/>
          <w:szCs w:val="18"/>
          <w:shd w:val="clear" w:color="auto" w:fill="FFFAA5"/>
        </w:rPr>
        <w:t>],</w:t>
      </w:r>
    </w:p>
    <w:p w14:paraId="5AF9F5D1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 searchText = Request.QueryString[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searchText"</w:t>
      </w:r>
      <w:r>
        <w:rPr>
          <w:rFonts w:ascii="Consolas" w:hAnsi="Consolas"/>
          <w:sz w:val="18"/>
          <w:szCs w:val="18"/>
          <w:shd w:val="clear" w:color="auto" w:fill="FFFAA5"/>
        </w:rPr>
        <w:t>],</w:t>
      </w:r>
    </w:p>
    <w:p w14:paraId="4258383B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 pageNumber = Request.QueryString[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pageNumber"</w:t>
      </w:r>
      <w:r>
        <w:rPr>
          <w:rFonts w:ascii="Consolas" w:hAnsi="Consolas"/>
          <w:sz w:val="18"/>
          <w:szCs w:val="18"/>
          <w:shd w:val="clear" w:color="auto" w:fill="FFFAA5"/>
        </w:rPr>
        <w:t>],</w:t>
      </w:r>
    </w:p>
    <w:p w14:paraId="4D72048D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 sortBy = Request[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sortBy"</w:t>
      </w:r>
      <w:r>
        <w:rPr>
          <w:rFonts w:ascii="Consolas" w:hAnsi="Consolas"/>
          <w:sz w:val="18"/>
          <w:szCs w:val="18"/>
          <w:shd w:val="clear" w:color="auto" w:fill="FFFAA5"/>
        </w:rPr>
        <w:t>]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Request from ViewBag</w:t>
      </w:r>
    </w:p>
    <w:p w14:paraId="2A257C40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}, FormMethod.Post))</w:t>
      </w:r>
    </w:p>
    <w:p w14:paraId="7B1C73B8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{</w:t>
      </w:r>
    </w:p>
    <w:p w14:paraId="0D905D32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abl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table"&gt;</w:t>
      </w:r>
    </w:p>
    <w:p w14:paraId="76540AAC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12A5B94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th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th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2107F03E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8984C32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*</w:t>
      </w:r>
      <w:r>
        <w:rPr>
          <w:rFonts w:ascii="Consolas" w:hAnsi="Consolas"/>
          <w:color w:val="006400"/>
          <w:sz w:val="18"/>
          <w:szCs w:val="18"/>
        </w:rPr>
        <w:t>@Html.DisplayNameFor(model =&gt; model.Name)</w:t>
      </w: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15AFF38E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*</w:t>
      </w:r>
      <w:r>
        <w:rPr>
          <w:rFonts w:ascii="Consolas" w:hAnsi="Consolas"/>
          <w:color w:val="006400"/>
          <w:sz w:val="18"/>
          <w:szCs w:val="18"/>
        </w:rPr>
        <w:t>@Html.DisplayNameFor(model =&gt; model.First().Name)</w:t>
      </w: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1A1F5CD0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</w:p>
    <w:p w14:paraId="40386351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4E46E667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     sortBy = ViewBag.NameSort,</w:t>
      </w:r>
    </w:p>
    <w:p w14:paraId="1101DE4E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     searchBy = Request.QueryString[</w:t>
      </w:r>
      <w:r>
        <w:rPr>
          <w:rFonts w:ascii="Consolas" w:hAnsi="Consolas"/>
          <w:color w:val="A31515"/>
          <w:sz w:val="18"/>
          <w:szCs w:val="18"/>
        </w:rPr>
        <w:t>"searchBy"</w:t>
      </w:r>
      <w:r>
        <w:rPr>
          <w:rFonts w:ascii="Consolas" w:hAnsi="Consolas"/>
          <w:sz w:val="18"/>
          <w:szCs w:val="18"/>
        </w:rPr>
        <w:t>],</w:t>
      </w:r>
    </w:p>
    <w:p w14:paraId="0FBA047F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     searchText = Request.QueryString[</w:t>
      </w:r>
      <w:r>
        <w:rPr>
          <w:rFonts w:ascii="Consolas" w:hAnsi="Consolas"/>
          <w:color w:val="A31515"/>
          <w:sz w:val="18"/>
          <w:szCs w:val="18"/>
        </w:rPr>
        <w:t>"searchText"</w:t>
      </w:r>
      <w:r>
        <w:rPr>
          <w:rFonts w:ascii="Consolas" w:hAnsi="Consolas"/>
          <w:sz w:val="18"/>
          <w:szCs w:val="18"/>
        </w:rPr>
        <w:t>],</w:t>
      </w:r>
    </w:p>
    <w:p w14:paraId="6E4B2B6A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 })</w:t>
      </w:r>
    </w:p>
    <w:p w14:paraId="54CD72F3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*</w:t>
      </w:r>
      <w:r>
        <w:rPr>
          <w:rFonts w:ascii="Consolas" w:hAnsi="Consolas"/>
          <w:color w:val="006400"/>
          <w:sz w:val="18"/>
          <w:szCs w:val="18"/>
        </w:rPr>
        <w:t>&lt;a href="/?sortBy=Name%20desc"&gt;Name&lt;/a&gt;</w:t>
      </w: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68BFAE6A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C93060E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F5C0FFE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*</w:t>
      </w:r>
      <w:r>
        <w:rPr>
          <w:rFonts w:ascii="Consolas" w:hAnsi="Consolas"/>
          <w:color w:val="006400"/>
          <w:sz w:val="18"/>
          <w:szCs w:val="18"/>
        </w:rPr>
        <w:t>@Html.DisplayNameFor(model =&gt; model.Gender)</w:t>
      </w: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19DE5300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*</w:t>
      </w:r>
      <w:r>
        <w:rPr>
          <w:rFonts w:ascii="Consolas" w:hAnsi="Consolas"/>
          <w:color w:val="006400"/>
          <w:sz w:val="18"/>
          <w:szCs w:val="18"/>
        </w:rPr>
        <w:t>@Html.DisplayNameFor(model =&gt; model.First().Gender)</w:t>
      </w: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0122E4AC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Gender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</w:p>
    <w:p w14:paraId="32AB3A68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 {</w:t>
      </w:r>
    </w:p>
    <w:p w14:paraId="6DEC69CB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     sortBy = ViewBag.GenderSort,</w:t>
      </w:r>
    </w:p>
    <w:p w14:paraId="21A37710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     searchBy = Request.QueryString[</w:t>
      </w:r>
      <w:r>
        <w:rPr>
          <w:rFonts w:ascii="Consolas" w:hAnsi="Consolas"/>
          <w:color w:val="A31515"/>
          <w:sz w:val="18"/>
          <w:szCs w:val="18"/>
        </w:rPr>
        <w:t>"searchBy"</w:t>
      </w:r>
      <w:r>
        <w:rPr>
          <w:rFonts w:ascii="Consolas" w:hAnsi="Consolas"/>
          <w:sz w:val="18"/>
          <w:szCs w:val="18"/>
        </w:rPr>
        <w:t>],</w:t>
      </w:r>
    </w:p>
    <w:p w14:paraId="171B68AC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     searchText = Request.QueryString[</w:t>
      </w:r>
      <w:r>
        <w:rPr>
          <w:rFonts w:ascii="Consolas" w:hAnsi="Consolas"/>
          <w:color w:val="A31515"/>
          <w:sz w:val="18"/>
          <w:szCs w:val="18"/>
        </w:rPr>
        <w:t>"searchText"</w:t>
      </w:r>
      <w:r>
        <w:rPr>
          <w:rFonts w:ascii="Consolas" w:hAnsi="Consolas"/>
          <w:sz w:val="18"/>
          <w:szCs w:val="18"/>
        </w:rPr>
        <w:t>],</w:t>
      </w:r>
    </w:p>
    <w:p w14:paraId="118B4962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 })</w:t>
      </w:r>
    </w:p>
    <w:p w14:paraId="278ADF3D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*</w:t>
      </w:r>
      <w:r>
        <w:rPr>
          <w:rFonts w:ascii="Consolas" w:hAnsi="Consolas"/>
          <w:color w:val="006400"/>
          <w:sz w:val="18"/>
          <w:szCs w:val="18"/>
        </w:rPr>
        <w:t>&lt;a href="/?sortBy=Gender"&gt;Gender&lt;/a&gt;</w:t>
      </w: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15A2E833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5B2B97B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4826C10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*</w:t>
      </w:r>
      <w:r>
        <w:rPr>
          <w:rFonts w:ascii="Consolas" w:hAnsi="Consolas"/>
          <w:color w:val="006400"/>
          <w:sz w:val="18"/>
          <w:szCs w:val="18"/>
        </w:rPr>
        <w:t>@Html.DisplayNameFor(model =&gt; model.EmailAddress)</w:t>
      </w: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2A788D7C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First().EmailAddress)</w:t>
      </w:r>
    </w:p>
    <w:p w14:paraId="6DD8A88F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BC75FF9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AB9AE33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 Action</w:t>
      </w:r>
    </w:p>
    <w:p w14:paraId="605C8CBA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98FB03C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868C084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!Model.Any())</w:t>
      </w:r>
    </w:p>
    <w:p w14:paraId="65AE762C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70F85750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23A9665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td</w:t>
      </w:r>
      <w:r>
        <w:rPr>
          <w:shd w:val="clear" w:color="auto" w:fill="FFFAA5"/>
        </w:rP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colspan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5"&gt;</w:t>
      </w:r>
    </w:p>
    <w:p w14:paraId="1CA85DC3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     No matched records.</w:t>
      </w:r>
    </w:p>
    <w:p w14:paraId="0221B6BF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26C6AA4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4440AB1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715B1578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Gamer ite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Model)</w:t>
      </w:r>
    </w:p>
    <w:p w14:paraId="4E538F75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76B366E0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B7E8461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td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1FA95163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input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typ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checkbox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nam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GamerIdsToDelete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id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GamerIdsToDelete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valu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</w:t>
      </w:r>
      <w:r>
        <w:rPr>
          <w:rFonts w:ascii="Consolas" w:hAnsi="Consolas"/>
          <w:sz w:val="18"/>
          <w:szCs w:val="18"/>
          <w:shd w:val="clear" w:color="auto" w:fill="FFFAA5"/>
        </w:rPr>
        <w:t>@item.Id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3DA3F5C4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td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56183FE3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B57BF94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Item =&gt; item.Name)</w:t>
      </w:r>
    </w:p>
    <w:p w14:paraId="705D81FB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E5065B5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D5A9D67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Item =&gt; item.Gender)</w:t>
      </w:r>
    </w:p>
    <w:p w14:paraId="185571A8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0F5E99D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50FECA0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Item =&gt; item.EmailAddress)</w:t>
      </w:r>
    </w:p>
    <w:p w14:paraId="1EF57FA2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B2E2498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43EC4A5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Edit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Edit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id = item.Id }) |</w:t>
      </w:r>
    </w:p>
    <w:p w14:paraId="370AB739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Details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etails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id = item.Id }) |</w:t>
      </w:r>
    </w:p>
    <w:p w14:paraId="3123D1E9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Delet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elet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id = item.Id })</w:t>
      </w:r>
    </w:p>
    <w:p w14:paraId="4638A712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66E25B3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AA8F46E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4EB606D6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tr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383128A5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td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colspan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5"&gt;</w:t>
      </w:r>
    </w:p>
    <w:p w14:paraId="50F100CE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input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typ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submit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valu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Delete Selected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48B8C7E3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td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73D91C43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tr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6B1E3D82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tabl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022A9825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}</w:t>
      </w:r>
    </w:p>
    <w:p w14:paraId="371B76EB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*</w:t>
      </w:r>
      <w:r>
        <w:rPr>
          <w:rFonts w:ascii="Consolas" w:hAnsi="Consolas"/>
          <w:color w:val="006400"/>
          <w:sz w:val="18"/>
          <w:szCs w:val="18"/>
        </w:rPr>
        <w:t>@Html.PagedListPager(Model, pageNumber =&gt; Url.Action("Index",</w:t>
      </w:r>
    </w:p>
    <w:p w14:paraId="33ADE70C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 new</w:t>
      </w:r>
    </w:p>
    <w:p w14:paraId="31858164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 {</w:t>
      </w:r>
    </w:p>
    <w:p w14:paraId="69C19E7C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//pageNumber = pageNumber,</w:t>
      </w:r>
    </w:p>
    <w:p w14:paraId="43E9EDFD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pageNumber,</w:t>
      </w:r>
    </w:p>
    <w:p w14:paraId="005BCED1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searchBy = Request.QueryString["searchBy"],</w:t>
      </w:r>
    </w:p>
    <w:p w14:paraId="5D19DB7A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searchText = Request.QueryString["searchText"]</w:t>
      </w:r>
    </w:p>
    <w:p w14:paraId="4405AFF6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 }))</w:t>
      </w: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293C5406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*</w:t>
      </w:r>
      <w:r>
        <w:rPr>
          <w:rFonts w:ascii="Consolas" w:hAnsi="Consolas"/>
          <w:color w:val="006400"/>
          <w:sz w:val="18"/>
          <w:szCs w:val="18"/>
        </w:rPr>
        <w:t>@Html.PagedListPager(Model, pageNumber =&gt; Url.Action("Index",</w:t>
      </w:r>
    </w:p>
    <w:p w14:paraId="0A7033FD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 new</w:t>
      </w:r>
    </w:p>
    <w:p w14:paraId="0D87212B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 {</w:t>
      </w:r>
    </w:p>
    <w:p w14:paraId="14102133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//pageNumber = pageNumber,</w:t>
      </w:r>
    </w:p>
    <w:p w14:paraId="49D66C4E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pageNumber,</w:t>
      </w:r>
    </w:p>
    <w:p w14:paraId="4205D0D1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searchBy = Request.QueryString["searchBy"],</w:t>
      </w:r>
    </w:p>
    <w:p w14:paraId="7428ABA7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searchText = Request.QueryString["searchText"]</w:t>
      </w:r>
    </w:p>
    <w:p w14:paraId="574E1BAE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 }),</w:t>
      </w:r>
    </w:p>
    <w:p w14:paraId="6A88BF58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 new PagedListRenderOptions{ Display = PagedListDisplayMode.IfNeeded })</w:t>
      </w: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1B218AB5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*</w:t>
      </w:r>
      <w:r>
        <w:rPr>
          <w:rFonts w:ascii="Consolas" w:hAnsi="Consolas"/>
          <w:color w:val="006400"/>
          <w:sz w:val="18"/>
          <w:szCs w:val="18"/>
        </w:rPr>
        <w:t>@Html.PagedListPager(Model, pageNumber =&gt; Url.Action("Index",</w:t>
      </w:r>
    </w:p>
    <w:p w14:paraId="70D2FF44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 new</w:t>
      </w:r>
    </w:p>
    <w:p w14:paraId="6997D8C6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 {</w:t>
      </w:r>
    </w:p>
    <w:p w14:paraId="0164148D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//pageNumber = pageNumber,</w:t>
      </w:r>
    </w:p>
    <w:p w14:paraId="777518EC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pageNumber,</w:t>
      </w:r>
    </w:p>
    <w:p w14:paraId="6249FC50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searchBy = Request.QueryString["searchBy"],</w:t>
      </w:r>
    </w:p>
    <w:p w14:paraId="4B6161B4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searchText = Request.QueryString["searchText"]</w:t>
      </w:r>
    </w:p>
    <w:p w14:paraId="71EE0BA8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 }),</w:t>
      </w:r>
    </w:p>
    <w:p w14:paraId="544220FE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 new PagedListRenderOptions</w:t>
      </w:r>
    </w:p>
    <w:p w14:paraId="07F89EF2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lastRenderedPageBreak/>
        <w:t>    {</w:t>
      </w:r>
    </w:p>
    <w:p w14:paraId="67F66841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Display = PagedListDisplayMode.IfNeeded,</w:t>
      </w:r>
    </w:p>
    <w:p w14:paraId="730A643F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DisplayPageCountAndCurrentLocation = true</w:t>
      </w:r>
    </w:p>
    <w:p w14:paraId="70B4AE88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 })</w:t>
      </w: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5E989C1A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PagedListPager(Model, pageNumber =&gt; Url.Action(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>,</w:t>
      </w:r>
    </w:p>
    <w:p w14:paraId="1FA985A9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</w:p>
    <w:p w14:paraId="457973AB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5F5747B4" w14:textId="77777777" w:rsidR="000B2AB9" w:rsidRDefault="000B2AB9" w:rsidP="00E71C3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ageNumber = pageNumber,</w:t>
      </w:r>
    </w:p>
    <w:p w14:paraId="3266A367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pageNumber,</w:t>
      </w:r>
    </w:p>
    <w:p w14:paraId="2697662F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 searchBy = Request.QueryString[</w:t>
      </w:r>
      <w:r>
        <w:rPr>
          <w:rFonts w:ascii="Consolas" w:hAnsi="Consolas"/>
          <w:color w:val="A31515"/>
          <w:sz w:val="18"/>
          <w:szCs w:val="18"/>
        </w:rPr>
        <w:t>"searchBy"</w:t>
      </w:r>
      <w:r>
        <w:rPr>
          <w:rFonts w:ascii="Consolas" w:hAnsi="Consolas"/>
          <w:sz w:val="18"/>
          <w:szCs w:val="18"/>
        </w:rPr>
        <w:t>],</w:t>
      </w:r>
    </w:p>
    <w:p w14:paraId="1937E2A8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 searchText = Request.QueryString[</w:t>
      </w:r>
      <w:r>
        <w:rPr>
          <w:rFonts w:ascii="Consolas" w:hAnsi="Consolas"/>
          <w:color w:val="A31515"/>
          <w:sz w:val="18"/>
          <w:szCs w:val="18"/>
        </w:rPr>
        <w:t>"searchText"</w:t>
      </w:r>
      <w:r>
        <w:rPr>
          <w:rFonts w:ascii="Consolas" w:hAnsi="Consolas"/>
          <w:sz w:val="18"/>
          <w:szCs w:val="18"/>
        </w:rPr>
        <w:t>],</w:t>
      </w:r>
    </w:p>
    <w:p w14:paraId="0FFF08BF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 sortBy = Request[</w:t>
      </w:r>
      <w:r>
        <w:rPr>
          <w:rFonts w:ascii="Consolas" w:hAnsi="Consolas"/>
          <w:color w:val="A31515"/>
          <w:sz w:val="18"/>
          <w:szCs w:val="18"/>
        </w:rPr>
        <w:t>"sortBy"</w:t>
      </w:r>
      <w:r>
        <w:rPr>
          <w:rFonts w:ascii="Consolas" w:hAnsi="Consolas"/>
          <w:sz w:val="18"/>
          <w:szCs w:val="18"/>
        </w:rPr>
        <w:t>]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quest from ViewBag</w:t>
      </w:r>
    </w:p>
    <w:p w14:paraId="45FF4654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}),</w:t>
      </w:r>
    </w:p>
    <w:p w14:paraId="6D39CE2B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PagedListRenderOptions</w:t>
      </w:r>
    </w:p>
    <w:p w14:paraId="5DA736AA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72E8F916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 Display = PagedListDisplayMode.IfNeeded,</w:t>
      </w:r>
    </w:p>
    <w:p w14:paraId="6EA8BF52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 DisplayPageCountAndCurrentLocation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e</w:t>
      </w:r>
      <w:r>
        <w:rPr>
          <w:rFonts w:ascii="Consolas" w:hAnsi="Consolas"/>
          <w:sz w:val="18"/>
          <w:szCs w:val="18"/>
        </w:rPr>
        <w:t>,</w:t>
      </w:r>
    </w:p>
    <w:p w14:paraId="5AC09038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 DisplayItemSliceAndTotal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e</w:t>
      </w:r>
    </w:p>
    <w:p w14:paraId="28698FAF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 })</w:t>
      </w:r>
    </w:p>
    <w:p w14:paraId="74B9F028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*</w:t>
      </w:r>
    </w:p>
    <w:p w14:paraId="1C3F2898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</w:t>
      </w:r>
    </w:p>
    <w:p w14:paraId="3E04FEA6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PagedListPager(Model, pageNumber =&gt; Url.Action("Index",</w:t>
      </w:r>
    </w:p>
    <w:p w14:paraId="60A9FF51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new {</w:t>
      </w:r>
    </w:p>
    <w:p w14:paraId="74B4BE88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//pageNumber = pageNumber,</w:t>
      </w:r>
    </w:p>
    <w:p w14:paraId="54FE6E20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pageNumber,</w:t>
      </w:r>
    </w:p>
    <w:p w14:paraId="3FD3B23E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searchBy = Request.QueryString["searchBy"],</w:t>
      </w:r>
    </w:p>
    <w:p w14:paraId="3769CE97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searchText = Request.QueryString["searchText"] }))</w:t>
      </w:r>
    </w:p>
    <w:p w14:paraId="71273711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1.</w:t>
      </w:r>
    </w:p>
    <w:p w14:paraId="08787A92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e PagedListPager() 1st parameter is IPagedList</w:t>
      </w:r>
    </w:p>
    <w:p w14:paraId="1102DC07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which is the collection of gamers of current page.</w:t>
      </w:r>
    </w:p>
    <w:p w14:paraId="35BFB9BB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2.</w:t>
      </w:r>
    </w:p>
    <w:p w14:paraId="174515D3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e PagedListPager() 2nd parameter is Func&lt;int,string&gt; generatePageURL</w:t>
      </w:r>
    </w:p>
    <w:p w14:paraId="5062FFCA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which we use Url.Action() to generate the Func&lt;int,string&gt;.</w:t>
      </w:r>
    </w:p>
    <w:p w14:paraId="00FBD4CF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n this case, Func&lt;int,string&gt; means that</w:t>
      </w:r>
    </w:p>
    <w:p w14:paraId="581FB64E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e input parameter is int, and the output is a string.</w:t>
      </w:r>
    </w:p>
    <w:p w14:paraId="53A1B583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2.1.</w:t>
      </w:r>
    </w:p>
    <w:p w14:paraId="7DBD4C76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e input parameter is the pageNumber which comes from the query string.</w:t>
      </w:r>
    </w:p>
    <w:p w14:paraId="622B3DF5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2.2.</w:t>
      </w:r>
    </w:p>
    <w:p w14:paraId="2FF4B9D8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e output is a string which is the generatePageURL.</w:t>
      </w:r>
    </w:p>
    <w:p w14:paraId="5A8A6524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n this case, it is Url.Action().</w:t>
      </w:r>
    </w:p>
    <w:p w14:paraId="0A56EF79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2.2.1.</w:t>
      </w:r>
    </w:p>
    <w:p w14:paraId="442D9CD2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e Url.Action() 1st parameter is action name which is "Index" action.</w:t>
      </w:r>
    </w:p>
    <w:p w14:paraId="24E5F00B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2.2.2.</w:t>
      </w:r>
    </w:p>
    <w:p w14:paraId="2436A1FA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The Url.Action() 2nd parameter is the route value.</w:t>
      </w:r>
    </w:p>
    <w:p w14:paraId="5EF0AE56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2.2.2.1.</w:t>
      </w:r>
    </w:p>
    <w:p w14:paraId="525D1420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searchBy parameter should come from the query string, Request.QueryString["searchBy"].</w:t>
      </w:r>
    </w:p>
    <w:p w14:paraId="57D9E544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2.2.2.2.</w:t>
      </w:r>
    </w:p>
    <w:p w14:paraId="5D3D5325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searchText parameter should come from the query string, Request.QueryString["searchText"].</w:t>
      </w:r>
    </w:p>
    <w:p w14:paraId="14AB8C6F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1.3.</w:t>
      </w:r>
    </w:p>
    <w:p w14:paraId="14373793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display the page number even there is only one page.</w:t>
      </w:r>
    </w:p>
    <w:p w14:paraId="255BAD30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---------------------------------------</w:t>
      </w:r>
    </w:p>
    <w:p w14:paraId="490FD969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2.</w:t>
      </w:r>
    </w:p>
    <w:p w14:paraId="00147C39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PagedListPager(Model, pageNumber =&gt; Url.Action("Index",</w:t>
      </w:r>
    </w:p>
    <w:p w14:paraId="2CEE397A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new</w:t>
      </w:r>
    </w:p>
    <w:p w14:paraId="4A1FBB96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{</w:t>
      </w:r>
    </w:p>
    <w:p w14:paraId="3E6C4ECC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//pageNumber = pageNumber,</w:t>
      </w:r>
    </w:p>
    <w:p w14:paraId="5C17B1C3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pageNumber,</w:t>
      </w:r>
    </w:p>
    <w:p w14:paraId="140B74E3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searchBy = Request.QueryString["searchBy"],</w:t>
      </w:r>
    </w:p>
    <w:p w14:paraId="168FE349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searchText = Request.QueryString["searchText"]</w:t>
      </w:r>
    </w:p>
    <w:p w14:paraId="290F318D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}),</w:t>
      </w:r>
    </w:p>
    <w:p w14:paraId="46ECB362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new PagedListRenderOptions{ Display = PagedListDisplayMode.IfNeeded })</w:t>
      </w:r>
    </w:p>
    <w:p w14:paraId="01AA832F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2.1.</w:t>
      </w:r>
    </w:p>
    <w:p w14:paraId="0577479E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Display = PagedListDisplayMode.IfNeeded,</w:t>
      </w:r>
    </w:p>
    <w:p w14:paraId="4C032BF3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hide the page number when there is only one page,</w:t>
      </w:r>
    </w:p>
    <w:p w14:paraId="30B9F8EA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because only one page means no need paging.</w:t>
      </w:r>
    </w:p>
    <w:p w14:paraId="698EE5EC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---------------------------------------</w:t>
      </w:r>
    </w:p>
    <w:p w14:paraId="2A17826D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lastRenderedPageBreak/>
        <w:t>3.</w:t>
      </w:r>
    </w:p>
    <w:p w14:paraId="62F35474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PagedListPager(Model, pageNumber =&gt; Url.Action("Index",</w:t>
      </w:r>
    </w:p>
    <w:p w14:paraId="2BFBE392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new</w:t>
      </w:r>
    </w:p>
    <w:p w14:paraId="7956346C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{</w:t>
      </w:r>
    </w:p>
    <w:p w14:paraId="7B261202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//pageNumber = pageNumber,</w:t>
      </w:r>
    </w:p>
    <w:p w14:paraId="7E8DE3D0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pageNumber,</w:t>
      </w:r>
    </w:p>
    <w:p w14:paraId="2469A3F7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searchBy = Request.QueryString["searchBy"],</w:t>
      </w:r>
    </w:p>
    <w:p w14:paraId="03C408E2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searchText = Request.QueryString["searchText"]</w:t>
      </w:r>
    </w:p>
    <w:p w14:paraId="12958AE4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}),</w:t>
      </w:r>
    </w:p>
    <w:p w14:paraId="0DFDF691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new PagedListRenderOptions</w:t>
      </w:r>
    </w:p>
    <w:p w14:paraId="62E8D2D1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{</w:t>
      </w:r>
    </w:p>
    <w:p w14:paraId="18EC9A55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Display = PagedListDisplayMode.IfNeeded,</w:t>
      </w:r>
    </w:p>
    <w:p w14:paraId="47E972C4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DisplayPageCountAndCurrentLocation = true</w:t>
      </w:r>
    </w:p>
    <w:p w14:paraId="61E49268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})</w:t>
      </w:r>
    </w:p>
    <w:p w14:paraId="18D18B62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3.1.</w:t>
      </w:r>
    </w:p>
    <w:p w14:paraId="39DCDBC9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Display = PagedListDisplayMode.IfNeeded,</w:t>
      </w:r>
    </w:p>
    <w:p w14:paraId="68E875CC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hide the page number when there is only one page,</w:t>
      </w:r>
    </w:p>
    <w:p w14:paraId="38FC13C3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because only one page means no need paging.</w:t>
      </w:r>
    </w:p>
    <w:p w14:paraId="398EF4F6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3.2.</w:t>
      </w:r>
    </w:p>
    <w:p w14:paraId="3C584208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DisplayPageCountAndCurrentLocation = true</w:t>
      </w:r>
    </w:p>
    <w:p w14:paraId="20E9FD62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display "Page 1 of 3"</w:t>
      </w:r>
    </w:p>
    <w:p w14:paraId="4BAA4F39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---------------------------------------</w:t>
      </w:r>
    </w:p>
    <w:p w14:paraId="5FAE2781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4.</w:t>
      </w:r>
    </w:p>
    <w:p w14:paraId="372E6BFC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PagedListPager(Model, pageNumber =&gt; Url.Action("Index",</w:t>
      </w:r>
    </w:p>
    <w:p w14:paraId="0AF18083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new</w:t>
      </w:r>
    </w:p>
    <w:p w14:paraId="6DDBCC85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{</w:t>
      </w:r>
    </w:p>
    <w:p w14:paraId="24420D98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//pageNumber = pageNumber,</w:t>
      </w:r>
    </w:p>
    <w:p w14:paraId="15103CB0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pageNumber,</w:t>
      </w:r>
    </w:p>
    <w:p w14:paraId="2AF4F5D2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searchBy = Request.QueryString["searchBy"],</w:t>
      </w:r>
    </w:p>
    <w:p w14:paraId="12873084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searchText = Request.QueryString["searchText"]</w:t>
      </w:r>
    </w:p>
    <w:p w14:paraId="675CE668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}),</w:t>
      </w:r>
    </w:p>
    <w:p w14:paraId="7200154B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new PagedListRenderOptions</w:t>
      </w:r>
    </w:p>
    <w:p w14:paraId="083DE592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{</w:t>
      </w:r>
    </w:p>
    <w:p w14:paraId="499CC750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Display = PagedListDisplayMode.IfNeeded,</w:t>
      </w:r>
    </w:p>
    <w:p w14:paraId="1E972786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DisplayPageCountAndCurrentLocation = true,</w:t>
      </w:r>
    </w:p>
    <w:p w14:paraId="27D402E4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DisplayItemSliceAndTotal = true</w:t>
      </w:r>
    </w:p>
    <w:p w14:paraId="0B7FBC0C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})</w:t>
      </w:r>
    </w:p>
    <w:p w14:paraId="3E5DDC52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4.1.</w:t>
      </w:r>
    </w:p>
    <w:p w14:paraId="31DA05F7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Display = PagedListDisplayMode.IfNeeded,</w:t>
      </w:r>
    </w:p>
    <w:p w14:paraId="142395D9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hide the page number when there is only one page,</w:t>
      </w:r>
    </w:p>
    <w:p w14:paraId="34385364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because only one page means no need paging.</w:t>
      </w:r>
    </w:p>
    <w:p w14:paraId="6FE3E796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4.2.</w:t>
      </w:r>
    </w:p>
    <w:p w14:paraId="1538518B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DisplayPageCountAndCurrentLocation = true</w:t>
      </w:r>
    </w:p>
    <w:p w14:paraId="2C9CF247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display "Page 1 of 3"</w:t>
      </w:r>
    </w:p>
    <w:p w14:paraId="1C074ACA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4.3.</w:t>
      </w:r>
    </w:p>
    <w:p w14:paraId="5ECCD550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DisplayItemSliceAndTotal = true</w:t>
      </w:r>
    </w:p>
    <w:p w14:paraId="73204529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It will display "Showing items 6 through 7 of 7"</w:t>
      </w:r>
    </w:p>
    <w:p w14:paraId="380A33B3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---------------------------------------</w:t>
      </w:r>
    </w:p>
    <w:p w14:paraId="7A6E32F7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5.</w:t>
      </w:r>
    </w:p>
    <w:p w14:paraId="70A61EDF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ActionLink("Name", "Index", new</w:t>
      </w:r>
    </w:p>
    <w:p w14:paraId="2FFB35A4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{</w:t>
      </w:r>
    </w:p>
    <w:p w14:paraId="5345AC51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sortBy = ViewBag.NameSort,</w:t>
      </w:r>
    </w:p>
    <w:p w14:paraId="32F0942A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searchBy = Request.QueryString["searchBy"],</w:t>
      </w:r>
    </w:p>
    <w:p w14:paraId="5270E8F2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searchText = Request.QueryString["searchText"],</w:t>
      </w:r>
    </w:p>
    <w:p w14:paraId="50A57603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})</w:t>
      </w:r>
    </w:p>
    <w:p w14:paraId="76AD32B8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...</w:t>
      </w:r>
    </w:p>
    <w:p w14:paraId="6D7FB0AE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@Html.ActionLink("Gender", "Index", new</w:t>
      </w:r>
    </w:p>
    <w:p w14:paraId="56A9FC85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{</w:t>
      </w:r>
    </w:p>
    <w:p w14:paraId="52495727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sortBy = ViewBag.GenderSort,</w:t>
      </w:r>
    </w:p>
    <w:p w14:paraId="62A14F07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searchBy = Request.QueryString["searchBy"],</w:t>
      </w:r>
    </w:p>
    <w:p w14:paraId="6161B3E8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     searchText = Request.QueryString["searchText"],</w:t>
      </w:r>
    </w:p>
    <w:p w14:paraId="7C3FA87D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    })</w:t>
      </w:r>
    </w:p>
    <w:p w14:paraId="312FC21D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5.1.</w:t>
      </w:r>
    </w:p>
    <w:p w14:paraId="1036B25F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When </w:t>
      </w:r>
      <w:hyperlink r:id="rId87" w:history="1">
        <w:r>
          <w:rPr>
            <w:rStyle w:val="Hyperlink"/>
            <w:rFonts w:ascii="Consolas" w:hAnsi="Consolas"/>
            <w:sz w:val="18"/>
            <w:szCs w:val="18"/>
          </w:rPr>
          <w:t>http://localhost:52319/Gamer/Index</w:t>
        </w:r>
      </w:hyperlink>
    </w:p>
    <w:p w14:paraId="1D65A634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&lt;a href="/?sortBy=Name%20desc"&gt;Name&lt;/a&gt;</w:t>
      </w:r>
    </w:p>
    <w:p w14:paraId="5FA5DB80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&lt;a href="/?sortBy=Gender"&gt;Gender&lt;/a&gt;</w:t>
      </w:r>
    </w:p>
    <w:p w14:paraId="78E2A9B1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5.2.</w:t>
      </w:r>
    </w:p>
    <w:p w14:paraId="2A94F698" w14:textId="77777777" w:rsidR="000B2AB9" w:rsidRDefault="00000000" w:rsidP="00E71C38">
      <w:pPr>
        <w:spacing w:after="0"/>
      </w:pPr>
      <w:hyperlink r:id="rId88" w:history="1">
        <w:r w:rsidR="000B2AB9">
          <w:rPr>
            <w:rStyle w:val="Hyperlink"/>
            <w:rFonts w:ascii="Consolas" w:hAnsi="Consolas"/>
            <w:sz w:val="18"/>
            <w:szCs w:val="18"/>
          </w:rPr>
          <w:t>http://localhost:52319/?searchBy=Gender&amp;searchText=Male</w:t>
        </w:r>
      </w:hyperlink>
    </w:p>
    <w:p w14:paraId="2FC4F279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&lt;a href="/?sortBy=Name%20desc"&gt;Name&lt;/a&gt;</w:t>
      </w:r>
    </w:p>
    <w:p w14:paraId="3196C9D9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&lt;a href="/?sortBy=Gender"&gt;Gender&lt;/a&gt;</w:t>
      </w:r>
    </w:p>
    <w:p w14:paraId="00CA6506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5.3.</w:t>
      </w:r>
    </w:p>
    <w:p w14:paraId="6F924CD3" w14:textId="77777777" w:rsidR="000B2AB9" w:rsidRDefault="00000000" w:rsidP="00E71C38">
      <w:pPr>
        <w:spacing w:after="0"/>
      </w:pPr>
      <w:hyperlink r:id="rId89" w:history="1">
        <w:r w:rsidR="000B2AB9">
          <w:rPr>
            <w:rStyle w:val="Hyperlink"/>
            <w:rFonts w:ascii="Consolas" w:hAnsi="Consolas"/>
            <w:sz w:val="18"/>
            <w:szCs w:val="18"/>
          </w:rPr>
          <w:t>http://localhost:52319/?sortBy=Name%20desc&amp;searchBy=Gender&amp;searchText=Male</w:t>
        </w:r>
      </w:hyperlink>
    </w:p>
    <w:p w14:paraId="5A9A3CF4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&lt;a href="/?searchBy=Gender&amp;amp;searchText=Male"&gt;Name&lt;/a&gt;</w:t>
      </w:r>
    </w:p>
    <w:p w14:paraId="6A213D39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//&lt;a href="/?sortBy=Gender&amp;amp;searchBy=Gender&amp;amp;searchText=Male"&gt;Gender&lt;/a&gt;</w:t>
      </w:r>
    </w:p>
    <w:p w14:paraId="183692B8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00A75C9D" w14:textId="77777777" w:rsidR="000B2AB9" w:rsidRDefault="000B2AB9" w:rsidP="00E71C38">
      <w:pPr>
        <w:spacing w:after="0"/>
      </w:pPr>
    </w:p>
    <w:p w14:paraId="2F989641" w14:textId="77777777" w:rsidR="000B2AB9" w:rsidRDefault="000B2AB9" w:rsidP="00E71C38">
      <w:pPr>
        <w:spacing w:after="0"/>
      </w:pPr>
    </w:p>
    <w:p w14:paraId="0BC8FD55" w14:textId="77777777" w:rsidR="000B2AB9" w:rsidRDefault="000B2AB9" w:rsidP="00E71C38">
      <w:pPr>
        <w:spacing w:after="0"/>
      </w:pPr>
    </w:p>
    <w:p w14:paraId="38AB49F5" w14:textId="77777777" w:rsidR="000B2AB9" w:rsidRDefault="000B2AB9" w:rsidP="00E71C38">
      <w:pPr>
        <w:spacing w:after="0"/>
      </w:pPr>
      <w:r>
        <w:rPr>
          <w:rFonts w:ascii="Tahoma" w:hAnsi="Tahoma" w:cs="Tahoma"/>
          <w:color w:val="000000"/>
          <w:sz w:val="36"/>
          <w:szCs w:val="36"/>
        </w:rPr>
        <w:t>7.3. Run Search Bar, paging, and Sorting</w:t>
      </w:r>
    </w:p>
    <w:p w14:paraId="1E41144F" w14:textId="77777777" w:rsidR="000B2AB9" w:rsidRDefault="000B2AB9" w:rsidP="00E71C38">
      <w:pPr>
        <w:spacing w:after="0"/>
      </w:pPr>
    </w:p>
    <w:p w14:paraId="41B4E3D4" w14:textId="77777777" w:rsidR="000B2AB9" w:rsidRDefault="000B2AB9" w:rsidP="00E71C38">
      <w:pPr>
        <w:spacing w:after="0"/>
      </w:pPr>
    </w:p>
    <w:p w14:paraId="539520A5" w14:textId="77777777" w:rsidR="000B2AB9" w:rsidRDefault="00000000" w:rsidP="00E71C38">
      <w:pPr>
        <w:spacing w:after="0"/>
      </w:pPr>
      <w:hyperlink r:id="rId90" w:history="1">
        <w:r w:rsidR="000B2AB9">
          <w:rPr>
            <w:rStyle w:val="Hyperlink"/>
          </w:rPr>
          <w:t>http://localhost:52319/?pageNumber=2&amp;searchBy=Gender&amp;searchText=Male&amp;sortBy=Name%20desc</w:t>
        </w:r>
      </w:hyperlink>
    </w:p>
    <w:p w14:paraId="1B12319C" w14:textId="01BCBB23" w:rsidR="000B2AB9" w:rsidRDefault="000B2AB9" w:rsidP="00E71C38">
      <w:pPr>
        <w:spacing w:after="0"/>
      </w:pPr>
      <w:r>
        <w:rPr>
          <w:noProof/>
        </w:rPr>
        <w:drawing>
          <wp:inline distT="0" distB="0" distL="0" distR="0" wp14:anchorId="0E3449B8" wp14:editId="1A09B6F6">
            <wp:extent cx="4732020" cy="4564380"/>
            <wp:effectExtent l="0" t="0" r="0" b="762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2020" cy="4564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05F515" w14:textId="77777777" w:rsidR="000B2AB9" w:rsidRDefault="000B2AB9" w:rsidP="00E71C38">
      <w:pPr>
        <w:spacing w:after="0"/>
      </w:pPr>
    </w:p>
    <w:p w14:paraId="1397DE14" w14:textId="77777777" w:rsidR="000B2AB9" w:rsidRDefault="000B2AB9" w:rsidP="00E71C38">
      <w:pPr>
        <w:spacing w:after="0"/>
      </w:pPr>
      <w:r>
        <w:t>-------------------------------------------------------------------------------------</w:t>
      </w:r>
    </w:p>
    <w:p w14:paraId="442F68A0" w14:textId="77777777" w:rsidR="000B2AB9" w:rsidRDefault="000B2AB9" w:rsidP="00E71C38">
      <w:pPr>
        <w:spacing w:after="0"/>
      </w:pPr>
    </w:p>
    <w:p w14:paraId="69CDA747" w14:textId="77777777" w:rsidR="000B2AB9" w:rsidRDefault="00000000" w:rsidP="00E71C38">
      <w:pPr>
        <w:spacing w:after="0"/>
      </w:pPr>
      <w:hyperlink r:id="rId92" w:history="1">
        <w:r w:rsidR="000B2AB9">
          <w:rPr>
            <w:rStyle w:val="Hyperlink"/>
          </w:rPr>
          <w:t>http://localhost:52319/?searchBy=Gender&amp;searchText=Male&amp;pageNumber=2&amp;sortBy=Name%20desc</w:t>
        </w:r>
      </w:hyperlink>
    </w:p>
    <w:p w14:paraId="119730E1" w14:textId="77777777" w:rsidR="000B2AB9" w:rsidRDefault="000B2AB9" w:rsidP="00E71C38">
      <w:pPr>
        <w:spacing w:after="0"/>
      </w:pPr>
    </w:p>
    <w:p w14:paraId="703AD24C" w14:textId="17AC997A" w:rsidR="000B2AB9" w:rsidRDefault="000B2AB9" w:rsidP="00E71C38">
      <w:pPr>
        <w:spacing w:after="0"/>
      </w:pPr>
      <w:r>
        <w:rPr>
          <w:noProof/>
        </w:rPr>
        <w:lastRenderedPageBreak/>
        <w:drawing>
          <wp:inline distT="0" distB="0" distL="0" distR="0" wp14:anchorId="06FCD0DE" wp14:editId="733A1E62">
            <wp:extent cx="4632960" cy="451866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2960" cy="4518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A28E0B" w14:textId="77777777" w:rsidR="000B2AB9" w:rsidRDefault="000B2AB9" w:rsidP="00E71C38">
      <w:pPr>
        <w:spacing w:after="0"/>
      </w:pPr>
    </w:p>
    <w:p w14:paraId="46300D25" w14:textId="77777777" w:rsidR="000B2AB9" w:rsidRDefault="000B2AB9" w:rsidP="00E71C38">
      <w:pPr>
        <w:spacing w:after="0"/>
      </w:pPr>
    </w:p>
    <w:p w14:paraId="3C75136B" w14:textId="77777777" w:rsidR="000B2AB9" w:rsidRDefault="000B2AB9" w:rsidP="00E71C38">
      <w:pPr>
        <w:spacing w:after="0"/>
      </w:pPr>
    </w:p>
    <w:p w14:paraId="7276B494" w14:textId="77777777" w:rsidR="000B2AB9" w:rsidRDefault="000B2AB9" w:rsidP="00E71C38">
      <w:pPr>
        <w:spacing w:after="0"/>
      </w:pPr>
      <w:r>
        <w:rPr>
          <w:sz w:val="48"/>
          <w:szCs w:val="48"/>
        </w:rPr>
        <w:t>8. OnlineGame.Web - Check box delete All</w:t>
      </w:r>
    </w:p>
    <w:p w14:paraId="4EFA8142" w14:textId="77777777" w:rsidR="000B2AB9" w:rsidRDefault="000B2AB9" w:rsidP="00E71C38">
      <w:pPr>
        <w:spacing w:after="0"/>
      </w:pPr>
    </w:p>
    <w:p w14:paraId="7B3DA59A" w14:textId="77777777" w:rsidR="000B2AB9" w:rsidRDefault="000B2AB9" w:rsidP="00E71C38">
      <w:pPr>
        <w:spacing w:after="0"/>
      </w:pPr>
    </w:p>
    <w:p w14:paraId="070702FA" w14:textId="77777777" w:rsidR="000B2AB9" w:rsidRDefault="000B2AB9" w:rsidP="00E71C38">
      <w:pPr>
        <w:spacing w:after="0"/>
      </w:pPr>
      <w:r>
        <w:rPr>
          <w:sz w:val="36"/>
          <w:szCs w:val="36"/>
        </w:rPr>
        <w:t>8.1. Views/Gamer/Index.cshtml</w:t>
      </w:r>
    </w:p>
    <w:p w14:paraId="3309F861" w14:textId="77777777" w:rsidR="000B2AB9" w:rsidRDefault="000B2AB9" w:rsidP="00E71C38">
      <w:pPr>
        <w:spacing w:after="0"/>
      </w:pPr>
    </w:p>
    <w:p w14:paraId="208A66A0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OnlineGame.Web.Models</w:t>
      </w:r>
    </w:p>
    <w:p w14:paraId="788FC33E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PagedList</w:t>
      </w:r>
    </w:p>
    <w:p w14:paraId="3E42076D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PagedList.Mvc</w:t>
      </w:r>
    </w:p>
    <w:p w14:paraId="0623BBA4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*</w:t>
      </w:r>
      <w:r>
        <w:rPr>
          <w:rFonts w:ascii="Consolas" w:hAnsi="Consolas"/>
          <w:color w:val="006400"/>
          <w:sz w:val="18"/>
          <w:szCs w:val="18"/>
        </w:rPr>
        <w:t>@model IEnumerable&lt;Gamer&gt;</w:t>
      </w: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23E22A4B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model</w:t>
      </w:r>
      <w:r>
        <w:t> </w:t>
      </w:r>
      <w:r>
        <w:rPr>
          <w:rFonts w:ascii="Consolas" w:hAnsi="Consolas"/>
          <w:sz w:val="18"/>
          <w:szCs w:val="18"/>
        </w:rPr>
        <w:t>IPagedList&lt;Gamer&gt;</w:t>
      </w:r>
    </w:p>
    <w:p w14:paraId="367D3D10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{</w:t>
      </w:r>
    </w:p>
    <w:p w14:paraId="7D9C6307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 ViewBag.Titl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amer Index"</w:t>
      </w:r>
      <w:r>
        <w:rPr>
          <w:rFonts w:ascii="Consolas" w:hAnsi="Consolas"/>
          <w:sz w:val="18"/>
          <w:szCs w:val="18"/>
        </w:rPr>
        <w:t>;</w:t>
      </w:r>
    </w:p>
    <w:p w14:paraId="73900A09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}</w:t>
      </w:r>
    </w:p>
    <w:p w14:paraId="77DDFD44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src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~/Scripts/jquery-1.10.2.min.js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typ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text/javascript"&gt;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1A4A1F9A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typ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text/javascript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languag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javascript"&gt;</w:t>
      </w:r>
    </w:p>
    <w:p w14:paraId="28AB2133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 $(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function</w:t>
      </w:r>
      <w:r>
        <w:rPr>
          <w:shd w:val="clear" w:color="auto" w:fill="FFFAA5"/>
        </w:rP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() {</w:t>
      </w:r>
    </w:p>
    <w:p w14:paraId="48257B97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$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'#SelectAll</w:t>
      </w:r>
      <w:r>
        <w:rPr>
          <w:rFonts w:ascii="Consolas" w:hAnsi="Consolas"/>
          <w:sz w:val="18"/>
          <w:szCs w:val="18"/>
          <w:shd w:val="clear" w:color="auto" w:fill="FFFAA5"/>
        </w:rPr>
        <w:t>').click(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function</w:t>
      </w:r>
      <w:r>
        <w:rPr>
          <w:shd w:val="clear" w:color="auto" w:fill="FFFAA5"/>
        </w:rP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() {</w:t>
      </w:r>
    </w:p>
    <w:p w14:paraId="6103366E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$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input</w:t>
      </w:r>
      <w:r>
        <w:rPr>
          <w:rFonts w:ascii="Consolas" w:hAnsi="Consolas"/>
          <w:sz w:val="18"/>
          <w:szCs w:val="18"/>
          <w:shd w:val="clear" w:color="auto" w:fill="FFFAA5"/>
        </w:rPr>
        <w:t>[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name=</w:t>
      </w:r>
      <w:r>
        <w:rPr>
          <w:rFonts w:ascii="Consolas" w:hAnsi="Consolas"/>
          <w:color w:val="E4815A"/>
          <w:sz w:val="18"/>
          <w:szCs w:val="18"/>
          <w:shd w:val="clear" w:color="auto" w:fill="FFFAA5"/>
        </w:rPr>
        <w:t>'GamerIdsToDelete'</w:t>
      </w:r>
      <w:r>
        <w:rPr>
          <w:rFonts w:ascii="Consolas" w:hAnsi="Consolas"/>
          <w:sz w:val="18"/>
          <w:szCs w:val="18"/>
          <w:shd w:val="clear" w:color="auto" w:fill="FFFAA5"/>
        </w:rPr>
        <w:t>]").prop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checked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this</w:t>
      </w:r>
      <w:r>
        <w:rPr>
          <w:rFonts w:ascii="Consolas" w:hAnsi="Consolas"/>
          <w:sz w:val="18"/>
          <w:szCs w:val="18"/>
          <w:shd w:val="clear" w:color="auto" w:fill="FFFAA5"/>
        </w:rPr>
        <w:t>.checked);</w:t>
      </w:r>
    </w:p>
    <w:p w14:paraId="534C0D5A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1.</w:t>
      </w:r>
    </w:p>
    <w:p w14:paraId="27A9050C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this.checked means $("#SelectAll").checked</w:t>
      </w:r>
    </w:p>
    <w:p w14:paraId="1A335E8D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if $("#SelectAll").checked==true, then</w:t>
      </w:r>
    </w:p>
    <w:p w14:paraId="3FBEFBBF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$("input[name='GamerIdsToDelete']").prop("checked", true);</w:t>
      </w:r>
    </w:p>
    <w:p w14:paraId="1CCCB4E4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if $("#SelectAll").checked==false, then</w:t>
      </w:r>
    </w:p>
    <w:p w14:paraId="744454E2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$("input[name='GamerIdsToDelete']").prop("checked", false);</w:t>
      </w:r>
    </w:p>
    <w:p w14:paraId="7C795BEE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lastRenderedPageBreak/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2.</w:t>
      </w:r>
    </w:p>
    <w:p w14:paraId="56C8C726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$("input[name='GamerIdsToDelete']") will select all the elements which name==GamerIdsToDelete.</w:t>
      </w:r>
    </w:p>
    <w:p w14:paraId="6F8CE939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$("input['#GamerIdsToDelete']") will select all only one element which Id==GamerIdsToDelete.</w:t>
      </w:r>
    </w:p>
    <w:p w14:paraId="0BDC298B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$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input</w:t>
      </w:r>
      <w:r>
        <w:rPr>
          <w:rFonts w:ascii="Consolas" w:hAnsi="Consolas"/>
          <w:sz w:val="18"/>
          <w:szCs w:val="18"/>
          <w:shd w:val="clear" w:color="auto" w:fill="FFFAA5"/>
        </w:rPr>
        <w:t>[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name=</w:t>
      </w:r>
      <w:r>
        <w:rPr>
          <w:rFonts w:ascii="Consolas" w:hAnsi="Consolas"/>
          <w:color w:val="E4815A"/>
          <w:sz w:val="18"/>
          <w:szCs w:val="18"/>
          <w:shd w:val="clear" w:color="auto" w:fill="FFFAA5"/>
        </w:rPr>
        <w:t>'GamerIdsToDelete'</w:t>
      </w:r>
      <w:r>
        <w:rPr>
          <w:rFonts w:ascii="Consolas" w:hAnsi="Consolas"/>
          <w:sz w:val="18"/>
          <w:szCs w:val="18"/>
          <w:shd w:val="clear" w:color="auto" w:fill="FFFAA5"/>
        </w:rPr>
        <w:t>]").click(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function</w:t>
      </w:r>
      <w:r>
        <w:rPr>
          <w:shd w:val="clear" w:color="auto" w:fill="FFFAA5"/>
        </w:rP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() {</w:t>
      </w:r>
    </w:p>
    <w:p w14:paraId="18327A76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if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($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input</w:t>
      </w:r>
      <w:r>
        <w:rPr>
          <w:rFonts w:ascii="Consolas" w:hAnsi="Consolas"/>
          <w:sz w:val="18"/>
          <w:szCs w:val="18"/>
          <w:shd w:val="clear" w:color="auto" w:fill="FFFAA5"/>
        </w:rPr>
        <w:t>[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name=</w:t>
      </w:r>
      <w:r>
        <w:rPr>
          <w:rFonts w:ascii="Consolas" w:hAnsi="Consolas"/>
          <w:color w:val="E4815A"/>
          <w:sz w:val="18"/>
          <w:szCs w:val="18"/>
          <w:shd w:val="clear" w:color="auto" w:fill="FFFAA5"/>
        </w:rPr>
        <w:t>'GamerIdsToDelete'</w:t>
      </w:r>
      <w:r>
        <w:rPr>
          <w:rFonts w:ascii="Consolas" w:hAnsi="Consolas"/>
          <w:sz w:val="18"/>
          <w:szCs w:val="18"/>
          <w:shd w:val="clear" w:color="auto" w:fill="FFFAA5"/>
        </w:rPr>
        <w:t>]").length === $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input</w:t>
      </w:r>
      <w:r>
        <w:rPr>
          <w:rFonts w:ascii="Consolas" w:hAnsi="Consolas"/>
          <w:sz w:val="18"/>
          <w:szCs w:val="18"/>
          <w:shd w:val="clear" w:color="auto" w:fill="FFFAA5"/>
        </w:rPr>
        <w:t>[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name=</w:t>
      </w:r>
      <w:r>
        <w:rPr>
          <w:rFonts w:ascii="Consolas" w:hAnsi="Consolas"/>
          <w:color w:val="E4815A"/>
          <w:sz w:val="18"/>
          <w:szCs w:val="18"/>
          <w:shd w:val="clear" w:color="auto" w:fill="FFFAA5"/>
        </w:rPr>
        <w:t>'GamerIdsToDelete'</w:t>
      </w:r>
      <w:r>
        <w:rPr>
          <w:rFonts w:ascii="Consolas" w:hAnsi="Consolas"/>
          <w:sz w:val="18"/>
          <w:szCs w:val="18"/>
          <w:shd w:val="clear" w:color="auto" w:fill="FFFAA5"/>
        </w:rPr>
        <w:t>]: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checked</w:t>
      </w:r>
      <w:r>
        <w:rPr>
          <w:rFonts w:ascii="Consolas" w:hAnsi="Consolas"/>
          <w:sz w:val="18"/>
          <w:szCs w:val="18"/>
          <w:shd w:val="clear" w:color="auto" w:fill="FFFAA5"/>
        </w:rPr>
        <w:t>").length)</w:t>
      </w:r>
    </w:p>
    <w:p w14:paraId="6390C6D9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{</w:t>
      </w:r>
    </w:p>
    <w:p w14:paraId="442965B2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     $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#SelectAll</w:t>
      </w:r>
      <w:r>
        <w:rPr>
          <w:rFonts w:ascii="Consolas" w:hAnsi="Consolas"/>
          <w:sz w:val="18"/>
          <w:szCs w:val="18"/>
          <w:shd w:val="clear" w:color="auto" w:fill="FFFAA5"/>
        </w:rPr>
        <w:t>").prop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checked"</w:t>
      </w:r>
      <w:r>
        <w:rPr>
          <w:rFonts w:ascii="Consolas" w:hAnsi="Consolas"/>
          <w:sz w:val="18"/>
          <w:szCs w:val="18"/>
          <w:shd w:val="clear" w:color="auto" w:fill="FFFAA5"/>
        </w:rPr>
        <w:t>,</w:t>
      </w:r>
      <w:r>
        <w:rPr>
          <w:shd w:val="clear" w:color="auto" w:fill="FFFAA5"/>
        </w:rP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checked"</w:t>
      </w:r>
      <w:r>
        <w:rPr>
          <w:rFonts w:ascii="Consolas" w:hAnsi="Consolas"/>
          <w:sz w:val="18"/>
          <w:szCs w:val="18"/>
          <w:shd w:val="clear" w:color="auto" w:fill="FFFAA5"/>
        </w:rPr>
        <w:t>);</w:t>
      </w:r>
    </w:p>
    <w:p w14:paraId="032F48F7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}</w:t>
      </w:r>
    </w:p>
    <w:p w14:paraId="480EE367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else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{</w:t>
      </w:r>
    </w:p>
    <w:p w14:paraId="7E36BEAF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     $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#SelectAll</w:t>
      </w:r>
      <w:r>
        <w:rPr>
          <w:rFonts w:ascii="Consolas" w:hAnsi="Consolas"/>
          <w:sz w:val="18"/>
          <w:szCs w:val="18"/>
          <w:shd w:val="clear" w:color="auto" w:fill="FFFAA5"/>
        </w:rPr>
        <w:t>").removeProp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checked"</w:t>
      </w:r>
      <w:r>
        <w:rPr>
          <w:rFonts w:ascii="Consolas" w:hAnsi="Consolas"/>
          <w:sz w:val="18"/>
          <w:szCs w:val="18"/>
          <w:shd w:val="clear" w:color="auto" w:fill="FFFAA5"/>
        </w:rPr>
        <w:t>);</w:t>
      </w:r>
    </w:p>
    <w:p w14:paraId="153E2F5F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}</w:t>
      </w:r>
    </w:p>
    <w:p w14:paraId="0DAC034A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});</w:t>
      </w:r>
    </w:p>
    <w:p w14:paraId="1B06F511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1.</w:t>
      </w:r>
    </w:p>
    <w:p w14:paraId="74F45614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When any of name==GamerIdsToDelete elements has been ckicked,</w:t>
      </w:r>
    </w:p>
    <w:p w14:paraId="5C97335A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if all input[name='GamerIdsToDelete'] have been checked,</w:t>
      </w:r>
    </w:p>
    <w:p w14:paraId="2F99E7BA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then the $("#SelectAll") must be checked.</w:t>
      </w:r>
    </w:p>
    <w:p w14:paraId="3E5B90DA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//Otherwise, the $("#SelectAll") is un-checked.</w:t>
      </w:r>
    </w:p>
    <w:p w14:paraId="59D0E392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});</w:t>
      </w:r>
    </w:p>
    <w:p w14:paraId="3DB732DA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$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#btnDeleteSelected</w:t>
      </w:r>
      <w:r>
        <w:rPr>
          <w:rFonts w:ascii="Consolas" w:hAnsi="Consolas"/>
          <w:sz w:val="18"/>
          <w:szCs w:val="18"/>
          <w:shd w:val="clear" w:color="auto" w:fill="FFFAA5"/>
        </w:rPr>
        <w:t>").click(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function</w:t>
      </w:r>
      <w:r>
        <w:rPr>
          <w:shd w:val="clear" w:color="auto" w:fill="FFFAA5"/>
        </w:rP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() {</w:t>
      </w:r>
    </w:p>
    <w:p w14:paraId="3826B4BB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var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count = $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input</w:t>
      </w:r>
      <w:r>
        <w:rPr>
          <w:rFonts w:ascii="Consolas" w:hAnsi="Consolas"/>
          <w:sz w:val="18"/>
          <w:szCs w:val="18"/>
          <w:shd w:val="clear" w:color="auto" w:fill="FFFAA5"/>
        </w:rPr>
        <w:t>[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name=</w:t>
      </w:r>
      <w:r>
        <w:rPr>
          <w:rFonts w:ascii="Consolas" w:hAnsi="Consolas"/>
          <w:color w:val="E4815A"/>
          <w:sz w:val="18"/>
          <w:szCs w:val="18"/>
          <w:shd w:val="clear" w:color="auto" w:fill="FFFAA5"/>
        </w:rPr>
        <w:t>'GamerIdsToDelete'</w:t>
      </w:r>
      <w:r>
        <w:rPr>
          <w:rFonts w:ascii="Consolas" w:hAnsi="Consolas"/>
          <w:sz w:val="18"/>
          <w:szCs w:val="18"/>
          <w:shd w:val="clear" w:color="auto" w:fill="FFFAA5"/>
        </w:rPr>
        <w:t>]: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checked</w:t>
      </w:r>
      <w:r>
        <w:rPr>
          <w:rFonts w:ascii="Consolas" w:hAnsi="Consolas"/>
          <w:sz w:val="18"/>
          <w:szCs w:val="18"/>
          <w:shd w:val="clear" w:color="auto" w:fill="FFFAA5"/>
        </w:rPr>
        <w:t>").length;</w:t>
      </w:r>
    </w:p>
    <w:p w14:paraId="3FF0341D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if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(count === 0) {</w:t>
      </w:r>
    </w:p>
    <w:p w14:paraId="7D0C0FA1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 alert(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Please select items to delete."</w:t>
      </w:r>
      <w:r>
        <w:rPr>
          <w:rFonts w:ascii="Consolas" w:hAnsi="Consolas"/>
          <w:sz w:val="18"/>
          <w:szCs w:val="18"/>
          <w:shd w:val="clear" w:color="auto" w:fill="FFFAA5"/>
        </w:rPr>
        <w:t>);</w:t>
      </w:r>
    </w:p>
    <w:p w14:paraId="52C07E2F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return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false</w:t>
      </w:r>
      <w:r>
        <w:rPr>
          <w:rFonts w:ascii="Consolas" w:hAnsi="Consolas"/>
          <w:sz w:val="18"/>
          <w:szCs w:val="18"/>
          <w:shd w:val="clear" w:color="auto" w:fill="FFFAA5"/>
        </w:rPr>
        <w:t>;</w:t>
      </w:r>
    </w:p>
    <w:p w14:paraId="3DB5C417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}</w:t>
      </w:r>
    </w:p>
    <w:p w14:paraId="0130793B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else</w:t>
      </w:r>
    </w:p>
    <w:p w14:paraId="3BA77BDD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{</w:t>
      </w:r>
    </w:p>
    <w:p w14:paraId="2347A64E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return</w:t>
      </w:r>
      <w:r>
        <w:t> </w:t>
      </w:r>
      <w:r>
        <w:rPr>
          <w:rFonts w:ascii="Consolas" w:hAnsi="Consolas"/>
          <w:sz w:val="18"/>
          <w:szCs w:val="18"/>
          <w:shd w:val="clear" w:color="auto" w:fill="FFFAA5"/>
        </w:rPr>
        <w:t>confirm(count +</w:t>
      </w:r>
      <w:r>
        <w:t> </w:t>
      </w:r>
      <w:r>
        <w:rPr>
          <w:rFonts w:ascii="Consolas" w:hAnsi="Consolas"/>
          <w:color w:val="A31515"/>
          <w:sz w:val="18"/>
          <w:szCs w:val="18"/>
          <w:shd w:val="clear" w:color="auto" w:fill="FFFAA5"/>
        </w:rPr>
        <w:t>" row(s) will be deleted. Are you sure to continue."</w:t>
      </w:r>
      <w:r>
        <w:rPr>
          <w:rFonts w:ascii="Consolas" w:hAnsi="Consolas"/>
          <w:sz w:val="18"/>
          <w:szCs w:val="18"/>
          <w:shd w:val="clear" w:color="auto" w:fill="FFFAA5"/>
        </w:rPr>
        <w:t>);</w:t>
      </w:r>
    </w:p>
    <w:p w14:paraId="0EC3B530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 }</w:t>
      </w:r>
    </w:p>
    <w:p w14:paraId="050AA46B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 });</w:t>
      </w:r>
    </w:p>
    <w:p w14:paraId="04525645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 });</w:t>
      </w:r>
    </w:p>
    <w:p w14:paraId="65C44DC9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script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36E9051E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ViewBag.Title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h2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476155C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p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11E2C82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Create New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Create"</w:t>
      </w:r>
      <w:r>
        <w:rPr>
          <w:rFonts w:ascii="Consolas" w:hAnsi="Consolas"/>
          <w:sz w:val="18"/>
          <w:szCs w:val="18"/>
        </w:rPr>
        <w:t>)</w:t>
      </w:r>
    </w:p>
    <w:p w14:paraId="5D9E5902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p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EC97D24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p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2D298A2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Html.BeginForm(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amer"</w:t>
      </w:r>
      <w:r>
        <w:rPr>
          <w:rFonts w:ascii="Consolas" w:hAnsi="Consolas"/>
          <w:sz w:val="18"/>
          <w:szCs w:val="18"/>
        </w:rPr>
        <w:t>, FormMethod.Get))</w:t>
      </w:r>
    </w:p>
    <w:p w14:paraId="54364E6D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426B81B1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</w:t>
      </w:r>
      <w:r>
        <w:rPr>
          <w:rFonts w:ascii="Consolas" w:hAnsi="Consolas"/>
          <w:color w:val="0000FF"/>
          <w:sz w:val="18"/>
          <w:szCs w:val="18"/>
        </w:rPr>
        <w:t>&gt;</w:t>
      </w:r>
      <w:r>
        <w:rPr>
          <w:rFonts w:ascii="Consolas" w:hAnsi="Consolas"/>
          <w:sz w:val="18"/>
          <w:szCs w:val="18"/>
        </w:rPr>
        <w:t>Search By: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b</w:t>
      </w:r>
      <w:r>
        <w:rPr>
          <w:rFonts w:ascii="Consolas" w:hAnsi="Consolas"/>
          <w:color w:val="0000FF"/>
          <w:sz w:val="18"/>
          <w:szCs w:val="18"/>
        </w:rPr>
        <w:t>&gt;&lt;</w:t>
      </w:r>
      <w:r>
        <w:rPr>
          <w:rFonts w:ascii="Consolas" w:hAnsi="Consolas"/>
          <w:color w:val="800000"/>
          <w:sz w:val="18"/>
          <w:szCs w:val="18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315B31D4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RadioButton(</w:t>
      </w:r>
      <w:r>
        <w:rPr>
          <w:rFonts w:ascii="Consolas" w:hAnsi="Consolas"/>
          <w:color w:val="A31515"/>
          <w:sz w:val="18"/>
          <w:szCs w:val="18"/>
        </w:rPr>
        <w:t>"searchBy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e</w:t>
      </w:r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&lt;text&gt;</w:t>
      </w:r>
      <w:r>
        <w:rPr>
          <w:rFonts w:ascii="Consolas" w:hAnsi="Consolas"/>
          <w:sz w:val="18"/>
          <w:szCs w:val="18"/>
        </w:rPr>
        <w:t>Name</w:t>
      </w:r>
      <w:r>
        <w:rPr>
          <w:rFonts w:ascii="Consolas" w:hAnsi="Consolas"/>
          <w:sz w:val="18"/>
          <w:szCs w:val="18"/>
          <w:shd w:val="clear" w:color="auto" w:fill="FFFF00"/>
        </w:rPr>
        <w:t>&lt;/text&gt;</w:t>
      </w:r>
    </w:p>
    <w:p w14:paraId="12935348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RadioButton(</w:t>
      </w:r>
      <w:r>
        <w:rPr>
          <w:rFonts w:ascii="Consolas" w:hAnsi="Consolas"/>
          <w:color w:val="A31515"/>
          <w:sz w:val="18"/>
          <w:szCs w:val="18"/>
        </w:rPr>
        <w:t>"searchBy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ender"</w:t>
      </w:r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&lt;text&gt;</w:t>
      </w:r>
      <w:r>
        <w:rPr>
          <w:rFonts w:ascii="Consolas" w:hAnsi="Consolas"/>
          <w:sz w:val="18"/>
          <w:szCs w:val="18"/>
        </w:rPr>
        <w:t>Gender</w:t>
      </w:r>
      <w:r>
        <w:rPr>
          <w:rFonts w:ascii="Consolas" w:hAnsi="Consolas"/>
          <w:sz w:val="18"/>
          <w:szCs w:val="18"/>
          <w:shd w:val="clear" w:color="auto" w:fill="FFFF00"/>
        </w:rPr>
        <w:t>&lt;/text&gt;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38EEACA6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TextBox(</w:t>
      </w:r>
      <w:r>
        <w:rPr>
          <w:rFonts w:ascii="Consolas" w:hAnsi="Consolas"/>
          <w:color w:val="A31515"/>
          <w:sz w:val="18"/>
          <w:szCs w:val="18"/>
        </w:rPr>
        <w:t>"searchText"</w:t>
      </w:r>
      <w:r>
        <w:rPr>
          <w:rFonts w:ascii="Consolas" w:hAnsi="Consolas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b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37623EB0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input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type</w:t>
      </w:r>
      <w:r>
        <w:rPr>
          <w:rFonts w:ascii="Consolas" w:hAnsi="Consolas"/>
          <w:color w:val="0000FF"/>
          <w:sz w:val="18"/>
          <w:szCs w:val="18"/>
        </w:rPr>
        <w:t>="submit"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value</w:t>
      </w:r>
      <w:r>
        <w:rPr>
          <w:rFonts w:ascii="Consolas" w:hAnsi="Consolas"/>
          <w:color w:val="0000FF"/>
          <w:sz w:val="18"/>
          <w:szCs w:val="18"/>
        </w:rPr>
        <w:t>="Go"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/&gt;</w:t>
      </w:r>
    </w:p>
    <w:p w14:paraId="4F0BAC5F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0DE08877" w14:textId="77777777" w:rsidR="000B2AB9" w:rsidRDefault="000B2AB9" w:rsidP="00E71C38">
      <w:pPr>
        <w:spacing w:after="0"/>
      </w:pP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p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9DFE96F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r>
        <w:rPr>
          <w:rFonts w:ascii="Consolas" w:hAnsi="Consolas"/>
          <w:sz w:val="18"/>
          <w:szCs w:val="18"/>
        </w:rPr>
        <w:t>(Html.BeginForm(</w:t>
      </w:r>
      <w:r>
        <w:rPr>
          <w:rFonts w:ascii="Consolas" w:hAnsi="Consolas"/>
          <w:color w:val="A31515"/>
          <w:sz w:val="18"/>
          <w:szCs w:val="18"/>
        </w:rPr>
        <w:t>"DeleteMultipl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Gamer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</w:p>
    <w:p w14:paraId="1E0B4DF9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32BB0CAB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 searchBy = Request.QueryString[</w:t>
      </w:r>
      <w:r>
        <w:rPr>
          <w:rFonts w:ascii="Consolas" w:hAnsi="Consolas"/>
          <w:color w:val="A31515"/>
          <w:sz w:val="18"/>
          <w:szCs w:val="18"/>
        </w:rPr>
        <w:t>"searchBy"</w:t>
      </w:r>
      <w:r>
        <w:rPr>
          <w:rFonts w:ascii="Consolas" w:hAnsi="Consolas"/>
          <w:sz w:val="18"/>
          <w:szCs w:val="18"/>
        </w:rPr>
        <w:t>],</w:t>
      </w:r>
    </w:p>
    <w:p w14:paraId="4CE1D356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 searchText = Request.QueryString[</w:t>
      </w:r>
      <w:r>
        <w:rPr>
          <w:rFonts w:ascii="Consolas" w:hAnsi="Consolas"/>
          <w:color w:val="A31515"/>
          <w:sz w:val="18"/>
          <w:szCs w:val="18"/>
        </w:rPr>
        <w:t>"searchText"</w:t>
      </w:r>
      <w:r>
        <w:rPr>
          <w:rFonts w:ascii="Consolas" w:hAnsi="Consolas"/>
          <w:sz w:val="18"/>
          <w:szCs w:val="18"/>
        </w:rPr>
        <w:t>],</w:t>
      </w:r>
    </w:p>
    <w:p w14:paraId="0E757492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 pageNumber = Request.QueryString[</w:t>
      </w:r>
      <w:r>
        <w:rPr>
          <w:rFonts w:ascii="Consolas" w:hAnsi="Consolas"/>
          <w:color w:val="A31515"/>
          <w:sz w:val="18"/>
          <w:szCs w:val="18"/>
        </w:rPr>
        <w:t>"pageNumber"</w:t>
      </w:r>
      <w:r>
        <w:rPr>
          <w:rFonts w:ascii="Consolas" w:hAnsi="Consolas"/>
          <w:sz w:val="18"/>
          <w:szCs w:val="18"/>
        </w:rPr>
        <w:t>],</w:t>
      </w:r>
    </w:p>
    <w:p w14:paraId="4B05AED9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 sortBy = Request[</w:t>
      </w:r>
      <w:r>
        <w:rPr>
          <w:rFonts w:ascii="Consolas" w:hAnsi="Consolas"/>
          <w:color w:val="A31515"/>
          <w:sz w:val="18"/>
          <w:szCs w:val="18"/>
        </w:rPr>
        <w:t>"sortBy"</w:t>
      </w:r>
      <w:r>
        <w:rPr>
          <w:rFonts w:ascii="Consolas" w:hAnsi="Consolas"/>
          <w:sz w:val="18"/>
          <w:szCs w:val="18"/>
        </w:rPr>
        <w:t>]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quest from ViewBag</w:t>
      </w:r>
    </w:p>
    <w:p w14:paraId="3411A24F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}, FormMethod.Post))</w:t>
      </w:r>
    </w:p>
    <w:p w14:paraId="238C849F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60C88C05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able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lass</w:t>
      </w:r>
      <w:r>
        <w:rPr>
          <w:rFonts w:ascii="Consolas" w:hAnsi="Consolas"/>
          <w:color w:val="0000FF"/>
          <w:sz w:val="18"/>
          <w:szCs w:val="18"/>
        </w:rPr>
        <w:t>="table"&gt;</w:t>
      </w:r>
    </w:p>
    <w:p w14:paraId="08B087DE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7590046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th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2C6C7936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input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typ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checkbox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nam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SelectAll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id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SelectAll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5872E927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lastRenderedPageBreak/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th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4B676385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861C3CD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*</w:t>
      </w:r>
      <w:r>
        <w:rPr>
          <w:rFonts w:ascii="Consolas" w:hAnsi="Consolas"/>
          <w:color w:val="006400"/>
          <w:sz w:val="18"/>
          <w:szCs w:val="18"/>
        </w:rPr>
        <w:t>@Html.DisplayNameFor(model =&gt; model.Name)</w:t>
      </w: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39A16B30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*</w:t>
      </w:r>
      <w:r>
        <w:rPr>
          <w:rFonts w:ascii="Consolas" w:hAnsi="Consolas"/>
          <w:color w:val="006400"/>
          <w:sz w:val="18"/>
          <w:szCs w:val="18"/>
        </w:rPr>
        <w:t>@Html.DisplayNameFor(model =&gt; model.First().Name)</w:t>
      </w: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0099D081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Nam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</w:p>
    <w:p w14:paraId="27E0A3F4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6FFE9F3B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sortBy = ViewBag.NameSort,</w:t>
      </w:r>
    </w:p>
    <w:p w14:paraId="162F8CBD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searchBy = Request.QueryString[</w:t>
      </w:r>
      <w:r>
        <w:rPr>
          <w:rFonts w:ascii="Consolas" w:hAnsi="Consolas"/>
          <w:color w:val="A31515"/>
          <w:sz w:val="18"/>
          <w:szCs w:val="18"/>
        </w:rPr>
        <w:t>"searchBy"</w:t>
      </w:r>
      <w:r>
        <w:rPr>
          <w:rFonts w:ascii="Consolas" w:hAnsi="Consolas"/>
          <w:sz w:val="18"/>
          <w:szCs w:val="18"/>
        </w:rPr>
        <w:t>],</w:t>
      </w:r>
    </w:p>
    <w:p w14:paraId="3936F8EA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searchText = Request.QueryString[</w:t>
      </w:r>
      <w:r>
        <w:rPr>
          <w:rFonts w:ascii="Consolas" w:hAnsi="Consolas"/>
          <w:color w:val="A31515"/>
          <w:sz w:val="18"/>
          <w:szCs w:val="18"/>
        </w:rPr>
        <w:t>"searchText"</w:t>
      </w:r>
      <w:r>
        <w:rPr>
          <w:rFonts w:ascii="Consolas" w:hAnsi="Consolas"/>
          <w:sz w:val="18"/>
          <w:szCs w:val="18"/>
        </w:rPr>
        <w:t>],</w:t>
      </w:r>
    </w:p>
    <w:p w14:paraId="0CF80313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     })</w:t>
      </w:r>
    </w:p>
    <w:p w14:paraId="219AB01E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*</w:t>
      </w:r>
      <w:r>
        <w:rPr>
          <w:rFonts w:ascii="Consolas" w:hAnsi="Consolas"/>
          <w:color w:val="006400"/>
          <w:sz w:val="18"/>
          <w:szCs w:val="18"/>
        </w:rPr>
        <w:t>&lt;a href="/?sortBy=Name%20desc"&gt;Name&lt;/a&gt;</w:t>
      </w: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46633BED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7FEC272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37676F7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*</w:t>
      </w:r>
      <w:r>
        <w:rPr>
          <w:rFonts w:ascii="Consolas" w:hAnsi="Consolas"/>
          <w:color w:val="006400"/>
          <w:sz w:val="18"/>
          <w:szCs w:val="18"/>
        </w:rPr>
        <w:t>@Html.DisplayNameFor(model =&gt; model.Gender)</w:t>
      </w: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62BEBC9E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*</w:t>
      </w:r>
      <w:r>
        <w:rPr>
          <w:rFonts w:ascii="Consolas" w:hAnsi="Consolas"/>
          <w:color w:val="006400"/>
          <w:sz w:val="18"/>
          <w:szCs w:val="18"/>
        </w:rPr>
        <w:t>@Html.DisplayNameFor(model =&gt; model.First().Gender)</w:t>
      </w: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4A56DFE6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Gender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</w:p>
    <w:p w14:paraId="01D866FB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     {</w:t>
      </w:r>
    </w:p>
    <w:p w14:paraId="65F3584A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sortBy = ViewBag.GenderSort,</w:t>
      </w:r>
    </w:p>
    <w:p w14:paraId="438EF610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searchBy = Request.QueryString[</w:t>
      </w:r>
      <w:r>
        <w:rPr>
          <w:rFonts w:ascii="Consolas" w:hAnsi="Consolas"/>
          <w:color w:val="A31515"/>
          <w:sz w:val="18"/>
          <w:szCs w:val="18"/>
        </w:rPr>
        <w:t>"searchBy"</w:t>
      </w:r>
      <w:r>
        <w:rPr>
          <w:rFonts w:ascii="Consolas" w:hAnsi="Consolas"/>
          <w:sz w:val="18"/>
          <w:szCs w:val="18"/>
        </w:rPr>
        <w:t>],</w:t>
      </w:r>
    </w:p>
    <w:p w14:paraId="5E8292DC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searchText = Request.QueryString[</w:t>
      </w:r>
      <w:r>
        <w:rPr>
          <w:rFonts w:ascii="Consolas" w:hAnsi="Consolas"/>
          <w:color w:val="A31515"/>
          <w:sz w:val="18"/>
          <w:szCs w:val="18"/>
        </w:rPr>
        <w:t>"searchText"</w:t>
      </w:r>
      <w:r>
        <w:rPr>
          <w:rFonts w:ascii="Consolas" w:hAnsi="Consolas"/>
          <w:sz w:val="18"/>
          <w:szCs w:val="18"/>
        </w:rPr>
        <w:t>],</w:t>
      </w:r>
    </w:p>
    <w:p w14:paraId="5248F3F6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     })</w:t>
      </w:r>
    </w:p>
    <w:p w14:paraId="53C40FBD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*</w:t>
      </w:r>
      <w:r>
        <w:rPr>
          <w:rFonts w:ascii="Consolas" w:hAnsi="Consolas"/>
          <w:color w:val="006400"/>
          <w:sz w:val="18"/>
          <w:szCs w:val="18"/>
        </w:rPr>
        <w:t>&lt;a href="/?sortBy=Gender"&gt;Gender&lt;/a&gt;</w:t>
      </w: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239CAAAA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C4C0FE7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D0AEA16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*</w:t>
      </w:r>
      <w:r>
        <w:rPr>
          <w:rFonts w:ascii="Consolas" w:hAnsi="Consolas"/>
          <w:color w:val="006400"/>
          <w:sz w:val="18"/>
          <w:szCs w:val="18"/>
        </w:rPr>
        <w:t>@Html.DisplayNameFor(model =&gt; model.EmailAddress)</w:t>
      </w: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46C30750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NameFor(model =&gt; model.First().EmailAddress)</w:t>
      </w:r>
    </w:p>
    <w:p w14:paraId="42FC602E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7028F90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84A72C2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     Action</w:t>
      </w:r>
    </w:p>
    <w:p w14:paraId="0B216874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h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BB0D3CE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9BA3902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sz w:val="18"/>
          <w:szCs w:val="18"/>
        </w:rPr>
        <w:t>(!Model.Any())</w:t>
      </w:r>
    </w:p>
    <w:p w14:paraId="282A0441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6EF1F51F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5355995A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colspan</w:t>
      </w:r>
      <w:r>
        <w:rPr>
          <w:rFonts w:ascii="Consolas" w:hAnsi="Consolas"/>
          <w:color w:val="0000FF"/>
          <w:sz w:val="18"/>
          <w:szCs w:val="18"/>
        </w:rPr>
        <w:t>="5"&gt;</w:t>
      </w:r>
    </w:p>
    <w:p w14:paraId="15E8EB8A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 No matched records.</w:t>
      </w:r>
    </w:p>
    <w:p w14:paraId="23A0B872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7D0A070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9A7DD47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47E0B88C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color w:val="0000FF"/>
          <w:sz w:val="18"/>
          <w:szCs w:val="18"/>
        </w:rPr>
        <w:t>foreach</w:t>
      </w:r>
      <w:r>
        <w:t> </w:t>
      </w:r>
      <w:r>
        <w:rPr>
          <w:rFonts w:ascii="Consolas" w:hAnsi="Consolas"/>
          <w:sz w:val="18"/>
          <w:szCs w:val="18"/>
        </w:rPr>
        <w:t>(Gamer item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</w:t>
      </w:r>
      <w:r>
        <w:t> </w:t>
      </w:r>
      <w:r>
        <w:rPr>
          <w:rFonts w:ascii="Consolas" w:hAnsi="Consolas"/>
          <w:sz w:val="18"/>
          <w:szCs w:val="18"/>
        </w:rPr>
        <w:t>Model)</w:t>
      </w:r>
    </w:p>
    <w:p w14:paraId="13149ED7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191E58A1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3C3AC6A5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td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35E37D96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input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typ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checkbox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nam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GamerIdsToDelete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id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GamerIdsToDelete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valu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</w:t>
      </w:r>
      <w:r>
        <w:rPr>
          <w:rFonts w:ascii="Consolas" w:hAnsi="Consolas"/>
          <w:sz w:val="18"/>
          <w:szCs w:val="18"/>
          <w:shd w:val="clear" w:color="auto" w:fill="FFFAA5"/>
        </w:rPr>
        <w:t>@item.Id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"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/&gt;</w:t>
      </w:r>
    </w:p>
    <w:p w14:paraId="7355AE91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td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3916F107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4029793A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Item =&gt; item.Name)</w:t>
      </w:r>
    </w:p>
    <w:p w14:paraId="121C7E30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A21C24A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C277C55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Item =&gt; item.Gender)</w:t>
      </w:r>
    </w:p>
    <w:p w14:paraId="01D98E7E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23C2170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7DB78DE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DisplayFor(modelItem =&gt; item.EmailAddress)</w:t>
      </w:r>
    </w:p>
    <w:p w14:paraId="29B8A974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2C498196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AFD250C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Edit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Edit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id = item.Id }) |</w:t>
      </w:r>
    </w:p>
    <w:p w14:paraId="7C82F0C2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Details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etails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id = item.Id }) |</w:t>
      </w:r>
    </w:p>
    <w:p w14:paraId="465B338B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</w:t>
      </w:r>
      <w:r>
        <w:t> </w:t>
      </w: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ActionLink(</w:t>
      </w:r>
      <w:r>
        <w:rPr>
          <w:rFonts w:ascii="Consolas" w:hAnsi="Consolas"/>
          <w:color w:val="A31515"/>
          <w:sz w:val="18"/>
          <w:szCs w:val="18"/>
        </w:rPr>
        <w:t>"Delet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Delete"</w:t>
      </w:r>
      <w:r>
        <w:rPr>
          <w:rFonts w:ascii="Consolas" w:hAnsi="Consolas"/>
          <w:sz w:val="18"/>
          <w:szCs w:val="18"/>
        </w:rPr>
        <w:t>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{ id = item.Id })</w:t>
      </w:r>
    </w:p>
    <w:p w14:paraId="33D53915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d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5FBAF73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738699ED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DCC206C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6B048482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td</w:t>
      </w:r>
      <w:r>
        <w:rPr>
          <w:shd w:val="clear" w:color="auto" w:fill="FFFAA5"/>
        </w:rP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colspan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5"&gt;</w:t>
      </w:r>
    </w:p>
    <w:p w14:paraId="275C4EB0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input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typ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submit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valu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Delete Selected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id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btnDeleteSelected"</w:t>
      </w:r>
      <w:r>
        <w:t> </w:t>
      </w:r>
      <w:r>
        <w:rPr>
          <w:rFonts w:ascii="Consolas" w:hAnsi="Consolas"/>
          <w:color w:val="FF0000"/>
          <w:sz w:val="18"/>
          <w:szCs w:val="18"/>
          <w:shd w:val="clear" w:color="auto" w:fill="FFFAA5"/>
        </w:rPr>
        <w:t>name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="btnDeleteSelected"/&gt;</w:t>
      </w:r>
    </w:p>
    <w:p w14:paraId="1B43794D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AA5"/>
        </w:rPr>
        <w:t>           </w:t>
      </w:r>
      <w:r>
        <w:rPr>
          <w:shd w:val="clear" w:color="auto" w:fill="FFFAA5"/>
        </w:rPr>
        <w:t> 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lt;/</w:t>
      </w:r>
      <w:r>
        <w:rPr>
          <w:rFonts w:ascii="Consolas" w:hAnsi="Consolas"/>
          <w:color w:val="800000"/>
          <w:sz w:val="18"/>
          <w:szCs w:val="18"/>
          <w:shd w:val="clear" w:color="auto" w:fill="FFFAA5"/>
        </w:rPr>
        <w:t>td</w:t>
      </w:r>
      <w:r>
        <w:rPr>
          <w:rFonts w:ascii="Consolas" w:hAnsi="Consolas"/>
          <w:color w:val="0000FF"/>
          <w:sz w:val="18"/>
          <w:szCs w:val="18"/>
          <w:shd w:val="clear" w:color="auto" w:fill="FFFAA5"/>
        </w:rPr>
        <w:t>&gt;</w:t>
      </w:r>
    </w:p>
    <w:p w14:paraId="06913DC4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r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0CFB43ED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&lt;/</w:t>
      </w:r>
      <w:r>
        <w:rPr>
          <w:rFonts w:ascii="Consolas" w:hAnsi="Consolas"/>
          <w:color w:val="800000"/>
          <w:sz w:val="18"/>
          <w:szCs w:val="18"/>
        </w:rPr>
        <w:t>table</w:t>
      </w:r>
      <w:r>
        <w:rPr>
          <w:rFonts w:ascii="Consolas" w:hAnsi="Consolas"/>
          <w:color w:val="0000FF"/>
          <w:sz w:val="18"/>
          <w:szCs w:val="18"/>
        </w:rPr>
        <w:t>&gt;</w:t>
      </w:r>
    </w:p>
    <w:p w14:paraId="1E6985A9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51395E77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*</w:t>
      </w:r>
      <w:r>
        <w:rPr>
          <w:rFonts w:ascii="Consolas" w:hAnsi="Consolas"/>
          <w:color w:val="006400"/>
          <w:sz w:val="18"/>
          <w:szCs w:val="18"/>
        </w:rPr>
        <w:t>@Html.PagedListPager(Model, pageNumber =&gt; Url.Action("Index",</w:t>
      </w:r>
    </w:p>
    <w:p w14:paraId="20E9CC4E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 new</w:t>
      </w:r>
    </w:p>
    <w:p w14:paraId="444F9458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 {</w:t>
      </w:r>
    </w:p>
    <w:p w14:paraId="3BFABCCD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//pageNumber = pageNumber,</w:t>
      </w:r>
    </w:p>
    <w:p w14:paraId="1D29CD3B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pageNumber,</w:t>
      </w:r>
    </w:p>
    <w:p w14:paraId="67B31238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searchBy = Request.QueryString["searchBy"],</w:t>
      </w:r>
    </w:p>
    <w:p w14:paraId="5BCEDA9D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searchText = Request.QueryString["searchText"]</w:t>
      </w:r>
    </w:p>
    <w:p w14:paraId="29A5A4EF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 }))</w:t>
      </w: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52B52DE1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*</w:t>
      </w:r>
      <w:r>
        <w:rPr>
          <w:rFonts w:ascii="Consolas" w:hAnsi="Consolas"/>
          <w:color w:val="006400"/>
          <w:sz w:val="18"/>
          <w:szCs w:val="18"/>
        </w:rPr>
        <w:t>@Html.PagedListPager(Model, pageNumber =&gt; Url.Action("Index",</w:t>
      </w:r>
    </w:p>
    <w:p w14:paraId="0BADEE67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 new</w:t>
      </w:r>
    </w:p>
    <w:p w14:paraId="2A9F9AD8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 {</w:t>
      </w:r>
    </w:p>
    <w:p w14:paraId="48041780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//pageNumber = pageNumber,</w:t>
      </w:r>
    </w:p>
    <w:p w14:paraId="60066AD5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pageNumber,</w:t>
      </w:r>
    </w:p>
    <w:p w14:paraId="713D4558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searchBy = Request.QueryString["searchBy"],</w:t>
      </w:r>
    </w:p>
    <w:p w14:paraId="569A243F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searchText = Request.QueryString["searchText"]</w:t>
      </w:r>
    </w:p>
    <w:p w14:paraId="726D78A6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 }),</w:t>
      </w:r>
    </w:p>
    <w:p w14:paraId="6CBA6A7E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 new PagedListRenderOptions{ Display = PagedListDisplayMode.IfNeeded })</w:t>
      </w: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46945D15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*</w:t>
      </w:r>
      <w:r>
        <w:rPr>
          <w:rFonts w:ascii="Consolas" w:hAnsi="Consolas"/>
          <w:color w:val="006400"/>
          <w:sz w:val="18"/>
          <w:szCs w:val="18"/>
        </w:rPr>
        <w:t>@Html.PagedListPager(Model, pageNumber =&gt; Url.Action("Index",</w:t>
      </w:r>
    </w:p>
    <w:p w14:paraId="44C3CB77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 new</w:t>
      </w:r>
    </w:p>
    <w:p w14:paraId="26617018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 {</w:t>
      </w:r>
    </w:p>
    <w:p w14:paraId="031616B9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//pageNumber = pageNumber,</w:t>
      </w:r>
    </w:p>
    <w:p w14:paraId="01726E0F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pageNumber,</w:t>
      </w:r>
    </w:p>
    <w:p w14:paraId="1DF4E76E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searchBy = Request.QueryString["searchBy"],</w:t>
      </w:r>
    </w:p>
    <w:p w14:paraId="575F375A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searchText = Request.QueryString["searchText"]</w:t>
      </w:r>
    </w:p>
    <w:p w14:paraId="7ADB60EE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 }),</w:t>
      </w:r>
    </w:p>
    <w:p w14:paraId="4D227BE7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 new PagedListRenderOptions</w:t>
      </w:r>
    </w:p>
    <w:p w14:paraId="3EF8270F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 {</w:t>
      </w:r>
    </w:p>
    <w:p w14:paraId="50FF31A1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Display = PagedListDisplayMode.IfNeeded,</w:t>
      </w:r>
    </w:p>
    <w:p w14:paraId="691FDCC1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     DisplayPageCountAndCurrentLocation = true</w:t>
      </w:r>
    </w:p>
    <w:p w14:paraId="0664CE34" w14:textId="77777777" w:rsidR="000B2AB9" w:rsidRDefault="000B2AB9" w:rsidP="00E71C38">
      <w:pPr>
        <w:spacing w:after="0"/>
      </w:pPr>
      <w:r>
        <w:rPr>
          <w:rFonts w:ascii="Consolas" w:hAnsi="Consolas"/>
          <w:color w:val="006400"/>
          <w:sz w:val="18"/>
          <w:szCs w:val="18"/>
        </w:rPr>
        <w:t>    })</w:t>
      </w:r>
      <w:r>
        <w:rPr>
          <w:rFonts w:ascii="Consolas" w:hAnsi="Consolas"/>
          <w:sz w:val="18"/>
          <w:szCs w:val="18"/>
          <w:shd w:val="clear" w:color="auto" w:fill="FFFF00"/>
        </w:rPr>
        <w:t>*@</w:t>
      </w:r>
    </w:p>
    <w:p w14:paraId="64475E8E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  <w:shd w:val="clear" w:color="auto" w:fill="FFFF00"/>
        </w:rPr>
        <w:t>@</w:t>
      </w:r>
      <w:r>
        <w:rPr>
          <w:rFonts w:ascii="Consolas" w:hAnsi="Consolas"/>
          <w:sz w:val="18"/>
          <w:szCs w:val="18"/>
        </w:rPr>
        <w:t>Html.PagedListPager(Model, pageNumber =&gt; Url.Action(</w:t>
      </w:r>
      <w:r>
        <w:rPr>
          <w:rFonts w:ascii="Consolas" w:hAnsi="Consolas"/>
          <w:color w:val="A31515"/>
          <w:sz w:val="18"/>
          <w:szCs w:val="18"/>
        </w:rPr>
        <w:t>"Index"</w:t>
      </w:r>
      <w:r>
        <w:rPr>
          <w:rFonts w:ascii="Consolas" w:hAnsi="Consolas"/>
          <w:sz w:val="18"/>
          <w:szCs w:val="18"/>
        </w:rPr>
        <w:t>,</w:t>
      </w:r>
    </w:p>
    <w:p w14:paraId="21035A3C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</w:p>
    <w:p w14:paraId="18A971D0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377FED03" w14:textId="77777777" w:rsidR="000B2AB9" w:rsidRDefault="000B2AB9" w:rsidP="00E71C38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pageNumber = pageNumber,</w:t>
      </w:r>
    </w:p>
    <w:p w14:paraId="41B46BA0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pageNumber,</w:t>
      </w:r>
    </w:p>
    <w:p w14:paraId="4191A34E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 searchBy = Request.QueryString[</w:t>
      </w:r>
      <w:r>
        <w:rPr>
          <w:rFonts w:ascii="Consolas" w:hAnsi="Consolas"/>
          <w:color w:val="A31515"/>
          <w:sz w:val="18"/>
          <w:szCs w:val="18"/>
        </w:rPr>
        <w:t>"searchBy"</w:t>
      </w:r>
      <w:r>
        <w:rPr>
          <w:rFonts w:ascii="Consolas" w:hAnsi="Consolas"/>
          <w:sz w:val="18"/>
          <w:szCs w:val="18"/>
        </w:rPr>
        <w:t>],</w:t>
      </w:r>
    </w:p>
    <w:p w14:paraId="0B32BA6F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 searchText = Request.QueryString[</w:t>
      </w:r>
      <w:r>
        <w:rPr>
          <w:rFonts w:ascii="Consolas" w:hAnsi="Consolas"/>
          <w:color w:val="A31515"/>
          <w:sz w:val="18"/>
          <w:szCs w:val="18"/>
        </w:rPr>
        <w:t>"searchText"</w:t>
      </w:r>
      <w:r>
        <w:rPr>
          <w:rFonts w:ascii="Consolas" w:hAnsi="Consolas"/>
          <w:sz w:val="18"/>
          <w:szCs w:val="18"/>
        </w:rPr>
        <w:t>],</w:t>
      </w:r>
    </w:p>
    <w:p w14:paraId="3426F8A9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 sortBy = Request[</w:t>
      </w:r>
      <w:r>
        <w:rPr>
          <w:rFonts w:ascii="Consolas" w:hAnsi="Consolas"/>
          <w:color w:val="A31515"/>
          <w:sz w:val="18"/>
          <w:szCs w:val="18"/>
        </w:rPr>
        <w:t>"sortBy"</w:t>
      </w:r>
      <w:r>
        <w:rPr>
          <w:rFonts w:ascii="Consolas" w:hAnsi="Consolas"/>
          <w:sz w:val="18"/>
          <w:szCs w:val="18"/>
        </w:rPr>
        <w:t>]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Request from ViewBag</w:t>
      </w:r>
    </w:p>
    <w:p w14:paraId="561E380C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}),</w:t>
      </w:r>
    </w:p>
    <w:p w14:paraId="6058F73A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r>
        <w:rPr>
          <w:rFonts w:ascii="Consolas" w:hAnsi="Consolas"/>
          <w:sz w:val="18"/>
          <w:szCs w:val="18"/>
        </w:rPr>
        <w:t>PagedListRenderOptions</w:t>
      </w:r>
    </w:p>
    <w:p w14:paraId="5011683A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46D85216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 Display = PagedListDisplayMode.IfNeeded,</w:t>
      </w:r>
    </w:p>
    <w:p w14:paraId="73D1E7BC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 DisplayPageCountAndCurrentLocation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e</w:t>
      </w:r>
      <w:r>
        <w:rPr>
          <w:rFonts w:ascii="Consolas" w:hAnsi="Consolas"/>
          <w:sz w:val="18"/>
          <w:szCs w:val="18"/>
        </w:rPr>
        <w:t>,</w:t>
      </w:r>
    </w:p>
    <w:p w14:paraId="56B41E04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     DisplayItemSliceAndTotal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e</w:t>
      </w:r>
    </w:p>
    <w:p w14:paraId="56F07012" w14:textId="77777777" w:rsidR="000B2AB9" w:rsidRDefault="000B2AB9" w:rsidP="00E71C38">
      <w:pPr>
        <w:spacing w:after="0"/>
      </w:pPr>
      <w:r>
        <w:rPr>
          <w:rFonts w:ascii="Consolas" w:hAnsi="Consolas"/>
          <w:sz w:val="18"/>
          <w:szCs w:val="18"/>
        </w:rPr>
        <w:t>    })</w:t>
      </w:r>
    </w:p>
    <w:p w14:paraId="61083C9A" w14:textId="77777777" w:rsidR="000B2AB9" w:rsidRDefault="000B2AB9" w:rsidP="00E71C38">
      <w:pPr>
        <w:spacing w:after="0"/>
      </w:pPr>
    </w:p>
    <w:p w14:paraId="1409C686" w14:textId="77777777" w:rsidR="000B2AB9" w:rsidRDefault="000B2AB9" w:rsidP="00E71C38">
      <w:pPr>
        <w:spacing w:after="0"/>
      </w:pPr>
    </w:p>
    <w:p w14:paraId="5611CFB4" w14:textId="003E2DC6" w:rsidR="000B2AB9" w:rsidRDefault="000B2AB9" w:rsidP="00E71C38">
      <w:pPr>
        <w:spacing w:after="0"/>
      </w:pPr>
      <w:r>
        <w:rPr>
          <w:noProof/>
        </w:rPr>
        <w:lastRenderedPageBreak/>
        <w:drawing>
          <wp:inline distT="0" distB="0" distL="0" distR="0" wp14:anchorId="2BE590E4" wp14:editId="47F43FBE">
            <wp:extent cx="4975860" cy="4823460"/>
            <wp:effectExtent l="0" t="0" r="0" b="0"/>
            <wp:docPr id="33" name="Picture 3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5860" cy="4823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5A221B" w14:textId="77777777" w:rsidR="000B2AB9" w:rsidRDefault="000B2AB9" w:rsidP="00E71C38">
      <w:pPr>
        <w:spacing w:after="0"/>
      </w:pPr>
    </w:p>
    <w:p w14:paraId="10DB2700" w14:textId="77777777" w:rsidR="000B2AB9" w:rsidRDefault="000B2AB9" w:rsidP="00E71C38">
      <w:pPr>
        <w:spacing w:after="0"/>
      </w:pPr>
      <w:r>
        <w:t>------------------------------------------------------------</w:t>
      </w:r>
    </w:p>
    <w:p w14:paraId="4273DF86" w14:textId="77777777" w:rsidR="000B2AB9" w:rsidRDefault="000B2AB9" w:rsidP="00E71C38">
      <w:pPr>
        <w:spacing w:after="0"/>
      </w:pPr>
    </w:p>
    <w:p w14:paraId="7252FE2E" w14:textId="31A99DD1" w:rsidR="000B2AB9" w:rsidRDefault="000B2AB9" w:rsidP="00E71C38">
      <w:pPr>
        <w:spacing w:after="0"/>
      </w:pPr>
      <w:r>
        <w:rPr>
          <w:noProof/>
        </w:rPr>
        <w:drawing>
          <wp:inline distT="0" distB="0" distL="0" distR="0" wp14:anchorId="20F4562B" wp14:editId="6ECC60C7">
            <wp:extent cx="5044440" cy="4290060"/>
            <wp:effectExtent l="0" t="0" r="3810" b="0"/>
            <wp:docPr id="32" name="Picture 3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4440" cy="4290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EE1721" w14:textId="77777777" w:rsidR="000B2AB9" w:rsidRDefault="000B2AB9" w:rsidP="00E71C38">
      <w:pPr>
        <w:spacing w:after="0"/>
      </w:pPr>
    </w:p>
    <w:p w14:paraId="6CFA46E5" w14:textId="77777777" w:rsidR="000B2AB9" w:rsidRDefault="000B2AB9" w:rsidP="00E71C38">
      <w:pPr>
        <w:spacing w:after="0"/>
      </w:pPr>
      <w:r>
        <w:t>------------------------------------------------------------</w:t>
      </w:r>
    </w:p>
    <w:p w14:paraId="587EAD69" w14:textId="77777777" w:rsidR="000B2AB9" w:rsidRDefault="000B2AB9" w:rsidP="00E71C38">
      <w:pPr>
        <w:spacing w:after="0"/>
      </w:pPr>
    </w:p>
    <w:p w14:paraId="0ECF767B" w14:textId="3C450417" w:rsidR="000B2AB9" w:rsidRDefault="000B2AB9" w:rsidP="00E71C38">
      <w:pPr>
        <w:spacing w:after="0"/>
      </w:pPr>
      <w:r>
        <w:rPr>
          <w:noProof/>
        </w:rPr>
        <w:drawing>
          <wp:inline distT="0" distB="0" distL="0" distR="0" wp14:anchorId="589A7335" wp14:editId="76F1FB5D">
            <wp:extent cx="5274310" cy="5052060"/>
            <wp:effectExtent l="0" t="0" r="2540" b="0"/>
            <wp:docPr id="31" name="Picture 31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Graphical user interface, 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052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00FE49" w14:textId="77777777" w:rsidR="000B2AB9" w:rsidRDefault="000B2AB9" w:rsidP="00E71C38">
      <w:pPr>
        <w:spacing w:after="0"/>
      </w:pPr>
    </w:p>
    <w:p w14:paraId="692819CC" w14:textId="77777777" w:rsidR="000B2AB9" w:rsidRDefault="000B2AB9" w:rsidP="00E71C38">
      <w:pPr>
        <w:spacing w:after="0"/>
      </w:pPr>
    </w:p>
    <w:p w14:paraId="42729ACD" w14:textId="77777777" w:rsidR="000B2AB9" w:rsidRDefault="000B2AB9" w:rsidP="00E71C38">
      <w:pPr>
        <w:spacing w:after="0"/>
      </w:pPr>
      <w:r>
        <w:t>------------------------------------------------------------</w:t>
      </w:r>
    </w:p>
    <w:p w14:paraId="41A96F55" w14:textId="77777777" w:rsidR="000B2AB9" w:rsidRDefault="000B2AB9" w:rsidP="00E71C38">
      <w:pPr>
        <w:spacing w:after="0"/>
      </w:pPr>
    </w:p>
    <w:p w14:paraId="1C20E6F3" w14:textId="69790723" w:rsidR="000B2AB9" w:rsidRDefault="000B2AB9" w:rsidP="00E71C38">
      <w:pPr>
        <w:spacing w:after="0"/>
      </w:pPr>
      <w:r>
        <w:rPr>
          <w:noProof/>
        </w:rPr>
        <w:lastRenderedPageBreak/>
        <w:drawing>
          <wp:inline distT="0" distB="0" distL="0" distR="0" wp14:anchorId="38428BF3" wp14:editId="57977BE6">
            <wp:extent cx="5274310" cy="5153025"/>
            <wp:effectExtent l="0" t="0" r="2540" b="9525"/>
            <wp:docPr id="30" name="Picture 3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153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48AE4D" w14:textId="77777777" w:rsidR="000B2AB9" w:rsidRDefault="000B2AB9" w:rsidP="00E71C38">
      <w:pPr>
        <w:spacing w:after="0"/>
      </w:pPr>
    </w:p>
    <w:p w14:paraId="40539863" w14:textId="77777777" w:rsidR="000B2AB9" w:rsidRDefault="000B2AB9" w:rsidP="00E71C38">
      <w:pPr>
        <w:spacing w:after="0"/>
      </w:pPr>
      <w:r>
        <w:t>------------------------------------------------------------</w:t>
      </w:r>
    </w:p>
    <w:p w14:paraId="6209F4B1" w14:textId="77777777" w:rsidR="000B2AB9" w:rsidRDefault="000B2AB9" w:rsidP="00E71C38">
      <w:pPr>
        <w:spacing w:after="0"/>
      </w:pPr>
    </w:p>
    <w:p w14:paraId="32FD0544" w14:textId="1DCD11DF" w:rsidR="000B2AB9" w:rsidRDefault="000B2AB9" w:rsidP="00E71C38">
      <w:pPr>
        <w:spacing w:after="0"/>
      </w:pPr>
      <w:r>
        <w:rPr>
          <w:noProof/>
        </w:rPr>
        <w:lastRenderedPageBreak/>
        <w:drawing>
          <wp:inline distT="0" distB="0" distL="0" distR="0" wp14:anchorId="6BFFBEFE" wp14:editId="7FF60FE7">
            <wp:extent cx="5257800" cy="5135880"/>
            <wp:effectExtent l="0" t="0" r="0" b="762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5135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0B2AB9" w:rsidSect="0027711E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FC2E05" w14:textId="77777777" w:rsidR="00C172AA" w:rsidRDefault="00C172AA" w:rsidP="000435DB">
      <w:pPr>
        <w:spacing w:after="0" w:line="240" w:lineRule="auto"/>
      </w:pPr>
      <w:r>
        <w:separator/>
      </w:r>
    </w:p>
  </w:endnote>
  <w:endnote w:type="continuationSeparator" w:id="0">
    <w:p w14:paraId="3464017B" w14:textId="77777777" w:rsidR="00C172AA" w:rsidRDefault="00C172AA" w:rsidP="000435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CA53EB" w14:textId="77777777" w:rsidR="00C172AA" w:rsidRDefault="00C172AA" w:rsidP="000435DB">
      <w:pPr>
        <w:spacing w:after="0" w:line="240" w:lineRule="auto"/>
      </w:pPr>
      <w:r>
        <w:separator/>
      </w:r>
    </w:p>
  </w:footnote>
  <w:footnote w:type="continuationSeparator" w:id="0">
    <w:p w14:paraId="6E2DD891" w14:textId="77777777" w:rsidR="00C172AA" w:rsidRDefault="00C172AA" w:rsidP="000435D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K0NLQwNDMwNrGwtDBU0lEKTi0uzszPAykwrAUAHmiDWywAAAA="/>
  </w:docVars>
  <w:rsids>
    <w:rsidRoot w:val="00BF1C8A"/>
    <w:rsid w:val="000435DB"/>
    <w:rsid w:val="000B2AB9"/>
    <w:rsid w:val="0011167A"/>
    <w:rsid w:val="00137693"/>
    <w:rsid w:val="00147C60"/>
    <w:rsid w:val="0015654F"/>
    <w:rsid w:val="00173998"/>
    <w:rsid w:val="001C7B94"/>
    <w:rsid w:val="0027711E"/>
    <w:rsid w:val="002B127C"/>
    <w:rsid w:val="002F778D"/>
    <w:rsid w:val="00326350"/>
    <w:rsid w:val="003961E3"/>
    <w:rsid w:val="00396454"/>
    <w:rsid w:val="00442279"/>
    <w:rsid w:val="0044674C"/>
    <w:rsid w:val="004A6FC0"/>
    <w:rsid w:val="00527B72"/>
    <w:rsid w:val="005403AE"/>
    <w:rsid w:val="005500E8"/>
    <w:rsid w:val="00565C18"/>
    <w:rsid w:val="00650942"/>
    <w:rsid w:val="006E3A32"/>
    <w:rsid w:val="006E47A2"/>
    <w:rsid w:val="007F5E78"/>
    <w:rsid w:val="00802951"/>
    <w:rsid w:val="00827439"/>
    <w:rsid w:val="008308F0"/>
    <w:rsid w:val="008A38BD"/>
    <w:rsid w:val="008B3669"/>
    <w:rsid w:val="008C0F4D"/>
    <w:rsid w:val="00943493"/>
    <w:rsid w:val="0095375D"/>
    <w:rsid w:val="00A23C55"/>
    <w:rsid w:val="00A51CFB"/>
    <w:rsid w:val="00B16A34"/>
    <w:rsid w:val="00BC579A"/>
    <w:rsid w:val="00BF1C8A"/>
    <w:rsid w:val="00C12C30"/>
    <w:rsid w:val="00C172AA"/>
    <w:rsid w:val="00C428D5"/>
    <w:rsid w:val="00D0012A"/>
    <w:rsid w:val="00D00ECE"/>
    <w:rsid w:val="00D51059"/>
    <w:rsid w:val="00D53DA9"/>
    <w:rsid w:val="00DD61BB"/>
    <w:rsid w:val="00DF0AD8"/>
    <w:rsid w:val="00E11A14"/>
    <w:rsid w:val="00E71C38"/>
    <w:rsid w:val="00EF05CB"/>
    <w:rsid w:val="00F5623E"/>
    <w:rsid w:val="00F809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9A2F4C"/>
  <w15:chartTrackingRefBased/>
  <w15:docId w15:val="{9FC7C65B-7C7C-41BE-AD7D-56587ADAE5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F1C8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35DB"/>
  </w:style>
  <w:style w:type="paragraph" w:styleId="Footer">
    <w:name w:val="footer"/>
    <w:basedOn w:val="Normal"/>
    <w:link w:val="Foot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35DB"/>
  </w:style>
  <w:style w:type="paragraph" w:customStyle="1" w:styleId="msonormal0">
    <w:name w:val="msonormal"/>
    <w:basedOn w:val="Normal"/>
    <w:rsid w:val="00DD61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D61BB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28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0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36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74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2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3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8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2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8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0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8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1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73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0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2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86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95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8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72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4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1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8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7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4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259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4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6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3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7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4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26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0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0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7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5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4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8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1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7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7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9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4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2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4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3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6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2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7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4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51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96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2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95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1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3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3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42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0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33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6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6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16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29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63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7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46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76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35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6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83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55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6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71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9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6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13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75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65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1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22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55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5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9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0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93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4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0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76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12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0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3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67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5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14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43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5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66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2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1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2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27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90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2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87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66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85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13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92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67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56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74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02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37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23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0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07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87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3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19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3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67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6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0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1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0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07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3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8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1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62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1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0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4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3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4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57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93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39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97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0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9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5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2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26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02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90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1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2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4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7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25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9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4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53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4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02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7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8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7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4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95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53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48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32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36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71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06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1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2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12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37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95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4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0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6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3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2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34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3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42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6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4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5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02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3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8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0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4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14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75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11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08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3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38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57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9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3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57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0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71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8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87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0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9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77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2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97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12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37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5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99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93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66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8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38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8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1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16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3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44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96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90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48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75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85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5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1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0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52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56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2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91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9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2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19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68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3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43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2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6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83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0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3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26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0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43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6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89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30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1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90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53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39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9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1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7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8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21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9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2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24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7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1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8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21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1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3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0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4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41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2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25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52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1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43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7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8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9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2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2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979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9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1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0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4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01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66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0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1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70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84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10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76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25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15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10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10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92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9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3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8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6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91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6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34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59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24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2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5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8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98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5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37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4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1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39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5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00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2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0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4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5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1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42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13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39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90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3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93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95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9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7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0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8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06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7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0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13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4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34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74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8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62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1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6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78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92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6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4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57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53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0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83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3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9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1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2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6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9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0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7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8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8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26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54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9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6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57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89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3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66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56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4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9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4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4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2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72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3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2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9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52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6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2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9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1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03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6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67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9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02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0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8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56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0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06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3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5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6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0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1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06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8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4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18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9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39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85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68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6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5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08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6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02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51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2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2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05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9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7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1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1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79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44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8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2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77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5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99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75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2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58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75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19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40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4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8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9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18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4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9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67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7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3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17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17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78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58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27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0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4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3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43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43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56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0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0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29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5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1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94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8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32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110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2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57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14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35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6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05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170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57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83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7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8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4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0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6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6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8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00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27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25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40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9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69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2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8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7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79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0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34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64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3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44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0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13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32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4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34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0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96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32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7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10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0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0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8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7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7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30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8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2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71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27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88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9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1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0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8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2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23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41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5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1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17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87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96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1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08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3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33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5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53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9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6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5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3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3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2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74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8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19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68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25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29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7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1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37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1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1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2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02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8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2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1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22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74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03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38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62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4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1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7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6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48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8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9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32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8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26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02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8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56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0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15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8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4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1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95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1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61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95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37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44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4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07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9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0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72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3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34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06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0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3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44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97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12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7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5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71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84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34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2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2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26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5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75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01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52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56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62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67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09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4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1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5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21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7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54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89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77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2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2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033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63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67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7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55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7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6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5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16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8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8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1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83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4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65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88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56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68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5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13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5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0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6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1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0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8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8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8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4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34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7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20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07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8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09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90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7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0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50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13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122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43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85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82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13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63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33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9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2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94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59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1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57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7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1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20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5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00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0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56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1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96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7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6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34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4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0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62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0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5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21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4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74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1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2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80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4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9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4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64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92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73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46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30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411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8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66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16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15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13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07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3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05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3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2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76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5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06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7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4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43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8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18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5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80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42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3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1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00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4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3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94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7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35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96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43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24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70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2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5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89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5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53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9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1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5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79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5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8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7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9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2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76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59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3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0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7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55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4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8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59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4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7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35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133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2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24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9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68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5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69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8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8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9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03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35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1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351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8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6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08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1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53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0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4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6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50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73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8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2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3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91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4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23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7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2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8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1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1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1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93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54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1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71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1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63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42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2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2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0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6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78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0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0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57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4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4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41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01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48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3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5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40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33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35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33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8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00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53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4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3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9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57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77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94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90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2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06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4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87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77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4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66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2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7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2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6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6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2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54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39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56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60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8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9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69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8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26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6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38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76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84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000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6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87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3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5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06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79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42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4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6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51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58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2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7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6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0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4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0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13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00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64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9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9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56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45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4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60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4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78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8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9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2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2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3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7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52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02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2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30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26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77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26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0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66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4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2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8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60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8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47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6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4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98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38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5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45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1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2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45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4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80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7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22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5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84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64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2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1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9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9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18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5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9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83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17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63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0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0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54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13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8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9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94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0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5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4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67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3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9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90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00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8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8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9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36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2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42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0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81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52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2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0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7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2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67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4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63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3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7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4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56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249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35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91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8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4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2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1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10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35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206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59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9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7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15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1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87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33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78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0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67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2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65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13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0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57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7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9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1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66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4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6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8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7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7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76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0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1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30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9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66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6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74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8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6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4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46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8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32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5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4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90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56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5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3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4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7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20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6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52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21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19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267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5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23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42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3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18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75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2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55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37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5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9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24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6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5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4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33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83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26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4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30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8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64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17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0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1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1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0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2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72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9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9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2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0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5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1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45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1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8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9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47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3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35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6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61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8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1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15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5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52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95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16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6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2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3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4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1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1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0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8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9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66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53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7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752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69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0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5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43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56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82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1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8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83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33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43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75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66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3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34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4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19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49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5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5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400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0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9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7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9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4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1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6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80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8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80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1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67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23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21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26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50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2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4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25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95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9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63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80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84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0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1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2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94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94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89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8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28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8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6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7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18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38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4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04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02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8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956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0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16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1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8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1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8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2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86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54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8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8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15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7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38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1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3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8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79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14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8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10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3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60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44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89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6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1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35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4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77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6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8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5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84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3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9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5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9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9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26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30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9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2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83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15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7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1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19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4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51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8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40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77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9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22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6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2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59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5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56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9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5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9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44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1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41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5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0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12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71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4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707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74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77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56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6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7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8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54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7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92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94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53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86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00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27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9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50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70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5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0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1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7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2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2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54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7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1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36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7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4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7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23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9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0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9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7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3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32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9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50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4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6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83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54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56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39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7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3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8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25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7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4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49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9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8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9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05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67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0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7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38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4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3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16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0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30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2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83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0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06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6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90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0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91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65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34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48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1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65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8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0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01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2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2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34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85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5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5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2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5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96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36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0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47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73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14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4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8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20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0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0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1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5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7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8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0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49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0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2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8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03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73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91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2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0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93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1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63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5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10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3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21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57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9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4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9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84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94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7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4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5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10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7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53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14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93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5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3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9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46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72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9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4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75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1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02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62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00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6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55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84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199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8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43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9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3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6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8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79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3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35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09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27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04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26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1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9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0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8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2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6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2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732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8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66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8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8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90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62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46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6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3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4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8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74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5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599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6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0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97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1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5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9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53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25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0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6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2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9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44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8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30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54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0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4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86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62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02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94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2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93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1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4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57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24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83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5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93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72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6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3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7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05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21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0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76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30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5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59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7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5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26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69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0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9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7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9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59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7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35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8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44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9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97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16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39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73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3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9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8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6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7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7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47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79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0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287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8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8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58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1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0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4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76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9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32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5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00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3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2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1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5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5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9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1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7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7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9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3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19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6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80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66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2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3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9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8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55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17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3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2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14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59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1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7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19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8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47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3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00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9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66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5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64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0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1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8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0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4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45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3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76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7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37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3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29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2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5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83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23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6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5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52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4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26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4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1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3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9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4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44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7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9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5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75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5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5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3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57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60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44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4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12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36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75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09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7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23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76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60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34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15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9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30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1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5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48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6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46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0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8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4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3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6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5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7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85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9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1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36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19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0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0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004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80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94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21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64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3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1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6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33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9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0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2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07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75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95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21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1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26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4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9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73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5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8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64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57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1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8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25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9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6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7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45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5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66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01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41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10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98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4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55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46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6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87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8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79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3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07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7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54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93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2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7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8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96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0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85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53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84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2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1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7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9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4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1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6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5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28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0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8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3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1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31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4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2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3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89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78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0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6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98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22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8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31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69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1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41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36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5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95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71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6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08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9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2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3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6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5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9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6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71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3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31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9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26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0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2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5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5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43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21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89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66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07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1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6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25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0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90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9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93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4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1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96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03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0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4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8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5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73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3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2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53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2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39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4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6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9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4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45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4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95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3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91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2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9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8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6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0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5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72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0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96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56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0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54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7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0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345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5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56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84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63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37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6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0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2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1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91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12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8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41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7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89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19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82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09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9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2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56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2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2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94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67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8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5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40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92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5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1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7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06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49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04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54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35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5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9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7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6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7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4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30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8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07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73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4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1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8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2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93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86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9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1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20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52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4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141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9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1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47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11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2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0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97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0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54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17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9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5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08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7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8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11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4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7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5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0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2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26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0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2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64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9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1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0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7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2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7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71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9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0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0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3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2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56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9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1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8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02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0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04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5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8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8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0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6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3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8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23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3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6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41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6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61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37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86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16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54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80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64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83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96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0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8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13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0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6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3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74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8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63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69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95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1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98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24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72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33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7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4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5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6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1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67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5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1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3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1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04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6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86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4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774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2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3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77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41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9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5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16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57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3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5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6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5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0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2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5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65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0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5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3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0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5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68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85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6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2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8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1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33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7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1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22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5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8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1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3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4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1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7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16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37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1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48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7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2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80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23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53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4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77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8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9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877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67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7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8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6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24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1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50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3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46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1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4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6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81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459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0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03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3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66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6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1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31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11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8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4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9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1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4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5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5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9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63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4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99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2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91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11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3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7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02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3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9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6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1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47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7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7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1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97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06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7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9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9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66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74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22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73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9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73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21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4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52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47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7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0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64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5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1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97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04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35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6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8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8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5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36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6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0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3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66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8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0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31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58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0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2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22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82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9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35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3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7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4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83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89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8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5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73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13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4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0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9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4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6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35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2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4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2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3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0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9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4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9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6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39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98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08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8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5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82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37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2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46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6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43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7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2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7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2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4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3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9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10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15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5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82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35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0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5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0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60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48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9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80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11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7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3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25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6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3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2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8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5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5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36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8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5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63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12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67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0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0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1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3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1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11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1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923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85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4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33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84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6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40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15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6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1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4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49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23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43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7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0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1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1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6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5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0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76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69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20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5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1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72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5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4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8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8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0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4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04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05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15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6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06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1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4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2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0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9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0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81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9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64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3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15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1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74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57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4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5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63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2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9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9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4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18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85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3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8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55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52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9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84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3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1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13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5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6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2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1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3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9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03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1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74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49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9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38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4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25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12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57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4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84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68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12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2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2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9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0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8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9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9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8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7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5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5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43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7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4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43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0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0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8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0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46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1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1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59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1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0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23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9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05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8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32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0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7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7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93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88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0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36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0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24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92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3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37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1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81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65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93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7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8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9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5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73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0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37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9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4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9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26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42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5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62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45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01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2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0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9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42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8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8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16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1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3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5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58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3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6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42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7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4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0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03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52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9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8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3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75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7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7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6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7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5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25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0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2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56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73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7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0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8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1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8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74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9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34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0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6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76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0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1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54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94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9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21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0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6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94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97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66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81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92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49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44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6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52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2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6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7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04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9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9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8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46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65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07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1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03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4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2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71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1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31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1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1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63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9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1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93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51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5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55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50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3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8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63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79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1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06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26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7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4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25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93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3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47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8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64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72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86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9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8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8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8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0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8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4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94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4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79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1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46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36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36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9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2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53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0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9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1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68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4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86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87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43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99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9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0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1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2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1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97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0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8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2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56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0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72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2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18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4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8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1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1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63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36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36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0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41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9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67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77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10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00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0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3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12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9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8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62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6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9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1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87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84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1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56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04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9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5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9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7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5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7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9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8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5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25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1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2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55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41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6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8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9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3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64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4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07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82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10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24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9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7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5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0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02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0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53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1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6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75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5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04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16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54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09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9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76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6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4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33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14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1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2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9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7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30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7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9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67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8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64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0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1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8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0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2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9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1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4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9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05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34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57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13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1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45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8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1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1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54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88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3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0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9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9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4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71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9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24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4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3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88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9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79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0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7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70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23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16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52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86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2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7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00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2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95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8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6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8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02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7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93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8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8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9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60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9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1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9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65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13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86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41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4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6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70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1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0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8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7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1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315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0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5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53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1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5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9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16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54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2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5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2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1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3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8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7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88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9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2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6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9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84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7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8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8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7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5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42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9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65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63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20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5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36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65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7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6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3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6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8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0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4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8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05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1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88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1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4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6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59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347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0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34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4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65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55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64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2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8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7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8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9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5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5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0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0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96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74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0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1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4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72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37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8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8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4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1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8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2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58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8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2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3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3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01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9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56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23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3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3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1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1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9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81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07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5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2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77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83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2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45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5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40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5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8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30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23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14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6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9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41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8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59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0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1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41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6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8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60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09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68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0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83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0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99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0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75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27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06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55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7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68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8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66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2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55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25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4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15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32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6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3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73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1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12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16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6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451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1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9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46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98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63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87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95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1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1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4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1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62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9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04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17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63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7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67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4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5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07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5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21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5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3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85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0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0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3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7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61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23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87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0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0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8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0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4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72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4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74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0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2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14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19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8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03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11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3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3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98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4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26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02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90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7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33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65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7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67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63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7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39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03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4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19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5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74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19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1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08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66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5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6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5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5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63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3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73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8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8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16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7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1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8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8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61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1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288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99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8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03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04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1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5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3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2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34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7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6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2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1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6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5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6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76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9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8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83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05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6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97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9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52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8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1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67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9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16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27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1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8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74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8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29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8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5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7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9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0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46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9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3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43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7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2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03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9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9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9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9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86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18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3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16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8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8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3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18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8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2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6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39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6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34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84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45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7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75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8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1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1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1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6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37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0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0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7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7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0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6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1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4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45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15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34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4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7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2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8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67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7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3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5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1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5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5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46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60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5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8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53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8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8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07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8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8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0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3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8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9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4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4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55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63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19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1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8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826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01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63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3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9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9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06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9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23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92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7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27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25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6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6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9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7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16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9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92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04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7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55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6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64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38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16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8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24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0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40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82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0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4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1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9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19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2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0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1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6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67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23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4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3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0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4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4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2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5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6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7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0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5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6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0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26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9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9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1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47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08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7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98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9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98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8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29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8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5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5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8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07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5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0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2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94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23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9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8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1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0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7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4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7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7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53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08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3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2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18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89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05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8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5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9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63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05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0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9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4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1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8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27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5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1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71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9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2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1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5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0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9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8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6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8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81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23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4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81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7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1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0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1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6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22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3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76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9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5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8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0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8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02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57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32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1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6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38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89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0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2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71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50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47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0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66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7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05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86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45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4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57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03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8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1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6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98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4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4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6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79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1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0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0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8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8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5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51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3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8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7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3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7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57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8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9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55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7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0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74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6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68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01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76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0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17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90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0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72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54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0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6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1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7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67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3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8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23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1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8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6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5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5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3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07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44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1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6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5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3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9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28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6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86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15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70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17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254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0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7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20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35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5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99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39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47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6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14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9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15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5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82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42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95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1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7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4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71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1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56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0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29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5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43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8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3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50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8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0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8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33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83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3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0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7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3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2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0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46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9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4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77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7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65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27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6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5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2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5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1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4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0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9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39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02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8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35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72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48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2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3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8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3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24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5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1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7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88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8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9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8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92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2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92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1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2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67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0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6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4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59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7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56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2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5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2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1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27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75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94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87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1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7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36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58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40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24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3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38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9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5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20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1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03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2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7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8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5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2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7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31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89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1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44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74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1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7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8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58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7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8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4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80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82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5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76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33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7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1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4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0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84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9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4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357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46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5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0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5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3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32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94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66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5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92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5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6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9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0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99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33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15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8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3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4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43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24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1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77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9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2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18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96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8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66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3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0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3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9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6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7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0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48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9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2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11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5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5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7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0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2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8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4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8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9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3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93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04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6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1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35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4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02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4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5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1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7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5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6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3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0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9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8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60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4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8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17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26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2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8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78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2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3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19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1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6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4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9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45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7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94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16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0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05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5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6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1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3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8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4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1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0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5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33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1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2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77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83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6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5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0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55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46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1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0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1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17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9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53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9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3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7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8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6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5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5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02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0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9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6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5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47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1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15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2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0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47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33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1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6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4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8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9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0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5811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8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27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81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60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0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22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8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4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8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9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83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3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4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90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8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64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3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21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0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1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1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0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2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5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9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7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09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2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1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68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0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5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4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85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52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16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1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5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01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32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0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7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5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4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853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9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9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15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5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7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0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86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7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0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5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0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14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5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1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04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0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76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14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6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0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0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0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90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0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73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46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5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5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3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0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15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1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1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94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57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1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0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48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036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33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2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6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9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6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0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87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73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06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97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2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6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91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54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7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9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1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12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4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18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93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8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2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0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31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9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53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56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8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97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1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8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4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5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15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6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70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2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1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3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1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2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3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89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0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4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5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7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0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84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2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44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3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31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2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9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3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2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13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28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0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82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9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4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2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63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02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39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0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07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8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1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6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2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25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2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16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8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89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08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3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53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9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9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46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41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8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1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2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9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17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34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83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6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15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18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4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7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7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65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55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02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76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41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1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63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5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8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7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0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74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0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7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7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9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74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4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05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0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1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3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2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2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45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9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2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02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2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3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1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79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03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3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78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8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839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7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2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1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44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72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52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04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8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72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7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81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6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6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5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3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9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4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8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9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1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01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1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86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57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92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3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5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9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9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9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80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0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5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8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7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1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65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75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86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52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56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8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30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84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3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87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33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69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66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62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8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4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7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68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13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6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0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2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8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2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8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3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41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74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2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0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2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9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7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76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1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72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9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50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2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5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7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13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3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38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2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7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03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3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5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46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2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7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8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9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9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2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49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9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4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0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05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0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4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9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2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45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1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8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5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22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5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4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86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2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55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79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9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746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15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7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16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7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70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53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83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94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0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4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0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2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34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55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0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5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66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77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9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9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8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8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3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5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6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87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36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1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0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5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7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46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9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9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9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0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5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88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15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75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48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84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7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6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7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2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7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36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538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39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92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8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43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28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9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5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75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4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0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7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2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2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4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8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33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88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83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1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6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53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2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6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8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1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4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66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0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2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31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8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9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8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80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1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8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8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4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2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6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8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5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29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11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6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8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9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0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1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55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9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1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44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6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4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2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1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1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1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8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8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47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37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0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33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03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3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3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2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0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4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94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8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23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4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6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37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25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6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96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42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34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6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3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2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54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05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05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9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02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27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2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5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8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2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59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8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47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1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05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8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5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75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0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3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62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47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7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01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2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26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0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14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55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7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59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40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2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05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6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0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5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80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36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3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02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0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66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92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85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11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8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8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1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39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9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0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6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14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85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64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35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4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47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6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57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7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6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843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9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7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96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10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83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03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8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70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70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28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39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6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49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4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6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06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34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1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0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79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24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9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55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7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2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10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9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47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35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6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36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93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10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8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6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6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77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9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8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8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9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2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4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8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9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3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0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17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18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9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63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25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7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9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3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24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3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7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56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5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97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1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7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2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4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4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7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8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9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0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8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1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2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38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8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39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57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74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62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9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2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447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2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0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4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3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51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35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2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2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2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00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4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8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7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6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83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0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8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994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33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790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9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60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88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6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7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6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2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05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80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37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0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1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05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9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5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80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0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8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1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66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08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6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2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7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12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25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0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0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94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9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1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0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3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4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65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62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1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8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6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8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9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7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6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51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23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7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7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64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4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07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1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4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94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2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60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6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5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39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60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72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83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34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51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9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2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36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52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29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0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0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7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2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68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5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41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5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7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3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00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7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1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3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3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43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0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3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14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5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06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8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2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22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73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13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40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8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6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1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20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0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87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16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4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28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2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22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1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3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0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06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27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34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1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1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9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3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18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23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97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56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67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8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4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4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4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8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1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54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2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7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3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49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4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3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0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3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7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41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0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98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7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4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0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15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89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1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50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71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8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5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6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5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9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6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5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83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6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3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9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9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9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1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3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9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0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6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08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907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115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791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3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9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3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3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8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1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5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0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0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4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8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6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90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9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8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8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8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5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9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7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5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8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4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0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2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24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6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0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1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0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8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02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0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1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0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5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3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3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93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6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1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04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1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0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28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1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0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5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6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2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92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05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9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4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9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94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3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29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3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0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00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23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8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2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3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1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1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95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3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7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7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0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6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34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7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03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55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83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7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5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89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7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9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5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2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4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9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2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8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4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0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23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2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2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9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7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0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2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82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6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4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3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9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7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06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4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9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43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4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0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7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7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0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4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5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6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5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6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25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3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9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0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1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23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1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5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2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4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1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1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2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9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4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0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3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43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4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1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7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2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mailto:13@CCCC.com" TargetMode="External"/><Relationship Id="rId21" Type="http://schemas.openxmlformats.org/officeDocument/2006/relationships/hyperlink" Target="mailto:8@HH.com" TargetMode="External"/><Relationship Id="rId42" Type="http://schemas.openxmlformats.org/officeDocument/2006/relationships/hyperlink" Target="http://asp.net/" TargetMode="External"/><Relationship Id="rId47" Type="http://schemas.openxmlformats.org/officeDocument/2006/relationships/hyperlink" Target="https://msdn.microsoft.com/en-us/library/wwh16c6c.aspx" TargetMode="External"/><Relationship Id="rId63" Type="http://schemas.openxmlformats.org/officeDocument/2006/relationships/image" Target="media/image25.png"/><Relationship Id="rId68" Type="http://schemas.openxmlformats.org/officeDocument/2006/relationships/hyperlink" Target="http://localhost:52319/?searchBy=Gender&amp;searchText=Male" TargetMode="External"/><Relationship Id="rId84" Type="http://schemas.openxmlformats.org/officeDocument/2006/relationships/image" Target="media/image33.png"/><Relationship Id="rId89" Type="http://schemas.openxmlformats.org/officeDocument/2006/relationships/hyperlink" Target="http://localhost:52319/?sortBy=Name%20desc&amp;searchBy=Gender&amp;searchText=Male" TargetMode="External"/><Relationship Id="rId16" Type="http://schemas.openxmlformats.org/officeDocument/2006/relationships/hyperlink" Target="mailto:3@CCCC.com" TargetMode="External"/><Relationship Id="rId11" Type="http://schemas.openxmlformats.org/officeDocument/2006/relationships/image" Target="media/image2.png"/><Relationship Id="rId32" Type="http://schemas.openxmlformats.org/officeDocument/2006/relationships/hyperlink" Target="mailto:19@IIII.com" TargetMode="External"/><Relationship Id="rId37" Type="http://schemas.openxmlformats.org/officeDocument/2006/relationships/image" Target="media/image8.png"/><Relationship Id="rId53" Type="http://schemas.openxmlformats.org/officeDocument/2006/relationships/image" Target="media/image15.png"/><Relationship Id="rId58" Type="http://schemas.openxmlformats.org/officeDocument/2006/relationships/image" Target="media/image20.png"/><Relationship Id="rId74" Type="http://schemas.openxmlformats.org/officeDocument/2006/relationships/image" Target="media/image30.png"/><Relationship Id="rId79" Type="http://schemas.openxmlformats.org/officeDocument/2006/relationships/hyperlink" Target="http://localhost:52319/?searchBy=Gender&amp;searchText=Male" TargetMode="External"/><Relationship Id="rId5" Type="http://schemas.openxmlformats.org/officeDocument/2006/relationships/settings" Target="settings.xml"/><Relationship Id="rId90" Type="http://schemas.openxmlformats.org/officeDocument/2006/relationships/hyperlink" Target="http://localhost:52319/?pageNumber=2&amp;searchBy=Gender&amp;searchText=Male&amp;sortBy=Name%20desc" TargetMode="External"/><Relationship Id="rId95" Type="http://schemas.openxmlformats.org/officeDocument/2006/relationships/image" Target="media/image38.png"/><Relationship Id="rId22" Type="http://schemas.openxmlformats.org/officeDocument/2006/relationships/hyperlink" Target="mailto:9@IIII.com" TargetMode="External"/><Relationship Id="rId27" Type="http://schemas.openxmlformats.org/officeDocument/2006/relationships/hyperlink" Target="mailto:14@DD.com" TargetMode="External"/><Relationship Id="rId43" Type="http://schemas.openxmlformats.org/officeDocument/2006/relationships/hyperlink" Target="http://localhost:PortNumber/" TargetMode="External"/><Relationship Id="rId48" Type="http://schemas.openxmlformats.org/officeDocument/2006/relationships/hyperlink" Target="http://localhost/OnlineGame.Web/trace.axd" TargetMode="External"/><Relationship Id="rId64" Type="http://schemas.openxmlformats.org/officeDocument/2006/relationships/image" Target="media/image26.png"/><Relationship Id="rId69" Type="http://schemas.openxmlformats.org/officeDocument/2006/relationships/hyperlink" Target="http://localhost:52319/?searchBy=Gender&amp;searchText=Male" TargetMode="External"/><Relationship Id="rId80" Type="http://schemas.openxmlformats.org/officeDocument/2006/relationships/hyperlink" Target="http://localhost:52319/?sortBy=Name%20desc&amp;searchBy=Gender&amp;searchText=Male" TargetMode="External"/><Relationship Id="rId85" Type="http://schemas.openxmlformats.org/officeDocument/2006/relationships/hyperlink" Target="http://localhost:52319/?sortBy=Name%20desc&amp;searchBy=Gender&amp;searchText=Male" TargetMode="External"/><Relationship Id="rId3" Type="http://schemas.openxmlformats.org/officeDocument/2006/relationships/customXml" Target="../customXml/item3.xml"/><Relationship Id="rId12" Type="http://schemas.openxmlformats.org/officeDocument/2006/relationships/image" Target="media/image3.png"/><Relationship Id="rId17" Type="http://schemas.openxmlformats.org/officeDocument/2006/relationships/hyperlink" Target="mailto:4@DD.com" TargetMode="External"/><Relationship Id="rId25" Type="http://schemas.openxmlformats.org/officeDocument/2006/relationships/hyperlink" Target="mailto:12@BBB.com" TargetMode="External"/><Relationship Id="rId33" Type="http://schemas.openxmlformats.org/officeDocument/2006/relationships/hyperlink" Target="mailto:20@XXWFFS.com" TargetMode="External"/><Relationship Id="rId38" Type="http://schemas.openxmlformats.org/officeDocument/2006/relationships/image" Target="media/image9.png"/><Relationship Id="rId46" Type="http://schemas.openxmlformats.org/officeDocument/2006/relationships/hyperlink" Target="http://asp.net/" TargetMode="External"/><Relationship Id="rId59" Type="http://schemas.openxmlformats.org/officeDocument/2006/relationships/image" Target="media/image21.png"/><Relationship Id="rId67" Type="http://schemas.openxmlformats.org/officeDocument/2006/relationships/image" Target="media/image27.png"/><Relationship Id="rId20" Type="http://schemas.openxmlformats.org/officeDocument/2006/relationships/hyperlink" Target="mailto:7@GGGG.com" TargetMode="External"/><Relationship Id="rId41" Type="http://schemas.openxmlformats.org/officeDocument/2006/relationships/image" Target="media/image11.png"/><Relationship Id="rId54" Type="http://schemas.openxmlformats.org/officeDocument/2006/relationships/image" Target="media/image16.png"/><Relationship Id="rId62" Type="http://schemas.openxmlformats.org/officeDocument/2006/relationships/image" Target="media/image24.png"/><Relationship Id="rId70" Type="http://schemas.openxmlformats.org/officeDocument/2006/relationships/image" Target="media/image28.png"/><Relationship Id="rId75" Type="http://schemas.openxmlformats.org/officeDocument/2006/relationships/hyperlink" Target="http://localhost:52319/?searchBy=Name&amp;searchText=B" TargetMode="External"/><Relationship Id="rId83" Type="http://schemas.openxmlformats.org/officeDocument/2006/relationships/hyperlink" Target="http://localhost:52319/?searchBy=Gender&amp;searchText=Male" TargetMode="External"/><Relationship Id="rId88" Type="http://schemas.openxmlformats.org/officeDocument/2006/relationships/hyperlink" Target="http://localhost:52319/?searchBy=Gender&amp;searchText=Male" TargetMode="External"/><Relationship Id="rId91" Type="http://schemas.openxmlformats.org/officeDocument/2006/relationships/image" Target="media/image35.png"/><Relationship Id="rId96" Type="http://schemas.openxmlformats.org/officeDocument/2006/relationships/image" Target="media/image39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hyperlink" Target="mailto:2@BBB.com" TargetMode="External"/><Relationship Id="rId23" Type="http://schemas.openxmlformats.org/officeDocument/2006/relationships/hyperlink" Target="mailto:10@XXWFFS.com" TargetMode="External"/><Relationship Id="rId28" Type="http://schemas.openxmlformats.org/officeDocument/2006/relationships/hyperlink" Target="mailto:15@EEE.com" TargetMode="External"/><Relationship Id="rId36" Type="http://schemas.openxmlformats.org/officeDocument/2006/relationships/image" Target="media/image7.png"/><Relationship Id="rId49" Type="http://schemas.openxmlformats.org/officeDocument/2006/relationships/hyperlink" Target="http://asp.net/" TargetMode="External"/><Relationship Id="rId57" Type="http://schemas.openxmlformats.org/officeDocument/2006/relationships/image" Target="media/image19.png"/><Relationship Id="rId10" Type="http://schemas.openxmlformats.org/officeDocument/2006/relationships/image" Target="media/image1.png"/><Relationship Id="rId31" Type="http://schemas.openxmlformats.org/officeDocument/2006/relationships/hyperlink" Target="mailto:18@HH.com" TargetMode="External"/><Relationship Id="rId44" Type="http://schemas.openxmlformats.org/officeDocument/2006/relationships/hyperlink" Target="https://stackoverflow.com/questions/9016650/what-is-routes-ignorerouteresource-axd-pathinfo" TargetMode="External"/><Relationship Id="rId52" Type="http://schemas.openxmlformats.org/officeDocument/2006/relationships/image" Target="media/image14.png"/><Relationship Id="rId60" Type="http://schemas.openxmlformats.org/officeDocument/2006/relationships/image" Target="media/image22.png"/><Relationship Id="rId65" Type="http://schemas.openxmlformats.org/officeDocument/2006/relationships/hyperlink" Target="http://localhost:52319/?searchBy=Name&amp;searchText=01" TargetMode="External"/><Relationship Id="rId73" Type="http://schemas.openxmlformats.org/officeDocument/2006/relationships/hyperlink" Target="http://localhost:52319/?pageNumber=2&amp;searchBy=Name&amp;searchText=A" TargetMode="External"/><Relationship Id="rId78" Type="http://schemas.openxmlformats.org/officeDocument/2006/relationships/hyperlink" Target="http://localhost:52319/Gamer/Index" TargetMode="External"/><Relationship Id="rId81" Type="http://schemas.openxmlformats.org/officeDocument/2006/relationships/hyperlink" Target="http://localhost:52319/Gamer/Index" TargetMode="External"/><Relationship Id="rId86" Type="http://schemas.openxmlformats.org/officeDocument/2006/relationships/image" Target="media/image34.png"/><Relationship Id="rId94" Type="http://schemas.openxmlformats.org/officeDocument/2006/relationships/image" Target="media/image37.png"/><Relationship Id="rId9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http://kevintsengtw.blogspot.com/2014/11/pagedlistmvc-pager.html" TargetMode="External"/><Relationship Id="rId13" Type="http://schemas.openxmlformats.org/officeDocument/2006/relationships/image" Target="media/image4.png"/><Relationship Id="rId18" Type="http://schemas.openxmlformats.org/officeDocument/2006/relationships/hyperlink" Target="mailto:5@EEE.com" TargetMode="External"/><Relationship Id="rId39" Type="http://schemas.openxmlformats.org/officeDocument/2006/relationships/hyperlink" Target="http://asp.net/" TargetMode="External"/><Relationship Id="rId34" Type="http://schemas.openxmlformats.org/officeDocument/2006/relationships/image" Target="media/image5.png"/><Relationship Id="rId50" Type="http://schemas.openxmlformats.org/officeDocument/2006/relationships/image" Target="media/image12.png"/><Relationship Id="rId55" Type="http://schemas.openxmlformats.org/officeDocument/2006/relationships/image" Target="media/image17.png"/><Relationship Id="rId76" Type="http://schemas.openxmlformats.org/officeDocument/2006/relationships/hyperlink" Target="http://localhost:52319/?searchBy=Name&amp;searchText=B" TargetMode="External"/><Relationship Id="rId97" Type="http://schemas.openxmlformats.org/officeDocument/2006/relationships/image" Target="media/image40.png"/><Relationship Id="rId7" Type="http://schemas.openxmlformats.org/officeDocument/2006/relationships/footnotes" Target="footnotes.xml"/><Relationship Id="rId71" Type="http://schemas.openxmlformats.org/officeDocument/2006/relationships/image" Target="media/image29.png"/><Relationship Id="rId92" Type="http://schemas.openxmlformats.org/officeDocument/2006/relationships/hyperlink" Target="http://localhost:52319/?searchBy=Gender&amp;searchText=Male&amp;pageNumber=2&amp;sortBy=Name%20desc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mailto:16@FF.com" TargetMode="External"/><Relationship Id="rId24" Type="http://schemas.openxmlformats.org/officeDocument/2006/relationships/hyperlink" Target="mailto:11@AAA.com" TargetMode="External"/><Relationship Id="rId40" Type="http://schemas.openxmlformats.org/officeDocument/2006/relationships/image" Target="media/image10.png"/><Relationship Id="rId45" Type="http://schemas.openxmlformats.org/officeDocument/2006/relationships/hyperlink" Target="http://asp.net/" TargetMode="External"/><Relationship Id="rId66" Type="http://schemas.openxmlformats.org/officeDocument/2006/relationships/hyperlink" Target="http://localhost:52319/?searchBy=Name&amp;searchText=01" TargetMode="External"/><Relationship Id="rId87" Type="http://schemas.openxmlformats.org/officeDocument/2006/relationships/hyperlink" Target="http://localhost:52319/Gamer/Index" TargetMode="External"/><Relationship Id="rId61" Type="http://schemas.openxmlformats.org/officeDocument/2006/relationships/image" Target="media/image23.png"/><Relationship Id="rId82" Type="http://schemas.openxmlformats.org/officeDocument/2006/relationships/image" Target="media/image32.png"/><Relationship Id="rId19" Type="http://schemas.openxmlformats.org/officeDocument/2006/relationships/hyperlink" Target="mailto:6@FF.com" TargetMode="External"/><Relationship Id="rId14" Type="http://schemas.openxmlformats.org/officeDocument/2006/relationships/hyperlink" Target="mailto:1@AAA.com" TargetMode="External"/><Relationship Id="rId30" Type="http://schemas.openxmlformats.org/officeDocument/2006/relationships/hyperlink" Target="mailto:17@GGGG.com" TargetMode="External"/><Relationship Id="rId35" Type="http://schemas.openxmlformats.org/officeDocument/2006/relationships/image" Target="media/image6.png"/><Relationship Id="rId56" Type="http://schemas.openxmlformats.org/officeDocument/2006/relationships/image" Target="media/image18.png"/><Relationship Id="rId77" Type="http://schemas.openxmlformats.org/officeDocument/2006/relationships/image" Target="media/image31.png"/><Relationship Id="rId8" Type="http://schemas.openxmlformats.org/officeDocument/2006/relationships/endnotes" Target="endnotes.xml"/><Relationship Id="rId51" Type="http://schemas.openxmlformats.org/officeDocument/2006/relationships/image" Target="media/image13.png"/><Relationship Id="rId72" Type="http://schemas.openxmlformats.org/officeDocument/2006/relationships/hyperlink" Target="http://localhost:52319/?pageNumber=2&amp;searchBy=Name&amp;searchText=A" TargetMode="External"/><Relationship Id="rId93" Type="http://schemas.openxmlformats.org/officeDocument/2006/relationships/image" Target="media/image36.png"/><Relationship Id="rId98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1804C21A9E324084DE74B575044193" ma:contentTypeVersion="2" ma:contentTypeDescription="Create a new document." ma:contentTypeScope="" ma:versionID="5583284e7a0ecfdef98841a3ed9aa8ff">
  <xsd:schema xmlns:xsd="http://www.w3.org/2001/XMLSchema" xmlns:xs="http://www.w3.org/2001/XMLSchema" xmlns:p="http://schemas.microsoft.com/office/2006/metadata/properties" xmlns:ns3="2c4bb5ee-71d5-4df8-a094-13dde73b8d96" targetNamespace="http://schemas.microsoft.com/office/2006/metadata/properties" ma:root="true" ma:fieldsID="5702f10079236259dd3023cf1f9d6e3a" ns3:_="">
    <xsd:import namespace="2c4bb5ee-71d5-4df8-a094-13dde73b8d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4bb5ee-71d5-4df8-a094-13dde73b8d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89564C0-A246-4BB9-92E7-6B0FC6B9B7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4bb5ee-71d5-4df8-a094-13dde73b8d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284587B-DB59-4D35-91A9-C0DF79059E1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18C8C64-F351-4333-A265-D5D15C82AB5D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47</Pages>
  <Words>7363</Words>
  <Characters>41972</Characters>
  <Application>Microsoft Office Word</Application>
  <DocSecurity>0</DocSecurity>
  <Lines>349</Lines>
  <Paragraphs>98</Paragraphs>
  <ScaleCrop>false</ScaleCrop>
  <Company/>
  <LinksUpToDate>false</LinksUpToDate>
  <CharactersWithSpaces>49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42</cp:revision>
  <dcterms:created xsi:type="dcterms:W3CDTF">2022-10-19T17:36:00Z</dcterms:created>
  <dcterms:modified xsi:type="dcterms:W3CDTF">2022-11-15T1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1804C21A9E324084DE74B575044193</vt:lpwstr>
  </property>
</Properties>
</file>